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563038" w14:textId="2072859F" w:rsidR="00E945CA" w:rsidRPr="00575C9E" w:rsidRDefault="00F30866" w:rsidP="008146FF">
      <w:r w:rsidRPr="00575C9E">
        <w:t>SCS V4.0.0</w:t>
      </w:r>
      <w:r w:rsidR="00776874" w:rsidRPr="00575C9E">
        <w:t xml:space="preserve"> </w:t>
      </w:r>
    </w:p>
    <w:p w14:paraId="25A3A63A" w14:textId="02E145AB" w:rsidR="00776874" w:rsidRDefault="00776874" w:rsidP="008146FF">
      <w:r w:rsidRPr="00575C9E">
        <w:t>USER DOCUMENTATION</w:t>
      </w:r>
    </w:p>
    <w:p w14:paraId="173A7190" w14:textId="38235CE2" w:rsidR="006E2906" w:rsidRDefault="006E2906" w:rsidP="008146FF"/>
    <w:sdt>
      <w:sdtPr>
        <w:id w:val="1238357126"/>
        <w:docPartObj>
          <w:docPartGallery w:val="Table of Contents"/>
          <w:docPartUnique/>
        </w:docPartObj>
      </w:sdtPr>
      <w:sdtEndPr>
        <w:rPr>
          <w:rFonts w:asciiTheme="minorHAnsi" w:eastAsiaTheme="minorEastAsia" w:hAnsiTheme="minorHAnsi" w:cstheme="minorBidi"/>
          <w:b/>
          <w:bCs/>
          <w:noProof/>
          <w:color w:val="auto"/>
          <w:sz w:val="22"/>
          <w:szCs w:val="22"/>
          <w:lang w:eastAsia="ja-JP"/>
        </w:rPr>
      </w:sdtEndPr>
      <w:sdtContent>
        <w:p w14:paraId="2EC5F2B8" w14:textId="57D9C745" w:rsidR="004B4300" w:rsidRDefault="004B4300">
          <w:pPr>
            <w:pStyle w:val="TOCHeading"/>
          </w:pPr>
          <w:r>
            <w:t>Contents</w:t>
          </w:r>
        </w:p>
        <w:p w14:paraId="3DFB18CC" w14:textId="4AF4C3BC" w:rsidR="004B4300" w:rsidRDefault="004B4300">
          <w:pPr>
            <w:pStyle w:val="TOC1"/>
            <w:tabs>
              <w:tab w:val="left" w:pos="880"/>
              <w:tab w:val="right" w:leader="dot" w:pos="10070"/>
            </w:tabs>
            <w:rPr>
              <w:noProof/>
              <w:lang w:eastAsia="en-US"/>
            </w:rPr>
          </w:pPr>
          <w:r>
            <w:fldChar w:fldCharType="begin"/>
          </w:r>
          <w:r>
            <w:instrText xml:space="preserve"> TOC \o "1-3" \h \z \u </w:instrText>
          </w:r>
          <w:r>
            <w:fldChar w:fldCharType="separate"/>
          </w:r>
          <w:hyperlink w:anchor="_Toc68333980" w:history="1">
            <w:r w:rsidRPr="002D7646">
              <w:rPr>
                <w:rStyle w:val="Hyperlink"/>
                <w:noProof/>
              </w:rPr>
              <w:t>2.</w:t>
            </w:r>
            <w:r>
              <w:rPr>
                <w:noProof/>
                <w:lang w:eastAsia="en-US"/>
              </w:rPr>
              <w:tab/>
            </w:r>
            <w:r w:rsidRPr="002D7646">
              <w:rPr>
                <w:rStyle w:val="Hyperlink"/>
                <w:noProof/>
              </w:rPr>
              <w:t>What is SCS?</w:t>
            </w:r>
            <w:r>
              <w:rPr>
                <w:noProof/>
                <w:webHidden/>
              </w:rPr>
              <w:tab/>
            </w:r>
            <w:r>
              <w:rPr>
                <w:noProof/>
                <w:webHidden/>
              </w:rPr>
              <w:fldChar w:fldCharType="begin"/>
            </w:r>
            <w:r>
              <w:rPr>
                <w:noProof/>
                <w:webHidden/>
              </w:rPr>
              <w:instrText xml:space="preserve"> PAGEREF _Toc68333980 \h </w:instrText>
            </w:r>
            <w:r>
              <w:rPr>
                <w:noProof/>
                <w:webHidden/>
              </w:rPr>
            </w:r>
            <w:r>
              <w:rPr>
                <w:noProof/>
                <w:webHidden/>
              </w:rPr>
              <w:fldChar w:fldCharType="separate"/>
            </w:r>
            <w:r>
              <w:rPr>
                <w:noProof/>
                <w:webHidden/>
              </w:rPr>
              <w:t>3</w:t>
            </w:r>
            <w:r>
              <w:rPr>
                <w:noProof/>
                <w:webHidden/>
              </w:rPr>
              <w:fldChar w:fldCharType="end"/>
            </w:r>
          </w:hyperlink>
        </w:p>
        <w:p w14:paraId="64F327FE" w14:textId="0848602D" w:rsidR="004B4300" w:rsidRDefault="004B4300">
          <w:pPr>
            <w:pStyle w:val="TOC2"/>
            <w:tabs>
              <w:tab w:val="left" w:pos="1320"/>
              <w:tab w:val="right" w:leader="dot" w:pos="10070"/>
            </w:tabs>
            <w:rPr>
              <w:noProof/>
              <w:lang w:eastAsia="en-US"/>
            </w:rPr>
          </w:pPr>
          <w:hyperlink w:anchor="_Toc68333981" w:history="1">
            <w:r w:rsidRPr="002D7646">
              <w:rPr>
                <w:rStyle w:val="Hyperlink"/>
                <w:noProof/>
              </w:rPr>
              <w:t>2.1.</w:t>
            </w:r>
            <w:r>
              <w:rPr>
                <w:noProof/>
                <w:lang w:eastAsia="en-US"/>
              </w:rPr>
              <w:tab/>
            </w:r>
            <w:r w:rsidRPr="002D7646">
              <w:rPr>
                <w:rStyle w:val="Hyperlink"/>
                <w:noProof/>
              </w:rPr>
              <w:t>Typical workflow using SCS</w:t>
            </w:r>
            <w:r>
              <w:rPr>
                <w:noProof/>
                <w:webHidden/>
              </w:rPr>
              <w:tab/>
            </w:r>
            <w:r>
              <w:rPr>
                <w:noProof/>
                <w:webHidden/>
              </w:rPr>
              <w:fldChar w:fldCharType="begin"/>
            </w:r>
            <w:r>
              <w:rPr>
                <w:noProof/>
                <w:webHidden/>
              </w:rPr>
              <w:instrText xml:space="preserve"> PAGEREF _Toc68333981 \h </w:instrText>
            </w:r>
            <w:r>
              <w:rPr>
                <w:noProof/>
                <w:webHidden/>
              </w:rPr>
            </w:r>
            <w:r>
              <w:rPr>
                <w:noProof/>
                <w:webHidden/>
              </w:rPr>
              <w:fldChar w:fldCharType="separate"/>
            </w:r>
            <w:r>
              <w:rPr>
                <w:noProof/>
                <w:webHidden/>
              </w:rPr>
              <w:t>3</w:t>
            </w:r>
            <w:r>
              <w:rPr>
                <w:noProof/>
                <w:webHidden/>
              </w:rPr>
              <w:fldChar w:fldCharType="end"/>
            </w:r>
          </w:hyperlink>
        </w:p>
        <w:p w14:paraId="5F522BF7" w14:textId="04735336" w:rsidR="004B4300" w:rsidRDefault="004B4300">
          <w:pPr>
            <w:pStyle w:val="TOC2"/>
            <w:tabs>
              <w:tab w:val="left" w:pos="1320"/>
              <w:tab w:val="right" w:leader="dot" w:pos="10070"/>
            </w:tabs>
            <w:rPr>
              <w:noProof/>
              <w:lang w:eastAsia="en-US"/>
            </w:rPr>
          </w:pPr>
          <w:hyperlink w:anchor="_Toc68333982" w:history="1">
            <w:r w:rsidRPr="002D7646">
              <w:rPr>
                <w:rStyle w:val="Hyperlink"/>
                <w:noProof/>
              </w:rPr>
              <w:t>2.2.</w:t>
            </w:r>
            <w:r>
              <w:rPr>
                <w:noProof/>
                <w:lang w:eastAsia="en-US"/>
              </w:rPr>
              <w:tab/>
            </w:r>
            <w:r w:rsidRPr="002D7646">
              <w:rPr>
                <w:rStyle w:val="Hyperlink"/>
                <w:noProof/>
              </w:rPr>
              <w:t>SCS capabilities</w:t>
            </w:r>
            <w:r>
              <w:rPr>
                <w:noProof/>
                <w:webHidden/>
              </w:rPr>
              <w:tab/>
            </w:r>
            <w:r>
              <w:rPr>
                <w:noProof/>
                <w:webHidden/>
              </w:rPr>
              <w:fldChar w:fldCharType="begin"/>
            </w:r>
            <w:r>
              <w:rPr>
                <w:noProof/>
                <w:webHidden/>
              </w:rPr>
              <w:instrText xml:space="preserve"> PAGEREF _Toc68333982 \h </w:instrText>
            </w:r>
            <w:r>
              <w:rPr>
                <w:noProof/>
                <w:webHidden/>
              </w:rPr>
            </w:r>
            <w:r>
              <w:rPr>
                <w:noProof/>
                <w:webHidden/>
              </w:rPr>
              <w:fldChar w:fldCharType="separate"/>
            </w:r>
            <w:r>
              <w:rPr>
                <w:noProof/>
                <w:webHidden/>
              </w:rPr>
              <w:t>3</w:t>
            </w:r>
            <w:r>
              <w:rPr>
                <w:noProof/>
                <w:webHidden/>
              </w:rPr>
              <w:fldChar w:fldCharType="end"/>
            </w:r>
          </w:hyperlink>
        </w:p>
        <w:p w14:paraId="6E6D83C3" w14:textId="4CF83F8E" w:rsidR="004B4300" w:rsidRDefault="004B4300">
          <w:pPr>
            <w:pStyle w:val="TOC1"/>
            <w:tabs>
              <w:tab w:val="left" w:pos="880"/>
              <w:tab w:val="right" w:leader="dot" w:pos="10070"/>
            </w:tabs>
            <w:rPr>
              <w:noProof/>
              <w:lang w:eastAsia="en-US"/>
            </w:rPr>
          </w:pPr>
          <w:hyperlink w:anchor="_Toc68333983" w:history="1">
            <w:r w:rsidRPr="002D7646">
              <w:rPr>
                <w:rStyle w:val="Hyperlink"/>
                <w:noProof/>
              </w:rPr>
              <w:t>3.</w:t>
            </w:r>
            <w:r>
              <w:rPr>
                <w:noProof/>
                <w:lang w:eastAsia="en-US"/>
              </w:rPr>
              <w:tab/>
            </w:r>
            <w:r w:rsidRPr="002D7646">
              <w:rPr>
                <w:rStyle w:val="Hyperlink"/>
                <w:noProof/>
              </w:rPr>
              <w:t>Requirements:</w:t>
            </w:r>
            <w:r>
              <w:rPr>
                <w:noProof/>
                <w:webHidden/>
              </w:rPr>
              <w:tab/>
            </w:r>
            <w:r>
              <w:rPr>
                <w:noProof/>
                <w:webHidden/>
              </w:rPr>
              <w:fldChar w:fldCharType="begin"/>
            </w:r>
            <w:r>
              <w:rPr>
                <w:noProof/>
                <w:webHidden/>
              </w:rPr>
              <w:instrText xml:space="preserve"> PAGEREF _Toc68333983 \h </w:instrText>
            </w:r>
            <w:r>
              <w:rPr>
                <w:noProof/>
                <w:webHidden/>
              </w:rPr>
            </w:r>
            <w:r>
              <w:rPr>
                <w:noProof/>
                <w:webHidden/>
              </w:rPr>
              <w:fldChar w:fldCharType="separate"/>
            </w:r>
            <w:r>
              <w:rPr>
                <w:noProof/>
                <w:webHidden/>
              </w:rPr>
              <w:t>3</w:t>
            </w:r>
            <w:r>
              <w:rPr>
                <w:noProof/>
                <w:webHidden/>
              </w:rPr>
              <w:fldChar w:fldCharType="end"/>
            </w:r>
          </w:hyperlink>
        </w:p>
        <w:p w14:paraId="7A64B24B" w14:textId="20D08E59" w:rsidR="004B4300" w:rsidRDefault="004B4300">
          <w:pPr>
            <w:pStyle w:val="TOC1"/>
            <w:tabs>
              <w:tab w:val="left" w:pos="880"/>
              <w:tab w:val="right" w:leader="dot" w:pos="10070"/>
            </w:tabs>
            <w:rPr>
              <w:noProof/>
              <w:lang w:eastAsia="en-US"/>
            </w:rPr>
          </w:pPr>
          <w:hyperlink w:anchor="_Toc68333984" w:history="1">
            <w:r w:rsidRPr="002D7646">
              <w:rPr>
                <w:rStyle w:val="Hyperlink"/>
                <w:noProof/>
              </w:rPr>
              <w:t>4.</w:t>
            </w:r>
            <w:r>
              <w:rPr>
                <w:noProof/>
                <w:lang w:eastAsia="en-US"/>
              </w:rPr>
              <w:tab/>
            </w:r>
            <w:r w:rsidRPr="002D7646">
              <w:rPr>
                <w:rStyle w:val="Hyperlink"/>
                <w:noProof/>
              </w:rPr>
              <w:t>How to install SCS?</w:t>
            </w:r>
            <w:r>
              <w:rPr>
                <w:noProof/>
                <w:webHidden/>
              </w:rPr>
              <w:tab/>
            </w:r>
            <w:r>
              <w:rPr>
                <w:noProof/>
                <w:webHidden/>
              </w:rPr>
              <w:fldChar w:fldCharType="begin"/>
            </w:r>
            <w:r>
              <w:rPr>
                <w:noProof/>
                <w:webHidden/>
              </w:rPr>
              <w:instrText xml:space="preserve"> PAGEREF _Toc68333984 \h </w:instrText>
            </w:r>
            <w:r>
              <w:rPr>
                <w:noProof/>
                <w:webHidden/>
              </w:rPr>
            </w:r>
            <w:r>
              <w:rPr>
                <w:noProof/>
                <w:webHidden/>
              </w:rPr>
              <w:fldChar w:fldCharType="separate"/>
            </w:r>
            <w:r>
              <w:rPr>
                <w:noProof/>
                <w:webHidden/>
              </w:rPr>
              <w:t>3</w:t>
            </w:r>
            <w:r>
              <w:rPr>
                <w:noProof/>
                <w:webHidden/>
              </w:rPr>
              <w:fldChar w:fldCharType="end"/>
            </w:r>
          </w:hyperlink>
        </w:p>
        <w:p w14:paraId="0418DB2A" w14:textId="2029895A" w:rsidR="004B4300" w:rsidRDefault="004B4300">
          <w:pPr>
            <w:pStyle w:val="TOC1"/>
            <w:tabs>
              <w:tab w:val="left" w:pos="880"/>
              <w:tab w:val="right" w:leader="dot" w:pos="10070"/>
            </w:tabs>
            <w:rPr>
              <w:noProof/>
              <w:lang w:eastAsia="en-US"/>
            </w:rPr>
          </w:pPr>
          <w:hyperlink w:anchor="_Toc68333985" w:history="1">
            <w:r w:rsidRPr="002D7646">
              <w:rPr>
                <w:rStyle w:val="Hyperlink"/>
                <w:noProof/>
              </w:rPr>
              <w:t>5.</w:t>
            </w:r>
            <w:r>
              <w:rPr>
                <w:noProof/>
                <w:lang w:eastAsia="en-US"/>
              </w:rPr>
              <w:tab/>
            </w:r>
            <w:r w:rsidRPr="002D7646">
              <w:rPr>
                <w:rStyle w:val="Hyperlink"/>
                <w:noProof/>
              </w:rPr>
              <w:t>Main Concepts</w:t>
            </w:r>
            <w:r>
              <w:rPr>
                <w:noProof/>
                <w:webHidden/>
              </w:rPr>
              <w:tab/>
            </w:r>
            <w:r>
              <w:rPr>
                <w:noProof/>
                <w:webHidden/>
              </w:rPr>
              <w:fldChar w:fldCharType="begin"/>
            </w:r>
            <w:r>
              <w:rPr>
                <w:noProof/>
                <w:webHidden/>
              </w:rPr>
              <w:instrText xml:space="preserve"> PAGEREF _Toc68333985 \h </w:instrText>
            </w:r>
            <w:r>
              <w:rPr>
                <w:noProof/>
                <w:webHidden/>
              </w:rPr>
            </w:r>
            <w:r>
              <w:rPr>
                <w:noProof/>
                <w:webHidden/>
              </w:rPr>
              <w:fldChar w:fldCharType="separate"/>
            </w:r>
            <w:r>
              <w:rPr>
                <w:noProof/>
                <w:webHidden/>
              </w:rPr>
              <w:t>5</w:t>
            </w:r>
            <w:r>
              <w:rPr>
                <w:noProof/>
                <w:webHidden/>
              </w:rPr>
              <w:fldChar w:fldCharType="end"/>
            </w:r>
          </w:hyperlink>
        </w:p>
        <w:p w14:paraId="489C8DBC" w14:textId="63BC5DD0" w:rsidR="004B4300" w:rsidRDefault="004B4300">
          <w:pPr>
            <w:pStyle w:val="TOC2"/>
            <w:tabs>
              <w:tab w:val="left" w:pos="1320"/>
              <w:tab w:val="right" w:leader="dot" w:pos="10070"/>
            </w:tabs>
            <w:rPr>
              <w:noProof/>
              <w:lang w:eastAsia="en-US"/>
            </w:rPr>
          </w:pPr>
          <w:hyperlink w:anchor="_Toc68333986" w:history="1">
            <w:r w:rsidRPr="002D7646">
              <w:rPr>
                <w:rStyle w:val="Hyperlink"/>
                <w:noProof/>
              </w:rPr>
              <w:t>5.1.</w:t>
            </w:r>
            <w:r>
              <w:rPr>
                <w:noProof/>
                <w:lang w:eastAsia="en-US"/>
              </w:rPr>
              <w:tab/>
            </w:r>
            <w:r w:rsidRPr="002D7646">
              <w:rPr>
                <w:rStyle w:val="Hyperlink"/>
                <w:noProof/>
              </w:rPr>
              <w:t>Summary</w:t>
            </w:r>
            <w:r>
              <w:rPr>
                <w:noProof/>
                <w:webHidden/>
              </w:rPr>
              <w:tab/>
            </w:r>
            <w:r>
              <w:rPr>
                <w:noProof/>
                <w:webHidden/>
              </w:rPr>
              <w:fldChar w:fldCharType="begin"/>
            </w:r>
            <w:r>
              <w:rPr>
                <w:noProof/>
                <w:webHidden/>
              </w:rPr>
              <w:instrText xml:space="preserve"> PAGEREF _Toc68333986 \h </w:instrText>
            </w:r>
            <w:r>
              <w:rPr>
                <w:noProof/>
                <w:webHidden/>
              </w:rPr>
            </w:r>
            <w:r>
              <w:rPr>
                <w:noProof/>
                <w:webHidden/>
              </w:rPr>
              <w:fldChar w:fldCharType="separate"/>
            </w:r>
            <w:r>
              <w:rPr>
                <w:noProof/>
                <w:webHidden/>
              </w:rPr>
              <w:t>5</w:t>
            </w:r>
            <w:r>
              <w:rPr>
                <w:noProof/>
                <w:webHidden/>
              </w:rPr>
              <w:fldChar w:fldCharType="end"/>
            </w:r>
          </w:hyperlink>
        </w:p>
        <w:p w14:paraId="38F636F8" w14:textId="339ADD13" w:rsidR="004B4300" w:rsidRDefault="004B4300">
          <w:pPr>
            <w:pStyle w:val="TOC2"/>
            <w:tabs>
              <w:tab w:val="left" w:pos="1320"/>
              <w:tab w:val="right" w:leader="dot" w:pos="10070"/>
            </w:tabs>
            <w:rPr>
              <w:noProof/>
              <w:lang w:eastAsia="en-US"/>
            </w:rPr>
          </w:pPr>
          <w:hyperlink w:anchor="_Toc68333987" w:history="1">
            <w:r w:rsidRPr="002D7646">
              <w:rPr>
                <w:rStyle w:val="Hyperlink"/>
                <w:noProof/>
              </w:rPr>
              <w:t>5.2.</w:t>
            </w:r>
            <w:r>
              <w:rPr>
                <w:noProof/>
                <w:lang w:eastAsia="en-US"/>
              </w:rPr>
              <w:tab/>
            </w:r>
            <w:r w:rsidRPr="002D7646">
              <w:rPr>
                <w:rStyle w:val="Hyperlink"/>
                <w:noProof/>
              </w:rPr>
              <w:t>SCS conceptual diagram</w:t>
            </w:r>
            <w:r>
              <w:rPr>
                <w:noProof/>
                <w:webHidden/>
              </w:rPr>
              <w:tab/>
            </w:r>
            <w:r>
              <w:rPr>
                <w:noProof/>
                <w:webHidden/>
              </w:rPr>
              <w:fldChar w:fldCharType="begin"/>
            </w:r>
            <w:r>
              <w:rPr>
                <w:noProof/>
                <w:webHidden/>
              </w:rPr>
              <w:instrText xml:space="preserve"> PAGEREF _Toc68333987 \h </w:instrText>
            </w:r>
            <w:r>
              <w:rPr>
                <w:noProof/>
                <w:webHidden/>
              </w:rPr>
            </w:r>
            <w:r>
              <w:rPr>
                <w:noProof/>
                <w:webHidden/>
              </w:rPr>
              <w:fldChar w:fldCharType="separate"/>
            </w:r>
            <w:r>
              <w:rPr>
                <w:noProof/>
                <w:webHidden/>
              </w:rPr>
              <w:t>5</w:t>
            </w:r>
            <w:r>
              <w:rPr>
                <w:noProof/>
                <w:webHidden/>
              </w:rPr>
              <w:fldChar w:fldCharType="end"/>
            </w:r>
          </w:hyperlink>
        </w:p>
        <w:p w14:paraId="58A7A17B" w14:textId="767F715E" w:rsidR="004B4300" w:rsidRDefault="004B4300">
          <w:pPr>
            <w:pStyle w:val="TOC2"/>
            <w:tabs>
              <w:tab w:val="left" w:pos="1320"/>
              <w:tab w:val="right" w:leader="dot" w:pos="10070"/>
            </w:tabs>
            <w:rPr>
              <w:noProof/>
              <w:lang w:eastAsia="en-US"/>
            </w:rPr>
          </w:pPr>
          <w:hyperlink w:anchor="_Toc68333988" w:history="1">
            <w:r w:rsidRPr="002D7646">
              <w:rPr>
                <w:rStyle w:val="Hyperlink"/>
                <w:noProof/>
              </w:rPr>
              <w:t>5.3.</w:t>
            </w:r>
            <w:r>
              <w:rPr>
                <w:noProof/>
                <w:lang w:eastAsia="en-US"/>
              </w:rPr>
              <w:tab/>
            </w:r>
            <w:r w:rsidRPr="002D7646">
              <w:rPr>
                <w:rStyle w:val="Hyperlink"/>
                <w:noProof/>
              </w:rPr>
              <w:t>SCS main loop (pseudocode)</w:t>
            </w:r>
            <w:r>
              <w:rPr>
                <w:noProof/>
                <w:webHidden/>
              </w:rPr>
              <w:tab/>
            </w:r>
            <w:r>
              <w:rPr>
                <w:noProof/>
                <w:webHidden/>
              </w:rPr>
              <w:fldChar w:fldCharType="begin"/>
            </w:r>
            <w:r>
              <w:rPr>
                <w:noProof/>
                <w:webHidden/>
              </w:rPr>
              <w:instrText xml:space="preserve"> PAGEREF _Toc68333988 \h </w:instrText>
            </w:r>
            <w:r>
              <w:rPr>
                <w:noProof/>
                <w:webHidden/>
              </w:rPr>
            </w:r>
            <w:r>
              <w:rPr>
                <w:noProof/>
                <w:webHidden/>
              </w:rPr>
              <w:fldChar w:fldCharType="separate"/>
            </w:r>
            <w:r>
              <w:rPr>
                <w:noProof/>
                <w:webHidden/>
              </w:rPr>
              <w:t>6</w:t>
            </w:r>
            <w:r>
              <w:rPr>
                <w:noProof/>
                <w:webHidden/>
              </w:rPr>
              <w:fldChar w:fldCharType="end"/>
            </w:r>
          </w:hyperlink>
        </w:p>
        <w:p w14:paraId="31EAE046" w14:textId="22775536" w:rsidR="004B4300" w:rsidRDefault="004B4300">
          <w:pPr>
            <w:pStyle w:val="TOC1"/>
            <w:tabs>
              <w:tab w:val="left" w:pos="880"/>
              <w:tab w:val="right" w:leader="dot" w:pos="10070"/>
            </w:tabs>
            <w:rPr>
              <w:noProof/>
              <w:lang w:eastAsia="en-US"/>
            </w:rPr>
          </w:pPr>
          <w:hyperlink w:anchor="_Toc68333989" w:history="1">
            <w:r w:rsidRPr="002D7646">
              <w:rPr>
                <w:rStyle w:val="Hyperlink"/>
                <w:noProof/>
              </w:rPr>
              <w:t>6.</w:t>
            </w:r>
            <w:r>
              <w:rPr>
                <w:noProof/>
                <w:lang w:eastAsia="en-US"/>
              </w:rPr>
              <w:tab/>
            </w:r>
            <w:r w:rsidRPr="002D7646">
              <w:rPr>
                <w:rStyle w:val="Hyperlink"/>
                <w:noProof/>
              </w:rPr>
              <w:t>Running a model</w:t>
            </w:r>
            <w:r>
              <w:rPr>
                <w:noProof/>
                <w:webHidden/>
              </w:rPr>
              <w:tab/>
            </w:r>
            <w:r>
              <w:rPr>
                <w:noProof/>
                <w:webHidden/>
              </w:rPr>
              <w:fldChar w:fldCharType="begin"/>
            </w:r>
            <w:r>
              <w:rPr>
                <w:noProof/>
                <w:webHidden/>
              </w:rPr>
              <w:instrText xml:space="preserve"> PAGEREF _Toc68333989 \h </w:instrText>
            </w:r>
            <w:r>
              <w:rPr>
                <w:noProof/>
                <w:webHidden/>
              </w:rPr>
            </w:r>
            <w:r>
              <w:rPr>
                <w:noProof/>
                <w:webHidden/>
              </w:rPr>
              <w:fldChar w:fldCharType="separate"/>
            </w:r>
            <w:r>
              <w:rPr>
                <w:noProof/>
                <w:webHidden/>
              </w:rPr>
              <w:t>7</w:t>
            </w:r>
            <w:r>
              <w:rPr>
                <w:noProof/>
                <w:webHidden/>
              </w:rPr>
              <w:fldChar w:fldCharType="end"/>
            </w:r>
          </w:hyperlink>
        </w:p>
        <w:p w14:paraId="1AAAA92F" w14:textId="69748EB8" w:rsidR="004B4300" w:rsidRDefault="004B4300">
          <w:pPr>
            <w:pStyle w:val="TOC2"/>
            <w:tabs>
              <w:tab w:val="left" w:pos="1320"/>
              <w:tab w:val="right" w:leader="dot" w:pos="10070"/>
            </w:tabs>
            <w:rPr>
              <w:noProof/>
              <w:lang w:eastAsia="en-US"/>
            </w:rPr>
          </w:pPr>
          <w:hyperlink w:anchor="_Toc68333990" w:history="1">
            <w:r w:rsidRPr="002D7646">
              <w:rPr>
                <w:rStyle w:val="Hyperlink"/>
                <w:noProof/>
              </w:rPr>
              <w:t>6.1.</w:t>
            </w:r>
            <w:r>
              <w:rPr>
                <w:noProof/>
                <w:lang w:eastAsia="en-US"/>
              </w:rPr>
              <w:tab/>
            </w:r>
            <w:r w:rsidRPr="002D7646">
              <w:rPr>
                <w:rStyle w:val="Hyperlink"/>
                <w:noProof/>
              </w:rPr>
              <w:t>Command Line</w:t>
            </w:r>
            <w:r>
              <w:rPr>
                <w:noProof/>
                <w:webHidden/>
              </w:rPr>
              <w:tab/>
            </w:r>
            <w:r>
              <w:rPr>
                <w:noProof/>
                <w:webHidden/>
              </w:rPr>
              <w:fldChar w:fldCharType="begin"/>
            </w:r>
            <w:r>
              <w:rPr>
                <w:noProof/>
                <w:webHidden/>
              </w:rPr>
              <w:instrText xml:space="preserve"> PAGEREF _Toc68333990 \h </w:instrText>
            </w:r>
            <w:r>
              <w:rPr>
                <w:noProof/>
                <w:webHidden/>
              </w:rPr>
            </w:r>
            <w:r>
              <w:rPr>
                <w:noProof/>
                <w:webHidden/>
              </w:rPr>
              <w:fldChar w:fldCharType="separate"/>
            </w:r>
            <w:r>
              <w:rPr>
                <w:noProof/>
                <w:webHidden/>
              </w:rPr>
              <w:t>7</w:t>
            </w:r>
            <w:r>
              <w:rPr>
                <w:noProof/>
                <w:webHidden/>
              </w:rPr>
              <w:fldChar w:fldCharType="end"/>
            </w:r>
          </w:hyperlink>
        </w:p>
        <w:p w14:paraId="20293C0E" w14:textId="32D2321A" w:rsidR="004B4300" w:rsidRDefault="004B4300">
          <w:pPr>
            <w:pStyle w:val="TOC2"/>
            <w:tabs>
              <w:tab w:val="left" w:pos="1320"/>
              <w:tab w:val="right" w:leader="dot" w:pos="10070"/>
            </w:tabs>
            <w:rPr>
              <w:noProof/>
              <w:lang w:eastAsia="en-US"/>
            </w:rPr>
          </w:pPr>
          <w:hyperlink w:anchor="_Toc68333991" w:history="1">
            <w:r w:rsidRPr="002D7646">
              <w:rPr>
                <w:rStyle w:val="Hyperlink"/>
                <w:noProof/>
              </w:rPr>
              <w:t>6.2.</w:t>
            </w:r>
            <w:r>
              <w:rPr>
                <w:noProof/>
                <w:lang w:eastAsia="en-US"/>
              </w:rPr>
              <w:tab/>
            </w:r>
            <w:r w:rsidRPr="002D7646">
              <w:rPr>
                <w:rStyle w:val="Hyperlink"/>
                <w:noProof/>
              </w:rPr>
              <w:t>Eclipse IDE</w:t>
            </w:r>
            <w:r>
              <w:rPr>
                <w:noProof/>
                <w:webHidden/>
              </w:rPr>
              <w:tab/>
            </w:r>
            <w:r>
              <w:rPr>
                <w:noProof/>
                <w:webHidden/>
              </w:rPr>
              <w:fldChar w:fldCharType="begin"/>
            </w:r>
            <w:r>
              <w:rPr>
                <w:noProof/>
                <w:webHidden/>
              </w:rPr>
              <w:instrText xml:space="preserve"> PAGEREF _Toc68333991 \h </w:instrText>
            </w:r>
            <w:r>
              <w:rPr>
                <w:noProof/>
                <w:webHidden/>
              </w:rPr>
            </w:r>
            <w:r>
              <w:rPr>
                <w:noProof/>
                <w:webHidden/>
              </w:rPr>
              <w:fldChar w:fldCharType="separate"/>
            </w:r>
            <w:r>
              <w:rPr>
                <w:noProof/>
                <w:webHidden/>
              </w:rPr>
              <w:t>8</w:t>
            </w:r>
            <w:r>
              <w:rPr>
                <w:noProof/>
                <w:webHidden/>
              </w:rPr>
              <w:fldChar w:fldCharType="end"/>
            </w:r>
          </w:hyperlink>
        </w:p>
        <w:p w14:paraId="68F19F9A" w14:textId="28C09F58" w:rsidR="004B4300" w:rsidRDefault="004B4300">
          <w:pPr>
            <w:pStyle w:val="TOC1"/>
            <w:tabs>
              <w:tab w:val="left" w:pos="880"/>
              <w:tab w:val="right" w:leader="dot" w:pos="10070"/>
            </w:tabs>
            <w:rPr>
              <w:noProof/>
              <w:lang w:eastAsia="en-US"/>
            </w:rPr>
          </w:pPr>
          <w:hyperlink w:anchor="_Toc68333992" w:history="1">
            <w:r w:rsidRPr="002D7646">
              <w:rPr>
                <w:rStyle w:val="Hyperlink"/>
                <w:noProof/>
              </w:rPr>
              <w:t>7.</w:t>
            </w:r>
            <w:r>
              <w:rPr>
                <w:noProof/>
                <w:lang w:eastAsia="en-US"/>
              </w:rPr>
              <w:tab/>
            </w:r>
            <w:r w:rsidRPr="002D7646">
              <w:rPr>
                <w:rStyle w:val="Hyperlink"/>
                <w:noProof/>
              </w:rPr>
              <w:t>Experiment Files</w:t>
            </w:r>
            <w:r>
              <w:rPr>
                <w:noProof/>
                <w:webHidden/>
              </w:rPr>
              <w:tab/>
            </w:r>
            <w:r>
              <w:rPr>
                <w:noProof/>
                <w:webHidden/>
              </w:rPr>
              <w:fldChar w:fldCharType="begin"/>
            </w:r>
            <w:r>
              <w:rPr>
                <w:noProof/>
                <w:webHidden/>
              </w:rPr>
              <w:instrText xml:space="preserve"> PAGEREF _Toc68333992 \h </w:instrText>
            </w:r>
            <w:r>
              <w:rPr>
                <w:noProof/>
                <w:webHidden/>
              </w:rPr>
            </w:r>
            <w:r>
              <w:rPr>
                <w:noProof/>
                <w:webHidden/>
              </w:rPr>
              <w:fldChar w:fldCharType="separate"/>
            </w:r>
            <w:r>
              <w:rPr>
                <w:noProof/>
                <w:webHidden/>
              </w:rPr>
              <w:t>9</w:t>
            </w:r>
            <w:r>
              <w:rPr>
                <w:noProof/>
                <w:webHidden/>
              </w:rPr>
              <w:fldChar w:fldCharType="end"/>
            </w:r>
          </w:hyperlink>
        </w:p>
        <w:p w14:paraId="1884D1D5" w14:textId="05B37D23" w:rsidR="004B4300" w:rsidRDefault="004B4300">
          <w:pPr>
            <w:pStyle w:val="TOC1"/>
            <w:tabs>
              <w:tab w:val="left" w:pos="880"/>
              <w:tab w:val="right" w:leader="dot" w:pos="10070"/>
            </w:tabs>
            <w:rPr>
              <w:noProof/>
              <w:lang w:eastAsia="en-US"/>
            </w:rPr>
          </w:pPr>
          <w:hyperlink w:anchor="_Toc68333993" w:history="1">
            <w:r w:rsidRPr="002D7646">
              <w:rPr>
                <w:rStyle w:val="Hyperlink"/>
                <w:noProof/>
              </w:rPr>
              <w:t>8.</w:t>
            </w:r>
            <w:r>
              <w:rPr>
                <w:noProof/>
                <w:lang w:eastAsia="en-US"/>
              </w:rPr>
              <w:tab/>
            </w:r>
            <w:r w:rsidRPr="002D7646">
              <w:rPr>
                <w:rStyle w:val="Hyperlink"/>
                <w:noProof/>
              </w:rPr>
              <w:t>Configuration Files</w:t>
            </w:r>
            <w:r>
              <w:rPr>
                <w:noProof/>
                <w:webHidden/>
              </w:rPr>
              <w:tab/>
            </w:r>
            <w:r>
              <w:rPr>
                <w:noProof/>
                <w:webHidden/>
              </w:rPr>
              <w:fldChar w:fldCharType="begin"/>
            </w:r>
            <w:r>
              <w:rPr>
                <w:noProof/>
                <w:webHidden/>
              </w:rPr>
              <w:instrText xml:space="preserve"> PAGEREF _Toc68333993 \h </w:instrText>
            </w:r>
            <w:r>
              <w:rPr>
                <w:noProof/>
                <w:webHidden/>
              </w:rPr>
            </w:r>
            <w:r>
              <w:rPr>
                <w:noProof/>
                <w:webHidden/>
              </w:rPr>
              <w:fldChar w:fldCharType="separate"/>
            </w:r>
            <w:r>
              <w:rPr>
                <w:noProof/>
                <w:webHidden/>
              </w:rPr>
              <w:t>9</w:t>
            </w:r>
            <w:r>
              <w:rPr>
                <w:noProof/>
                <w:webHidden/>
              </w:rPr>
              <w:fldChar w:fldCharType="end"/>
            </w:r>
          </w:hyperlink>
        </w:p>
        <w:p w14:paraId="3A7287A9" w14:textId="655F63C4" w:rsidR="004B4300" w:rsidRDefault="004B4300">
          <w:pPr>
            <w:pStyle w:val="TOC1"/>
            <w:tabs>
              <w:tab w:val="left" w:pos="880"/>
              <w:tab w:val="right" w:leader="dot" w:pos="10070"/>
            </w:tabs>
            <w:rPr>
              <w:noProof/>
              <w:lang w:eastAsia="en-US"/>
            </w:rPr>
          </w:pPr>
          <w:hyperlink w:anchor="_Toc68333994" w:history="1">
            <w:r w:rsidRPr="002D7646">
              <w:rPr>
                <w:rStyle w:val="Hyperlink"/>
                <w:noProof/>
              </w:rPr>
              <w:t>9.</w:t>
            </w:r>
            <w:r>
              <w:rPr>
                <w:noProof/>
                <w:lang w:eastAsia="en-US"/>
              </w:rPr>
              <w:tab/>
            </w:r>
            <w:r w:rsidRPr="002D7646">
              <w:rPr>
                <w:rStyle w:val="Hyperlink"/>
                <w:noProof/>
              </w:rPr>
              <w:t>Simulator</w:t>
            </w:r>
            <w:r>
              <w:rPr>
                <w:noProof/>
                <w:webHidden/>
              </w:rPr>
              <w:tab/>
            </w:r>
            <w:r>
              <w:rPr>
                <w:noProof/>
                <w:webHidden/>
              </w:rPr>
              <w:fldChar w:fldCharType="begin"/>
            </w:r>
            <w:r>
              <w:rPr>
                <w:noProof/>
                <w:webHidden/>
              </w:rPr>
              <w:instrText xml:space="preserve"> PAGEREF _Toc68333994 \h </w:instrText>
            </w:r>
            <w:r>
              <w:rPr>
                <w:noProof/>
                <w:webHidden/>
              </w:rPr>
            </w:r>
            <w:r>
              <w:rPr>
                <w:noProof/>
                <w:webHidden/>
              </w:rPr>
              <w:fldChar w:fldCharType="separate"/>
            </w:r>
            <w:r>
              <w:rPr>
                <w:noProof/>
                <w:webHidden/>
              </w:rPr>
              <w:t>10</w:t>
            </w:r>
            <w:r>
              <w:rPr>
                <w:noProof/>
                <w:webHidden/>
              </w:rPr>
              <w:fldChar w:fldCharType="end"/>
            </w:r>
          </w:hyperlink>
        </w:p>
        <w:p w14:paraId="56CB2979" w14:textId="74028CF6" w:rsidR="004B4300" w:rsidRDefault="004B4300">
          <w:pPr>
            <w:pStyle w:val="TOC2"/>
            <w:tabs>
              <w:tab w:val="left" w:pos="1320"/>
              <w:tab w:val="right" w:leader="dot" w:pos="10070"/>
            </w:tabs>
            <w:rPr>
              <w:noProof/>
              <w:lang w:eastAsia="en-US"/>
            </w:rPr>
          </w:pPr>
          <w:hyperlink w:anchor="_Toc68333995" w:history="1">
            <w:r w:rsidRPr="002D7646">
              <w:rPr>
                <w:rStyle w:val="Hyperlink"/>
                <w:noProof/>
              </w:rPr>
              <w:t>9.1.</w:t>
            </w:r>
            <w:r>
              <w:rPr>
                <w:noProof/>
                <w:lang w:eastAsia="en-US"/>
              </w:rPr>
              <w:tab/>
            </w:r>
            <w:r w:rsidRPr="002D7646">
              <w:rPr>
                <w:rStyle w:val="Hyperlink"/>
                <w:noProof/>
              </w:rPr>
              <w:t>Abstract Simulator</w:t>
            </w:r>
            <w:r>
              <w:rPr>
                <w:noProof/>
                <w:webHidden/>
              </w:rPr>
              <w:tab/>
            </w:r>
            <w:r>
              <w:rPr>
                <w:noProof/>
                <w:webHidden/>
              </w:rPr>
              <w:fldChar w:fldCharType="begin"/>
            </w:r>
            <w:r>
              <w:rPr>
                <w:noProof/>
                <w:webHidden/>
              </w:rPr>
              <w:instrText xml:space="preserve"> PAGEREF _Toc68333995 \h </w:instrText>
            </w:r>
            <w:r>
              <w:rPr>
                <w:noProof/>
                <w:webHidden/>
              </w:rPr>
            </w:r>
            <w:r>
              <w:rPr>
                <w:noProof/>
                <w:webHidden/>
              </w:rPr>
              <w:fldChar w:fldCharType="separate"/>
            </w:r>
            <w:r>
              <w:rPr>
                <w:noProof/>
                <w:webHidden/>
              </w:rPr>
              <w:t>10</w:t>
            </w:r>
            <w:r>
              <w:rPr>
                <w:noProof/>
                <w:webHidden/>
              </w:rPr>
              <w:fldChar w:fldCharType="end"/>
            </w:r>
          </w:hyperlink>
        </w:p>
        <w:p w14:paraId="4B02E0F2" w14:textId="44FDEC8F" w:rsidR="004B4300" w:rsidRDefault="004B4300">
          <w:pPr>
            <w:pStyle w:val="TOC2"/>
            <w:tabs>
              <w:tab w:val="left" w:pos="1320"/>
              <w:tab w:val="right" w:leader="dot" w:pos="10070"/>
            </w:tabs>
            <w:rPr>
              <w:noProof/>
              <w:lang w:eastAsia="en-US"/>
            </w:rPr>
          </w:pPr>
          <w:hyperlink w:anchor="_Toc68333996" w:history="1">
            <w:r w:rsidRPr="002D7646">
              <w:rPr>
                <w:rStyle w:val="Hyperlink"/>
                <w:noProof/>
              </w:rPr>
              <w:t>9.2.</w:t>
            </w:r>
            <w:r>
              <w:rPr>
                <w:noProof/>
                <w:lang w:eastAsia="en-US"/>
              </w:rPr>
              <w:tab/>
            </w:r>
            <w:r w:rsidRPr="002D7646">
              <w:rPr>
                <w:rStyle w:val="Hyperlink"/>
                <w:noProof/>
              </w:rPr>
              <w:t>Abstract Simulator</w:t>
            </w:r>
            <w:r>
              <w:rPr>
                <w:noProof/>
                <w:webHidden/>
              </w:rPr>
              <w:tab/>
            </w:r>
            <w:r>
              <w:rPr>
                <w:noProof/>
                <w:webHidden/>
              </w:rPr>
              <w:fldChar w:fldCharType="begin"/>
            </w:r>
            <w:r>
              <w:rPr>
                <w:noProof/>
                <w:webHidden/>
              </w:rPr>
              <w:instrText xml:space="preserve"> PAGEREF _Toc68333996 \h </w:instrText>
            </w:r>
            <w:r>
              <w:rPr>
                <w:noProof/>
                <w:webHidden/>
              </w:rPr>
            </w:r>
            <w:r>
              <w:rPr>
                <w:noProof/>
                <w:webHidden/>
              </w:rPr>
              <w:fldChar w:fldCharType="separate"/>
            </w:r>
            <w:r>
              <w:rPr>
                <w:noProof/>
                <w:webHidden/>
              </w:rPr>
              <w:t>10</w:t>
            </w:r>
            <w:r>
              <w:rPr>
                <w:noProof/>
                <w:webHidden/>
              </w:rPr>
              <w:fldChar w:fldCharType="end"/>
            </w:r>
          </w:hyperlink>
        </w:p>
        <w:p w14:paraId="487C8386" w14:textId="32A92EBB" w:rsidR="004B4300" w:rsidRDefault="004B4300">
          <w:pPr>
            <w:pStyle w:val="TOC2"/>
            <w:tabs>
              <w:tab w:val="left" w:pos="1320"/>
              <w:tab w:val="right" w:leader="dot" w:pos="10070"/>
            </w:tabs>
            <w:rPr>
              <w:noProof/>
              <w:lang w:eastAsia="en-US"/>
            </w:rPr>
          </w:pPr>
          <w:hyperlink w:anchor="_Toc68333997" w:history="1">
            <w:r w:rsidRPr="002D7646">
              <w:rPr>
                <w:rStyle w:val="Hyperlink"/>
                <w:noProof/>
              </w:rPr>
              <w:t>9.3.</w:t>
            </w:r>
            <w:r>
              <w:rPr>
                <w:noProof/>
                <w:lang w:eastAsia="en-US"/>
              </w:rPr>
              <w:tab/>
            </w:r>
            <w:r w:rsidRPr="002D7646">
              <w:rPr>
                <w:rStyle w:val="Hyperlink"/>
                <w:noProof/>
              </w:rPr>
              <w:t>SCS_Simulator</w:t>
            </w:r>
            <w:r>
              <w:rPr>
                <w:noProof/>
                <w:webHidden/>
              </w:rPr>
              <w:tab/>
            </w:r>
            <w:r>
              <w:rPr>
                <w:noProof/>
                <w:webHidden/>
              </w:rPr>
              <w:fldChar w:fldCharType="begin"/>
            </w:r>
            <w:r>
              <w:rPr>
                <w:noProof/>
                <w:webHidden/>
              </w:rPr>
              <w:instrText xml:space="preserve"> PAGEREF _Toc68333997 \h </w:instrText>
            </w:r>
            <w:r>
              <w:rPr>
                <w:noProof/>
                <w:webHidden/>
              </w:rPr>
            </w:r>
            <w:r>
              <w:rPr>
                <w:noProof/>
                <w:webHidden/>
              </w:rPr>
              <w:fldChar w:fldCharType="separate"/>
            </w:r>
            <w:r>
              <w:rPr>
                <w:noProof/>
                <w:webHidden/>
              </w:rPr>
              <w:t>10</w:t>
            </w:r>
            <w:r>
              <w:rPr>
                <w:noProof/>
                <w:webHidden/>
              </w:rPr>
              <w:fldChar w:fldCharType="end"/>
            </w:r>
          </w:hyperlink>
        </w:p>
        <w:p w14:paraId="6BCE7CD3" w14:textId="37B6B0C5" w:rsidR="004B4300" w:rsidRDefault="004B4300">
          <w:pPr>
            <w:pStyle w:val="TOC2"/>
            <w:tabs>
              <w:tab w:val="left" w:pos="1320"/>
              <w:tab w:val="right" w:leader="dot" w:pos="10070"/>
            </w:tabs>
            <w:rPr>
              <w:noProof/>
              <w:lang w:eastAsia="en-US"/>
            </w:rPr>
          </w:pPr>
          <w:hyperlink w:anchor="_Toc68333998" w:history="1">
            <w:r w:rsidRPr="002D7646">
              <w:rPr>
                <w:rStyle w:val="Hyperlink"/>
                <w:noProof/>
              </w:rPr>
              <w:t>9.4.</w:t>
            </w:r>
            <w:r>
              <w:rPr>
                <w:noProof/>
                <w:lang w:eastAsia="en-US"/>
              </w:rPr>
              <w:tab/>
            </w:r>
            <w:r w:rsidRPr="002D7646">
              <w:rPr>
                <w:rStyle w:val="Hyperlink"/>
                <w:noProof/>
              </w:rPr>
              <w:t>Script priorities</w:t>
            </w:r>
            <w:r>
              <w:rPr>
                <w:noProof/>
                <w:webHidden/>
              </w:rPr>
              <w:tab/>
            </w:r>
            <w:r>
              <w:rPr>
                <w:noProof/>
                <w:webHidden/>
              </w:rPr>
              <w:fldChar w:fldCharType="begin"/>
            </w:r>
            <w:r>
              <w:rPr>
                <w:noProof/>
                <w:webHidden/>
              </w:rPr>
              <w:instrText xml:space="preserve"> PAGEREF _Toc68333998 \h </w:instrText>
            </w:r>
            <w:r>
              <w:rPr>
                <w:noProof/>
                <w:webHidden/>
              </w:rPr>
            </w:r>
            <w:r>
              <w:rPr>
                <w:noProof/>
                <w:webHidden/>
              </w:rPr>
              <w:fldChar w:fldCharType="separate"/>
            </w:r>
            <w:r>
              <w:rPr>
                <w:noProof/>
                <w:webHidden/>
              </w:rPr>
              <w:t>10</w:t>
            </w:r>
            <w:r>
              <w:rPr>
                <w:noProof/>
                <w:webHidden/>
              </w:rPr>
              <w:fldChar w:fldCharType="end"/>
            </w:r>
          </w:hyperlink>
        </w:p>
        <w:p w14:paraId="6B979FFD" w14:textId="096C2AE1" w:rsidR="004B4300" w:rsidRDefault="004B4300">
          <w:pPr>
            <w:pStyle w:val="TOC2"/>
            <w:tabs>
              <w:tab w:val="left" w:pos="1320"/>
              <w:tab w:val="right" w:leader="dot" w:pos="10070"/>
            </w:tabs>
            <w:rPr>
              <w:noProof/>
              <w:lang w:eastAsia="en-US"/>
            </w:rPr>
          </w:pPr>
          <w:hyperlink w:anchor="_Toc68333999" w:history="1">
            <w:r w:rsidRPr="002D7646">
              <w:rPr>
                <w:rStyle w:val="Hyperlink"/>
                <w:noProof/>
              </w:rPr>
              <w:t>9.5.</w:t>
            </w:r>
            <w:r>
              <w:rPr>
                <w:noProof/>
                <w:lang w:eastAsia="en-US"/>
              </w:rPr>
              <w:tab/>
            </w:r>
            <w:r w:rsidRPr="002D7646">
              <w:rPr>
                <w:rStyle w:val="Hyperlink"/>
                <w:noProof/>
              </w:rPr>
              <w:t>Script class diagrams</w:t>
            </w:r>
            <w:r>
              <w:rPr>
                <w:noProof/>
                <w:webHidden/>
              </w:rPr>
              <w:tab/>
            </w:r>
            <w:r>
              <w:rPr>
                <w:noProof/>
                <w:webHidden/>
              </w:rPr>
              <w:fldChar w:fldCharType="begin"/>
            </w:r>
            <w:r>
              <w:rPr>
                <w:noProof/>
                <w:webHidden/>
              </w:rPr>
              <w:instrText xml:space="preserve"> PAGEREF _Toc68333999 \h </w:instrText>
            </w:r>
            <w:r>
              <w:rPr>
                <w:noProof/>
                <w:webHidden/>
              </w:rPr>
            </w:r>
            <w:r>
              <w:rPr>
                <w:noProof/>
                <w:webHidden/>
              </w:rPr>
              <w:fldChar w:fldCharType="separate"/>
            </w:r>
            <w:r>
              <w:rPr>
                <w:noProof/>
                <w:webHidden/>
              </w:rPr>
              <w:t>10</w:t>
            </w:r>
            <w:r>
              <w:rPr>
                <w:noProof/>
                <w:webHidden/>
              </w:rPr>
              <w:fldChar w:fldCharType="end"/>
            </w:r>
          </w:hyperlink>
        </w:p>
        <w:p w14:paraId="32E19822" w14:textId="0621DE26" w:rsidR="004B4300" w:rsidRDefault="004B4300">
          <w:pPr>
            <w:pStyle w:val="TOC1"/>
            <w:tabs>
              <w:tab w:val="left" w:pos="880"/>
              <w:tab w:val="right" w:leader="dot" w:pos="10070"/>
            </w:tabs>
            <w:rPr>
              <w:noProof/>
              <w:lang w:eastAsia="en-US"/>
            </w:rPr>
          </w:pPr>
          <w:hyperlink w:anchor="_Toc68334000" w:history="1">
            <w:r w:rsidRPr="002D7646">
              <w:rPr>
                <w:rStyle w:val="Hyperlink"/>
                <w:noProof/>
              </w:rPr>
              <w:t>10.</w:t>
            </w:r>
            <w:r>
              <w:rPr>
                <w:noProof/>
                <w:lang w:eastAsia="en-US"/>
              </w:rPr>
              <w:tab/>
            </w:r>
            <w:r w:rsidRPr="002D7646">
              <w:rPr>
                <w:rStyle w:val="Hyperlink"/>
                <w:noProof/>
              </w:rPr>
              <w:t>Creating a new model</w:t>
            </w:r>
            <w:r>
              <w:rPr>
                <w:noProof/>
                <w:webHidden/>
              </w:rPr>
              <w:tab/>
            </w:r>
            <w:r>
              <w:rPr>
                <w:noProof/>
                <w:webHidden/>
              </w:rPr>
              <w:fldChar w:fldCharType="begin"/>
            </w:r>
            <w:r>
              <w:rPr>
                <w:noProof/>
                <w:webHidden/>
              </w:rPr>
              <w:instrText xml:space="preserve"> PAGEREF _Toc68334000 \h </w:instrText>
            </w:r>
            <w:r>
              <w:rPr>
                <w:noProof/>
                <w:webHidden/>
              </w:rPr>
            </w:r>
            <w:r>
              <w:rPr>
                <w:noProof/>
                <w:webHidden/>
              </w:rPr>
              <w:fldChar w:fldCharType="separate"/>
            </w:r>
            <w:r>
              <w:rPr>
                <w:noProof/>
                <w:webHidden/>
              </w:rPr>
              <w:t>11</w:t>
            </w:r>
            <w:r>
              <w:rPr>
                <w:noProof/>
                <w:webHidden/>
              </w:rPr>
              <w:fldChar w:fldCharType="end"/>
            </w:r>
          </w:hyperlink>
        </w:p>
        <w:p w14:paraId="1396277F" w14:textId="447D5B16" w:rsidR="004B4300" w:rsidRDefault="004B4300">
          <w:pPr>
            <w:pStyle w:val="TOC1"/>
            <w:tabs>
              <w:tab w:val="left" w:pos="880"/>
              <w:tab w:val="right" w:leader="dot" w:pos="10070"/>
            </w:tabs>
            <w:rPr>
              <w:noProof/>
              <w:lang w:eastAsia="en-US"/>
            </w:rPr>
          </w:pPr>
          <w:hyperlink w:anchor="_Toc68334001" w:history="1">
            <w:r w:rsidRPr="002D7646">
              <w:rPr>
                <w:rStyle w:val="Hyperlink"/>
                <w:noProof/>
              </w:rPr>
              <w:t>11.</w:t>
            </w:r>
            <w:r>
              <w:rPr>
                <w:noProof/>
                <w:lang w:eastAsia="en-US"/>
              </w:rPr>
              <w:tab/>
            </w:r>
            <w:r w:rsidRPr="002D7646">
              <w:rPr>
                <w:rStyle w:val="Hyperlink"/>
                <w:noProof/>
              </w:rPr>
              <w:t>Robot</w:t>
            </w:r>
            <w:r>
              <w:rPr>
                <w:noProof/>
                <w:webHidden/>
              </w:rPr>
              <w:tab/>
            </w:r>
            <w:r>
              <w:rPr>
                <w:noProof/>
                <w:webHidden/>
              </w:rPr>
              <w:fldChar w:fldCharType="begin"/>
            </w:r>
            <w:r>
              <w:rPr>
                <w:noProof/>
                <w:webHidden/>
              </w:rPr>
              <w:instrText xml:space="preserve"> PAGEREF _Toc68334001 \h </w:instrText>
            </w:r>
            <w:r>
              <w:rPr>
                <w:noProof/>
                <w:webHidden/>
              </w:rPr>
            </w:r>
            <w:r>
              <w:rPr>
                <w:noProof/>
                <w:webHidden/>
              </w:rPr>
              <w:fldChar w:fldCharType="separate"/>
            </w:r>
            <w:r>
              <w:rPr>
                <w:noProof/>
                <w:webHidden/>
              </w:rPr>
              <w:t>11</w:t>
            </w:r>
            <w:r>
              <w:rPr>
                <w:noProof/>
                <w:webHidden/>
              </w:rPr>
              <w:fldChar w:fldCharType="end"/>
            </w:r>
          </w:hyperlink>
        </w:p>
        <w:p w14:paraId="0275F022" w14:textId="7BE81363" w:rsidR="004B4300" w:rsidRDefault="004B4300">
          <w:pPr>
            <w:pStyle w:val="TOC2"/>
            <w:tabs>
              <w:tab w:val="left" w:pos="1320"/>
              <w:tab w:val="right" w:leader="dot" w:pos="10070"/>
            </w:tabs>
            <w:rPr>
              <w:noProof/>
              <w:lang w:eastAsia="en-US"/>
            </w:rPr>
          </w:pPr>
          <w:hyperlink w:anchor="_Toc68334002" w:history="1">
            <w:r w:rsidRPr="002D7646">
              <w:rPr>
                <w:rStyle w:val="Hyperlink"/>
                <w:noProof/>
              </w:rPr>
              <w:t>11.1.</w:t>
            </w:r>
            <w:r>
              <w:rPr>
                <w:noProof/>
                <w:lang w:eastAsia="en-US"/>
              </w:rPr>
              <w:tab/>
            </w:r>
            <w:r w:rsidRPr="002D7646">
              <w:rPr>
                <w:rStyle w:val="Hyperlink"/>
                <w:noProof/>
              </w:rPr>
              <w:t>Commands</w:t>
            </w:r>
            <w:r>
              <w:rPr>
                <w:noProof/>
                <w:webHidden/>
              </w:rPr>
              <w:tab/>
            </w:r>
            <w:r>
              <w:rPr>
                <w:noProof/>
                <w:webHidden/>
              </w:rPr>
              <w:fldChar w:fldCharType="begin"/>
            </w:r>
            <w:r>
              <w:rPr>
                <w:noProof/>
                <w:webHidden/>
              </w:rPr>
              <w:instrText xml:space="preserve"> PAGEREF _Toc68334002 \h </w:instrText>
            </w:r>
            <w:r>
              <w:rPr>
                <w:noProof/>
                <w:webHidden/>
              </w:rPr>
            </w:r>
            <w:r>
              <w:rPr>
                <w:noProof/>
                <w:webHidden/>
              </w:rPr>
              <w:fldChar w:fldCharType="separate"/>
            </w:r>
            <w:r>
              <w:rPr>
                <w:noProof/>
                <w:webHidden/>
              </w:rPr>
              <w:t>11</w:t>
            </w:r>
            <w:r>
              <w:rPr>
                <w:noProof/>
                <w:webHidden/>
              </w:rPr>
              <w:fldChar w:fldCharType="end"/>
            </w:r>
          </w:hyperlink>
        </w:p>
        <w:p w14:paraId="0189F649" w14:textId="5A9F4B10" w:rsidR="004B4300" w:rsidRDefault="004B4300">
          <w:pPr>
            <w:pStyle w:val="TOC2"/>
            <w:tabs>
              <w:tab w:val="left" w:pos="1320"/>
              <w:tab w:val="right" w:leader="dot" w:pos="10070"/>
            </w:tabs>
            <w:rPr>
              <w:noProof/>
              <w:lang w:eastAsia="en-US"/>
            </w:rPr>
          </w:pPr>
          <w:hyperlink w:anchor="_Toc68334003" w:history="1">
            <w:r w:rsidRPr="002D7646">
              <w:rPr>
                <w:rStyle w:val="Hyperlink"/>
                <w:noProof/>
              </w:rPr>
              <w:t>11.2.</w:t>
            </w:r>
            <w:r>
              <w:rPr>
                <w:noProof/>
                <w:lang w:eastAsia="en-US"/>
              </w:rPr>
              <w:tab/>
            </w:r>
            <w:r w:rsidRPr="002D7646">
              <w:rPr>
                <w:rStyle w:val="Hyperlink"/>
                <w:noProof/>
              </w:rPr>
              <w:t>Modules</w:t>
            </w:r>
            <w:r>
              <w:rPr>
                <w:noProof/>
                <w:webHidden/>
              </w:rPr>
              <w:tab/>
            </w:r>
            <w:r>
              <w:rPr>
                <w:noProof/>
                <w:webHidden/>
              </w:rPr>
              <w:fldChar w:fldCharType="begin"/>
            </w:r>
            <w:r>
              <w:rPr>
                <w:noProof/>
                <w:webHidden/>
              </w:rPr>
              <w:instrText xml:space="preserve"> PAGEREF _Toc68334003 \h </w:instrText>
            </w:r>
            <w:r>
              <w:rPr>
                <w:noProof/>
                <w:webHidden/>
              </w:rPr>
            </w:r>
            <w:r>
              <w:rPr>
                <w:noProof/>
                <w:webHidden/>
              </w:rPr>
              <w:fldChar w:fldCharType="separate"/>
            </w:r>
            <w:r>
              <w:rPr>
                <w:noProof/>
                <w:webHidden/>
              </w:rPr>
              <w:t>11</w:t>
            </w:r>
            <w:r>
              <w:rPr>
                <w:noProof/>
                <w:webHidden/>
              </w:rPr>
              <w:fldChar w:fldCharType="end"/>
            </w:r>
          </w:hyperlink>
        </w:p>
        <w:p w14:paraId="24BA0F43" w14:textId="2E718CCD" w:rsidR="004B4300" w:rsidRDefault="004B4300">
          <w:pPr>
            <w:pStyle w:val="TOC2"/>
            <w:tabs>
              <w:tab w:val="left" w:pos="1320"/>
              <w:tab w:val="right" w:leader="dot" w:pos="10070"/>
            </w:tabs>
            <w:rPr>
              <w:noProof/>
              <w:lang w:eastAsia="en-US"/>
            </w:rPr>
          </w:pPr>
          <w:hyperlink w:anchor="_Toc68334004" w:history="1">
            <w:r w:rsidRPr="002D7646">
              <w:rPr>
                <w:rStyle w:val="Hyperlink"/>
                <w:noProof/>
              </w:rPr>
              <w:t>11.3.</w:t>
            </w:r>
            <w:r>
              <w:rPr>
                <w:noProof/>
                <w:lang w:eastAsia="en-US"/>
              </w:rPr>
              <w:tab/>
            </w:r>
            <w:r w:rsidRPr="002D7646">
              <w:rPr>
                <w:rStyle w:val="Hyperlink"/>
                <w:noProof/>
              </w:rPr>
              <w:t>Proxies</w:t>
            </w:r>
            <w:r>
              <w:rPr>
                <w:noProof/>
                <w:webHidden/>
              </w:rPr>
              <w:tab/>
            </w:r>
            <w:r>
              <w:rPr>
                <w:noProof/>
                <w:webHidden/>
              </w:rPr>
              <w:fldChar w:fldCharType="begin"/>
            </w:r>
            <w:r>
              <w:rPr>
                <w:noProof/>
                <w:webHidden/>
              </w:rPr>
              <w:instrText xml:space="preserve"> PAGEREF _Toc68334004 \h </w:instrText>
            </w:r>
            <w:r>
              <w:rPr>
                <w:noProof/>
                <w:webHidden/>
              </w:rPr>
            </w:r>
            <w:r>
              <w:rPr>
                <w:noProof/>
                <w:webHidden/>
              </w:rPr>
              <w:fldChar w:fldCharType="separate"/>
            </w:r>
            <w:r>
              <w:rPr>
                <w:noProof/>
                <w:webHidden/>
              </w:rPr>
              <w:t>11</w:t>
            </w:r>
            <w:r>
              <w:rPr>
                <w:noProof/>
                <w:webHidden/>
              </w:rPr>
              <w:fldChar w:fldCharType="end"/>
            </w:r>
          </w:hyperlink>
        </w:p>
        <w:p w14:paraId="10E8456B" w14:textId="1CA7473D" w:rsidR="004B4300" w:rsidRDefault="004B4300">
          <w:pPr>
            <w:pStyle w:val="TOC1"/>
            <w:tabs>
              <w:tab w:val="left" w:pos="880"/>
              <w:tab w:val="right" w:leader="dot" w:pos="10070"/>
            </w:tabs>
            <w:rPr>
              <w:noProof/>
              <w:lang w:eastAsia="en-US"/>
            </w:rPr>
          </w:pPr>
          <w:hyperlink w:anchor="_Toc68334005" w:history="1">
            <w:r w:rsidRPr="002D7646">
              <w:rPr>
                <w:rStyle w:val="Hyperlink"/>
                <w:noProof/>
              </w:rPr>
              <w:t>12.</w:t>
            </w:r>
            <w:r>
              <w:rPr>
                <w:noProof/>
                <w:lang w:eastAsia="en-US"/>
              </w:rPr>
              <w:tab/>
            </w:r>
            <w:r w:rsidRPr="002D7646">
              <w:rPr>
                <w:rStyle w:val="Hyperlink"/>
                <w:noProof/>
              </w:rPr>
              <w:t>GUI support</w:t>
            </w:r>
            <w:r>
              <w:rPr>
                <w:noProof/>
                <w:webHidden/>
              </w:rPr>
              <w:tab/>
            </w:r>
            <w:r>
              <w:rPr>
                <w:noProof/>
                <w:webHidden/>
              </w:rPr>
              <w:fldChar w:fldCharType="begin"/>
            </w:r>
            <w:r>
              <w:rPr>
                <w:noProof/>
                <w:webHidden/>
              </w:rPr>
              <w:instrText xml:space="preserve"> PAGEREF _Toc68334005 \h </w:instrText>
            </w:r>
            <w:r>
              <w:rPr>
                <w:noProof/>
                <w:webHidden/>
              </w:rPr>
            </w:r>
            <w:r>
              <w:rPr>
                <w:noProof/>
                <w:webHidden/>
              </w:rPr>
              <w:fldChar w:fldCharType="separate"/>
            </w:r>
            <w:r>
              <w:rPr>
                <w:noProof/>
                <w:webHidden/>
              </w:rPr>
              <w:t>11</w:t>
            </w:r>
            <w:r>
              <w:rPr>
                <w:noProof/>
                <w:webHidden/>
              </w:rPr>
              <w:fldChar w:fldCharType="end"/>
            </w:r>
          </w:hyperlink>
        </w:p>
        <w:p w14:paraId="39BBD687" w14:textId="7465D7E2" w:rsidR="004B4300" w:rsidRDefault="004B4300">
          <w:pPr>
            <w:pStyle w:val="TOC2"/>
            <w:tabs>
              <w:tab w:val="left" w:pos="1320"/>
              <w:tab w:val="right" w:leader="dot" w:pos="10070"/>
            </w:tabs>
            <w:rPr>
              <w:noProof/>
              <w:lang w:eastAsia="en-US"/>
            </w:rPr>
          </w:pPr>
          <w:hyperlink w:anchor="_Toc68334006" w:history="1">
            <w:r w:rsidRPr="002D7646">
              <w:rPr>
                <w:rStyle w:val="Hyperlink"/>
                <w:noProof/>
              </w:rPr>
              <w:t>12.1.</w:t>
            </w:r>
            <w:r>
              <w:rPr>
                <w:noProof/>
                <w:lang w:eastAsia="en-US"/>
              </w:rPr>
              <w:tab/>
            </w:r>
            <w:r w:rsidRPr="002D7646">
              <w:rPr>
                <w:rStyle w:val="Hyperlink"/>
                <w:noProof/>
              </w:rPr>
              <w:t>SCS’s GUI (swing)</w:t>
            </w:r>
            <w:r>
              <w:rPr>
                <w:noProof/>
                <w:webHidden/>
              </w:rPr>
              <w:tab/>
            </w:r>
            <w:r>
              <w:rPr>
                <w:noProof/>
                <w:webHidden/>
              </w:rPr>
              <w:fldChar w:fldCharType="begin"/>
            </w:r>
            <w:r>
              <w:rPr>
                <w:noProof/>
                <w:webHidden/>
              </w:rPr>
              <w:instrText xml:space="preserve"> PAGEREF _Toc68334006 \h </w:instrText>
            </w:r>
            <w:r>
              <w:rPr>
                <w:noProof/>
                <w:webHidden/>
              </w:rPr>
            </w:r>
            <w:r>
              <w:rPr>
                <w:noProof/>
                <w:webHidden/>
              </w:rPr>
              <w:fldChar w:fldCharType="separate"/>
            </w:r>
            <w:r>
              <w:rPr>
                <w:noProof/>
                <w:webHidden/>
              </w:rPr>
              <w:t>11</w:t>
            </w:r>
            <w:r>
              <w:rPr>
                <w:noProof/>
                <w:webHidden/>
              </w:rPr>
              <w:fldChar w:fldCharType="end"/>
            </w:r>
          </w:hyperlink>
        </w:p>
        <w:p w14:paraId="7621C129" w14:textId="368B88D4" w:rsidR="004B4300" w:rsidRDefault="004B4300">
          <w:pPr>
            <w:pStyle w:val="TOC3"/>
            <w:tabs>
              <w:tab w:val="left" w:pos="1760"/>
              <w:tab w:val="right" w:leader="dot" w:pos="10070"/>
            </w:tabs>
            <w:rPr>
              <w:noProof/>
              <w:lang w:eastAsia="en-US"/>
            </w:rPr>
          </w:pPr>
          <w:hyperlink w:anchor="_Toc68334007" w:history="1">
            <w:r w:rsidRPr="002D7646">
              <w:rPr>
                <w:rStyle w:val="Hyperlink"/>
                <w:noProof/>
              </w:rPr>
              <w:t>12.1.1.</w:t>
            </w:r>
            <w:r>
              <w:rPr>
                <w:noProof/>
                <w:lang w:eastAsia="en-US"/>
              </w:rPr>
              <w:tab/>
            </w:r>
            <w:r w:rsidRPr="002D7646">
              <w:rPr>
                <w:rStyle w:val="Hyperlink"/>
                <w:noProof/>
              </w:rPr>
              <w:t>Panels</w:t>
            </w:r>
            <w:r>
              <w:rPr>
                <w:noProof/>
                <w:webHidden/>
              </w:rPr>
              <w:tab/>
            </w:r>
            <w:r>
              <w:rPr>
                <w:noProof/>
                <w:webHidden/>
              </w:rPr>
              <w:fldChar w:fldCharType="begin"/>
            </w:r>
            <w:r>
              <w:rPr>
                <w:noProof/>
                <w:webHidden/>
              </w:rPr>
              <w:instrText xml:space="preserve"> PAGEREF _Toc68334007 \h </w:instrText>
            </w:r>
            <w:r>
              <w:rPr>
                <w:noProof/>
                <w:webHidden/>
              </w:rPr>
            </w:r>
            <w:r>
              <w:rPr>
                <w:noProof/>
                <w:webHidden/>
              </w:rPr>
              <w:fldChar w:fldCharType="separate"/>
            </w:r>
            <w:r>
              <w:rPr>
                <w:noProof/>
                <w:webHidden/>
              </w:rPr>
              <w:t>11</w:t>
            </w:r>
            <w:r>
              <w:rPr>
                <w:noProof/>
                <w:webHidden/>
              </w:rPr>
              <w:fldChar w:fldCharType="end"/>
            </w:r>
          </w:hyperlink>
        </w:p>
        <w:p w14:paraId="07FC2866" w14:textId="6D04F38C" w:rsidR="004B4300" w:rsidRDefault="004B4300">
          <w:pPr>
            <w:pStyle w:val="TOC2"/>
            <w:tabs>
              <w:tab w:val="left" w:pos="1320"/>
              <w:tab w:val="right" w:leader="dot" w:pos="10070"/>
            </w:tabs>
            <w:rPr>
              <w:noProof/>
              <w:lang w:eastAsia="en-US"/>
            </w:rPr>
          </w:pPr>
          <w:hyperlink w:anchor="_Toc68334008" w:history="1">
            <w:r w:rsidRPr="002D7646">
              <w:rPr>
                <w:rStyle w:val="Hyperlink"/>
                <w:noProof/>
              </w:rPr>
              <w:t>12.2.</w:t>
            </w:r>
            <w:r>
              <w:rPr>
                <w:noProof/>
                <w:lang w:eastAsia="en-US"/>
              </w:rPr>
              <w:tab/>
            </w:r>
            <w:r w:rsidRPr="002D7646">
              <w:rPr>
                <w:rStyle w:val="Hyperlink"/>
                <w:noProof/>
              </w:rPr>
              <w:t>Adding support for other GUIs</w:t>
            </w:r>
            <w:r>
              <w:rPr>
                <w:noProof/>
                <w:webHidden/>
              </w:rPr>
              <w:tab/>
            </w:r>
            <w:r>
              <w:rPr>
                <w:noProof/>
                <w:webHidden/>
              </w:rPr>
              <w:fldChar w:fldCharType="begin"/>
            </w:r>
            <w:r>
              <w:rPr>
                <w:noProof/>
                <w:webHidden/>
              </w:rPr>
              <w:instrText xml:space="preserve"> PAGEREF _Toc68334008 \h </w:instrText>
            </w:r>
            <w:r>
              <w:rPr>
                <w:noProof/>
                <w:webHidden/>
              </w:rPr>
            </w:r>
            <w:r>
              <w:rPr>
                <w:noProof/>
                <w:webHidden/>
              </w:rPr>
              <w:fldChar w:fldCharType="separate"/>
            </w:r>
            <w:r>
              <w:rPr>
                <w:noProof/>
                <w:webHidden/>
              </w:rPr>
              <w:t>11</w:t>
            </w:r>
            <w:r>
              <w:rPr>
                <w:noProof/>
                <w:webHidden/>
              </w:rPr>
              <w:fldChar w:fldCharType="end"/>
            </w:r>
          </w:hyperlink>
        </w:p>
        <w:p w14:paraId="6FA6971C" w14:textId="0AF82C3D" w:rsidR="004B4300" w:rsidRDefault="004B4300">
          <w:pPr>
            <w:pStyle w:val="TOC1"/>
            <w:tabs>
              <w:tab w:val="left" w:pos="880"/>
              <w:tab w:val="right" w:leader="dot" w:pos="10070"/>
            </w:tabs>
            <w:rPr>
              <w:noProof/>
              <w:lang w:eastAsia="en-US"/>
            </w:rPr>
          </w:pPr>
          <w:hyperlink w:anchor="_Toc68334009" w:history="1">
            <w:r w:rsidRPr="002D7646">
              <w:rPr>
                <w:rStyle w:val="Hyperlink"/>
                <w:noProof/>
              </w:rPr>
              <w:t>13.</w:t>
            </w:r>
            <w:r>
              <w:rPr>
                <w:noProof/>
                <w:lang w:eastAsia="en-US"/>
              </w:rPr>
              <w:tab/>
            </w:r>
            <w:r w:rsidRPr="002D7646">
              <w:rPr>
                <w:rStyle w:val="Hyperlink"/>
                <w:noProof/>
              </w:rPr>
              <w:t>Physics Simulator</w:t>
            </w:r>
            <w:r>
              <w:rPr>
                <w:noProof/>
                <w:webHidden/>
              </w:rPr>
              <w:tab/>
            </w:r>
            <w:r>
              <w:rPr>
                <w:noProof/>
                <w:webHidden/>
              </w:rPr>
              <w:fldChar w:fldCharType="begin"/>
            </w:r>
            <w:r>
              <w:rPr>
                <w:noProof/>
                <w:webHidden/>
              </w:rPr>
              <w:instrText xml:space="preserve"> PAGEREF _Toc68334009 \h </w:instrText>
            </w:r>
            <w:r>
              <w:rPr>
                <w:noProof/>
                <w:webHidden/>
              </w:rPr>
            </w:r>
            <w:r>
              <w:rPr>
                <w:noProof/>
                <w:webHidden/>
              </w:rPr>
              <w:fldChar w:fldCharType="separate"/>
            </w:r>
            <w:r>
              <w:rPr>
                <w:noProof/>
                <w:webHidden/>
              </w:rPr>
              <w:t>11</w:t>
            </w:r>
            <w:r>
              <w:rPr>
                <w:noProof/>
                <w:webHidden/>
              </w:rPr>
              <w:fldChar w:fldCharType="end"/>
            </w:r>
          </w:hyperlink>
        </w:p>
        <w:p w14:paraId="65000701" w14:textId="545182DA" w:rsidR="004B4300" w:rsidRDefault="004B4300">
          <w:pPr>
            <w:pStyle w:val="TOC2"/>
            <w:tabs>
              <w:tab w:val="left" w:pos="1320"/>
              <w:tab w:val="right" w:leader="dot" w:pos="10070"/>
            </w:tabs>
            <w:rPr>
              <w:noProof/>
              <w:lang w:eastAsia="en-US"/>
            </w:rPr>
          </w:pPr>
          <w:hyperlink w:anchor="_Toc68334010" w:history="1">
            <w:r w:rsidRPr="002D7646">
              <w:rPr>
                <w:rStyle w:val="Hyperlink"/>
                <w:noProof/>
              </w:rPr>
              <w:t>13.1.</w:t>
            </w:r>
            <w:r>
              <w:rPr>
                <w:noProof/>
                <w:lang w:eastAsia="en-US"/>
              </w:rPr>
              <w:tab/>
            </w:r>
            <w:r w:rsidRPr="002D7646">
              <w:rPr>
                <w:rStyle w:val="Hyperlink"/>
                <w:noProof/>
              </w:rPr>
              <w:t>SCS simulator</w:t>
            </w:r>
            <w:r>
              <w:rPr>
                <w:noProof/>
                <w:webHidden/>
              </w:rPr>
              <w:tab/>
            </w:r>
            <w:r>
              <w:rPr>
                <w:noProof/>
                <w:webHidden/>
              </w:rPr>
              <w:fldChar w:fldCharType="begin"/>
            </w:r>
            <w:r>
              <w:rPr>
                <w:noProof/>
                <w:webHidden/>
              </w:rPr>
              <w:instrText xml:space="preserve"> PAGEREF _Toc68334010 \h </w:instrText>
            </w:r>
            <w:r>
              <w:rPr>
                <w:noProof/>
                <w:webHidden/>
              </w:rPr>
            </w:r>
            <w:r>
              <w:rPr>
                <w:noProof/>
                <w:webHidden/>
              </w:rPr>
              <w:fldChar w:fldCharType="separate"/>
            </w:r>
            <w:r>
              <w:rPr>
                <w:noProof/>
                <w:webHidden/>
              </w:rPr>
              <w:t>11</w:t>
            </w:r>
            <w:r>
              <w:rPr>
                <w:noProof/>
                <w:webHidden/>
              </w:rPr>
              <w:fldChar w:fldCharType="end"/>
            </w:r>
          </w:hyperlink>
        </w:p>
        <w:p w14:paraId="4D1998B0" w14:textId="2FA9924B" w:rsidR="004B4300" w:rsidRDefault="004B4300">
          <w:pPr>
            <w:pStyle w:val="TOC2"/>
            <w:tabs>
              <w:tab w:val="left" w:pos="1320"/>
              <w:tab w:val="right" w:leader="dot" w:pos="10070"/>
            </w:tabs>
            <w:rPr>
              <w:noProof/>
              <w:lang w:eastAsia="en-US"/>
            </w:rPr>
          </w:pPr>
          <w:hyperlink w:anchor="_Toc68334011" w:history="1">
            <w:r w:rsidRPr="002D7646">
              <w:rPr>
                <w:rStyle w:val="Hyperlink"/>
                <w:noProof/>
              </w:rPr>
              <w:t>13.2.</w:t>
            </w:r>
            <w:r>
              <w:rPr>
                <w:noProof/>
                <w:lang w:eastAsia="en-US"/>
              </w:rPr>
              <w:tab/>
            </w:r>
            <w:r w:rsidRPr="002D7646">
              <w:rPr>
                <w:rStyle w:val="Hyperlink"/>
                <w:noProof/>
              </w:rPr>
              <w:t>Adding support for external simulators</w:t>
            </w:r>
            <w:r>
              <w:rPr>
                <w:noProof/>
                <w:webHidden/>
              </w:rPr>
              <w:tab/>
            </w:r>
            <w:r>
              <w:rPr>
                <w:noProof/>
                <w:webHidden/>
              </w:rPr>
              <w:fldChar w:fldCharType="begin"/>
            </w:r>
            <w:r>
              <w:rPr>
                <w:noProof/>
                <w:webHidden/>
              </w:rPr>
              <w:instrText xml:space="preserve"> PAGEREF _Toc68334011 \h </w:instrText>
            </w:r>
            <w:r>
              <w:rPr>
                <w:noProof/>
                <w:webHidden/>
              </w:rPr>
            </w:r>
            <w:r>
              <w:rPr>
                <w:noProof/>
                <w:webHidden/>
              </w:rPr>
              <w:fldChar w:fldCharType="separate"/>
            </w:r>
            <w:r>
              <w:rPr>
                <w:noProof/>
                <w:webHidden/>
              </w:rPr>
              <w:t>11</w:t>
            </w:r>
            <w:r>
              <w:rPr>
                <w:noProof/>
                <w:webHidden/>
              </w:rPr>
              <w:fldChar w:fldCharType="end"/>
            </w:r>
          </w:hyperlink>
        </w:p>
        <w:p w14:paraId="6A038448" w14:textId="3ED5E91F" w:rsidR="004B4300" w:rsidRDefault="004B4300">
          <w:pPr>
            <w:pStyle w:val="TOC1"/>
            <w:tabs>
              <w:tab w:val="left" w:pos="880"/>
              <w:tab w:val="right" w:leader="dot" w:pos="10070"/>
            </w:tabs>
            <w:rPr>
              <w:noProof/>
              <w:lang w:eastAsia="en-US"/>
            </w:rPr>
          </w:pPr>
          <w:hyperlink w:anchor="_Toc68334012" w:history="1">
            <w:r w:rsidRPr="002D7646">
              <w:rPr>
                <w:rStyle w:val="Hyperlink"/>
                <w:noProof/>
              </w:rPr>
              <w:t>14.</w:t>
            </w:r>
            <w:r>
              <w:rPr>
                <w:noProof/>
                <w:lang w:eastAsia="en-US"/>
              </w:rPr>
              <w:tab/>
            </w:r>
            <w:r w:rsidRPr="002D7646">
              <w:rPr>
                <w:rStyle w:val="Hyperlink"/>
                <w:noProof/>
              </w:rPr>
              <w:t>Glob</w:t>
            </w:r>
            <w:r w:rsidRPr="002D7646">
              <w:rPr>
                <w:rStyle w:val="Hyperlink"/>
                <w:noProof/>
              </w:rPr>
              <w:t>a</w:t>
            </w:r>
            <w:r w:rsidRPr="002D7646">
              <w:rPr>
                <w:rStyle w:val="Hyperlink"/>
                <w:noProof/>
              </w:rPr>
              <w:t>ls</w:t>
            </w:r>
            <w:r>
              <w:rPr>
                <w:noProof/>
                <w:webHidden/>
              </w:rPr>
              <w:tab/>
            </w:r>
            <w:r>
              <w:rPr>
                <w:noProof/>
                <w:webHidden/>
              </w:rPr>
              <w:fldChar w:fldCharType="begin"/>
            </w:r>
            <w:r>
              <w:rPr>
                <w:noProof/>
                <w:webHidden/>
              </w:rPr>
              <w:instrText xml:space="preserve"> PAGEREF _Toc68334012 \h </w:instrText>
            </w:r>
            <w:r>
              <w:rPr>
                <w:noProof/>
                <w:webHidden/>
              </w:rPr>
            </w:r>
            <w:r>
              <w:rPr>
                <w:noProof/>
                <w:webHidden/>
              </w:rPr>
              <w:fldChar w:fldCharType="separate"/>
            </w:r>
            <w:r>
              <w:rPr>
                <w:noProof/>
                <w:webHidden/>
              </w:rPr>
              <w:t>12</w:t>
            </w:r>
            <w:r>
              <w:rPr>
                <w:noProof/>
                <w:webHidden/>
              </w:rPr>
              <w:fldChar w:fldCharType="end"/>
            </w:r>
          </w:hyperlink>
        </w:p>
        <w:p w14:paraId="23F6B106" w14:textId="202DD77C" w:rsidR="004B4300" w:rsidRDefault="004B4300">
          <w:pPr>
            <w:pStyle w:val="TOC1"/>
            <w:tabs>
              <w:tab w:val="left" w:pos="880"/>
              <w:tab w:val="right" w:leader="dot" w:pos="10070"/>
            </w:tabs>
            <w:rPr>
              <w:noProof/>
              <w:lang w:eastAsia="en-US"/>
            </w:rPr>
          </w:pPr>
          <w:hyperlink w:anchor="_Toc68334013" w:history="1">
            <w:r w:rsidRPr="002D7646">
              <w:rPr>
                <w:rStyle w:val="Hyperlink"/>
                <w:noProof/>
              </w:rPr>
              <w:t>15.</w:t>
            </w:r>
            <w:r>
              <w:rPr>
                <w:noProof/>
                <w:lang w:eastAsia="en-US"/>
              </w:rPr>
              <w:tab/>
            </w:r>
            <w:r w:rsidRPr="002D7646">
              <w:rPr>
                <w:rStyle w:val="Hyperlink"/>
                <w:noProof/>
              </w:rPr>
              <w:t>TODO</w:t>
            </w:r>
            <w:r>
              <w:rPr>
                <w:noProof/>
                <w:webHidden/>
              </w:rPr>
              <w:tab/>
            </w:r>
            <w:r>
              <w:rPr>
                <w:noProof/>
                <w:webHidden/>
              </w:rPr>
              <w:fldChar w:fldCharType="begin"/>
            </w:r>
            <w:r>
              <w:rPr>
                <w:noProof/>
                <w:webHidden/>
              </w:rPr>
              <w:instrText xml:space="preserve"> PAGEREF _Toc68334013 \h </w:instrText>
            </w:r>
            <w:r>
              <w:rPr>
                <w:noProof/>
                <w:webHidden/>
              </w:rPr>
            </w:r>
            <w:r>
              <w:rPr>
                <w:noProof/>
                <w:webHidden/>
              </w:rPr>
              <w:fldChar w:fldCharType="separate"/>
            </w:r>
            <w:r>
              <w:rPr>
                <w:noProof/>
                <w:webHidden/>
              </w:rPr>
              <w:t>12</w:t>
            </w:r>
            <w:r>
              <w:rPr>
                <w:noProof/>
                <w:webHidden/>
              </w:rPr>
              <w:fldChar w:fldCharType="end"/>
            </w:r>
          </w:hyperlink>
        </w:p>
        <w:p w14:paraId="7AFD4BDA" w14:textId="49F1F81D" w:rsidR="004B4300" w:rsidRDefault="004B4300">
          <w:r>
            <w:rPr>
              <w:b/>
              <w:bCs/>
              <w:noProof/>
            </w:rPr>
            <w:fldChar w:fldCharType="end"/>
          </w:r>
        </w:p>
      </w:sdtContent>
    </w:sdt>
    <w:p w14:paraId="55054BB9" w14:textId="77777777" w:rsidR="006E2906" w:rsidRDefault="006E2906" w:rsidP="008146FF">
      <w:r>
        <w:br w:type="page"/>
      </w:r>
    </w:p>
    <w:p w14:paraId="1CC0133A" w14:textId="62B9E533" w:rsidR="00776874" w:rsidRPr="00AE5B8C" w:rsidRDefault="00776874" w:rsidP="008146FF">
      <w:pPr>
        <w:pStyle w:val="Heading1"/>
      </w:pPr>
      <w:bookmarkStart w:id="0" w:name="_Ref68185528"/>
      <w:bookmarkStart w:id="1" w:name="_Toc68333980"/>
      <w:r w:rsidRPr="00AE5B8C">
        <w:lastRenderedPageBreak/>
        <w:t>What is SCS</w:t>
      </w:r>
      <w:r w:rsidR="00C24747" w:rsidRPr="00AE5B8C">
        <w:t>?</w:t>
      </w:r>
      <w:bookmarkEnd w:id="0"/>
      <w:bookmarkEnd w:id="1"/>
    </w:p>
    <w:p w14:paraId="2E7A18C7" w14:textId="77777777" w:rsidR="006E2906" w:rsidRPr="006E2906" w:rsidRDefault="006E2906" w:rsidP="008146FF"/>
    <w:p w14:paraId="46C5F509" w14:textId="1EC2A0B4" w:rsidR="00396E8D" w:rsidRDefault="00FF5AC9" w:rsidP="008146FF">
      <w:r>
        <w:t xml:space="preserve">SCS is a </w:t>
      </w:r>
      <w:r w:rsidR="00396E8D">
        <w:t xml:space="preserve">lightweight </w:t>
      </w:r>
      <w:r>
        <w:t xml:space="preserve">software framework that allows to define and execute robot experiments (originally </w:t>
      </w:r>
      <w:r w:rsidR="00D94C5F">
        <w:t xml:space="preserve">implemented for </w:t>
      </w:r>
      <w:r>
        <w:t xml:space="preserve">simulating rat experiments). The framework </w:t>
      </w:r>
      <w:r w:rsidR="00396E8D">
        <w:t xml:space="preserve">was developed with </w:t>
      </w:r>
      <w:r w:rsidR="00330C07">
        <w:t xml:space="preserve">the following </w:t>
      </w:r>
      <w:r w:rsidR="002B079B">
        <w:t>goals in mind</w:t>
      </w:r>
      <w:r w:rsidR="00396E8D">
        <w:t>:</w:t>
      </w:r>
    </w:p>
    <w:p w14:paraId="4DCA3063" w14:textId="77777777" w:rsidR="006E2906" w:rsidRDefault="006E2906" w:rsidP="008146FF"/>
    <w:p w14:paraId="47120920" w14:textId="10BDECB1" w:rsidR="00396E8D" w:rsidRDefault="00396E8D" w:rsidP="008146FF">
      <w:pPr>
        <w:pStyle w:val="ListParagraph"/>
        <w:numPr>
          <w:ilvl w:val="0"/>
          <w:numId w:val="1"/>
        </w:numPr>
      </w:pPr>
      <w:r w:rsidRPr="00330C07">
        <w:rPr>
          <w:b/>
          <w:bCs/>
        </w:rPr>
        <w:t>Speed</w:t>
      </w:r>
      <w:r>
        <w:t>: simulations need to run as fast as possible</w:t>
      </w:r>
      <w:r w:rsidR="00330C07">
        <w:t xml:space="preserve">. </w:t>
      </w:r>
    </w:p>
    <w:p w14:paraId="7F5AE5F4" w14:textId="06D247D0" w:rsidR="00330C07" w:rsidRDefault="00330C07" w:rsidP="008146FF">
      <w:pPr>
        <w:pStyle w:val="ListParagraph"/>
        <w:numPr>
          <w:ilvl w:val="0"/>
          <w:numId w:val="1"/>
        </w:numPr>
      </w:pPr>
      <w:r>
        <w:rPr>
          <w:b/>
          <w:bCs/>
        </w:rPr>
        <w:t>Ease of use</w:t>
      </w:r>
      <w:r w:rsidRPr="00330C07">
        <w:t>:</w:t>
      </w:r>
      <w:r>
        <w:t xml:space="preserve"> the framework should be simple to learn and </w:t>
      </w:r>
      <w:proofErr w:type="gramStart"/>
      <w:r>
        <w:t>use</w:t>
      </w:r>
      <w:proofErr w:type="gramEnd"/>
    </w:p>
    <w:p w14:paraId="2E9C7DF2" w14:textId="77777777" w:rsidR="002B079B" w:rsidRDefault="002B079B" w:rsidP="008146FF">
      <w:pPr>
        <w:pStyle w:val="ListParagraph"/>
        <w:numPr>
          <w:ilvl w:val="0"/>
          <w:numId w:val="1"/>
        </w:numPr>
      </w:pPr>
      <w:r>
        <w:rPr>
          <w:b/>
          <w:bCs/>
        </w:rPr>
        <w:t>Extensibility</w:t>
      </w:r>
      <w:r w:rsidRPr="00330C07">
        <w:t>:</w:t>
      </w:r>
      <w:r>
        <w:t xml:space="preserve"> the framework should be easily extended to be used with any simulators, robots (both real and simulated) and GUIs.</w:t>
      </w:r>
    </w:p>
    <w:p w14:paraId="162A8E11" w14:textId="5C420C6D" w:rsidR="001E03D5" w:rsidRDefault="00330C07" w:rsidP="008146FF">
      <w:pPr>
        <w:pStyle w:val="ListParagraph"/>
        <w:numPr>
          <w:ilvl w:val="0"/>
          <w:numId w:val="1"/>
        </w:numPr>
      </w:pPr>
      <w:r w:rsidRPr="00330C07">
        <w:rPr>
          <w:b/>
          <w:bCs/>
        </w:rPr>
        <w:t>Code reutilization</w:t>
      </w:r>
      <w:r>
        <w:t>: the code should be highly reusable allowing users to define their experiments with as few lines as possible.</w:t>
      </w:r>
    </w:p>
    <w:p w14:paraId="6CE386DD" w14:textId="77777777" w:rsidR="00F81F74" w:rsidRDefault="00F81F74" w:rsidP="008146FF">
      <w:pPr>
        <w:pStyle w:val="ListParagraph"/>
      </w:pPr>
    </w:p>
    <w:p w14:paraId="63CBDAC1" w14:textId="24EA8B6E" w:rsidR="00F81F74" w:rsidRDefault="00F81F74" w:rsidP="008146FF">
      <w:pPr>
        <w:pStyle w:val="Heading2"/>
      </w:pPr>
      <w:bookmarkStart w:id="2" w:name="_Toc68333981"/>
      <w:r>
        <w:t xml:space="preserve">Typical workflow using </w:t>
      </w:r>
      <w:proofErr w:type="gramStart"/>
      <w:r>
        <w:t>SCS</w:t>
      </w:r>
      <w:bookmarkEnd w:id="2"/>
      <w:proofErr w:type="gramEnd"/>
    </w:p>
    <w:p w14:paraId="54F3AE49" w14:textId="2372109F" w:rsidR="00F81F74" w:rsidRDefault="00F81F74" w:rsidP="008146FF"/>
    <w:p w14:paraId="0475A8AF" w14:textId="4BE870B4" w:rsidR="007D4E73" w:rsidRDefault="007D4E73" w:rsidP="008146FF">
      <w:pPr>
        <w:pStyle w:val="ListParagraph"/>
        <w:numPr>
          <w:ilvl w:val="0"/>
          <w:numId w:val="16"/>
        </w:numPr>
      </w:pPr>
      <w:r>
        <w:t>Define hypothesis to be tested.</w:t>
      </w:r>
    </w:p>
    <w:p w14:paraId="7A20C6F3" w14:textId="6BB8FFB8" w:rsidR="00F81F74" w:rsidRDefault="00F81F74" w:rsidP="008146FF">
      <w:pPr>
        <w:pStyle w:val="ListParagraph"/>
        <w:numPr>
          <w:ilvl w:val="0"/>
          <w:numId w:val="16"/>
        </w:numPr>
      </w:pPr>
      <w:r>
        <w:t>Develop</w:t>
      </w:r>
      <w:r w:rsidR="007D4E73">
        <w:t xml:space="preserve"> parametric cognition model(s) based on the hypothesis.</w:t>
      </w:r>
    </w:p>
    <w:p w14:paraId="226CFE37" w14:textId="33371ED2" w:rsidR="007D4E73" w:rsidRDefault="007D4E73" w:rsidP="008146FF">
      <w:pPr>
        <w:pStyle w:val="ListParagraph"/>
        <w:numPr>
          <w:ilvl w:val="0"/>
          <w:numId w:val="16"/>
        </w:numPr>
      </w:pPr>
      <w:r>
        <w:t>Define parametric experiments to be performed.</w:t>
      </w:r>
    </w:p>
    <w:p w14:paraId="0E74A687" w14:textId="2631C07A" w:rsidR="007D4E73" w:rsidRDefault="007D4E73" w:rsidP="008146FF">
      <w:pPr>
        <w:pStyle w:val="ListParagraph"/>
        <w:numPr>
          <w:ilvl w:val="0"/>
          <w:numId w:val="16"/>
        </w:numPr>
      </w:pPr>
      <w:r>
        <w:t>Define configuration file (table specifying parameters for all executions of the experiment).</w:t>
      </w:r>
    </w:p>
    <w:p w14:paraId="3C09DEAA" w14:textId="4BE18672" w:rsidR="007D4E73" w:rsidRDefault="007D4E73" w:rsidP="008146FF">
      <w:pPr>
        <w:pStyle w:val="ListParagraph"/>
        <w:numPr>
          <w:ilvl w:val="0"/>
          <w:numId w:val="16"/>
        </w:numPr>
      </w:pPr>
      <w:r>
        <w:t>Run all configurations (simulations) and log results.</w:t>
      </w:r>
    </w:p>
    <w:p w14:paraId="25EF9D08" w14:textId="63A4FA3E" w:rsidR="007D4E73" w:rsidRDefault="007D4E73" w:rsidP="008146FF">
      <w:pPr>
        <w:pStyle w:val="ListParagraph"/>
        <w:numPr>
          <w:ilvl w:val="0"/>
          <w:numId w:val="16"/>
        </w:numPr>
      </w:pPr>
      <w:r>
        <w:t>Post-process results: create plots and perform hypothesis testing</w:t>
      </w:r>
      <w:r w:rsidR="00FD54F7">
        <w:t>.</w:t>
      </w:r>
    </w:p>
    <w:p w14:paraId="4B20FA7C" w14:textId="444359B7" w:rsidR="00F5519B" w:rsidRDefault="00F5519B" w:rsidP="00F5519B"/>
    <w:p w14:paraId="66D58D02" w14:textId="70965F5B" w:rsidR="00F5519B" w:rsidRDefault="00F5519B" w:rsidP="00F5519B">
      <w:pPr>
        <w:pStyle w:val="Heading2"/>
      </w:pPr>
      <w:bookmarkStart w:id="3" w:name="_Toc68333982"/>
      <w:r>
        <w:t>SCS capabilities</w:t>
      </w:r>
      <w:bookmarkEnd w:id="3"/>
    </w:p>
    <w:p w14:paraId="43A7CD61" w14:textId="29486B8A" w:rsidR="00F5519B" w:rsidRDefault="00F5519B" w:rsidP="00F5519B">
      <w:pPr>
        <w:pStyle w:val="ListParagraph"/>
        <w:numPr>
          <w:ilvl w:val="0"/>
          <w:numId w:val="17"/>
        </w:numPr>
      </w:pPr>
      <w:r>
        <w:t>Define parametrizable robot experiments using xml files.</w:t>
      </w:r>
    </w:p>
    <w:p w14:paraId="30AD4A6D" w14:textId="77777777" w:rsidR="00F5519B" w:rsidRPr="00F81F74" w:rsidRDefault="00F5519B" w:rsidP="00F5519B">
      <w:pPr>
        <w:pStyle w:val="ListParagraph"/>
        <w:numPr>
          <w:ilvl w:val="0"/>
          <w:numId w:val="17"/>
        </w:numPr>
      </w:pPr>
      <w:r>
        <w:t>Use of configuration files for running parallel executions.</w:t>
      </w:r>
    </w:p>
    <w:p w14:paraId="3C180E8F" w14:textId="4234E216" w:rsidR="00F5519B" w:rsidRDefault="00F5519B" w:rsidP="00F5519B">
      <w:pPr>
        <w:pStyle w:val="ListParagraph"/>
        <w:numPr>
          <w:ilvl w:val="0"/>
          <w:numId w:val="17"/>
        </w:numPr>
      </w:pPr>
      <w:r>
        <w:t xml:space="preserve">Promotes reusability of robot modules, </w:t>
      </w:r>
      <w:r w:rsidR="00B15F29">
        <w:t>avoiding</w:t>
      </w:r>
      <w:r>
        <w:t xml:space="preserve"> reimplementing same functionality for each robot.</w:t>
      </w:r>
    </w:p>
    <w:p w14:paraId="0EFA2ADD" w14:textId="2F724150" w:rsidR="00F5519B" w:rsidRDefault="00B15F29" w:rsidP="00F5519B">
      <w:pPr>
        <w:pStyle w:val="ListParagraph"/>
        <w:numPr>
          <w:ilvl w:val="0"/>
          <w:numId w:val="17"/>
        </w:numPr>
      </w:pPr>
      <w:r>
        <w:t>S</w:t>
      </w:r>
      <w:r w:rsidR="00F5519B">
        <w:t xml:space="preserve">eamlessly switch between real robots and </w:t>
      </w:r>
      <w:r>
        <w:t xml:space="preserve">different </w:t>
      </w:r>
      <w:r w:rsidR="00F5519B">
        <w:t>simulators.</w:t>
      </w:r>
    </w:p>
    <w:p w14:paraId="4C5C79ED" w14:textId="3E1EB4F0" w:rsidR="00F5519B" w:rsidRDefault="00F5519B" w:rsidP="00F5519B">
      <w:pPr>
        <w:pStyle w:val="ListParagraph"/>
        <w:numPr>
          <w:ilvl w:val="0"/>
          <w:numId w:val="17"/>
        </w:numPr>
      </w:pPr>
      <w:r>
        <w:t>Choose the simulator that best suits your needs. Current supported simulators:</w:t>
      </w:r>
    </w:p>
    <w:p w14:paraId="4F923256" w14:textId="02591312" w:rsidR="00F5519B" w:rsidRDefault="00F5519B" w:rsidP="00F5519B">
      <w:pPr>
        <w:pStyle w:val="ListParagraph"/>
        <w:numPr>
          <w:ilvl w:val="1"/>
          <w:numId w:val="17"/>
        </w:numPr>
      </w:pPr>
      <w:proofErr w:type="spellStart"/>
      <w:r>
        <w:t>SCS_simulator</w:t>
      </w:r>
      <w:proofErr w:type="spellEnd"/>
      <w:r>
        <w:t xml:space="preserve"> (SCS’s default bare metal kinematic simulator, runs very fast but provides minimal functionality).</w:t>
      </w:r>
    </w:p>
    <w:p w14:paraId="5EB09ECB" w14:textId="088596A3" w:rsidR="00F5519B" w:rsidRDefault="00F5519B" w:rsidP="00F5519B">
      <w:pPr>
        <w:pStyle w:val="ListParagraph"/>
        <w:numPr>
          <w:ilvl w:val="1"/>
          <w:numId w:val="17"/>
        </w:numPr>
      </w:pPr>
      <w:proofErr w:type="spellStart"/>
      <w:r>
        <w:t>Webots</w:t>
      </w:r>
      <w:proofErr w:type="spellEnd"/>
      <w:r>
        <w:t xml:space="preserve"> – Soon to be implemented.</w:t>
      </w:r>
    </w:p>
    <w:p w14:paraId="233B006E" w14:textId="77777777" w:rsidR="00B15F29" w:rsidRDefault="00B15F29" w:rsidP="00F5519B">
      <w:pPr>
        <w:pStyle w:val="ListParagraph"/>
        <w:numPr>
          <w:ilvl w:val="0"/>
          <w:numId w:val="17"/>
        </w:numPr>
      </w:pPr>
      <w:r>
        <w:t xml:space="preserve">Use SCS’s basic GUI / plotting tools or easily create your own. </w:t>
      </w:r>
    </w:p>
    <w:p w14:paraId="0D631597" w14:textId="77777777" w:rsidR="002E6C96" w:rsidRPr="00AE5B8C" w:rsidRDefault="002E6C96" w:rsidP="008146FF">
      <w:pPr>
        <w:pStyle w:val="Heading1"/>
      </w:pPr>
      <w:bookmarkStart w:id="4" w:name="_Toc68333983"/>
      <w:r w:rsidRPr="00AE5B8C">
        <w:t>Requirements:</w:t>
      </w:r>
      <w:bookmarkEnd w:id="4"/>
    </w:p>
    <w:p w14:paraId="2D3FEA2B" w14:textId="77777777" w:rsidR="002E6C96" w:rsidRDefault="002E6C96" w:rsidP="008146FF">
      <w:r>
        <w:tab/>
      </w:r>
    </w:p>
    <w:p w14:paraId="080742D3" w14:textId="77777777" w:rsidR="002E6C96" w:rsidRDefault="002E6C96" w:rsidP="008146FF">
      <w:r w:rsidRPr="00AA211C">
        <w:t>SC</w:t>
      </w:r>
      <w:r>
        <w:t>S requires java 10 or later.</w:t>
      </w:r>
    </w:p>
    <w:p w14:paraId="199B4BE8" w14:textId="6EE6E51A" w:rsidR="002E6C96" w:rsidRPr="00AA211C" w:rsidRDefault="002E6C96" w:rsidP="008146FF">
      <w:r>
        <w:t xml:space="preserve">Optional scripts (recommended) require python with </w:t>
      </w:r>
      <w:proofErr w:type="spellStart"/>
      <w:r>
        <w:t>numpy</w:t>
      </w:r>
      <w:proofErr w:type="spellEnd"/>
      <w:r>
        <w:t xml:space="preserve"> and pandas.</w:t>
      </w:r>
      <w:r w:rsidR="00967A5E">
        <w:t xml:space="preserve"> </w:t>
      </w:r>
      <w:r w:rsidR="00967A5E" w:rsidRPr="00967A5E">
        <w:rPr>
          <w:b/>
          <w:bCs/>
        </w:rPr>
        <w:t>NOTE</w:t>
      </w:r>
      <w:r w:rsidR="00967A5E">
        <w:t>: DEPRECATED, scripts removed from SCS.</w:t>
      </w:r>
    </w:p>
    <w:p w14:paraId="308B6C40" w14:textId="667E3ACC" w:rsidR="002E6C96" w:rsidRPr="00AE5B8C" w:rsidRDefault="002E6C96" w:rsidP="008146FF">
      <w:pPr>
        <w:pStyle w:val="Heading1"/>
      </w:pPr>
      <w:bookmarkStart w:id="5" w:name="_Toc68333984"/>
      <w:r w:rsidRPr="00AE5B8C">
        <w:t>How to install SCS?</w:t>
      </w:r>
      <w:bookmarkEnd w:id="5"/>
    </w:p>
    <w:p w14:paraId="6FC49B1B" w14:textId="77777777" w:rsidR="002E6C96" w:rsidRDefault="002E6C96" w:rsidP="008146FF">
      <w:r>
        <w:tab/>
      </w:r>
    </w:p>
    <w:p w14:paraId="647F3C10" w14:textId="6B1A2407" w:rsidR="002E6C96" w:rsidRDefault="000F398A" w:rsidP="008146FF">
      <w:r w:rsidRPr="000F398A">
        <w:rPr>
          <w:rFonts w:ascii="Consolas" w:hAnsi="Consolas" w:cstheme="majorHAnsi"/>
          <w:noProof/>
          <w:color w:val="000000"/>
          <w:sz w:val="20"/>
          <w:szCs w:val="20"/>
        </w:rPr>
        <w:lastRenderedPageBreak/>
        <mc:AlternateContent>
          <mc:Choice Requires="wps">
            <w:drawing>
              <wp:anchor distT="45720" distB="45720" distL="114300" distR="114300" simplePos="0" relativeHeight="251664384" behindDoc="0" locked="0" layoutInCell="1" allowOverlap="1" wp14:anchorId="780CE55D" wp14:editId="2494F2F7">
                <wp:simplePos x="0" y="0"/>
                <wp:positionH relativeFrom="margin">
                  <wp:align>left</wp:align>
                </wp:positionH>
                <wp:positionV relativeFrom="paragraph">
                  <wp:posOffset>685800</wp:posOffset>
                </wp:positionV>
                <wp:extent cx="6124575" cy="2434590"/>
                <wp:effectExtent l="0" t="0" r="9525"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4575" cy="2434856"/>
                        </a:xfrm>
                        <a:prstGeom prst="rect">
                          <a:avLst/>
                        </a:prstGeom>
                        <a:solidFill>
                          <a:schemeClr val="bg1">
                            <a:lumMod val="95000"/>
                          </a:schemeClr>
                        </a:solidFill>
                        <a:ln w="9525">
                          <a:noFill/>
                          <a:miter lim="800000"/>
                          <a:headEnd/>
                          <a:tailEnd/>
                        </a:ln>
                      </wps:spPr>
                      <wps:txbx>
                        <w:txbxContent>
                          <w:p w14:paraId="4F9163FD" w14:textId="2CE81A98" w:rsidR="004B4300" w:rsidRPr="00E00675" w:rsidRDefault="004B4300" w:rsidP="008146FF">
                            <w:r w:rsidRPr="00E00675">
                              <w:rPr>
                                <w:color w:val="008080"/>
                              </w:rPr>
                              <w:t>&lt;</w:t>
                            </w:r>
                            <w:r w:rsidRPr="00E00675">
                              <w:t>repositories</w:t>
                            </w:r>
                            <w:r w:rsidRPr="00E00675">
                              <w:rPr>
                                <w:color w:val="008080"/>
                              </w:rPr>
                              <w:t>&gt;</w:t>
                            </w:r>
                          </w:p>
                          <w:p w14:paraId="17B5B85B" w14:textId="77777777" w:rsidR="004B4300" w:rsidRPr="00E00675" w:rsidRDefault="004B4300" w:rsidP="008146FF">
                            <w:r w:rsidRPr="00E00675">
                              <w:rPr>
                                <w:color w:val="008080"/>
                              </w:rPr>
                              <w:t>&lt;</w:t>
                            </w:r>
                            <w:r w:rsidRPr="00E00675">
                              <w:t>repository</w:t>
                            </w:r>
                            <w:r w:rsidRPr="00E00675">
                              <w:rPr>
                                <w:color w:val="008080"/>
                              </w:rPr>
                              <w:t>&gt;</w:t>
                            </w:r>
                          </w:p>
                          <w:p w14:paraId="316E2D90" w14:textId="77777777" w:rsidR="004B4300" w:rsidRPr="00E00675" w:rsidRDefault="004B4300" w:rsidP="008146FF">
                            <w:r w:rsidRPr="00E00675">
                              <w:tab/>
                            </w:r>
                            <w:r w:rsidRPr="00E00675">
                              <w:tab/>
                            </w:r>
                            <w:r w:rsidRPr="00E00675">
                              <w:rPr>
                                <w:color w:val="008080"/>
                              </w:rPr>
                              <w:t>&lt;</w:t>
                            </w:r>
                            <w:r w:rsidRPr="00E00675">
                              <w:rPr>
                                <w:color w:val="3F7F7F"/>
                              </w:rPr>
                              <w:t>id</w:t>
                            </w:r>
                            <w:r w:rsidRPr="00E00675">
                              <w:rPr>
                                <w:color w:val="008080"/>
                              </w:rPr>
                              <w:t>&gt;</w:t>
                            </w:r>
                            <w:r w:rsidRPr="00E00675">
                              <w:t>scs</w:t>
                            </w:r>
                            <w:r w:rsidRPr="00E00675">
                              <w:rPr>
                                <w:color w:val="008080"/>
                              </w:rPr>
                              <w:t>&lt;/</w:t>
                            </w:r>
                            <w:r w:rsidRPr="00E00675">
                              <w:rPr>
                                <w:color w:val="3F7F7F"/>
                              </w:rPr>
                              <w:t>id</w:t>
                            </w:r>
                            <w:r w:rsidRPr="00E00675">
                              <w:rPr>
                                <w:color w:val="008080"/>
                              </w:rPr>
                              <w:t>&gt;</w:t>
                            </w:r>
                          </w:p>
                          <w:p w14:paraId="6AD6B11F" w14:textId="77777777" w:rsidR="004B4300" w:rsidRPr="00E00675" w:rsidRDefault="004B4300" w:rsidP="008146FF">
                            <w:r w:rsidRPr="00E00675">
                              <w:tab/>
                            </w:r>
                            <w:r w:rsidRPr="00E00675">
                              <w:tab/>
                            </w:r>
                            <w:r w:rsidRPr="00E00675">
                              <w:rPr>
                                <w:color w:val="008080"/>
                              </w:rPr>
                              <w:t>&lt;</w:t>
                            </w:r>
                            <w:r w:rsidRPr="00E00675">
                              <w:rPr>
                                <w:color w:val="3F7F7F"/>
                              </w:rPr>
                              <w:t>url</w:t>
                            </w:r>
                            <w:r w:rsidRPr="00E00675">
                              <w:rPr>
                                <w:color w:val="008080"/>
                              </w:rPr>
                              <w:t>&gt;</w:t>
                            </w:r>
                            <w:r w:rsidRPr="00E00675">
                              <w:t>http://raw.github.com/biorobaw/scs</w:t>
                            </w:r>
                            <w:r w:rsidRPr="00E00675">
                              <w:rPr>
                                <w:color w:val="008080"/>
                              </w:rPr>
                              <w:t>&lt;/</w:t>
                            </w:r>
                            <w:r w:rsidRPr="00E00675">
                              <w:rPr>
                                <w:color w:val="3F7F7F"/>
                              </w:rPr>
                              <w:t>url</w:t>
                            </w:r>
                            <w:r w:rsidRPr="00E00675">
                              <w:rPr>
                                <w:color w:val="008080"/>
                              </w:rPr>
                              <w:t>&gt;</w:t>
                            </w:r>
                          </w:p>
                          <w:p w14:paraId="4955DADD" w14:textId="77777777" w:rsidR="004B4300" w:rsidRPr="00E00675" w:rsidRDefault="004B4300" w:rsidP="008146FF">
                            <w:r w:rsidRPr="00E00675">
                              <w:rPr>
                                <w:color w:val="000000"/>
                              </w:rPr>
                              <w:tab/>
                            </w:r>
                            <w:r w:rsidRPr="00E00675">
                              <w:rPr>
                                <w:color w:val="008080"/>
                              </w:rPr>
                              <w:t>&lt;/</w:t>
                            </w:r>
                            <w:r w:rsidRPr="00E00675">
                              <w:t>repository</w:t>
                            </w:r>
                            <w:r w:rsidRPr="00E00675">
                              <w:rPr>
                                <w:color w:val="008080"/>
                              </w:rPr>
                              <w:t>&gt;</w:t>
                            </w:r>
                          </w:p>
                          <w:p w14:paraId="7DBA19A3" w14:textId="77777777" w:rsidR="004B4300" w:rsidRPr="00E00675" w:rsidRDefault="004B4300" w:rsidP="008146FF">
                            <w:pPr>
                              <w:rPr>
                                <w:color w:val="008080"/>
                              </w:rPr>
                            </w:pPr>
                            <w:r w:rsidRPr="00E00675">
                              <w:rPr>
                                <w:color w:val="008080"/>
                              </w:rPr>
                              <w:t>&lt;/</w:t>
                            </w:r>
                            <w:r w:rsidRPr="00E00675">
                              <w:t>repositories</w:t>
                            </w:r>
                            <w:r w:rsidRPr="00E00675">
                              <w:rPr>
                                <w:color w:val="008080"/>
                              </w:rPr>
                              <w:t>&gt;</w:t>
                            </w:r>
                          </w:p>
                          <w:p w14:paraId="67767BBF" w14:textId="77777777" w:rsidR="004B4300" w:rsidRPr="00E00675" w:rsidRDefault="004B4300" w:rsidP="008146FF">
                            <w:pPr>
                              <w:rPr>
                                <w:color w:val="008080"/>
                                <w:shd w:val="clear" w:color="auto" w:fill="E8F2FE"/>
                              </w:rPr>
                            </w:pPr>
                            <w:r w:rsidRPr="00E00675">
                              <w:rPr>
                                <w:color w:val="008080"/>
                                <w:shd w:val="clear" w:color="auto" w:fill="E8F2FE"/>
                              </w:rPr>
                              <w:t>&lt;</w:t>
                            </w:r>
                            <w:r w:rsidRPr="00E00675">
                              <w:rPr>
                                <w:shd w:val="clear" w:color="auto" w:fill="E8F2FE"/>
                              </w:rPr>
                              <w:t>dependencies</w:t>
                            </w:r>
                            <w:r w:rsidRPr="00E00675">
                              <w:rPr>
                                <w:color w:val="008080"/>
                                <w:shd w:val="clear" w:color="auto" w:fill="E8F2FE"/>
                              </w:rPr>
                              <w:t>&gt;</w:t>
                            </w:r>
                          </w:p>
                          <w:p w14:paraId="47764034" w14:textId="77777777" w:rsidR="004B4300" w:rsidRPr="00E00675" w:rsidRDefault="004B4300" w:rsidP="008146FF">
                            <w:r w:rsidRPr="00E00675">
                              <w:rPr>
                                <w:color w:val="008080"/>
                                <w:shd w:val="clear" w:color="auto" w:fill="E8F2FE"/>
                              </w:rPr>
                              <w:tab/>
                            </w:r>
                            <w:r w:rsidRPr="00E00675">
                              <w:rPr>
                                <w:color w:val="008080"/>
                              </w:rPr>
                              <w:t>&lt;</w:t>
                            </w:r>
                            <w:r w:rsidRPr="00E00675">
                              <w:t>dependency</w:t>
                            </w:r>
                            <w:r w:rsidRPr="00E00675">
                              <w:rPr>
                                <w:color w:val="008080"/>
                              </w:rPr>
                              <w:t>&gt;</w:t>
                            </w:r>
                          </w:p>
                          <w:p w14:paraId="1E89E15C" w14:textId="77777777" w:rsidR="004B4300" w:rsidRPr="00E00675" w:rsidRDefault="004B4300" w:rsidP="008146FF">
                            <w:r w:rsidRPr="00E00675">
                              <w:tab/>
                            </w:r>
                            <w:r w:rsidRPr="00E00675">
                              <w:tab/>
                            </w:r>
                            <w:r w:rsidRPr="00E00675">
                              <w:rPr>
                                <w:color w:val="008080"/>
                              </w:rPr>
                              <w:t>&lt;</w:t>
                            </w:r>
                            <w:r w:rsidRPr="00E00675">
                              <w:rPr>
                                <w:color w:val="3F7F7F"/>
                              </w:rPr>
                              <w:t>groupId</w:t>
                            </w:r>
                            <w:r w:rsidRPr="00E00675">
                              <w:rPr>
                                <w:color w:val="008080"/>
                              </w:rPr>
                              <w:t>&gt;</w:t>
                            </w:r>
                            <w:r w:rsidRPr="00E00675">
                              <w:t>com.github.biorobaw.scs</w:t>
                            </w:r>
                            <w:r w:rsidRPr="00E00675">
                              <w:rPr>
                                <w:color w:val="008080"/>
                              </w:rPr>
                              <w:t>&lt;/</w:t>
                            </w:r>
                            <w:r w:rsidRPr="00E00675">
                              <w:rPr>
                                <w:color w:val="3F7F7F"/>
                              </w:rPr>
                              <w:t>groupId</w:t>
                            </w:r>
                            <w:r w:rsidRPr="00E00675">
                              <w:rPr>
                                <w:color w:val="008080"/>
                              </w:rPr>
                              <w:t>&gt;</w:t>
                            </w:r>
                          </w:p>
                          <w:p w14:paraId="2A97516D" w14:textId="77777777" w:rsidR="004B4300" w:rsidRPr="00E00675" w:rsidRDefault="004B4300" w:rsidP="008146FF">
                            <w:r w:rsidRPr="00E00675">
                              <w:rPr>
                                <w:color w:val="000000"/>
                              </w:rPr>
                              <w:tab/>
                            </w:r>
                            <w:r w:rsidRPr="00E00675">
                              <w:rPr>
                                <w:color w:val="000000"/>
                              </w:rPr>
                              <w:tab/>
                            </w:r>
                            <w:r w:rsidRPr="00E00675">
                              <w:rPr>
                                <w:color w:val="008080"/>
                              </w:rPr>
                              <w:t>&lt;</w:t>
                            </w:r>
                            <w:r w:rsidRPr="00E00675">
                              <w:t>artifactId</w:t>
                            </w:r>
                            <w:r w:rsidRPr="00E00675">
                              <w:rPr>
                                <w:color w:val="008080"/>
                              </w:rPr>
                              <w:t>&gt;</w:t>
                            </w:r>
                            <w:r w:rsidRPr="00E00675">
                              <w:rPr>
                                <w:color w:val="000000"/>
                              </w:rPr>
                              <w:t>scs</w:t>
                            </w:r>
                            <w:r w:rsidRPr="00E00675">
                              <w:rPr>
                                <w:color w:val="008080"/>
                              </w:rPr>
                              <w:t>&lt;/</w:t>
                            </w:r>
                            <w:r w:rsidRPr="00E00675">
                              <w:t>artifactId</w:t>
                            </w:r>
                            <w:r w:rsidRPr="00E00675">
                              <w:rPr>
                                <w:color w:val="008080"/>
                              </w:rPr>
                              <w:t>&gt;</w:t>
                            </w:r>
                          </w:p>
                          <w:p w14:paraId="0A1B959F" w14:textId="77777777" w:rsidR="004B4300" w:rsidRPr="00E00675" w:rsidRDefault="004B4300" w:rsidP="008146FF">
                            <w:r w:rsidRPr="00E00675">
                              <w:rPr>
                                <w:color w:val="000000"/>
                              </w:rPr>
                              <w:tab/>
                            </w:r>
                            <w:r w:rsidRPr="00E00675">
                              <w:rPr>
                                <w:color w:val="000000"/>
                              </w:rPr>
                              <w:tab/>
                            </w:r>
                            <w:r w:rsidRPr="00E00675">
                              <w:rPr>
                                <w:color w:val="008080"/>
                              </w:rPr>
                              <w:t>&lt;</w:t>
                            </w:r>
                            <w:r w:rsidRPr="00E00675">
                              <w:t>version</w:t>
                            </w:r>
                            <w:r w:rsidRPr="00E00675">
                              <w:rPr>
                                <w:color w:val="008080"/>
                              </w:rPr>
                              <w:t>&gt;</w:t>
                            </w:r>
                            <w:r w:rsidRPr="00E00675">
                              <w:rPr>
                                <w:color w:val="000000"/>
                              </w:rPr>
                              <w:t>0.1.0</w:t>
                            </w:r>
                            <w:r w:rsidRPr="00E00675">
                              <w:rPr>
                                <w:color w:val="008080"/>
                              </w:rPr>
                              <w:t>&lt;/</w:t>
                            </w:r>
                            <w:r w:rsidRPr="00E00675">
                              <w:t>version</w:t>
                            </w:r>
                            <w:r w:rsidRPr="00E00675">
                              <w:rPr>
                                <w:color w:val="008080"/>
                              </w:rPr>
                              <w:t>&gt;</w:t>
                            </w:r>
                          </w:p>
                          <w:p w14:paraId="5F47B220" w14:textId="77777777" w:rsidR="004B4300" w:rsidRPr="00E00675" w:rsidRDefault="004B4300" w:rsidP="008146FF">
                            <w:r w:rsidRPr="00E00675">
                              <w:rPr>
                                <w:color w:val="000000"/>
                              </w:rPr>
                              <w:tab/>
                            </w:r>
                            <w:r w:rsidRPr="00E00675">
                              <w:rPr>
                                <w:color w:val="008080"/>
                              </w:rPr>
                              <w:t>&lt;/</w:t>
                            </w:r>
                            <w:r w:rsidRPr="00E00675">
                              <w:t>dependency</w:t>
                            </w:r>
                            <w:r w:rsidRPr="00E00675">
                              <w:rPr>
                                <w:color w:val="008080"/>
                              </w:rPr>
                              <w:t>&gt;</w:t>
                            </w:r>
                            <w:r w:rsidRPr="00E00675">
                              <w:rPr>
                                <w:color w:val="000000"/>
                              </w:rPr>
                              <w:tab/>
                            </w:r>
                            <w:r w:rsidRPr="00E00675">
                              <w:rPr>
                                <w:color w:val="000000"/>
                              </w:rPr>
                              <w:tab/>
                            </w:r>
                          </w:p>
                          <w:p w14:paraId="5C896CC2" w14:textId="77777777" w:rsidR="004B4300" w:rsidRDefault="004B4300" w:rsidP="008146FF">
                            <w:r w:rsidRPr="00E00675">
                              <w:rPr>
                                <w:color w:val="008080"/>
                              </w:rPr>
                              <w:t>&lt;/</w:t>
                            </w:r>
                            <w:r w:rsidRPr="00E00675">
                              <w:t>dependencies</w:t>
                            </w:r>
                            <w:r w:rsidRPr="00E00675">
                              <w:rPr>
                                <w:color w:val="008080"/>
                              </w:rPr>
                              <w:t>&gt;</w:t>
                            </w:r>
                          </w:p>
                          <w:p w14:paraId="3BA3DE94" w14:textId="5D700120" w:rsidR="004B4300" w:rsidRDefault="004B4300" w:rsidP="008146F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80CE55D" id="_x0000_t202" coordsize="21600,21600" o:spt="202" path="m,l,21600r21600,l21600,xe">
                <v:stroke joinstyle="miter"/>
                <v:path gradientshapeok="t" o:connecttype="rect"/>
              </v:shapetype>
              <v:shape id="Text Box 2" o:spid="_x0000_s1026" type="#_x0000_t202" style="position:absolute;left:0;text-align:left;margin-left:0;margin-top:54pt;width:482.25pt;height:191.7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" fillcolor="#f2f2f2 [3052]" stroked="f">
                <v:textbox>
                  <w:txbxContent>
                    <w:p w14:paraId="4F9163FD" w14:textId="2CE81A98" w:rsidR="004B4300" w:rsidRPr="00E00675" w:rsidRDefault="004B4300" w:rsidP="008146FF">
                      <w:r w:rsidRPr="00E00675">
                        <w:rPr>
                          <w:color w:val="008080"/>
                        </w:rPr>
                        <w:t>&lt;</w:t>
                      </w:r>
                      <w:r w:rsidRPr="00E00675">
                        <w:t>repositories</w:t>
                      </w:r>
                      <w:r w:rsidRPr="00E00675">
                        <w:rPr>
                          <w:color w:val="008080"/>
                        </w:rPr>
                        <w:t>&gt;</w:t>
                      </w:r>
                    </w:p>
                    <w:p w14:paraId="17B5B85B" w14:textId="77777777" w:rsidR="004B4300" w:rsidRPr="00E00675" w:rsidRDefault="004B4300" w:rsidP="008146FF">
                      <w:r w:rsidRPr="00E00675">
                        <w:rPr>
                          <w:color w:val="008080"/>
                        </w:rPr>
                        <w:t>&lt;</w:t>
                      </w:r>
                      <w:r w:rsidRPr="00E00675">
                        <w:t>repository</w:t>
                      </w:r>
                      <w:r w:rsidRPr="00E00675">
                        <w:rPr>
                          <w:color w:val="008080"/>
                        </w:rPr>
                        <w:t>&gt;</w:t>
                      </w:r>
                    </w:p>
                    <w:p w14:paraId="316E2D90" w14:textId="77777777" w:rsidR="004B4300" w:rsidRPr="00E00675" w:rsidRDefault="004B4300" w:rsidP="008146FF">
                      <w:r w:rsidRPr="00E00675">
                        <w:tab/>
                      </w:r>
                      <w:r w:rsidRPr="00E00675">
                        <w:tab/>
                      </w:r>
                      <w:r w:rsidRPr="00E00675">
                        <w:rPr>
                          <w:color w:val="008080"/>
                        </w:rPr>
                        <w:t>&lt;</w:t>
                      </w:r>
                      <w:r w:rsidRPr="00E00675">
                        <w:rPr>
                          <w:color w:val="3F7F7F"/>
                        </w:rPr>
                        <w:t>id</w:t>
                      </w:r>
                      <w:r w:rsidRPr="00E00675">
                        <w:rPr>
                          <w:color w:val="008080"/>
                        </w:rPr>
                        <w:t>&gt;</w:t>
                      </w:r>
                      <w:r w:rsidRPr="00E00675">
                        <w:t>scs</w:t>
                      </w:r>
                      <w:r w:rsidRPr="00E00675">
                        <w:rPr>
                          <w:color w:val="008080"/>
                        </w:rPr>
                        <w:t>&lt;/</w:t>
                      </w:r>
                      <w:r w:rsidRPr="00E00675">
                        <w:rPr>
                          <w:color w:val="3F7F7F"/>
                        </w:rPr>
                        <w:t>id</w:t>
                      </w:r>
                      <w:r w:rsidRPr="00E00675">
                        <w:rPr>
                          <w:color w:val="008080"/>
                        </w:rPr>
                        <w:t>&gt;</w:t>
                      </w:r>
                    </w:p>
                    <w:p w14:paraId="6AD6B11F" w14:textId="77777777" w:rsidR="004B4300" w:rsidRPr="00E00675" w:rsidRDefault="004B4300" w:rsidP="008146FF">
                      <w:r w:rsidRPr="00E00675">
                        <w:tab/>
                      </w:r>
                      <w:r w:rsidRPr="00E00675">
                        <w:tab/>
                      </w:r>
                      <w:r w:rsidRPr="00E00675">
                        <w:rPr>
                          <w:color w:val="008080"/>
                        </w:rPr>
                        <w:t>&lt;</w:t>
                      </w:r>
                      <w:r w:rsidRPr="00E00675">
                        <w:rPr>
                          <w:color w:val="3F7F7F"/>
                        </w:rPr>
                        <w:t>url</w:t>
                      </w:r>
                      <w:r w:rsidRPr="00E00675">
                        <w:rPr>
                          <w:color w:val="008080"/>
                        </w:rPr>
                        <w:t>&gt;</w:t>
                      </w:r>
                      <w:r w:rsidRPr="00E00675">
                        <w:t>http://raw.github.com/biorobaw/scs</w:t>
                      </w:r>
                      <w:r w:rsidRPr="00E00675">
                        <w:rPr>
                          <w:color w:val="008080"/>
                        </w:rPr>
                        <w:t>&lt;/</w:t>
                      </w:r>
                      <w:r w:rsidRPr="00E00675">
                        <w:rPr>
                          <w:color w:val="3F7F7F"/>
                        </w:rPr>
                        <w:t>url</w:t>
                      </w:r>
                      <w:r w:rsidRPr="00E00675">
                        <w:rPr>
                          <w:color w:val="008080"/>
                        </w:rPr>
                        <w:t>&gt;</w:t>
                      </w:r>
                    </w:p>
                    <w:p w14:paraId="4955DADD" w14:textId="77777777" w:rsidR="004B4300" w:rsidRPr="00E00675" w:rsidRDefault="004B4300" w:rsidP="008146FF">
                      <w:r w:rsidRPr="00E00675">
                        <w:rPr>
                          <w:color w:val="000000"/>
                        </w:rPr>
                        <w:tab/>
                      </w:r>
                      <w:r w:rsidRPr="00E00675">
                        <w:rPr>
                          <w:color w:val="008080"/>
                        </w:rPr>
                        <w:t>&lt;/</w:t>
                      </w:r>
                      <w:r w:rsidRPr="00E00675">
                        <w:t>repository</w:t>
                      </w:r>
                      <w:r w:rsidRPr="00E00675">
                        <w:rPr>
                          <w:color w:val="008080"/>
                        </w:rPr>
                        <w:t>&gt;</w:t>
                      </w:r>
                    </w:p>
                    <w:p w14:paraId="7DBA19A3" w14:textId="77777777" w:rsidR="004B4300" w:rsidRPr="00E00675" w:rsidRDefault="004B4300" w:rsidP="008146FF">
                      <w:pPr>
                        <w:rPr>
                          <w:color w:val="008080"/>
                        </w:rPr>
                      </w:pPr>
                      <w:r w:rsidRPr="00E00675">
                        <w:rPr>
                          <w:color w:val="008080"/>
                        </w:rPr>
                        <w:t>&lt;/</w:t>
                      </w:r>
                      <w:r w:rsidRPr="00E00675">
                        <w:t>repositories</w:t>
                      </w:r>
                      <w:r w:rsidRPr="00E00675">
                        <w:rPr>
                          <w:color w:val="008080"/>
                        </w:rPr>
                        <w:t>&gt;</w:t>
                      </w:r>
                    </w:p>
                    <w:p w14:paraId="67767BBF" w14:textId="77777777" w:rsidR="004B4300" w:rsidRPr="00E00675" w:rsidRDefault="004B4300" w:rsidP="008146FF">
                      <w:pPr>
                        <w:rPr>
                          <w:color w:val="008080"/>
                          <w:shd w:val="clear" w:color="auto" w:fill="E8F2FE"/>
                        </w:rPr>
                      </w:pPr>
                      <w:r w:rsidRPr="00E00675">
                        <w:rPr>
                          <w:color w:val="008080"/>
                          <w:shd w:val="clear" w:color="auto" w:fill="E8F2FE"/>
                        </w:rPr>
                        <w:t>&lt;</w:t>
                      </w:r>
                      <w:r w:rsidRPr="00E00675">
                        <w:rPr>
                          <w:shd w:val="clear" w:color="auto" w:fill="E8F2FE"/>
                        </w:rPr>
                        <w:t>dependencies</w:t>
                      </w:r>
                      <w:r w:rsidRPr="00E00675">
                        <w:rPr>
                          <w:color w:val="008080"/>
                          <w:shd w:val="clear" w:color="auto" w:fill="E8F2FE"/>
                        </w:rPr>
                        <w:t>&gt;</w:t>
                      </w:r>
                    </w:p>
                    <w:p w14:paraId="47764034" w14:textId="77777777" w:rsidR="004B4300" w:rsidRPr="00E00675" w:rsidRDefault="004B4300" w:rsidP="008146FF">
                      <w:r w:rsidRPr="00E00675">
                        <w:rPr>
                          <w:color w:val="008080"/>
                          <w:shd w:val="clear" w:color="auto" w:fill="E8F2FE"/>
                        </w:rPr>
                        <w:tab/>
                      </w:r>
                      <w:r w:rsidRPr="00E00675">
                        <w:rPr>
                          <w:color w:val="008080"/>
                        </w:rPr>
                        <w:t>&lt;</w:t>
                      </w:r>
                      <w:r w:rsidRPr="00E00675">
                        <w:t>dependency</w:t>
                      </w:r>
                      <w:r w:rsidRPr="00E00675">
                        <w:rPr>
                          <w:color w:val="008080"/>
                        </w:rPr>
                        <w:t>&gt;</w:t>
                      </w:r>
                    </w:p>
                    <w:p w14:paraId="1E89E15C" w14:textId="77777777" w:rsidR="004B4300" w:rsidRPr="00E00675" w:rsidRDefault="004B4300" w:rsidP="008146FF">
                      <w:r w:rsidRPr="00E00675">
                        <w:tab/>
                      </w:r>
                      <w:r w:rsidRPr="00E00675">
                        <w:tab/>
                      </w:r>
                      <w:r w:rsidRPr="00E00675">
                        <w:rPr>
                          <w:color w:val="008080"/>
                        </w:rPr>
                        <w:t>&lt;</w:t>
                      </w:r>
                      <w:r w:rsidRPr="00E00675">
                        <w:rPr>
                          <w:color w:val="3F7F7F"/>
                        </w:rPr>
                        <w:t>groupId</w:t>
                      </w:r>
                      <w:r w:rsidRPr="00E00675">
                        <w:rPr>
                          <w:color w:val="008080"/>
                        </w:rPr>
                        <w:t>&gt;</w:t>
                      </w:r>
                      <w:r w:rsidRPr="00E00675">
                        <w:t>com.github.biorobaw.scs</w:t>
                      </w:r>
                      <w:r w:rsidRPr="00E00675">
                        <w:rPr>
                          <w:color w:val="008080"/>
                        </w:rPr>
                        <w:t>&lt;/</w:t>
                      </w:r>
                      <w:r w:rsidRPr="00E00675">
                        <w:rPr>
                          <w:color w:val="3F7F7F"/>
                        </w:rPr>
                        <w:t>groupId</w:t>
                      </w:r>
                      <w:r w:rsidRPr="00E00675">
                        <w:rPr>
                          <w:color w:val="008080"/>
                        </w:rPr>
                        <w:t>&gt;</w:t>
                      </w:r>
                    </w:p>
                    <w:p w14:paraId="2A97516D" w14:textId="77777777" w:rsidR="004B4300" w:rsidRPr="00E00675" w:rsidRDefault="004B4300" w:rsidP="008146FF">
                      <w:r w:rsidRPr="00E00675">
                        <w:rPr>
                          <w:color w:val="000000"/>
                        </w:rPr>
                        <w:tab/>
                      </w:r>
                      <w:r w:rsidRPr="00E00675">
                        <w:rPr>
                          <w:color w:val="000000"/>
                        </w:rPr>
                        <w:tab/>
                      </w:r>
                      <w:r w:rsidRPr="00E00675">
                        <w:rPr>
                          <w:color w:val="008080"/>
                        </w:rPr>
                        <w:t>&lt;</w:t>
                      </w:r>
                      <w:r w:rsidRPr="00E00675">
                        <w:t>artifactId</w:t>
                      </w:r>
                      <w:r w:rsidRPr="00E00675">
                        <w:rPr>
                          <w:color w:val="008080"/>
                        </w:rPr>
                        <w:t>&gt;</w:t>
                      </w:r>
                      <w:r w:rsidRPr="00E00675">
                        <w:rPr>
                          <w:color w:val="000000"/>
                        </w:rPr>
                        <w:t>scs</w:t>
                      </w:r>
                      <w:r w:rsidRPr="00E00675">
                        <w:rPr>
                          <w:color w:val="008080"/>
                        </w:rPr>
                        <w:t>&lt;/</w:t>
                      </w:r>
                      <w:r w:rsidRPr="00E00675">
                        <w:t>artifactId</w:t>
                      </w:r>
                      <w:r w:rsidRPr="00E00675">
                        <w:rPr>
                          <w:color w:val="008080"/>
                        </w:rPr>
                        <w:t>&gt;</w:t>
                      </w:r>
                    </w:p>
                    <w:p w14:paraId="0A1B959F" w14:textId="77777777" w:rsidR="004B4300" w:rsidRPr="00E00675" w:rsidRDefault="004B4300" w:rsidP="008146FF">
                      <w:r w:rsidRPr="00E00675">
                        <w:rPr>
                          <w:color w:val="000000"/>
                        </w:rPr>
                        <w:tab/>
                      </w:r>
                      <w:r w:rsidRPr="00E00675">
                        <w:rPr>
                          <w:color w:val="000000"/>
                        </w:rPr>
                        <w:tab/>
                      </w:r>
                      <w:r w:rsidRPr="00E00675">
                        <w:rPr>
                          <w:color w:val="008080"/>
                        </w:rPr>
                        <w:t>&lt;</w:t>
                      </w:r>
                      <w:r w:rsidRPr="00E00675">
                        <w:t>version</w:t>
                      </w:r>
                      <w:r w:rsidRPr="00E00675">
                        <w:rPr>
                          <w:color w:val="008080"/>
                        </w:rPr>
                        <w:t>&gt;</w:t>
                      </w:r>
                      <w:r w:rsidRPr="00E00675">
                        <w:rPr>
                          <w:color w:val="000000"/>
                        </w:rPr>
                        <w:t>0.1.0</w:t>
                      </w:r>
                      <w:r w:rsidRPr="00E00675">
                        <w:rPr>
                          <w:color w:val="008080"/>
                        </w:rPr>
                        <w:t>&lt;/</w:t>
                      </w:r>
                      <w:r w:rsidRPr="00E00675">
                        <w:t>version</w:t>
                      </w:r>
                      <w:r w:rsidRPr="00E00675">
                        <w:rPr>
                          <w:color w:val="008080"/>
                        </w:rPr>
                        <w:t>&gt;</w:t>
                      </w:r>
                    </w:p>
                    <w:p w14:paraId="5F47B220" w14:textId="77777777" w:rsidR="004B4300" w:rsidRPr="00E00675" w:rsidRDefault="004B4300" w:rsidP="008146FF">
                      <w:r w:rsidRPr="00E00675">
                        <w:rPr>
                          <w:color w:val="000000"/>
                        </w:rPr>
                        <w:tab/>
                      </w:r>
                      <w:r w:rsidRPr="00E00675">
                        <w:rPr>
                          <w:color w:val="008080"/>
                        </w:rPr>
                        <w:t>&lt;/</w:t>
                      </w:r>
                      <w:r w:rsidRPr="00E00675">
                        <w:t>dependency</w:t>
                      </w:r>
                      <w:r w:rsidRPr="00E00675">
                        <w:rPr>
                          <w:color w:val="008080"/>
                        </w:rPr>
                        <w:t>&gt;</w:t>
                      </w:r>
                      <w:r w:rsidRPr="00E00675">
                        <w:rPr>
                          <w:color w:val="000000"/>
                        </w:rPr>
                        <w:tab/>
                      </w:r>
                      <w:r w:rsidRPr="00E00675">
                        <w:rPr>
                          <w:color w:val="000000"/>
                        </w:rPr>
                        <w:tab/>
                      </w:r>
                    </w:p>
                    <w:p w14:paraId="5C896CC2" w14:textId="77777777" w:rsidR="004B4300" w:rsidRDefault="004B4300" w:rsidP="008146FF">
                      <w:r w:rsidRPr="00E00675">
                        <w:rPr>
                          <w:color w:val="008080"/>
                        </w:rPr>
                        <w:t>&lt;/</w:t>
                      </w:r>
                      <w:r w:rsidRPr="00E00675">
                        <w:t>dependencies</w:t>
                      </w:r>
                      <w:r w:rsidRPr="00E00675">
                        <w:rPr>
                          <w:color w:val="008080"/>
                        </w:rPr>
                        <w:t>&gt;</w:t>
                      </w:r>
                    </w:p>
                    <w:p w14:paraId="3BA3DE94" w14:textId="5D700120" w:rsidR="004B4300" w:rsidRDefault="004B4300" w:rsidP="008146FF"/>
                  </w:txbxContent>
                </v:textbox>
                <w10:wrap type="square" anchorx="margin"/>
              </v:shape>
            </w:pict>
          </mc:Fallback>
        </mc:AlternateContent>
      </w:r>
      <w:r w:rsidR="002E6C96">
        <w:t xml:space="preserve">SCS </w:t>
      </w:r>
      <w:r>
        <w:t>does not</w:t>
      </w:r>
      <w:r w:rsidR="002E6C96">
        <w:t xml:space="preserve"> need to be installed. To use the framework, you only need to download and add the jar to your class path. If using maven (recommended), you only need to add the following lines of code to your pom file (replacing the version number by the desired </w:t>
      </w:r>
      <w:hyperlink r:id="rId8" w:history="1">
        <w:r w:rsidR="00FD54F7">
          <w:rPr>
            <w:rStyle w:val="Hyperlink"/>
          </w:rPr>
          <w:t>SCS r</w:t>
        </w:r>
        <w:r w:rsidR="002E6C96" w:rsidRPr="00F81F74">
          <w:rPr>
            <w:rStyle w:val="Hyperlink"/>
          </w:rPr>
          <w:t>elease version</w:t>
        </w:r>
      </w:hyperlink>
      <w:r w:rsidR="002E6C96">
        <w:t>):</w:t>
      </w:r>
    </w:p>
    <w:p w14:paraId="1C3902C0" w14:textId="77777777" w:rsidR="000F398A" w:rsidRDefault="000F398A" w:rsidP="008146FF">
      <w:r>
        <w:br w:type="page"/>
      </w:r>
    </w:p>
    <w:p w14:paraId="5B1B1042" w14:textId="1813CC77" w:rsidR="00776874" w:rsidRDefault="00776874" w:rsidP="008146FF">
      <w:pPr>
        <w:pStyle w:val="Heading1"/>
      </w:pPr>
      <w:bookmarkStart w:id="6" w:name="_Toc68333985"/>
      <w:commentRangeStart w:id="7"/>
      <w:r w:rsidRPr="00AE5B8C">
        <w:lastRenderedPageBreak/>
        <w:t>Main Concepts</w:t>
      </w:r>
      <w:commentRangeEnd w:id="7"/>
      <w:r w:rsidR="00F81F74">
        <w:rPr>
          <w:rStyle w:val="CommentReference"/>
          <w:rFonts w:asciiTheme="minorHAnsi" w:eastAsiaTheme="minorEastAsia" w:hAnsiTheme="minorHAnsi" w:cstheme="minorBidi"/>
          <w:color w:val="auto"/>
        </w:rPr>
        <w:commentReference w:id="7"/>
      </w:r>
      <w:bookmarkEnd w:id="6"/>
    </w:p>
    <w:p w14:paraId="4A97BDE2" w14:textId="77777777" w:rsidR="00C257DF" w:rsidRPr="00C257DF" w:rsidRDefault="00C257DF" w:rsidP="00C257DF"/>
    <w:p w14:paraId="4C729C39" w14:textId="03BA61D3" w:rsidR="00C01A3A" w:rsidRDefault="00C257DF" w:rsidP="00C257DF">
      <w:pPr>
        <w:pStyle w:val="Heading2"/>
      </w:pPr>
      <w:bookmarkStart w:id="8" w:name="_Toc68333986"/>
      <w:r>
        <w:t>Summary</w:t>
      </w:r>
      <w:bookmarkEnd w:id="8"/>
    </w:p>
    <w:p w14:paraId="03F47B41" w14:textId="77777777" w:rsidR="00C257DF" w:rsidRPr="00C257DF" w:rsidRDefault="00C257DF" w:rsidP="00C257DF"/>
    <w:p w14:paraId="15630B26" w14:textId="276E07B3" w:rsidR="00D30BB9" w:rsidRDefault="008146FF" w:rsidP="008146FF">
      <w:r>
        <w:t xml:space="preserve">As </w:t>
      </w:r>
      <w:r w:rsidRPr="008146FF">
        <w:t>mentioned</w:t>
      </w:r>
      <w:r>
        <w:t xml:space="preserve"> in section </w:t>
      </w:r>
      <w:r>
        <w:fldChar w:fldCharType="begin"/>
      </w:r>
      <w:r>
        <w:instrText xml:space="preserve"> REF _Ref68185528 \r \h </w:instrText>
      </w:r>
      <w:r>
        <w:fldChar w:fldCharType="separate"/>
      </w:r>
      <w:r>
        <w:t>2</w:t>
      </w:r>
      <w:r>
        <w:fldChar w:fldCharType="end"/>
      </w:r>
      <w:r>
        <w:t xml:space="preserve">, SCS is a framework meant for simplifying / streamlining the process of </w:t>
      </w:r>
      <w:r w:rsidR="00B45527">
        <w:t xml:space="preserve">performing </w:t>
      </w:r>
      <w:r>
        <w:t xml:space="preserve">robot experiments </w:t>
      </w:r>
      <w:r w:rsidR="00D30BB9">
        <w:t xml:space="preserve">and hypothesis testing </w:t>
      </w:r>
      <w:r>
        <w:t>with special emphasis in the context of spatial cognition. As such, the framework revolves around the concept</w:t>
      </w:r>
      <w:r w:rsidR="00B45527">
        <w:t>s</w:t>
      </w:r>
      <w:r>
        <w:t xml:space="preserve"> of</w:t>
      </w:r>
      <w:r w:rsidR="00D30BB9">
        <w:t xml:space="preserve"> “subject”</w:t>
      </w:r>
      <w:r w:rsidR="00C257DF">
        <w:t xml:space="preserve"> (a.k.a. model)</w:t>
      </w:r>
      <w:r w:rsidR="00D30BB9">
        <w:t>,</w:t>
      </w:r>
      <w:r>
        <w:t xml:space="preserve"> </w:t>
      </w:r>
      <w:r w:rsidR="00F5519B">
        <w:t xml:space="preserve">“robot”, </w:t>
      </w:r>
      <w:r>
        <w:t>“experiment”</w:t>
      </w:r>
      <w:r w:rsidR="00B45527">
        <w:t xml:space="preserve"> and “configuration”</w:t>
      </w:r>
      <w:r>
        <w:t>.</w:t>
      </w:r>
    </w:p>
    <w:p w14:paraId="455AB512" w14:textId="77777777" w:rsidR="00F5519B" w:rsidRDefault="00D30BB9" w:rsidP="00F5519B">
      <w:r>
        <w:t xml:space="preserve">In SCS, a “subject” </w:t>
      </w:r>
      <w:r w:rsidR="00C257DF">
        <w:t xml:space="preserve">is an instantiation of an AI model used to control a robot typically based on some belief of how the brain works. The model implements high-level control logic and </w:t>
      </w:r>
      <w:r w:rsidR="00F5519B">
        <w:t xml:space="preserve">delegates lower-level routines to the robot itself. </w:t>
      </w:r>
    </w:p>
    <w:p w14:paraId="6ED930B9" w14:textId="6CF52CC7" w:rsidR="008146FF" w:rsidRDefault="00F5519B" w:rsidP="00F5519B">
      <w:r>
        <w:t>Since SCS was developed with the idea of portability between real robots and different simulators, to reuse as much code as possible, a robot is defined as a set of modules and proxies. Modules allow writing routines that are independent of the simulator/robot in use, while proxies define the methods to communicate with the actual robots.</w:t>
      </w:r>
    </w:p>
    <w:p w14:paraId="34EAF877" w14:textId="5EF8509A" w:rsidR="00B45527" w:rsidRDefault="00F5519B" w:rsidP="00D30BB9">
      <w:r>
        <w:t>Next</w:t>
      </w:r>
      <w:r w:rsidR="00C257DF">
        <w:t>, a</w:t>
      </w:r>
      <w:r w:rsidR="008146FF">
        <w:t>n</w:t>
      </w:r>
      <w:r w:rsidR="002B079B">
        <w:t xml:space="preserve"> </w:t>
      </w:r>
      <w:r w:rsidR="00B45527">
        <w:t>“</w:t>
      </w:r>
      <w:r w:rsidR="002B079B">
        <w:t>experiment</w:t>
      </w:r>
      <w:r w:rsidR="00B45527">
        <w:t>”</w:t>
      </w:r>
      <w:r w:rsidR="002B079B">
        <w:t xml:space="preserve"> </w:t>
      </w:r>
      <w:r w:rsidR="00B45527">
        <w:t xml:space="preserve">represents a </w:t>
      </w:r>
      <w:r w:rsidR="004540DE">
        <w:t>set of</w:t>
      </w:r>
      <w:r w:rsidR="003A78D4">
        <w:t xml:space="preserve"> </w:t>
      </w:r>
      <w:r w:rsidR="00D30BB9">
        <w:t>“</w:t>
      </w:r>
      <w:r w:rsidR="004540DE">
        <w:t>trials</w:t>
      </w:r>
      <w:r w:rsidR="00D30BB9">
        <w:t>”</w:t>
      </w:r>
      <w:r w:rsidR="004540DE">
        <w:t xml:space="preserve"> to be </w:t>
      </w:r>
      <w:r w:rsidR="004A3B34">
        <w:t>performed by a</w:t>
      </w:r>
      <w:r w:rsidR="004540DE">
        <w:t xml:space="preserve"> set of </w:t>
      </w:r>
      <w:r w:rsidR="00D30BB9">
        <w:t>“</w:t>
      </w:r>
      <w:r w:rsidR="004540DE">
        <w:t>subjects</w:t>
      </w:r>
      <w:r w:rsidR="00D30BB9">
        <w:t>”</w:t>
      </w:r>
      <w:r w:rsidR="00B45527">
        <w:t xml:space="preserve"> </w:t>
      </w:r>
      <w:r w:rsidR="00D30BB9">
        <w:t>defined in an “experiment file”</w:t>
      </w:r>
      <w:r w:rsidR="00B45527">
        <w:t>.</w:t>
      </w:r>
      <w:r w:rsidR="00D30BB9">
        <w:t xml:space="preserve"> Here</w:t>
      </w:r>
      <w:r w:rsidR="00B45527">
        <w:t xml:space="preserve">, a </w:t>
      </w:r>
      <w:r w:rsidR="00D30BB9">
        <w:t>“</w:t>
      </w:r>
      <w:r w:rsidR="00B45527">
        <w:t>trial</w:t>
      </w:r>
      <w:r w:rsidR="00D30BB9">
        <w:t>”</w:t>
      </w:r>
      <w:r w:rsidR="00B45527">
        <w:t xml:space="preserve"> represents a set of identical </w:t>
      </w:r>
      <w:r w:rsidR="00D30BB9">
        <w:t>“</w:t>
      </w:r>
      <w:r w:rsidR="00B45527">
        <w:t>episodes</w:t>
      </w:r>
      <w:r w:rsidR="00D30BB9">
        <w:t>”</w:t>
      </w:r>
      <w:r w:rsidR="00B45527">
        <w:t xml:space="preserve"> that the subjects must perform. For example, an experiment </w:t>
      </w:r>
      <w:r w:rsidR="00D30BB9">
        <w:t xml:space="preserve">file </w:t>
      </w:r>
      <w:r w:rsidR="00B45527">
        <w:t xml:space="preserve">could </w:t>
      </w:r>
      <w:r w:rsidR="00D30BB9">
        <w:t>define</w:t>
      </w:r>
      <w:r w:rsidR="00B45527">
        <w:t xml:space="preserve"> 2 trials and 1 subject</w:t>
      </w:r>
      <w:r w:rsidR="00D30BB9">
        <w:t>.</w:t>
      </w:r>
      <w:r w:rsidR="00B45527">
        <w:t xml:space="preserve"> </w:t>
      </w:r>
      <w:r w:rsidR="00D30BB9">
        <w:t>T</w:t>
      </w:r>
      <w:r w:rsidR="00B45527">
        <w:t>he first trial could have a robot map a maze</w:t>
      </w:r>
      <w:r w:rsidR="00D30BB9">
        <w:t xml:space="preserve"> during </w:t>
      </w:r>
      <m:oMath>
        <m:r>
          <w:rPr>
            <w:rFonts w:ascii="Cambria Math" w:hAnsi="Cambria Math"/>
          </w:rPr>
          <m:t>N</m:t>
        </m:r>
      </m:oMath>
      <w:r w:rsidR="00D30BB9">
        <w:t xml:space="preserve"> episodes</w:t>
      </w:r>
      <w:r w:rsidR="00B45527">
        <w:t xml:space="preserve"> from </w:t>
      </w:r>
      <w:r w:rsidR="00D30BB9">
        <w:t xml:space="preserve">different </w:t>
      </w:r>
      <w:r w:rsidR="00B45527">
        <w:t>random position</w:t>
      </w:r>
      <w:r w:rsidR="00D30BB9">
        <w:t>s</w:t>
      </w:r>
      <w:r w:rsidR="00B45527">
        <w:t>,</w:t>
      </w:r>
      <w:r w:rsidR="00D30BB9">
        <w:t xml:space="preserve"> while the second</w:t>
      </w:r>
      <w:r w:rsidR="00B45527">
        <w:t xml:space="preserve"> trial could </w:t>
      </w:r>
      <w:r w:rsidR="00D30BB9">
        <w:t xml:space="preserve">have the robot navigate towards different goals for </w:t>
      </w:r>
      <m:oMath>
        <m:r>
          <w:rPr>
            <w:rFonts w:ascii="Cambria Math" w:hAnsi="Cambria Math"/>
          </w:rPr>
          <m:t>M</m:t>
        </m:r>
      </m:oMath>
      <w:r w:rsidR="00D30BB9">
        <w:t xml:space="preserve"> episodes</w:t>
      </w:r>
      <w:r w:rsidR="00B45527">
        <w:t>.</w:t>
      </w:r>
      <w:r>
        <w:t xml:space="preserve"> </w:t>
      </w:r>
    </w:p>
    <w:p w14:paraId="24D585A5" w14:textId="64850642" w:rsidR="00B45527" w:rsidRDefault="00C257DF" w:rsidP="00B707E0">
      <w:r>
        <w:t>Finally, s</w:t>
      </w:r>
      <w:r w:rsidR="00D30BB9">
        <w:t xml:space="preserve">ince typical SCS workflows require the experimenter to compare results of the experiment under different circumstances (i.e., perform hypothesis testing), experiment files are </w:t>
      </w:r>
      <w:r>
        <w:t xml:space="preserve">parametrized, </w:t>
      </w:r>
      <w:r w:rsidR="00D30BB9">
        <w:t>and a complete instantiation of those parameters is referred to as a “configuration”. To streamline the process of hypothesis testing, and to simplify running parallel executions of the experiment</w:t>
      </w:r>
      <w:r>
        <w:t xml:space="preserve"> in computer clusters</w:t>
      </w:r>
      <w:r w:rsidR="00D30BB9">
        <w:t>, SCS uses “configuration files” which are basically CSV files defining all configurations to be executed.</w:t>
      </w:r>
    </w:p>
    <w:p w14:paraId="5CA458FA" w14:textId="77777777" w:rsidR="00B707E0" w:rsidRDefault="00B707E0" w:rsidP="008146FF"/>
    <w:p w14:paraId="2F56C12B" w14:textId="4C614104" w:rsidR="00B707E0" w:rsidRDefault="00B707E0" w:rsidP="00B707E0">
      <w:pPr>
        <w:pStyle w:val="Heading2"/>
      </w:pPr>
      <w:bookmarkStart w:id="9" w:name="_Toc68333987"/>
      <w:r>
        <w:t>SCS conceptual diagram</w:t>
      </w:r>
      <w:bookmarkEnd w:id="9"/>
    </w:p>
    <w:p w14:paraId="4A08044E" w14:textId="77777777" w:rsidR="00B707E0" w:rsidRPr="00B707E0" w:rsidRDefault="00B707E0" w:rsidP="00B707E0"/>
    <w:p w14:paraId="3CD0595E" w14:textId="27F64F8E" w:rsidR="00F30866" w:rsidRDefault="00D94C5F" w:rsidP="008146FF">
      <w:r>
        <w:rPr>
          <w:noProof/>
        </w:rPr>
        <mc:AlternateContent>
          <mc:Choice Requires="wpg">
            <w:drawing>
              <wp:anchor distT="0" distB="0" distL="114300" distR="114300" simplePos="0" relativeHeight="251662336" behindDoc="0" locked="0" layoutInCell="1" allowOverlap="1" wp14:anchorId="6FFAD6CD" wp14:editId="17CA7EFD">
                <wp:simplePos x="0" y="0"/>
                <wp:positionH relativeFrom="column">
                  <wp:posOffset>836295</wp:posOffset>
                </wp:positionH>
                <wp:positionV relativeFrom="paragraph">
                  <wp:posOffset>47625</wp:posOffset>
                </wp:positionV>
                <wp:extent cx="4554220" cy="3523615"/>
                <wp:effectExtent l="0" t="38100" r="0" b="635"/>
                <wp:wrapSquare wrapText="bothSides"/>
                <wp:docPr id="8" name="Group 8"/>
                <wp:cNvGraphicFramePr/>
                <a:graphic xmlns:a="http://schemas.openxmlformats.org/drawingml/2006/main">
                  <a:graphicData uri="http://schemas.microsoft.com/office/word/2010/wordprocessingGroup">
                    <wpg:wgp>
                      <wpg:cNvGrpSpPr/>
                      <wpg:grpSpPr>
                        <a:xfrm>
                          <a:off x="0" y="0"/>
                          <a:ext cx="4554220" cy="3523615"/>
                          <a:chOff x="0" y="0"/>
                          <a:chExt cx="5486400" cy="3523615"/>
                        </a:xfrm>
                      </wpg:grpSpPr>
                      <wpg:graphicFrame>
                        <wpg:cNvPr id="1" name="Diagram 1"/>
                        <wpg:cNvFrPr/>
                        <wpg:xfrm>
                          <a:off x="0" y="0"/>
                          <a:ext cx="5486400" cy="3200400"/>
                        </wpg:xfrm>
                        <a:graphic>
                          <a:graphicData uri="http://schemas.openxmlformats.org/drawingml/2006/diagram">
                            <dgm:relIds xmlns:dgm="http://schemas.openxmlformats.org/drawingml/2006/diagram" xmlns:r="http://schemas.openxmlformats.org/officeDocument/2006/relationships" r:dm="rId13" r:lo="rId14" r:qs="rId15" r:cs="rId16"/>
                          </a:graphicData>
                        </a:graphic>
                      </wpg:graphicFrame>
                      <wps:wsp>
                        <wps:cNvPr id="7" name="Text Box 7"/>
                        <wps:cNvSpPr txBox="1"/>
                        <wps:spPr>
                          <a:xfrm>
                            <a:off x="0" y="3256915"/>
                            <a:ext cx="5486400" cy="266700"/>
                          </a:xfrm>
                          <a:prstGeom prst="rect">
                            <a:avLst/>
                          </a:prstGeom>
                          <a:solidFill>
                            <a:prstClr val="white"/>
                          </a:solidFill>
                          <a:ln>
                            <a:noFill/>
                          </a:ln>
                        </wps:spPr>
                        <wps:txbx>
                          <w:txbxContent>
                            <w:p w14:paraId="102CF2D9" w14:textId="635B764B" w:rsidR="004B4300" w:rsidRDefault="004B4300" w:rsidP="0012573C">
                              <w:pPr>
                                <w:pStyle w:val="Caption"/>
                                <w:jc w:val="center"/>
                                <w:rPr>
                                  <w:noProof/>
                                </w:rPr>
                              </w:pPr>
                              <w:bookmarkStart w:id="10" w:name="_Ref68183376"/>
                              <w:r>
                                <w:t xml:space="preserve">Figure </w:t>
                              </w:r>
                              <w:fldSimple w:instr=" SEQ Figure \* ARABIC ">
                                <w:r>
                                  <w:rPr>
                                    <w:noProof/>
                                  </w:rPr>
                                  <w:t>1</w:t>
                                </w:r>
                              </w:fldSimple>
                              <w:bookmarkEnd w:id="10"/>
                              <w:r>
                                <w:t xml:space="preserve"> – SCS main concep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6FFAD6CD" id="Group 8" o:spid="_x0000_s1027" style="position:absolute;left:0;text-align:left;margin-left:65.85pt;margin-top:3.75pt;width:358.6pt;height:277.45pt;z-index:251662336;mso-width-relative:margin" coordsize="54864,35236"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iagram 1" o:spid="_x0000_s1028" type="#_x0000_t75" style="position:absolute;left:3598;top:-121;width:47808;height:3224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">
                  <v:imagedata r:id="rId18" o:title=""/>
                  <o:lock v:ext="edit" aspectratio="f"/>
                </v:shape>
                <v:shape id="Text Box 7" o:spid="_x0000_s1029" type="#_x0000_t202" style="position:absolute;top:32569;width:5486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" stroked="f">
                  <v:textbox inset="0,0,0,0">
                    <w:txbxContent>
                      <w:p w14:paraId="102CF2D9" w14:textId="635B764B" w:rsidR="004B4300" w:rsidRDefault="004B4300" w:rsidP="0012573C">
                        <w:pPr>
                          <w:pStyle w:val="Caption"/>
                          <w:jc w:val="center"/>
                          <w:rPr>
                            <w:noProof/>
                          </w:rPr>
                        </w:pPr>
                        <w:bookmarkStart w:id="11" w:name="_Ref68183376"/>
                        <w:r>
                          <w:t xml:space="preserve">Figure </w:t>
                        </w:r>
                        <w:fldSimple w:instr=" SEQ Figure \* ARABIC ">
                          <w:r>
                            <w:rPr>
                              <w:noProof/>
                            </w:rPr>
                            <w:t>1</w:t>
                          </w:r>
                        </w:fldSimple>
                        <w:bookmarkEnd w:id="11"/>
                        <w:r>
                          <w:t xml:space="preserve"> – SCS main concepts</w:t>
                        </w:r>
                      </w:p>
                    </w:txbxContent>
                  </v:textbox>
                </v:shape>
                <w10:wrap type="square"/>
              </v:group>
            </w:pict>
          </mc:Fallback>
        </mc:AlternateContent>
      </w:r>
      <w:r w:rsidR="00575C9E">
        <w:rPr>
          <w:noProof/>
        </w:rPr>
        <mc:AlternateContent>
          <mc:Choice Requires="wps">
            <w:drawing>
              <wp:anchor distT="0" distB="0" distL="114300" distR="114300" simplePos="0" relativeHeight="251658240" behindDoc="0" locked="0" layoutInCell="1" allowOverlap="1" wp14:anchorId="0869F253" wp14:editId="4247784D">
                <wp:simplePos x="0" y="0"/>
                <wp:positionH relativeFrom="column">
                  <wp:posOffset>4495800</wp:posOffset>
                </wp:positionH>
                <wp:positionV relativeFrom="paragraph">
                  <wp:posOffset>1210945</wp:posOffset>
                </wp:positionV>
                <wp:extent cx="0" cy="114300"/>
                <wp:effectExtent l="0" t="0" r="38100" b="19050"/>
                <wp:wrapNone/>
                <wp:docPr id="2" name="Straight Connector 2"/>
                <wp:cNvGraphicFramePr/>
                <a:graphic xmlns:a="http://schemas.openxmlformats.org/drawingml/2006/main">
                  <a:graphicData uri="http://schemas.microsoft.com/office/word/2010/wordprocessingShape">
                    <wps:wsp>
                      <wps:cNvCnPr/>
                      <wps:spPr>
                        <a:xfrm>
                          <a:off x="0" y="0"/>
                          <a:ext cx="0" cy="11430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66AC226" id="Straight Connector 2"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354pt,95.35pt" to="354pt,10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" strokecolor="#4472c4 [3204]" strokeweight="1pt">
                <v:stroke joinstyle="miter"/>
              </v:line>
            </w:pict>
          </mc:Fallback>
        </mc:AlternateContent>
      </w:r>
    </w:p>
    <w:p w14:paraId="526CA2C7" w14:textId="276AC32D" w:rsidR="00575C9E" w:rsidRDefault="00575C9E" w:rsidP="008146FF">
      <w:r>
        <w:br w:type="page"/>
      </w:r>
    </w:p>
    <w:p w14:paraId="69D229C9" w14:textId="77777777" w:rsidR="008F5D48" w:rsidRPr="00AE5B8C" w:rsidRDefault="008F5D48" w:rsidP="008F5D48">
      <w:pPr>
        <w:pStyle w:val="Heading2"/>
      </w:pPr>
      <w:bookmarkStart w:id="12" w:name="_Toc68333988"/>
      <w:r w:rsidRPr="00AE5B8C">
        <w:lastRenderedPageBreak/>
        <w:t>SCS main loop (pseudocode)</w:t>
      </w:r>
      <w:bookmarkEnd w:id="12"/>
    </w:p>
    <w:p w14:paraId="3E99EE6B" w14:textId="77777777" w:rsidR="008F5D48" w:rsidRDefault="008F5D48" w:rsidP="008F5D48"/>
    <w:p w14:paraId="325C5604" w14:textId="77777777" w:rsidR="008F5D48" w:rsidRDefault="008F5D48" w:rsidP="008F5D48"/>
    <w:p w14:paraId="1B5C9473" w14:textId="77777777" w:rsidR="008F5D48" w:rsidRDefault="008F5D48" w:rsidP="008F5D48">
      <w:pPr>
        <w:pStyle w:val="ListParagraph"/>
        <w:numPr>
          <w:ilvl w:val="0"/>
          <w:numId w:val="11"/>
        </w:numPr>
      </w:pPr>
      <w:r>
        <w:t>Load simulation:</w:t>
      </w:r>
    </w:p>
    <w:p w14:paraId="49B7ADB5" w14:textId="77777777" w:rsidR="008F5D48" w:rsidRDefault="008F5D48" w:rsidP="008F5D48">
      <w:pPr>
        <w:pStyle w:val="ListParagraph"/>
        <w:numPr>
          <w:ilvl w:val="1"/>
          <w:numId w:val="11"/>
        </w:numPr>
      </w:pPr>
      <w:r>
        <w:t xml:space="preserve">Process parameters, set </w:t>
      </w:r>
      <w:proofErr w:type="spellStart"/>
      <w:r>
        <w:t>globals</w:t>
      </w:r>
      <w:proofErr w:type="spellEnd"/>
      <w:r>
        <w:t>, and create log structure.</w:t>
      </w:r>
    </w:p>
    <w:p w14:paraId="268FDFDB" w14:textId="77777777" w:rsidR="008F5D48" w:rsidRPr="009E6EE2" w:rsidRDefault="008F5D48" w:rsidP="008F5D48">
      <w:pPr>
        <w:pStyle w:val="ListParagraph"/>
        <w:numPr>
          <w:ilvl w:val="2"/>
          <w:numId w:val="11"/>
        </w:numPr>
      </w:pPr>
      <w:r w:rsidRPr="009E6EE2">
        <w:t xml:space="preserve">Parse command arguments and store them </w:t>
      </w:r>
      <w:r>
        <w:t>as</w:t>
      </w:r>
      <w:r w:rsidRPr="009E6EE2">
        <w:t xml:space="preserve"> </w:t>
      </w:r>
      <w:proofErr w:type="spellStart"/>
      <w:r w:rsidRPr="009E6EE2">
        <w:t>globals</w:t>
      </w:r>
      <w:proofErr w:type="spellEnd"/>
      <w:r w:rsidRPr="009E6EE2">
        <w:t>.</w:t>
      </w:r>
    </w:p>
    <w:p w14:paraId="788BABFF" w14:textId="77777777" w:rsidR="008F5D48" w:rsidRPr="009E6EE2" w:rsidRDefault="008F5D48" w:rsidP="008F5D48">
      <w:pPr>
        <w:pStyle w:val="ListParagraph"/>
        <w:numPr>
          <w:ilvl w:val="2"/>
          <w:numId w:val="11"/>
        </w:numPr>
      </w:pPr>
      <w:r w:rsidRPr="009E6EE2">
        <w:t xml:space="preserve">Read </w:t>
      </w:r>
      <w:r>
        <w:t xml:space="preserve">params from </w:t>
      </w:r>
      <w:r w:rsidRPr="009E6EE2">
        <w:t xml:space="preserve">config from </w:t>
      </w:r>
      <w:r>
        <w:t xml:space="preserve">file </w:t>
      </w:r>
      <w:r w:rsidRPr="009E6EE2">
        <w:t>(as specified by command arguments), store</w:t>
      </w:r>
      <w:r>
        <w:t xml:space="preserve"> them</w:t>
      </w:r>
      <w:r w:rsidRPr="009E6EE2">
        <w:t xml:space="preserve"> as </w:t>
      </w:r>
      <w:proofErr w:type="spellStart"/>
      <w:r w:rsidRPr="009E6EE2">
        <w:t>globals</w:t>
      </w:r>
      <w:proofErr w:type="spellEnd"/>
      <w:r w:rsidRPr="009E6EE2">
        <w:t>.</w:t>
      </w:r>
    </w:p>
    <w:p w14:paraId="215254DE" w14:textId="77777777" w:rsidR="008F5D48" w:rsidRPr="009E6EE2" w:rsidRDefault="008F5D48" w:rsidP="008F5D48">
      <w:pPr>
        <w:pStyle w:val="ListParagraph"/>
        <w:numPr>
          <w:ilvl w:val="2"/>
          <w:numId w:val="11"/>
        </w:numPr>
      </w:pPr>
      <w:r w:rsidRPr="009E6EE2">
        <w:t xml:space="preserve">Read variables from experiment file, store them as </w:t>
      </w:r>
      <w:proofErr w:type="spellStart"/>
      <w:r w:rsidRPr="009E6EE2">
        <w:t>globals</w:t>
      </w:r>
      <w:proofErr w:type="spellEnd"/>
      <w:r w:rsidRPr="009E6EE2">
        <w:t>. If variable already define</w:t>
      </w:r>
      <w:r>
        <w:t>d</w:t>
      </w:r>
      <w:r w:rsidRPr="009E6EE2">
        <w:t xml:space="preserve">, </w:t>
      </w:r>
      <w:r>
        <w:t>do not overwrite it</w:t>
      </w:r>
      <w:r w:rsidRPr="009E6EE2">
        <w:t>.</w:t>
      </w:r>
    </w:p>
    <w:p w14:paraId="6E8E8C9B" w14:textId="77777777" w:rsidR="008F5D48" w:rsidRPr="009E6EE2" w:rsidRDefault="008F5D48" w:rsidP="008F5D48">
      <w:pPr>
        <w:pStyle w:val="ListParagraph"/>
        <w:numPr>
          <w:ilvl w:val="2"/>
          <w:numId w:val="11"/>
        </w:numPr>
      </w:pPr>
      <w:r w:rsidRPr="009E6EE2">
        <w:t xml:space="preserve">Initialize other </w:t>
      </w:r>
      <w:proofErr w:type="spellStart"/>
      <w:r w:rsidRPr="009E6EE2">
        <w:t>globals</w:t>
      </w:r>
      <w:proofErr w:type="spellEnd"/>
      <w:r>
        <w:t>.</w:t>
      </w:r>
    </w:p>
    <w:p w14:paraId="6DB50CD8" w14:textId="77777777" w:rsidR="008F5D48" w:rsidRDefault="008F5D48" w:rsidP="008F5D48">
      <w:pPr>
        <w:pStyle w:val="ListParagraph"/>
        <w:numPr>
          <w:ilvl w:val="2"/>
          <w:numId w:val="11"/>
        </w:numPr>
      </w:pPr>
      <w:r>
        <w:t>Set random seed.</w:t>
      </w:r>
    </w:p>
    <w:p w14:paraId="55BAA218" w14:textId="77777777" w:rsidR="008F5D48" w:rsidRDefault="008F5D48" w:rsidP="008F5D48">
      <w:pPr>
        <w:pStyle w:val="ListParagraph"/>
        <w:numPr>
          <w:ilvl w:val="2"/>
          <w:numId w:val="11"/>
        </w:numPr>
      </w:pPr>
      <w:r>
        <w:t>Create log folders if specified in command argument.</w:t>
      </w:r>
    </w:p>
    <w:p w14:paraId="73E954A6" w14:textId="77777777" w:rsidR="008F5D48" w:rsidRDefault="008F5D48" w:rsidP="008F5D48">
      <w:pPr>
        <w:pStyle w:val="ListParagraph"/>
        <w:numPr>
          <w:ilvl w:val="1"/>
          <w:numId w:val="11"/>
        </w:numPr>
      </w:pPr>
      <w:r>
        <w:t>Load simulator script</w:t>
      </w:r>
    </w:p>
    <w:p w14:paraId="59614DA7" w14:textId="77777777" w:rsidR="008F5D48" w:rsidRDefault="008F5D48" w:rsidP="008F5D48">
      <w:pPr>
        <w:pStyle w:val="ListParagraph"/>
        <w:numPr>
          <w:ilvl w:val="1"/>
          <w:numId w:val="11"/>
        </w:numPr>
      </w:pPr>
      <w:r>
        <w:t>Load display script</w:t>
      </w:r>
    </w:p>
    <w:p w14:paraId="04ECE87F" w14:textId="77777777" w:rsidR="008F5D48" w:rsidRDefault="008F5D48" w:rsidP="008F5D48">
      <w:pPr>
        <w:pStyle w:val="ListParagraph"/>
        <w:numPr>
          <w:ilvl w:val="1"/>
          <w:numId w:val="11"/>
        </w:numPr>
      </w:pPr>
      <w:r>
        <w:t>Load Maze</w:t>
      </w:r>
    </w:p>
    <w:p w14:paraId="0FA00809" w14:textId="77777777" w:rsidR="008F5D48" w:rsidRDefault="008F5D48" w:rsidP="008F5D48">
      <w:pPr>
        <w:pStyle w:val="ListParagraph"/>
        <w:numPr>
          <w:ilvl w:val="1"/>
          <w:numId w:val="11"/>
        </w:numPr>
      </w:pPr>
      <w:r>
        <w:t>Load trials for current group</w:t>
      </w:r>
    </w:p>
    <w:p w14:paraId="09610815" w14:textId="77777777" w:rsidR="008F5D48" w:rsidRDefault="008F5D48" w:rsidP="008F5D48">
      <w:pPr>
        <w:pStyle w:val="ListParagraph"/>
        <w:numPr>
          <w:ilvl w:val="1"/>
          <w:numId w:val="11"/>
        </w:numPr>
      </w:pPr>
      <w:r>
        <w:t>Load experiment tasks</w:t>
      </w:r>
    </w:p>
    <w:p w14:paraId="6A7FB3B1" w14:textId="77777777" w:rsidR="008F5D48" w:rsidRDefault="008F5D48" w:rsidP="008F5D48">
      <w:pPr>
        <w:pStyle w:val="ListParagraph"/>
        <w:numPr>
          <w:ilvl w:val="1"/>
          <w:numId w:val="11"/>
        </w:numPr>
      </w:pPr>
      <w:r>
        <w:t xml:space="preserve">Load saved state </w:t>
      </w:r>
      <w:proofErr w:type="gramStart"/>
      <w:r>
        <w:t>// has to</w:t>
      </w:r>
      <w:proofErr w:type="gramEnd"/>
      <w:r>
        <w:t xml:space="preserve"> be reimplemented.</w:t>
      </w:r>
      <w:r>
        <w:br/>
      </w:r>
    </w:p>
    <w:p w14:paraId="401D71A1" w14:textId="77777777" w:rsidR="008F5D48" w:rsidRDefault="008F5D48" w:rsidP="008F5D48">
      <w:pPr>
        <w:pStyle w:val="ListParagraph"/>
        <w:numPr>
          <w:ilvl w:val="0"/>
          <w:numId w:val="11"/>
        </w:numPr>
      </w:pPr>
      <w:r>
        <w:t>Run simulation.</w:t>
      </w:r>
    </w:p>
    <w:p w14:paraId="449D0FA5" w14:textId="77777777" w:rsidR="008F5D48" w:rsidRDefault="008F5D48" w:rsidP="008F5D48">
      <w:pPr>
        <w:pStyle w:val="ListParagraph"/>
        <w:numPr>
          <w:ilvl w:val="1"/>
          <w:numId w:val="11"/>
        </w:numPr>
      </w:pPr>
      <w:r>
        <w:t>Signal new experiment</w:t>
      </w:r>
    </w:p>
    <w:p w14:paraId="586E04D5" w14:textId="77777777" w:rsidR="008F5D48" w:rsidRDefault="008F5D48" w:rsidP="008F5D48">
      <w:pPr>
        <w:pStyle w:val="ListParagraph"/>
        <w:numPr>
          <w:ilvl w:val="1"/>
          <w:numId w:val="11"/>
        </w:numPr>
      </w:pPr>
      <w:r>
        <w:t>For each trial</w:t>
      </w:r>
    </w:p>
    <w:p w14:paraId="0FBC3BB2" w14:textId="77777777" w:rsidR="008F5D48" w:rsidRDefault="008F5D48" w:rsidP="008F5D48">
      <w:pPr>
        <w:pStyle w:val="ListParagraph"/>
        <w:numPr>
          <w:ilvl w:val="2"/>
          <w:numId w:val="11"/>
        </w:numPr>
      </w:pPr>
      <w:r>
        <w:t>Signal new trial</w:t>
      </w:r>
    </w:p>
    <w:p w14:paraId="434AC6BF" w14:textId="77777777" w:rsidR="008F5D48" w:rsidRDefault="008F5D48" w:rsidP="008F5D48">
      <w:pPr>
        <w:pStyle w:val="ListParagraph"/>
        <w:numPr>
          <w:ilvl w:val="2"/>
          <w:numId w:val="11"/>
        </w:numPr>
      </w:pPr>
      <w:r>
        <w:t>For each episode</w:t>
      </w:r>
    </w:p>
    <w:p w14:paraId="26B7783D" w14:textId="77777777" w:rsidR="008F5D48" w:rsidRDefault="008F5D48" w:rsidP="008F5D48">
      <w:pPr>
        <w:pStyle w:val="ListParagraph"/>
        <w:numPr>
          <w:ilvl w:val="3"/>
          <w:numId w:val="11"/>
        </w:numPr>
      </w:pPr>
      <w:r>
        <w:t>Signal new episode</w:t>
      </w:r>
    </w:p>
    <w:p w14:paraId="678C7062" w14:textId="77777777" w:rsidR="008F5D48" w:rsidRDefault="008F5D48" w:rsidP="008F5D48">
      <w:pPr>
        <w:pStyle w:val="ListParagraph"/>
        <w:numPr>
          <w:ilvl w:val="3"/>
          <w:numId w:val="11"/>
        </w:numPr>
      </w:pPr>
      <w:r>
        <w:t xml:space="preserve">Initialize simulation </w:t>
      </w:r>
      <w:proofErr w:type="gramStart"/>
      <w:r>
        <w:t>scheduler</w:t>
      </w:r>
      <w:proofErr w:type="gramEnd"/>
    </w:p>
    <w:p w14:paraId="11C05099" w14:textId="77777777" w:rsidR="008F5D48" w:rsidRDefault="008F5D48" w:rsidP="008F5D48">
      <w:pPr>
        <w:pStyle w:val="ListParagraph"/>
        <w:numPr>
          <w:ilvl w:val="4"/>
          <w:numId w:val="11"/>
        </w:numPr>
      </w:pPr>
      <w:r>
        <w:t>Clear scheduler</w:t>
      </w:r>
    </w:p>
    <w:p w14:paraId="19E0ADC3" w14:textId="77777777" w:rsidR="008F5D48" w:rsidRDefault="008F5D48" w:rsidP="008F5D48">
      <w:pPr>
        <w:pStyle w:val="ListParagraph"/>
        <w:numPr>
          <w:ilvl w:val="4"/>
          <w:numId w:val="11"/>
        </w:numPr>
      </w:pPr>
      <w:r>
        <w:t>Schedule cycle tasks</w:t>
      </w:r>
    </w:p>
    <w:p w14:paraId="5B76E3CF" w14:textId="77777777" w:rsidR="008F5D48" w:rsidRDefault="008F5D48" w:rsidP="008F5D48">
      <w:pPr>
        <w:pStyle w:val="ListParagraph"/>
        <w:numPr>
          <w:ilvl w:val="4"/>
          <w:numId w:val="11"/>
        </w:numPr>
      </w:pPr>
      <w:r>
        <w:t>Schedule subjects (robot high level controllers)</w:t>
      </w:r>
    </w:p>
    <w:p w14:paraId="7B0E7175" w14:textId="77777777" w:rsidR="008F5D48" w:rsidRDefault="008F5D48" w:rsidP="008F5D48">
      <w:pPr>
        <w:pStyle w:val="ListParagraph"/>
        <w:numPr>
          <w:ilvl w:val="4"/>
          <w:numId w:val="11"/>
        </w:numPr>
      </w:pPr>
      <w:r>
        <w:t>Schedule robots</w:t>
      </w:r>
      <w:r>
        <w:tab/>
        <w:t>(robot low level controllers)</w:t>
      </w:r>
    </w:p>
    <w:p w14:paraId="74239FF8" w14:textId="77777777" w:rsidR="008F5D48" w:rsidRDefault="008F5D48" w:rsidP="008F5D48">
      <w:pPr>
        <w:pStyle w:val="ListParagraph"/>
        <w:numPr>
          <w:ilvl w:val="4"/>
          <w:numId w:val="11"/>
        </w:numPr>
      </w:pPr>
      <w:r>
        <w:t>Schedule display</w:t>
      </w:r>
    </w:p>
    <w:p w14:paraId="15BCE0B6" w14:textId="77777777" w:rsidR="008F5D48" w:rsidRDefault="008F5D48" w:rsidP="008F5D48">
      <w:pPr>
        <w:pStyle w:val="ListParagraph"/>
        <w:numPr>
          <w:ilvl w:val="3"/>
          <w:numId w:val="11"/>
        </w:numPr>
      </w:pPr>
      <w:r>
        <w:t>Run simulation (scheduler)</w:t>
      </w:r>
    </w:p>
    <w:p w14:paraId="0A056416" w14:textId="77777777" w:rsidR="008F5D48" w:rsidRDefault="008F5D48" w:rsidP="008F5D48">
      <w:pPr>
        <w:pStyle w:val="ListParagraph"/>
        <w:numPr>
          <w:ilvl w:val="4"/>
          <w:numId w:val="11"/>
        </w:numPr>
      </w:pPr>
      <w:r>
        <w:t>While not end episode:</w:t>
      </w:r>
    </w:p>
    <w:p w14:paraId="0BDD5BCA" w14:textId="77777777" w:rsidR="008F5D48" w:rsidRDefault="008F5D48" w:rsidP="008F5D48">
      <w:pPr>
        <w:pStyle w:val="ListParagraph"/>
        <w:numPr>
          <w:ilvl w:val="5"/>
          <w:numId w:val="11"/>
        </w:numPr>
      </w:pPr>
      <w:r>
        <w:t xml:space="preserve">Run scripts with scheduled time &lt; current time + </w:t>
      </w:r>
      <m:oMath>
        <m:r>
          <m:rPr>
            <m:sty m:val="p"/>
          </m:rPr>
          <w:rPr>
            <w:rFonts w:ascii="Cambria Math" w:hAnsi="Cambria Math"/>
          </w:rPr>
          <m:t>Δ</m:t>
        </m:r>
        <m:r>
          <w:rPr>
            <w:rFonts w:ascii="Cambria Math" w:hAnsi="Cambria Math"/>
          </w:rPr>
          <m:t>T</m:t>
        </m:r>
      </m:oMath>
      <w:r>
        <w:t xml:space="preserve"> // script order depends on priority.</w:t>
      </w:r>
    </w:p>
    <w:p w14:paraId="461705E9" w14:textId="77777777" w:rsidR="008F5D48" w:rsidRDefault="008F5D48" w:rsidP="008F5D48">
      <w:pPr>
        <w:pStyle w:val="ListParagraph"/>
        <w:numPr>
          <w:ilvl w:val="5"/>
          <w:numId w:val="11"/>
        </w:numPr>
      </w:pPr>
      <w:r>
        <w:t>If simulation is paused, wait for “</w:t>
      </w:r>
      <w:proofErr w:type="gramStart"/>
      <w:r>
        <w:t>resume</w:t>
      </w:r>
      <w:proofErr w:type="gramEnd"/>
      <w:r>
        <w:t>”</w:t>
      </w:r>
    </w:p>
    <w:p w14:paraId="7C4A97F4" w14:textId="77777777" w:rsidR="008F5D48" w:rsidRDefault="008F5D48" w:rsidP="008F5D48">
      <w:pPr>
        <w:pStyle w:val="ListParagraph"/>
        <w:numPr>
          <w:ilvl w:val="5"/>
          <w:numId w:val="11"/>
        </w:numPr>
      </w:pPr>
      <w:r w:rsidRPr="00C93AB2">
        <w:t xml:space="preserve">Advance time by </w:t>
      </w:r>
      <m:oMath>
        <m:r>
          <m:rPr>
            <m:sty m:val="p"/>
          </m:rPr>
          <w:rPr>
            <w:rFonts w:ascii="Cambria Math" w:hAnsi="Cambria Math"/>
          </w:rPr>
          <m:t>Δ</m:t>
        </m:r>
        <m:r>
          <w:rPr>
            <w:rFonts w:ascii="Cambria Math" w:hAnsi="Cambria Math"/>
          </w:rPr>
          <m:t>t</m:t>
        </m:r>
      </m:oMath>
      <w:r w:rsidRPr="00C93AB2">
        <w:t xml:space="preserve"> (do physics simulation)</w:t>
      </w:r>
    </w:p>
    <w:p w14:paraId="54B46373" w14:textId="77777777" w:rsidR="008F5D48" w:rsidRPr="00C93AB2" w:rsidRDefault="008F5D48" w:rsidP="008F5D48">
      <w:pPr>
        <w:pStyle w:val="ListParagraph"/>
        <w:numPr>
          <w:ilvl w:val="5"/>
          <w:numId w:val="11"/>
        </w:numPr>
      </w:pPr>
      <w:r>
        <w:t>Signal events // partially implemented.</w:t>
      </w:r>
    </w:p>
    <w:p w14:paraId="27581DB4" w14:textId="77777777" w:rsidR="008F5D48" w:rsidRDefault="008F5D48" w:rsidP="008F5D48">
      <w:pPr>
        <w:pStyle w:val="ListParagraph"/>
        <w:numPr>
          <w:ilvl w:val="3"/>
          <w:numId w:val="11"/>
        </w:numPr>
      </w:pPr>
      <w:r>
        <w:t>Signal end episode</w:t>
      </w:r>
    </w:p>
    <w:p w14:paraId="7A783D95" w14:textId="77777777" w:rsidR="008F5D48" w:rsidRPr="009E6EE2" w:rsidRDefault="008F5D48" w:rsidP="008F5D48">
      <w:pPr>
        <w:pStyle w:val="ListParagraph"/>
        <w:numPr>
          <w:ilvl w:val="2"/>
          <w:numId w:val="11"/>
        </w:numPr>
      </w:pPr>
      <w:r>
        <w:t>Signal end trial</w:t>
      </w:r>
    </w:p>
    <w:p w14:paraId="71DF69FF" w14:textId="77777777" w:rsidR="008F5D48" w:rsidRDefault="008F5D48" w:rsidP="008F5D48">
      <w:pPr>
        <w:pStyle w:val="ListParagraph"/>
        <w:numPr>
          <w:ilvl w:val="1"/>
          <w:numId w:val="11"/>
        </w:numPr>
      </w:pPr>
      <w:r>
        <w:t>Signal experiment end</w:t>
      </w:r>
    </w:p>
    <w:p w14:paraId="22F258FE" w14:textId="77777777" w:rsidR="008F5D48" w:rsidRPr="004F2A0C" w:rsidRDefault="008F5D48" w:rsidP="008F5D48"/>
    <w:p w14:paraId="464CDDC4" w14:textId="77777777" w:rsidR="008F5D48" w:rsidRDefault="008F5D48" w:rsidP="008F5D48"/>
    <w:p w14:paraId="0DE48BB6" w14:textId="77777777" w:rsidR="008F5D48" w:rsidRDefault="008F5D48" w:rsidP="008F5D48">
      <w:r>
        <w:br w:type="page"/>
      </w:r>
    </w:p>
    <w:p w14:paraId="2A6EBB32" w14:textId="65F1A1C3" w:rsidR="00AA211C" w:rsidRDefault="00AA211C" w:rsidP="008146FF">
      <w:pPr>
        <w:pStyle w:val="Heading1"/>
      </w:pPr>
      <w:bookmarkStart w:id="13" w:name="_Toc68333989"/>
      <w:r w:rsidRPr="00AE5B8C">
        <w:lastRenderedPageBreak/>
        <w:t>Running a model</w:t>
      </w:r>
      <w:bookmarkEnd w:id="13"/>
    </w:p>
    <w:p w14:paraId="01D79813" w14:textId="3FA74863" w:rsidR="005901DE" w:rsidRPr="005901DE" w:rsidRDefault="005901DE" w:rsidP="008146FF">
      <w:pPr>
        <w:pStyle w:val="Heading2"/>
      </w:pPr>
      <w:bookmarkStart w:id="14" w:name="_Ref68183109"/>
      <w:bookmarkStart w:id="15" w:name="_Toc68333990"/>
      <w:r>
        <w:t>Command Line</w:t>
      </w:r>
      <w:bookmarkEnd w:id="14"/>
      <w:bookmarkEnd w:id="15"/>
    </w:p>
    <w:p w14:paraId="4FCEF844" w14:textId="77777777" w:rsidR="001E03D5" w:rsidRDefault="001E03D5" w:rsidP="008146FF"/>
    <w:p w14:paraId="10F38214" w14:textId="2AD7BFC9" w:rsidR="00AA211C" w:rsidRDefault="00AA211C" w:rsidP="008146FF">
      <w:r w:rsidRPr="00AA211C">
        <w:t>To</w:t>
      </w:r>
      <w:r>
        <w:t xml:space="preserve"> run a </w:t>
      </w:r>
      <w:r w:rsidR="00443A21">
        <w:t>model,</w:t>
      </w:r>
      <w:r>
        <w:t xml:space="preserve"> execute the following command:</w:t>
      </w:r>
    </w:p>
    <w:p w14:paraId="5AC64BFE" w14:textId="77777777" w:rsidR="001E03D5" w:rsidRDefault="001E03D5" w:rsidP="008146FF"/>
    <w:p w14:paraId="6CC6CDDF" w14:textId="0825C5E7" w:rsidR="00603883" w:rsidRDefault="00AA211C" w:rsidP="008146FF">
      <w:pPr>
        <w:rPr>
          <w:b/>
          <w:bCs/>
          <w:sz w:val="21"/>
          <w:szCs w:val="21"/>
        </w:rPr>
      </w:pPr>
      <w:r w:rsidRPr="00603883">
        <w:t>java</w:t>
      </w:r>
      <w:r w:rsidRPr="00603883">
        <w:rPr>
          <w:sz w:val="21"/>
          <w:szCs w:val="21"/>
        </w:rPr>
        <w:t xml:space="preserve"> </w:t>
      </w:r>
      <w:r w:rsidR="00603883" w:rsidRPr="00603883">
        <w:t>-cp</w:t>
      </w:r>
      <w:r w:rsidR="00603883" w:rsidRPr="00603883">
        <w:rPr>
          <w:sz w:val="21"/>
          <w:szCs w:val="21"/>
        </w:rPr>
        <w:t xml:space="preserve"> </w:t>
      </w:r>
      <w:r w:rsidR="00603883" w:rsidRPr="001E03D5">
        <w:rPr>
          <w:b/>
          <w:bCs/>
          <w:sz w:val="21"/>
          <w:szCs w:val="21"/>
        </w:rPr>
        <w:t>CLASSPATH</w:t>
      </w:r>
      <w:r w:rsidR="00603883" w:rsidRPr="00603883">
        <w:rPr>
          <w:sz w:val="21"/>
          <w:szCs w:val="21"/>
        </w:rPr>
        <w:t xml:space="preserve"> </w:t>
      </w:r>
      <w:proofErr w:type="spellStart"/>
      <w:proofErr w:type="gramStart"/>
      <w:r w:rsidR="00603883" w:rsidRPr="00603883">
        <w:t>com.github.biorobaw.scs.Main</w:t>
      </w:r>
      <w:proofErr w:type="spellEnd"/>
      <w:proofErr w:type="gramEnd"/>
      <w:r w:rsidR="00603883" w:rsidRPr="00603883">
        <w:rPr>
          <w:sz w:val="21"/>
          <w:szCs w:val="21"/>
        </w:rPr>
        <w:t xml:space="preserve"> </w:t>
      </w:r>
      <w:r w:rsidR="00603883" w:rsidRPr="001E03D5">
        <w:rPr>
          <w:b/>
          <w:bCs/>
          <w:sz w:val="21"/>
          <w:szCs w:val="21"/>
        </w:rPr>
        <w:t>ARGS</w:t>
      </w:r>
    </w:p>
    <w:p w14:paraId="2C25E817" w14:textId="77777777" w:rsidR="00443A21" w:rsidRDefault="00443A21" w:rsidP="008146FF"/>
    <w:p w14:paraId="511CA659" w14:textId="31E54E39" w:rsidR="00AA211C" w:rsidRDefault="00603883" w:rsidP="008146FF">
      <w:r w:rsidRPr="001E03D5">
        <w:t>ARGS = CONFIG_</w:t>
      </w:r>
      <w:proofErr w:type="gramStart"/>
      <w:r w:rsidRPr="001E03D5">
        <w:t>FILE  CONFIG</w:t>
      </w:r>
      <w:proofErr w:type="gramEnd"/>
      <w:r w:rsidRPr="001E03D5">
        <w:t>_NUM  LOG_FOLDER [CREATE_FOLDERS]</w:t>
      </w:r>
    </w:p>
    <w:p w14:paraId="0734F3C2" w14:textId="77777777" w:rsidR="00443A21" w:rsidRPr="001E03D5" w:rsidRDefault="00443A21" w:rsidP="008146FF"/>
    <w:p w14:paraId="10C24F8D" w14:textId="44F6B022" w:rsidR="00603883" w:rsidRDefault="00603883" w:rsidP="008146FF">
      <w:r>
        <w:t>Where:</w:t>
      </w:r>
    </w:p>
    <w:p w14:paraId="65D700A5" w14:textId="7482FD47" w:rsidR="00443A21" w:rsidRDefault="00443A21" w:rsidP="008146FF"/>
    <w:tbl>
      <w:tblPr>
        <w:tblStyle w:val="TableGrid"/>
        <w:tblW w:w="0" w:type="auto"/>
        <w:tblLook w:val="04A0" w:firstRow="1" w:lastRow="0" w:firstColumn="1" w:lastColumn="0" w:noHBand="0" w:noVBand="1"/>
      </w:tblPr>
      <w:tblGrid>
        <w:gridCol w:w="2200"/>
        <w:gridCol w:w="7870"/>
      </w:tblGrid>
      <w:tr w:rsidR="00693C8F" w14:paraId="5B161D9F" w14:textId="77777777" w:rsidTr="005901DE">
        <w:tc>
          <w:tcPr>
            <w:tcW w:w="1795" w:type="dxa"/>
            <w:vAlign w:val="center"/>
          </w:tcPr>
          <w:p w14:paraId="6CE189BF" w14:textId="0AB204B4" w:rsidR="00693C8F" w:rsidRPr="000479CD" w:rsidRDefault="00693C8F" w:rsidP="008146FF">
            <w:pPr>
              <w:rPr>
                <w:b/>
                <w:bCs/>
              </w:rPr>
            </w:pPr>
            <w:r w:rsidRPr="000479CD">
              <w:rPr>
                <w:b/>
                <w:bCs/>
              </w:rPr>
              <w:t>CLASSPATH</w:t>
            </w:r>
          </w:p>
        </w:tc>
        <w:tc>
          <w:tcPr>
            <w:tcW w:w="8275" w:type="dxa"/>
          </w:tcPr>
          <w:p w14:paraId="236E5741" w14:textId="4D73BD11" w:rsidR="00693C8F" w:rsidRPr="00693C8F" w:rsidRDefault="00693C8F" w:rsidP="008146FF">
            <w:r>
              <w:t xml:space="preserve">Defines the </w:t>
            </w:r>
            <w:r w:rsidRPr="005901DE">
              <w:rPr>
                <w:rStyle w:val="SubtleReference"/>
              </w:rPr>
              <w:t xml:space="preserve">java </w:t>
            </w:r>
            <w:proofErr w:type="spellStart"/>
            <w:r w:rsidRPr="005901DE">
              <w:rPr>
                <w:rStyle w:val="SubtleReference"/>
              </w:rPr>
              <w:t>classpath</w:t>
            </w:r>
            <w:proofErr w:type="spellEnd"/>
            <w:r>
              <w:rPr>
                <w:rStyle w:val="FootnoteReference"/>
              </w:rPr>
              <w:footnoteReference w:id="1"/>
            </w:r>
            <w:r>
              <w:t xml:space="preserve">, </w:t>
            </w:r>
            <w:proofErr w:type="spellStart"/>
            <w:r>
              <w:t>scs</w:t>
            </w:r>
            <w:proofErr w:type="spellEnd"/>
            <w:r>
              <w:t xml:space="preserve"> should be included in the </w:t>
            </w:r>
            <w:proofErr w:type="spellStart"/>
            <w:r>
              <w:t>classpath</w:t>
            </w:r>
            <w:proofErr w:type="spellEnd"/>
            <w:r>
              <w:t>.</w:t>
            </w:r>
          </w:p>
        </w:tc>
      </w:tr>
      <w:tr w:rsidR="00693C8F" w14:paraId="65C3BF92" w14:textId="77777777" w:rsidTr="005901DE">
        <w:tc>
          <w:tcPr>
            <w:tcW w:w="1795" w:type="dxa"/>
            <w:vAlign w:val="center"/>
          </w:tcPr>
          <w:p w14:paraId="7A7B41C3" w14:textId="6078D29A" w:rsidR="00693C8F" w:rsidRPr="000479CD" w:rsidRDefault="00693C8F" w:rsidP="008146FF">
            <w:pPr>
              <w:rPr>
                <w:b/>
                <w:bCs/>
              </w:rPr>
            </w:pPr>
            <w:r w:rsidRPr="000479CD">
              <w:rPr>
                <w:b/>
                <w:bCs/>
              </w:rPr>
              <w:t>CONFIG_FILE</w:t>
            </w:r>
          </w:p>
        </w:tc>
        <w:tc>
          <w:tcPr>
            <w:tcW w:w="8275" w:type="dxa"/>
          </w:tcPr>
          <w:p w14:paraId="6596D058" w14:textId="1A9E11CE" w:rsidR="00693C8F" w:rsidRDefault="005901DE" w:rsidP="008146FF">
            <w:r>
              <w:t>Path to a csv config file (see section “</w:t>
            </w:r>
            <w:r>
              <w:fldChar w:fldCharType="begin"/>
            </w:r>
            <w:r>
              <w:instrText xml:space="preserve"> REF _Ref68182250 \h  \* MERGEFORMAT </w:instrText>
            </w:r>
            <w:r>
              <w:fldChar w:fldCharType="separate"/>
            </w:r>
            <w:r w:rsidRPr="00AE5B8C">
              <w:t>Configuration Files</w:t>
            </w:r>
            <w:r>
              <w:fldChar w:fldCharType="end"/>
            </w:r>
            <w:r>
              <w:t>”).</w:t>
            </w:r>
          </w:p>
        </w:tc>
      </w:tr>
      <w:tr w:rsidR="00693C8F" w14:paraId="1B03DAD7" w14:textId="77777777" w:rsidTr="005901DE">
        <w:tc>
          <w:tcPr>
            <w:tcW w:w="1795" w:type="dxa"/>
            <w:vAlign w:val="center"/>
          </w:tcPr>
          <w:p w14:paraId="21992AB1" w14:textId="498078C5" w:rsidR="00693C8F" w:rsidRPr="000479CD" w:rsidRDefault="00693C8F" w:rsidP="008146FF">
            <w:pPr>
              <w:rPr>
                <w:b/>
                <w:bCs/>
              </w:rPr>
            </w:pPr>
            <w:r w:rsidRPr="000479CD">
              <w:rPr>
                <w:b/>
                <w:bCs/>
              </w:rPr>
              <w:t>CONFIG_NUM</w:t>
            </w:r>
          </w:p>
        </w:tc>
        <w:tc>
          <w:tcPr>
            <w:tcW w:w="8275" w:type="dxa"/>
          </w:tcPr>
          <w:p w14:paraId="0C079C4D" w14:textId="3D1DD39E" w:rsidR="00693C8F" w:rsidRDefault="005901DE" w:rsidP="008146FF">
            <w:r>
              <w:t>Row of the configuration file to be loaded (see section “</w:t>
            </w:r>
            <w:r>
              <w:fldChar w:fldCharType="begin"/>
            </w:r>
            <w:r>
              <w:instrText xml:space="preserve"> REF _Ref68182250 \h  \* MERGEFORMAT </w:instrText>
            </w:r>
            <w:r>
              <w:fldChar w:fldCharType="separate"/>
            </w:r>
            <w:r w:rsidRPr="00AE5B8C">
              <w:t>Configuration Files</w:t>
            </w:r>
            <w:r>
              <w:fldChar w:fldCharType="end"/>
            </w:r>
            <w:r>
              <w:t>”). The row number is zero based (i.e.: starts from 0).</w:t>
            </w:r>
          </w:p>
        </w:tc>
      </w:tr>
      <w:tr w:rsidR="00693C8F" w14:paraId="364A8B75" w14:textId="77777777" w:rsidTr="005901DE">
        <w:tc>
          <w:tcPr>
            <w:tcW w:w="1795" w:type="dxa"/>
            <w:vAlign w:val="center"/>
          </w:tcPr>
          <w:p w14:paraId="7DEF2BAA" w14:textId="79404B42" w:rsidR="00693C8F" w:rsidRPr="000479CD" w:rsidRDefault="00693C8F" w:rsidP="008146FF">
            <w:pPr>
              <w:rPr>
                <w:b/>
                <w:bCs/>
              </w:rPr>
            </w:pPr>
            <w:r w:rsidRPr="000479CD">
              <w:rPr>
                <w:b/>
                <w:bCs/>
              </w:rPr>
              <w:t>LOG_FOLDER</w:t>
            </w:r>
          </w:p>
        </w:tc>
        <w:tc>
          <w:tcPr>
            <w:tcW w:w="8275" w:type="dxa"/>
          </w:tcPr>
          <w:p w14:paraId="5B6B167C" w14:textId="6EB1ED90" w:rsidR="00693C8F" w:rsidRDefault="005901DE" w:rsidP="008146FF">
            <w:r>
              <w:t>The path to store the simulation logs.</w:t>
            </w:r>
          </w:p>
        </w:tc>
      </w:tr>
      <w:tr w:rsidR="00693C8F" w14:paraId="0B48531F" w14:textId="77777777" w:rsidTr="005901DE">
        <w:tc>
          <w:tcPr>
            <w:tcW w:w="1795" w:type="dxa"/>
            <w:vAlign w:val="center"/>
          </w:tcPr>
          <w:p w14:paraId="6E5564AE" w14:textId="234DD661" w:rsidR="00693C8F" w:rsidRPr="000479CD" w:rsidRDefault="00693C8F" w:rsidP="008146FF">
            <w:pPr>
              <w:rPr>
                <w:b/>
                <w:bCs/>
              </w:rPr>
            </w:pPr>
            <w:r w:rsidRPr="000479CD">
              <w:rPr>
                <w:b/>
                <w:bCs/>
              </w:rPr>
              <w:t>CREATE_FOLDERS</w:t>
            </w:r>
          </w:p>
        </w:tc>
        <w:tc>
          <w:tcPr>
            <w:tcW w:w="8275" w:type="dxa"/>
          </w:tcPr>
          <w:p w14:paraId="5D045BF3" w14:textId="7E407170" w:rsidR="00693C8F" w:rsidRDefault="005901DE" w:rsidP="008146FF">
            <w:r>
              <w:t xml:space="preserve">Optional </w:t>
            </w:r>
            <w:proofErr w:type="spellStart"/>
            <w:r>
              <w:t>boolean</w:t>
            </w:r>
            <w:proofErr w:type="spellEnd"/>
            <w:r>
              <w:t xml:space="preserve"> argument specifying whether the log folders should be created before performing the experiment. Omitting the argument defaults to false. When running multiple concurrent simulations, you want to manually create the log folders (see “Running on USF’s cluster” for instructions on how to do so) and either omit the argument or set it </w:t>
            </w:r>
            <w:proofErr w:type="gramStart"/>
            <w:r>
              <w:t>to</w:t>
            </w:r>
            <w:proofErr w:type="gramEnd"/>
            <w:r>
              <w:t xml:space="preserve"> false.</w:t>
            </w:r>
          </w:p>
        </w:tc>
      </w:tr>
    </w:tbl>
    <w:p w14:paraId="36191488" w14:textId="77777777" w:rsidR="00F5642B" w:rsidRDefault="00F5642B" w:rsidP="008146FF"/>
    <w:p w14:paraId="543B203D" w14:textId="0F90D1D0" w:rsidR="00443A21" w:rsidRDefault="00443A21" w:rsidP="008146FF">
      <w:r>
        <w:t xml:space="preserve">As a result of the command, </w:t>
      </w:r>
      <w:r w:rsidR="00B26819">
        <w:t>an instance of SCS will start executing the experiment defined by th</w:t>
      </w:r>
      <w:r w:rsidR="00521C44">
        <w:t>e specified line in the specified csv configuration file.</w:t>
      </w:r>
    </w:p>
    <w:p w14:paraId="41CDD5DB" w14:textId="1091FC5E" w:rsidR="005901DE" w:rsidRDefault="005901DE" w:rsidP="008146FF"/>
    <w:p w14:paraId="43F5F930" w14:textId="77777777" w:rsidR="005901DE" w:rsidRDefault="005901DE" w:rsidP="008146FF">
      <w:pPr>
        <w:rPr>
          <w:rFonts w:asciiTheme="majorHAnsi" w:eastAsiaTheme="majorEastAsia" w:hAnsiTheme="majorHAnsi" w:cstheme="majorBidi"/>
          <w:color w:val="2F5496" w:themeColor="accent1" w:themeShade="BF"/>
          <w:sz w:val="26"/>
          <w:szCs w:val="26"/>
        </w:rPr>
      </w:pPr>
      <w:r>
        <w:br w:type="page"/>
      </w:r>
    </w:p>
    <w:p w14:paraId="4B8B5267" w14:textId="1BC42554" w:rsidR="005901DE" w:rsidRDefault="005901DE" w:rsidP="008146FF">
      <w:pPr>
        <w:pStyle w:val="Heading2"/>
      </w:pPr>
      <w:bookmarkStart w:id="16" w:name="_Toc68333991"/>
      <w:r>
        <w:lastRenderedPageBreak/>
        <w:t>Eclipse IDE</w:t>
      </w:r>
      <w:bookmarkEnd w:id="16"/>
    </w:p>
    <w:p w14:paraId="5ACE5BA7" w14:textId="4A1DCF7E" w:rsidR="00C643D4" w:rsidRDefault="005901DE" w:rsidP="008146FF">
      <w:r>
        <w:t xml:space="preserve">To run a model from Eclipse, a Java Application run configuration must be specified. </w:t>
      </w:r>
      <w:r w:rsidR="00C643D4">
        <w:t>The following images show a sample run configuration defined in eclipse in a project using SCS. Note the main class and the arguments in the image</w:t>
      </w:r>
      <w:r>
        <w:t xml:space="preserve">s correspond with the arguments described in section </w:t>
      </w:r>
      <w:r>
        <w:fldChar w:fldCharType="begin"/>
      </w:r>
      <w:r>
        <w:instrText xml:space="preserve"> REF _Ref68183109 \n \h </w:instrText>
      </w:r>
      <w:r>
        <w:fldChar w:fldCharType="separate"/>
      </w:r>
      <w:r>
        <w:t>6.1</w:t>
      </w:r>
      <w:r>
        <w:fldChar w:fldCharType="end"/>
      </w:r>
      <w:r w:rsidR="00C643D4">
        <w:t>.</w:t>
      </w:r>
    </w:p>
    <w:p w14:paraId="3DA954F9" w14:textId="77777777" w:rsidR="00C643D4" w:rsidRDefault="00C643D4" w:rsidP="008146FF">
      <w:r w:rsidRPr="00C643D4">
        <w:rPr>
          <w:noProof/>
        </w:rPr>
        <w:drawing>
          <wp:inline distT="0" distB="0" distL="0" distR="0" wp14:anchorId="47DA0195" wp14:editId="34900AB0">
            <wp:extent cx="5434270" cy="3648973"/>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65342" cy="3669837"/>
                    </a:xfrm>
                    <a:prstGeom prst="rect">
                      <a:avLst/>
                    </a:prstGeom>
                  </pic:spPr>
                </pic:pic>
              </a:graphicData>
            </a:graphic>
          </wp:inline>
        </w:drawing>
      </w:r>
    </w:p>
    <w:p w14:paraId="337711FC" w14:textId="71ED764E" w:rsidR="00C643D4" w:rsidRDefault="00C643D4" w:rsidP="008146FF">
      <w:r>
        <w:br/>
      </w:r>
      <w:r w:rsidRPr="00C643D4">
        <w:rPr>
          <w:noProof/>
        </w:rPr>
        <w:drawing>
          <wp:inline distT="0" distB="0" distL="0" distR="0" wp14:anchorId="3B0FB6B8" wp14:editId="05DE7B71">
            <wp:extent cx="5434766" cy="3614468"/>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46963" cy="3622580"/>
                    </a:xfrm>
                    <a:prstGeom prst="rect">
                      <a:avLst/>
                    </a:prstGeom>
                  </pic:spPr>
                </pic:pic>
              </a:graphicData>
            </a:graphic>
          </wp:inline>
        </w:drawing>
      </w:r>
      <w:r>
        <w:br w:type="page"/>
      </w:r>
    </w:p>
    <w:p w14:paraId="2922BAEC" w14:textId="77777777" w:rsidR="008F5D48" w:rsidRDefault="008F5D48" w:rsidP="008F5D48">
      <w:pPr>
        <w:pStyle w:val="Heading1"/>
      </w:pPr>
      <w:bookmarkStart w:id="17" w:name="_Ref68182250"/>
      <w:bookmarkStart w:id="18" w:name="_Toc68333992"/>
      <w:r w:rsidRPr="00AE5B8C">
        <w:lastRenderedPageBreak/>
        <w:t>Experiment Files</w:t>
      </w:r>
      <w:bookmarkEnd w:id="18"/>
    </w:p>
    <w:p w14:paraId="3469A768" w14:textId="77777777" w:rsidR="008F5D48" w:rsidRDefault="008F5D48" w:rsidP="008F5D48">
      <w:r>
        <w:t>Describe experiment files in this section.</w:t>
      </w:r>
    </w:p>
    <w:p w14:paraId="74B81BE8" w14:textId="5F9AE73C" w:rsidR="00521C44" w:rsidRPr="00AE5B8C" w:rsidRDefault="00521C44" w:rsidP="008146FF">
      <w:pPr>
        <w:pStyle w:val="Heading1"/>
      </w:pPr>
      <w:bookmarkStart w:id="19" w:name="_Toc68333993"/>
      <w:r w:rsidRPr="00AE5B8C">
        <w:t>Configuration Files</w:t>
      </w:r>
      <w:bookmarkEnd w:id="17"/>
      <w:bookmarkEnd w:id="19"/>
    </w:p>
    <w:p w14:paraId="54A5C6B8" w14:textId="77777777" w:rsidR="00521C44" w:rsidRDefault="00521C44" w:rsidP="008146FF"/>
    <w:p w14:paraId="0D45D0F7" w14:textId="038A6034" w:rsidR="00521C44" w:rsidRDefault="00521C44" w:rsidP="008146FF">
      <w:r>
        <w:t xml:space="preserve">Configuration files are csv files </w:t>
      </w:r>
      <w:r w:rsidR="00433606">
        <w:t xml:space="preserve">that </w:t>
      </w:r>
      <w:r w:rsidR="00C643D4">
        <w:t>define</w:t>
      </w:r>
      <w:r>
        <w:t xml:space="preserve"> a set of simulations to be performed. </w:t>
      </w:r>
      <w:r w:rsidR="00433606">
        <w:t>Although t</w:t>
      </w:r>
      <w:r>
        <w:t xml:space="preserve">hese files are meant for </w:t>
      </w:r>
      <w:r w:rsidR="00C643D4">
        <w:t>instantiating</w:t>
      </w:r>
      <w:r>
        <w:t xml:space="preserve"> multiple</w:t>
      </w:r>
      <w:r w:rsidR="00C643D4" w:rsidRPr="00C643D4">
        <w:t xml:space="preserve"> </w:t>
      </w:r>
      <w:r w:rsidR="00C643D4">
        <w:t>parallel</w:t>
      </w:r>
      <w:r>
        <w:t xml:space="preserve"> simulations in a cluste</w:t>
      </w:r>
      <w:r w:rsidR="00C643D4">
        <w:t>r</w:t>
      </w:r>
      <w:r w:rsidR="00433606">
        <w:t>, their use was made compulsory to streamline the</w:t>
      </w:r>
      <w:r w:rsidR="003A0230">
        <w:t xml:space="preserve"> instantiation method</w:t>
      </w:r>
      <w:r>
        <w:t>.</w:t>
      </w:r>
      <w:r w:rsidR="00C643D4">
        <w:t xml:space="preserve"> </w:t>
      </w:r>
    </w:p>
    <w:p w14:paraId="4005FFA3" w14:textId="737FCA7D" w:rsidR="00AF734A" w:rsidRDefault="00AF734A" w:rsidP="008146FF"/>
    <w:p w14:paraId="559DFFA4" w14:textId="2BA98FB5" w:rsidR="005322BD" w:rsidRDefault="005322BD" w:rsidP="008146FF">
      <w:r>
        <w:t>A configuration file</w:t>
      </w:r>
      <w:r w:rsidR="003A0230">
        <w:t xml:space="preserve"> defines</w:t>
      </w:r>
      <w:r>
        <w:t xml:space="preserve"> a table of parameters, where the first line defines the column </w:t>
      </w:r>
      <w:r w:rsidR="00A03C26">
        <w:t>headers</w:t>
      </w:r>
      <w:r>
        <w:t xml:space="preserve"> </w:t>
      </w:r>
      <w:r w:rsidR="00A03C26">
        <w:t>and each line thereafter</w:t>
      </w:r>
      <w:r w:rsidR="003A0230">
        <w:t xml:space="preserve"> represents</w:t>
      </w:r>
      <w:r>
        <w:t xml:space="preserve"> a row in the table.</w:t>
      </w:r>
      <w:r w:rsidR="00A03C26">
        <w:t xml:space="preserve"> </w:t>
      </w:r>
      <w:r w:rsidR="003A0230">
        <w:t xml:space="preserve">Note that columns must be separated by any type of whitespace. It is important not to use commas to separate columns since commas are used to parse list/array arguments. Also, blank </w:t>
      </w:r>
      <w:r w:rsidR="00A03C26">
        <w:t xml:space="preserve">rows are not </w:t>
      </w:r>
      <w:r w:rsidR="003A0230">
        <w:t xml:space="preserve">currently </w:t>
      </w:r>
      <w:r w:rsidR="00A03C26">
        <w:t>supported, and all</w:t>
      </w:r>
      <w:r w:rsidR="003A0230">
        <w:t xml:space="preserve"> elements</w:t>
      </w:r>
      <w:r w:rsidR="00A03C26">
        <w:t xml:space="preserve"> in the table are case sensitiv</w:t>
      </w:r>
      <w:r w:rsidR="003A0230">
        <w:t>e</w:t>
      </w:r>
      <w:r w:rsidR="00A03C26">
        <w:t xml:space="preserve">. </w:t>
      </w:r>
    </w:p>
    <w:p w14:paraId="059B4D04" w14:textId="31E64E2C" w:rsidR="00A03C26" w:rsidRDefault="00A03C26" w:rsidP="008146FF"/>
    <w:p w14:paraId="5EBBB877" w14:textId="03681FA9" w:rsidR="00A03C26" w:rsidRDefault="00A03C26" w:rsidP="008146FF">
      <w:r>
        <w:t>To write a configuration file, you need to specify at least the following 4 columns:</w:t>
      </w:r>
    </w:p>
    <w:p w14:paraId="0E55A4FA" w14:textId="4DF69800" w:rsidR="00A03C26" w:rsidRPr="00A03C26" w:rsidRDefault="00A03C26" w:rsidP="008146FF">
      <w:pPr>
        <w:pStyle w:val="ListParagraph"/>
        <w:numPr>
          <w:ilvl w:val="0"/>
          <w:numId w:val="4"/>
        </w:numPr>
        <w:rPr>
          <w:b/>
          <w:bCs/>
        </w:rPr>
      </w:pPr>
      <w:r>
        <w:rPr>
          <w:b/>
          <w:bCs/>
        </w:rPr>
        <w:t>e</w:t>
      </w:r>
      <w:r w:rsidRPr="00A03C26">
        <w:rPr>
          <w:b/>
          <w:bCs/>
        </w:rPr>
        <w:t>xperiment</w:t>
      </w:r>
      <w:r>
        <w:rPr>
          <w:b/>
          <w:bCs/>
        </w:rPr>
        <w:t xml:space="preserve"> – </w:t>
      </w:r>
      <w:r w:rsidRPr="00A03C26">
        <w:t>def</w:t>
      </w:r>
      <w:r>
        <w:t xml:space="preserve">ines the path to an xml file describing </w:t>
      </w:r>
      <w:r w:rsidR="00353840">
        <w:t>the</w:t>
      </w:r>
      <w:r>
        <w:t xml:space="preserve"> experiment </w:t>
      </w:r>
      <w:r w:rsidR="003A0230">
        <w:t xml:space="preserve">to be </w:t>
      </w:r>
      <w:proofErr w:type="gramStart"/>
      <w:r w:rsidR="003A0230">
        <w:t xml:space="preserve">performed  </w:t>
      </w:r>
      <w:r>
        <w:t>(</w:t>
      </w:r>
      <w:proofErr w:type="gramEnd"/>
      <w:r>
        <w:t>see section “Experiment Files”</w:t>
      </w:r>
      <w:r w:rsidR="00353840">
        <w:t xml:space="preserve"> for more details</w:t>
      </w:r>
      <w:r>
        <w:t>).</w:t>
      </w:r>
    </w:p>
    <w:p w14:paraId="4C934B25" w14:textId="654FA092" w:rsidR="00A03C26" w:rsidRPr="00A03C26" w:rsidRDefault="00A03C26" w:rsidP="008146FF">
      <w:pPr>
        <w:pStyle w:val="ListParagraph"/>
        <w:numPr>
          <w:ilvl w:val="0"/>
          <w:numId w:val="4"/>
        </w:numPr>
        <w:rPr>
          <w:b/>
          <w:bCs/>
        </w:rPr>
      </w:pPr>
      <w:r w:rsidRPr="00A03C26">
        <w:rPr>
          <w:b/>
          <w:bCs/>
        </w:rPr>
        <w:t xml:space="preserve">config </w:t>
      </w:r>
      <w:r>
        <w:rPr>
          <w:b/>
          <w:bCs/>
        </w:rPr>
        <w:t xml:space="preserve">– </w:t>
      </w:r>
      <w:r>
        <w:t>defines a name for a specific configuration</w:t>
      </w:r>
      <w:r w:rsidR="00353840">
        <w:t xml:space="preserve"> of the </w:t>
      </w:r>
      <w:proofErr w:type="gramStart"/>
      <w:r w:rsidR="00353840">
        <w:t>experiment</w:t>
      </w:r>
      <w:proofErr w:type="gramEnd"/>
      <w:r w:rsidRPr="00A03C26">
        <w:rPr>
          <w:b/>
          <w:bCs/>
        </w:rPr>
        <w:t xml:space="preserve">  </w:t>
      </w:r>
    </w:p>
    <w:p w14:paraId="346B85FD" w14:textId="317E875C" w:rsidR="00A03C26" w:rsidRPr="00A03C26" w:rsidRDefault="00A03C26" w:rsidP="008146FF">
      <w:pPr>
        <w:pStyle w:val="ListParagraph"/>
        <w:numPr>
          <w:ilvl w:val="0"/>
          <w:numId w:val="4"/>
        </w:numPr>
        <w:rPr>
          <w:b/>
          <w:bCs/>
        </w:rPr>
      </w:pPr>
      <w:r w:rsidRPr="00A03C26">
        <w:rPr>
          <w:b/>
          <w:bCs/>
        </w:rPr>
        <w:t>group</w:t>
      </w:r>
      <w:r w:rsidR="00353840">
        <w:rPr>
          <w:b/>
          <w:bCs/>
        </w:rPr>
        <w:t xml:space="preserve"> – </w:t>
      </w:r>
      <w:r w:rsidR="00353840" w:rsidRPr="00353840">
        <w:t>de</w:t>
      </w:r>
      <w:r w:rsidR="00353840">
        <w:t xml:space="preserve">fines a group of subjects (from the experiment file) to be </w:t>
      </w:r>
      <w:proofErr w:type="gramStart"/>
      <w:r w:rsidR="00353840">
        <w:t>executed</w:t>
      </w:r>
      <w:proofErr w:type="gramEnd"/>
    </w:p>
    <w:p w14:paraId="4110BE76" w14:textId="5E1B8F8A" w:rsidR="00A03C26" w:rsidRDefault="00A03C26" w:rsidP="008146FF">
      <w:pPr>
        <w:pStyle w:val="ListParagraph"/>
        <w:numPr>
          <w:ilvl w:val="0"/>
          <w:numId w:val="4"/>
        </w:numPr>
        <w:rPr>
          <w:b/>
          <w:bCs/>
        </w:rPr>
      </w:pPr>
      <w:proofErr w:type="spellStart"/>
      <w:r w:rsidRPr="00A03C26">
        <w:rPr>
          <w:b/>
          <w:bCs/>
        </w:rPr>
        <w:t>run_id</w:t>
      </w:r>
      <w:proofErr w:type="spellEnd"/>
      <w:r w:rsidR="00353840">
        <w:rPr>
          <w:b/>
          <w:bCs/>
        </w:rPr>
        <w:t xml:space="preserve"> – </w:t>
      </w:r>
      <w:r w:rsidR="00353840" w:rsidRPr="00353840">
        <w:t>defines</w:t>
      </w:r>
      <w:r w:rsidR="00353840">
        <w:t xml:space="preserve"> an id to store the results of this simulation. Logging is done to LOG_FOLDER/config/</w:t>
      </w:r>
      <w:proofErr w:type="spellStart"/>
      <w:r w:rsidR="00353840">
        <w:t>run_</w:t>
      </w:r>
      <w:proofErr w:type="gramStart"/>
      <w:r w:rsidR="00353840">
        <w:t>id</w:t>
      </w:r>
      <w:proofErr w:type="spellEnd"/>
      <w:proofErr w:type="gramEnd"/>
      <w:r w:rsidR="00353840">
        <w:rPr>
          <w:b/>
          <w:bCs/>
        </w:rPr>
        <w:t xml:space="preserve"> </w:t>
      </w:r>
    </w:p>
    <w:p w14:paraId="34266F0B" w14:textId="77777777" w:rsidR="00353840" w:rsidRDefault="00353840" w:rsidP="008146FF"/>
    <w:p w14:paraId="625E8709" w14:textId="76D522D1" w:rsidR="00353840" w:rsidRDefault="00353840" w:rsidP="008146FF">
      <w:r w:rsidRPr="00353840">
        <w:t>Other co</w:t>
      </w:r>
      <w:r>
        <w:t xml:space="preserve">lumns can be defined as required. The order in which the columns are defined is irrelevant as long all rows are consistent with the headers. </w:t>
      </w:r>
      <w:r w:rsidR="00C12F25">
        <w:t xml:space="preserve">Python scripts that simplify the generation of configuration files are available in the “scripts” folder found in </w:t>
      </w:r>
      <w:proofErr w:type="spellStart"/>
      <w:r w:rsidR="00C12F25">
        <w:t>scs</w:t>
      </w:r>
      <w:proofErr w:type="spellEnd"/>
      <w:r w:rsidR="00C12F25">
        <w:t xml:space="preserve"> top folder (see section “scripts” for more information).</w:t>
      </w:r>
    </w:p>
    <w:p w14:paraId="30B8E400" w14:textId="77777777" w:rsidR="00C12F25" w:rsidRDefault="00C12F25" w:rsidP="008146FF"/>
    <w:p w14:paraId="246031C2" w14:textId="5D38BD35" w:rsidR="00353840" w:rsidRDefault="00353840" w:rsidP="008146FF">
      <w:r>
        <w:t xml:space="preserve">At the start of a simulation, a map is generated mapping each </w:t>
      </w:r>
      <w:r w:rsidR="00626E6C">
        <w:t>column</w:t>
      </w:r>
      <w:r>
        <w:t xml:space="preserve"> header</w:t>
      </w:r>
      <w:r w:rsidR="00626E6C">
        <w:t xml:space="preserve"> to the values specified by the line provided as a command argument (see “Running a model” to see the command arguments).</w:t>
      </w:r>
    </w:p>
    <w:p w14:paraId="20F22197" w14:textId="77777777" w:rsidR="00626E6C" w:rsidRDefault="00626E6C" w:rsidP="008146FF"/>
    <w:p w14:paraId="1652AAE5" w14:textId="5098D1E1" w:rsidR="00626E6C" w:rsidRDefault="00626E6C" w:rsidP="008146FF">
      <w:r>
        <w:t>The following is a sample configuration file found used in the example model “</w:t>
      </w:r>
      <w:proofErr w:type="spellStart"/>
      <w:r>
        <w:t>dummy_model</w:t>
      </w:r>
      <w:proofErr w:type="spellEnd"/>
      <w:r>
        <w:t>” (src/main/java/github/biorobaw/scs/examples/dummy_model/configs.csv)</w:t>
      </w:r>
      <w:r w:rsidR="00C12F25">
        <w:t>:</w:t>
      </w:r>
    </w:p>
    <w:p w14:paraId="23BC0CD1" w14:textId="00446E25" w:rsidR="00626E6C" w:rsidRDefault="00626E6C" w:rsidP="008146FF"/>
    <w:p w14:paraId="5C42281A" w14:textId="1FC463AB" w:rsidR="00626E6C" w:rsidRPr="00353840" w:rsidRDefault="00626E6C" w:rsidP="008146FF">
      <w:r w:rsidRPr="00626E6C">
        <w:rPr>
          <w:noProof/>
        </w:rPr>
        <w:drawing>
          <wp:inline distT="0" distB="0" distL="0" distR="0" wp14:anchorId="4C304EA4" wp14:editId="1F551268">
            <wp:extent cx="5943600" cy="2743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74320"/>
                    </a:xfrm>
                    <a:prstGeom prst="rect">
                      <a:avLst/>
                    </a:prstGeom>
                  </pic:spPr>
                </pic:pic>
              </a:graphicData>
            </a:graphic>
          </wp:inline>
        </w:drawing>
      </w:r>
    </w:p>
    <w:p w14:paraId="6B51BEE8" w14:textId="7DC3E1D6" w:rsidR="00A03C26" w:rsidRDefault="00A03C26" w:rsidP="008146FF">
      <w:r>
        <w:t xml:space="preserve"> </w:t>
      </w:r>
    </w:p>
    <w:p w14:paraId="7FCB77CA" w14:textId="77777777" w:rsidR="00521C44" w:rsidRDefault="00521C44" w:rsidP="008146FF"/>
    <w:p w14:paraId="77159BB9" w14:textId="77777777" w:rsidR="00433606" w:rsidRDefault="00433606" w:rsidP="008146FF"/>
    <w:p w14:paraId="1B61E5BA" w14:textId="77777777" w:rsidR="00433606" w:rsidRDefault="00433606" w:rsidP="008146FF">
      <w:r>
        <w:br w:type="page"/>
      </w:r>
    </w:p>
    <w:p w14:paraId="0D744949" w14:textId="77777777" w:rsidR="008F5D48" w:rsidRDefault="008F5D48" w:rsidP="008F5D48">
      <w:pPr>
        <w:pStyle w:val="Heading1"/>
      </w:pPr>
      <w:bookmarkStart w:id="20" w:name="_Toc68333994"/>
      <w:r>
        <w:lastRenderedPageBreak/>
        <w:t>Simulator</w:t>
      </w:r>
      <w:bookmarkEnd w:id="20"/>
    </w:p>
    <w:p w14:paraId="412C3EF3" w14:textId="77777777" w:rsidR="008F5D48" w:rsidRDefault="008F5D48" w:rsidP="008F5D48">
      <w:r>
        <w:t xml:space="preserve">SCS was created with extensibility in mind, thus the main SCS project provides only an </w:t>
      </w:r>
      <w:proofErr w:type="spellStart"/>
      <w:r>
        <w:t>AbstractSimulator</w:t>
      </w:r>
      <w:proofErr w:type="spellEnd"/>
      <w:r>
        <w:t xml:space="preserve"> and a basic implementation of the abstract simulator.</w:t>
      </w:r>
    </w:p>
    <w:p w14:paraId="5977CA6A" w14:textId="77777777" w:rsidR="008F5D48" w:rsidRDefault="008F5D48" w:rsidP="008F5D48">
      <w:pPr>
        <w:pStyle w:val="Heading2"/>
      </w:pPr>
      <w:bookmarkStart w:id="21" w:name="_Toc68333995"/>
      <w:r w:rsidRPr="00F5642B">
        <w:t>Abstract</w:t>
      </w:r>
      <w:r>
        <w:t xml:space="preserve"> Simulator</w:t>
      </w:r>
      <w:bookmarkEnd w:id="21"/>
    </w:p>
    <w:p w14:paraId="4AE4D5B3" w14:textId="20960BFE" w:rsidR="008F5D48" w:rsidRPr="00AE5B8C" w:rsidRDefault="008F5D48" w:rsidP="008F5D48">
      <w:pPr>
        <w:pStyle w:val="Heading2"/>
      </w:pPr>
      <w:bookmarkStart w:id="22" w:name="_Toc68333996"/>
      <w:r>
        <w:t>Abstract Simulator</w:t>
      </w:r>
      <w:bookmarkEnd w:id="22"/>
    </w:p>
    <w:p w14:paraId="457BA8F5" w14:textId="77777777" w:rsidR="008F5D48" w:rsidRDefault="008F5D48" w:rsidP="008F5D48">
      <w:pPr>
        <w:pStyle w:val="Heading2"/>
      </w:pPr>
      <w:bookmarkStart w:id="23" w:name="_Toc68333997"/>
      <w:proofErr w:type="spellStart"/>
      <w:r>
        <w:t>SCS_Simulator</w:t>
      </w:r>
      <w:bookmarkEnd w:id="23"/>
      <w:proofErr w:type="spellEnd"/>
      <w:r>
        <w:t xml:space="preserve"> </w:t>
      </w:r>
    </w:p>
    <w:p w14:paraId="04626277" w14:textId="77777777" w:rsidR="008F5D48" w:rsidRDefault="008F5D48" w:rsidP="008F5D48">
      <w:pPr>
        <w:ind w:firstLine="0"/>
      </w:pPr>
    </w:p>
    <w:p w14:paraId="4D681E5C" w14:textId="77777777" w:rsidR="008F5D48" w:rsidRDefault="008F5D48" w:rsidP="008F5D48">
      <w:r w:rsidRPr="00827993">
        <w:t xml:space="preserve">SCS </w:t>
      </w:r>
      <w:r>
        <w:t xml:space="preserve">has a bare metal simulator, that, in its core, it is basically a script scheduler. In SCS almost everything is a script, including </w:t>
      </w:r>
      <w:proofErr w:type="gramStart"/>
      <w:r>
        <w:t>GUIs, robots, high and low level</w:t>
      </w:r>
      <w:proofErr w:type="gramEnd"/>
      <w:r>
        <w:t xml:space="preserve"> controllers, proxies, tasks performed by the experimenter, etc.</w:t>
      </w:r>
    </w:p>
    <w:p w14:paraId="2E6192EE" w14:textId="77777777" w:rsidR="008F5D48" w:rsidRDefault="008F5D48" w:rsidP="008F5D48">
      <w:r>
        <w:t>To run a simulation, a bunch of scripts are scheduled for execution before the start of each episode. After the initial scheduling, the scripts are executed according to the priority assigned to each script either until the scheduler runs out of scripts to execute, or until the “end episode” flag is raised.</w:t>
      </w:r>
    </w:p>
    <w:p w14:paraId="704E7053" w14:textId="77777777" w:rsidR="008F5D48" w:rsidRDefault="008F5D48" w:rsidP="008F5D48">
      <w:pPr>
        <w:pStyle w:val="Heading2"/>
      </w:pPr>
      <w:bookmarkStart w:id="24" w:name="_Toc68333998"/>
      <w:r w:rsidRPr="00920215">
        <w:t>Script</w:t>
      </w:r>
      <w:r>
        <w:t xml:space="preserve"> priorities</w:t>
      </w:r>
      <w:bookmarkEnd w:id="24"/>
    </w:p>
    <w:p w14:paraId="0C382561" w14:textId="77777777" w:rsidR="008F5D48" w:rsidRDefault="008F5D48" w:rsidP="008F5D48">
      <w:pPr>
        <w:pStyle w:val="Heading2"/>
      </w:pPr>
      <w:bookmarkStart w:id="25" w:name="_Toc68333999"/>
      <w:r>
        <w:t>Script class diagrams</w:t>
      </w:r>
      <w:bookmarkEnd w:id="25"/>
    </w:p>
    <w:p w14:paraId="60FEAC37" w14:textId="77777777" w:rsidR="008F5D48" w:rsidRPr="00827993" w:rsidRDefault="008F5D48" w:rsidP="008F5D48">
      <w:r w:rsidRPr="00827993">
        <w:br w:type="page"/>
      </w:r>
    </w:p>
    <w:p w14:paraId="161A44B5" w14:textId="529CBB6B" w:rsidR="00AE5B8C" w:rsidRDefault="00AE5B8C" w:rsidP="008146FF">
      <w:pPr>
        <w:pStyle w:val="Heading1"/>
      </w:pPr>
      <w:bookmarkStart w:id="26" w:name="_Toc68334000"/>
      <w:r>
        <w:lastRenderedPageBreak/>
        <w:t>Creating a new model</w:t>
      </w:r>
      <w:bookmarkEnd w:id="26"/>
    </w:p>
    <w:p w14:paraId="61CEDC59" w14:textId="76FB1EA9" w:rsidR="00AE5B8C" w:rsidRDefault="00AE5B8C" w:rsidP="008146FF">
      <w:r>
        <w:t>Describe how to create a new model.</w:t>
      </w:r>
    </w:p>
    <w:p w14:paraId="4B7C5663" w14:textId="7148461A" w:rsidR="00343BE6" w:rsidRDefault="00343BE6" w:rsidP="008146FF">
      <w:pPr>
        <w:pStyle w:val="Heading1"/>
      </w:pPr>
      <w:bookmarkStart w:id="27" w:name="_Toc68334001"/>
      <w:r>
        <w:t>Robot</w:t>
      </w:r>
      <w:bookmarkEnd w:id="27"/>
    </w:p>
    <w:p w14:paraId="7CB63573" w14:textId="72935D38" w:rsidR="00343BE6" w:rsidRDefault="00343BE6" w:rsidP="008146FF">
      <w:pPr>
        <w:pStyle w:val="Heading2"/>
      </w:pPr>
      <w:bookmarkStart w:id="28" w:name="_Toc68334002"/>
      <w:r>
        <w:t>Commands</w:t>
      </w:r>
      <w:bookmarkEnd w:id="28"/>
    </w:p>
    <w:p w14:paraId="1A6C1978" w14:textId="65FCBB94" w:rsidR="00343BE6" w:rsidRDefault="00343BE6" w:rsidP="008146FF">
      <w:pPr>
        <w:pStyle w:val="Heading2"/>
      </w:pPr>
      <w:bookmarkStart w:id="29" w:name="_Toc68334003"/>
      <w:r>
        <w:t>Modules</w:t>
      </w:r>
      <w:bookmarkEnd w:id="29"/>
    </w:p>
    <w:p w14:paraId="2BB500CC" w14:textId="48B61AAA" w:rsidR="00343BE6" w:rsidRPr="00343BE6" w:rsidRDefault="00343BE6" w:rsidP="008146FF">
      <w:pPr>
        <w:pStyle w:val="Heading2"/>
      </w:pPr>
      <w:bookmarkStart w:id="30" w:name="_Toc68334004"/>
      <w:r>
        <w:t>Proxies</w:t>
      </w:r>
      <w:bookmarkEnd w:id="30"/>
    </w:p>
    <w:p w14:paraId="6FD09573" w14:textId="09B3AF0D" w:rsidR="00AE5B8C" w:rsidRDefault="002E6C96" w:rsidP="008146FF">
      <w:pPr>
        <w:pStyle w:val="Heading1"/>
      </w:pPr>
      <w:bookmarkStart w:id="31" w:name="_Toc68334005"/>
      <w:r>
        <w:t>GUI support</w:t>
      </w:r>
      <w:bookmarkEnd w:id="31"/>
    </w:p>
    <w:p w14:paraId="397C2285" w14:textId="71356AA5" w:rsidR="00C85107" w:rsidRDefault="00C85107" w:rsidP="008146FF">
      <w:pPr>
        <w:pStyle w:val="Heading2"/>
      </w:pPr>
      <w:bookmarkStart w:id="32" w:name="_Toc68334006"/>
      <w:r>
        <w:t>Display framework</w:t>
      </w:r>
    </w:p>
    <w:p w14:paraId="5625F455" w14:textId="4A102958" w:rsidR="00C85107" w:rsidRDefault="00C85107" w:rsidP="00C85107">
      <w:pPr>
        <w:pStyle w:val="Heading3"/>
      </w:pPr>
      <w:bookmarkStart w:id="33" w:name="_Toc68334007"/>
      <w:r>
        <w:t>Display</w:t>
      </w:r>
    </w:p>
    <w:p w14:paraId="2962B03F" w14:textId="77777777" w:rsidR="00C85107" w:rsidRDefault="00C85107" w:rsidP="00C85107">
      <w:pPr>
        <w:pStyle w:val="Heading3"/>
      </w:pPr>
      <w:r w:rsidRPr="00920215">
        <w:t>Panels</w:t>
      </w:r>
      <w:bookmarkEnd w:id="33"/>
    </w:p>
    <w:p w14:paraId="29493015" w14:textId="038D9481" w:rsidR="00C85107" w:rsidRPr="00C85107" w:rsidRDefault="00C85107" w:rsidP="00C85107">
      <w:pPr>
        <w:pStyle w:val="Heading3"/>
      </w:pPr>
      <w:r>
        <w:t>Drawers</w:t>
      </w:r>
    </w:p>
    <w:bookmarkEnd w:id="32"/>
    <w:p w14:paraId="739AF616" w14:textId="77777777" w:rsidR="00C85107" w:rsidRDefault="00C85107" w:rsidP="008146FF">
      <w:pPr>
        <w:pStyle w:val="Heading2"/>
      </w:pPr>
      <w:r>
        <w:t>Available Displays</w:t>
      </w:r>
    </w:p>
    <w:p w14:paraId="440186C7" w14:textId="5C95A2FF" w:rsidR="000A5647" w:rsidRPr="000A5647" w:rsidRDefault="00C85107" w:rsidP="00C85107">
      <w:pPr>
        <w:pStyle w:val="Heading3"/>
      </w:pPr>
      <w:r>
        <w:t>Display Swing</w:t>
      </w:r>
    </w:p>
    <w:p w14:paraId="53E7506A" w14:textId="77777777" w:rsidR="00C85107" w:rsidRDefault="00C85107" w:rsidP="00C85107">
      <w:pPr>
        <w:pStyle w:val="Heading3"/>
      </w:pPr>
      <w:bookmarkStart w:id="34" w:name="_Toc68334008"/>
      <w:r>
        <w:t>Display JavaFX</w:t>
      </w:r>
    </w:p>
    <w:p w14:paraId="4D5B44FB" w14:textId="5A504155" w:rsidR="00AE5B8C" w:rsidRPr="00AE5B8C" w:rsidRDefault="00AE5B8C" w:rsidP="008146FF">
      <w:pPr>
        <w:pStyle w:val="Heading2"/>
      </w:pPr>
      <w:r>
        <w:t>Adding support for other GUIs</w:t>
      </w:r>
      <w:bookmarkEnd w:id="34"/>
    </w:p>
    <w:p w14:paraId="5ACCD3F7" w14:textId="028197DF" w:rsidR="002E6C96" w:rsidRDefault="002E6C96" w:rsidP="008146FF">
      <w:pPr>
        <w:pStyle w:val="Heading1"/>
      </w:pPr>
      <w:bookmarkStart w:id="35" w:name="_Toc68334009"/>
      <w:r>
        <w:t>Physics Simulator</w:t>
      </w:r>
      <w:bookmarkEnd w:id="35"/>
    </w:p>
    <w:p w14:paraId="7EEC85D7" w14:textId="77777777" w:rsidR="002E6C96" w:rsidRDefault="002E6C96" w:rsidP="008146FF">
      <w:pPr>
        <w:pStyle w:val="Heading2"/>
      </w:pPr>
      <w:bookmarkStart w:id="36" w:name="_Toc68334010"/>
      <w:r>
        <w:t>SCS simulator</w:t>
      </w:r>
      <w:bookmarkEnd w:id="36"/>
    </w:p>
    <w:p w14:paraId="52D78483" w14:textId="77777777" w:rsidR="002E6C96" w:rsidRDefault="002E6C96" w:rsidP="008146FF">
      <w:pPr>
        <w:pStyle w:val="Heading2"/>
      </w:pPr>
      <w:bookmarkStart w:id="37" w:name="_Toc68334011"/>
      <w:r>
        <w:t>Adding support for external simulators</w:t>
      </w:r>
      <w:bookmarkEnd w:id="37"/>
    </w:p>
    <w:p w14:paraId="310375B9" w14:textId="77777777" w:rsidR="002E6C96" w:rsidRDefault="002E6C96" w:rsidP="008146FF"/>
    <w:p w14:paraId="6CC815C4" w14:textId="77777777" w:rsidR="002E6C96" w:rsidRDefault="002E6C96" w:rsidP="008146FF">
      <w:r>
        <w:br w:type="page"/>
      </w:r>
    </w:p>
    <w:p w14:paraId="6C2B035D" w14:textId="0E949E67" w:rsidR="007D29C2" w:rsidRPr="00AE5B8C" w:rsidRDefault="007D29C2" w:rsidP="008146FF">
      <w:pPr>
        <w:pStyle w:val="Heading1"/>
      </w:pPr>
      <w:bookmarkStart w:id="38" w:name="_Toc68334012"/>
      <w:proofErr w:type="spellStart"/>
      <w:r w:rsidRPr="00AE5B8C">
        <w:lastRenderedPageBreak/>
        <w:t>Globals</w:t>
      </w:r>
      <w:bookmarkEnd w:id="38"/>
      <w:proofErr w:type="spellEnd"/>
    </w:p>
    <w:p w14:paraId="492CF634" w14:textId="4DAADB1D" w:rsidR="007D29C2" w:rsidRDefault="007D29C2" w:rsidP="008146FF"/>
    <w:tbl>
      <w:tblPr>
        <w:tblStyle w:val="TableGrid"/>
        <w:tblW w:w="0" w:type="auto"/>
        <w:tblInd w:w="720" w:type="dxa"/>
        <w:tblLook w:val="04A0" w:firstRow="1" w:lastRow="0" w:firstColumn="1" w:lastColumn="0" w:noHBand="0" w:noVBand="1"/>
      </w:tblPr>
      <w:tblGrid>
        <w:gridCol w:w="2016"/>
        <w:gridCol w:w="7334"/>
      </w:tblGrid>
      <w:tr w:rsidR="00294FE2" w14:paraId="3BF062DB" w14:textId="77777777" w:rsidTr="00294FE2">
        <w:tc>
          <w:tcPr>
            <w:tcW w:w="1795" w:type="dxa"/>
          </w:tcPr>
          <w:p w14:paraId="154CA79C" w14:textId="0EBB4302" w:rsidR="00294FE2" w:rsidRDefault="00294FE2" w:rsidP="008146FF">
            <w:r>
              <w:t>“</w:t>
            </w:r>
            <w:proofErr w:type="spellStart"/>
            <w:r w:rsidR="00B51B5C" w:rsidRPr="00B51B5C">
              <w:t>baseLogPath</w:t>
            </w:r>
            <w:proofErr w:type="spellEnd"/>
            <w:r>
              <w:t>”</w:t>
            </w:r>
          </w:p>
        </w:tc>
        <w:tc>
          <w:tcPr>
            <w:tcW w:w="7555" w:type="dxa"/>
          </w:tcPr>
          <w:p w14:paraId="38C6C13F" w14:textId="0806B782" w:rsidR="00294FE2" w:rsidRDefault="00294FE2" w:rsidP="008146FF">
            <w:r>
              <w:t>Path to experiment log folder</w:t>
            </w:r>
          </w:p>
        </w:tc>
      </w:tr>
      <w:tr w:rsidR="00B51B5C" w14:paraId="70D3DECE" w14:textId="77777777" w:rsidTr="00294FE2">
        <w:tc>
          <w:tcPr>
            <w:tcW w:w="1795" w:type="dxa"/>
          </w:tcPr>
          <w:p w14:paraId="23991036" w14:textId="599742CF" w:rsidR="00B51B5C" w:rsidRDefault="00B51B5C" w:rsidP="008146FF">
            <w:r>
              <w:t>“</w:t>
            </w:r>
            <w:proofErr w:type="spellStart"/>
            <w:r>
              <w:t>logPath</w:t>
            </w:r>
            <w:proofErr w:type="spellEnd"/>
            <w:r>
              <w:t>”</w:t>
            </w:r>
          </w:p>
        </w:tc>
        <w:tc>
          <w:tcPr>
            <w:tcW w:w="7555" w:type="dxa"/>
          </w:tcPr>
          <w:p w14:paraId="420FBD09" w14:textId="693E5D59" w:rsidR="00B51B5C" w:rsidRDefault="00B51B5C" w:rsidP="008146FF">
            <w:r>
              <w:t>Path to the current configuration log folder</w:t>
            </w:r>
          </w:p>
        </w:tc>
      </w:tr>
      <w:tr w:rsidR="00294FE2" w14:paraId="3FEA3AB7" w14:textId="77777777" w:rsidTr="00294FE2">
        <w:tc>
          <w:tcPr>
            <w:tcW w:w="1795" w:type="dxa"/>
          </w:tcPr>
          <w:p w14:paraId="1C4854A2" w14:textId="77777777" w:rsidR="00294FE2" w:rsidRDefault="00294FE2" w:rsidP="008146FF">
            <w:r>
              <w:t>“</w:t>
            </w:r>
            <w:proofErr w:type="spellStart"/>
            <w:r>
              <w:t>configFile</w:t>
            </w:r>
            <w:proofErr w:type="spellEnd"/>
            <w:r>
              <w:t>”</w:t>
            </w:r>
          </w:p>
        </w:tc>
        <w:tc>
          <w:tcPr>
            <w:tcW w:w="7555" w:type="dxa"/>
          </w:tcPr>
          <w:p w14:paraId="1DE39C27" w14:textId="307B884D" w:rsidR="00294FE2" w:rsidRDefault="00294FE2" w:rsidP="008146FF">
            <w:r>
              <w:t>Path to configuration file specified in command arguments</w:t>
            </w:r>
          </w:p>
        </w:tc>
      </w:tr>
      <w:tr w:rsidR="00294FE2" w14:paraId="2CA52B75" w14:textId="77777777" w:rsidTr="00294FE2">
        <w:tc>
          <w:tcPr>
            <w:tcW w:w="1795" w:type="dxa"/>
          </w:tcPr>
          <w:p w14:paraId="1F8A47C9" w14:textId="2072A531" w:rsidR="00294FE2" w:rsidRDefault="00294FE2" w:rsidP="008146FF">
            <w:r>
              <w:t>“</w:t>
            </w:r>
            <w:proofErr w:type="spellStart"/>
            <w:r>
              <w:t>configLine</w:t>
            </w:r>
            <w:proofErr w:type="spellEnd"/>
            <w:r>
              <w:t>”</w:t>
            </w:r>
          </w:p>
        </w:tc>
        <w:tc>
          <w:tcPr>
            <w:tcW w:w="7555" w:type="dxa"/>
          </w:tcPr>
          <w:p w14:paraId="16F0BD91" w14:textId="19930E78" w:rsidR="00294FE2" w:rsidRDefault="00294FE2" w:rsidP="008146FF">
            <w:r>
              <w:t xml:space="preserve">Loaded row of the configuration file specified in command arguments </w:t>
            </w:r>
          </w:p>
        </w:tc>
      </w:tr>
      <w:tr w:rsidR="00294FE2" w14:paraId="00D70780" w14:textId="77777777" w:rsidTr="00294FE2">
        <w:tc>
          <w:tcPr>
            <w:tcW w:w="1795" w:type="dxa"/>
          </w:tcPr>
          <w:p w14:paraId="5D4D7F29" w14:textId="64B450E5" w:rsidR="00294FE2" w:rsidRDefault="00294FE2" w:rsidP="008146FF">
            <w:r>
              <w:t>“</w:t>
            </w:r>
            <w:proofErr w:type="spellStart"/>
            <w:r>
              <w:t>create_logs</w:t>
            </w:r>
            <w:proofErr w:type="spellEnd"/>
            <w:r>
              <w:t>”</w:t>
            </w:r>
          </w:p>
        </w:tc>
        <w:tc>
          <w:tcPr>
            <w:tcW w:w="7555" w:type="dxa"/>
          </w:tcPr>
          <w:p w14:paraId="01143F8F" w14:textId="6D6B543A" w:rsidR="00294FE2" w:rsidRDefault="00294FE2" w:rsidP="008146FF">
            <w:r>
              <w:t>Boolean command argument, specifying whether to create logging folders.</w:t>
            </w:r>
          </w:p>
        </w:tc>
      </w:tr>
      <w:tr w:rsidR="00294FE2" w14:paraId="061620B8" w14:textId="77777777" w:rsidTr="00294FE2">
        <w:tc>
          <w:tcPr>
            <w:tcW w:w="1795" w:type="dxa"/>
          </w:tcPr>
          <w:p w14:paraId="209E773A" w14:textId="77777777" w:rsidR="00294FE2" w:rsidRDefault="00294FE2" w:rsidP="008146FF"/>
        </w:tc>
        <w:tc>
          <w:tcPr>
            <w:tcW w:w="7555" w:type="dxa"/>
          </w:tcPr>
          <w:p w14:paraId="7A50BAAB" w14:textId="77777777" w:rsidR="00294FE2" w:rsidRDefault="00294FE2" w:rsidP="008146FF"/>
        </w:tc>
      </w:tr>
      <w:tr w:rsidR="00294FE2" w14:paraId="1E6AF4B4" w14:textId="77777777" w:rsidTr="00294FE2">
        <w:tc>
          <w:tcPr>
            <w:tcW w:w="1795" w:type="dxa"/>
          </w:tcPr>
          <w:p w14:paraId="23486F93" w14:textId="1B1DFB46" w:rsidR="00294FE2" w:rsidRDefault="00294FE2" w:rsidP="008146FF">
            <w:r>
              <w:t>“config”</w:t>
            </w:r>
          </w:p>
        </w:tc>
        <w:tc>
          <w:tcPr>
            <w:tcW w:w="7555" w:type="dxa"/>
          </w:tcPr>
          <w:p w14:paraId="2CED15D2" w14:textId="313BA08C" w:rsidR="00294FE2" w:rsidRDefault="00294FE2" w:rsidP="008146FF">
            <w:r>
              <w:t>Name of the config for logging purposes.</w:t>
            </w:r>
          </w:p>
        </w:tc>
      </w:tr>
      <w:tr w:rsidR="00294FE2" w14:paraId="22BCC398" w14:textId="77777777" w:rsidTr="00294FE2">
        <w:tc>
          <w:tcPr>
            <w:tcW w:w="1795" w:type="dxa"/>
          </w:tcPr>
          <w:p w14:paraId="31AB5781" w14:textId="7F20E98C" w:rsidR="00294FE2" w:rsidRDefault="00294FE2" w:rsidP="008146FF">
            <w:r>
              <w:t>“experiment”</w:t>
            </w:r>
          </w:p>
        </w:tc>
        <w:tc>
          <w:tcPr>
            <w:tcW w:w="7555" w:type="dxa"/>
          </w:tcPr>
          <w:p w14:paraId="1548BE64" w14:textId="59E13F06" w:rsidR="00294FE2" w:rsidRDefault="00294FE2" w:rsidP="008146FF">
            <w:r>
              <w:t>Path to experiment file defined in the specified row of the configuration file.</w:t>
            </w:r>
          </w:p>
        </w:tc>
      </w:tr>
      <w:tr w:rsidR="00294FE2" w14:paraId="0517A381" w14:textId="77777777" w:rsidTr="00294FE2">
        <w:tc>
          <w:tcPr>
            <w:tcW w:w="1795" w:type="dxa"/>
          </w:tcPr>
          <w:p w14:paraId="51895DEF" w14:textId="76D9C2E2" w:rsidR="00294FE2" w:rsidRDefault="00294FE2" w:rsidP="008146FF">
            <w:r>
              <w:t>“group”</w:t>
            </w:r>
          </w:p>
        </w:tc>
        <w:tc>
          <w:tcPr>
            <w:tcW w:w="7555" w:type="dxa"/>
          </w:tcPr>
          <w:p w14:paraId="1DE569C6" w14:textId="5A77018D" w:rsidR="00294FE2" w:rsidRDefault="00294FE2" w:rsidP="008146FF">
            <w:r>
              <w:t>The group to be executed from the experiment file.</w:t>
            </w:r>
          </w:p>
        </w:tc>
      </w:tr>
      <w:tr w:rsidR="00294FE2" w14:paraId="1DD45F76" w14:textId="77777777" w:rsidTr="00294FE2">
        <w:tc>
          <w:tcPr>
            <w:tcW w:w="1795" w:type="dxa"/>
          </w:tcPr>
          <w:p w14:paraId="298215C8" w14:textId="66CEB544" w:rsidR="00294FE2" w:rsidRDefault="00294FE2" w:rsidP="008146FF">
            <w:r>
              <w:t>“</w:t>
            </w:r>
            <w:proofErr w:type="spellStart"/>
            <w:r>
              <w:t>run_id</w:t>
            </w:r>
            <w:proofErr w:type="spellEnd"/>
            <w:r>
              <w:t>”</w:t>
            </w:r>
          </w:p>
        </w:tc>
        <w:tc>
          <w:tcPr>
            <w:tcW w:w="7555" w:type="dxa"/>
          </w:tcPr>
          <w:p w14:paraId="7E8A61BC" w14:textId="49AA86B3" w:rsidR="00294FE2" w:rsidRDefault="00294FE2" w:rsidP="008146FF">
            <w:r>
              <w:t>The id for the current execution for the specified experimental group.</w:t>
            </w:r>
          </w:p>
        </w:tc>
      </w:tr>
      <w:tr w:rsidR="00294FE2" w14:paraId="4E957269" w14:textId="77777777" w:rsidTr="00294FE2">
        <w:tc>
          <w:tcPr>
            <w:tcW w:w="1795" w:type="dxa"/>
          </w:tcPr>
          <w:p w14:paraId="0693B9D3" w14:textId="7B6F707C" w:rsidR="00294FE2" w:rsidRDefault="00294FE2" w:rsidP="008146FF"/>
        </w:tc>
        <w:tc>
          <w:tcPr>
            <w:tcW w:w="7555" w:type="dxa"/>
          </w:tcPr>
          <w:p w14:paraId="6C4C84F4" w14:textId="77777777" w:rsidR="00294FE2" w:rsidRDefault="00294FE2" w:rsidP="008146FF"/>
        </w:tc>
      </w:tr>
      <w:tr w:rsidR="00294FE2" w14:paraId="02831D5D" w14:textId="77777777" w:rsidTr="00294FE2">
        <w:tc>
          <w:tcPr>
            <w:tcW w:w="1795" w:type="dxa"/>
          </w:tcPr>
          <w:p w14:paraId="0FDAEBD5" w14:textId="0942D6DD" w:rsidR="00294FE2" w:rsidRDefault="00294FE2" w:rsidP="008146FF">
            <w:r>
              <w:t>“maze”</w:t>
            </w:r>
          </w:p>
        </w:tc>
        <w:tc>
          <w:tcPr>
            <w:tcW w:w="7555" w:type="dxa"/>
          </w:tcPr>
          <w:p w14:paraId="5C960678" w14:textId="1021E467" w:rsidR="00294FE2" w:rsidRDefault="00294FE2" w:rsidP="008146FF">
            <w:r>
              <w:t xml:space="preserve">Path </w:t>
            </w:r>
            <w:r w:rsidR="00827993">
              <w:t xml:space="preserve">of </w:t>
            </w:r>
            <w:r>
              <w:t xml:space="preserve">the </w:t>
            </w:r>
            <w:r w:rsidR="00827993">
              <w:t xml:space="preserve">loaded </w:t>
            </w:r>
            <w:r>
              <w:t xml:space="preserve">maze </w:t>
            </w:r>
            <w:r w:rsidR="00827993">
              <w:t>if specified in the experiment file.</w:t>
            </w:r>
          </w:p>
        </w:tc>
      </w:tr>
      <w:tr w:rsidR="00294FE2" w14:paraId="044510D5" w14:textId="77777777" w:rsidTr="00294FE2">
        <w:tc>
          <w:tcPr>
            <w:tcW w:w="1795" w:type="dxa"/>
          </w:tcPr>
          <w:p w14:paraId="3B0C81EE" w14:textId="72E57D79" w:rsidR="00294FE2" w:rsidRDefault="00294FE2" w:rsidP="008146FF">
            <w:r>
              <w:t>“trial”</w:t>
            </w:r>
          </w:p>
        </w:tc>
        <w:tc>
          <w:tcPr>
            <w:tcW w:w="7555" w:type="dxa"/>
          </w:tcPr>
          <w:p w14:paraId="69E15349" w14:textId="27192C23" w:rsidR="00294FE2" w:rsidRDefault="00827993" w:rsidP="008146FF">
            <w:r>
              <w:t>The id of the trial being executed.</w:t>
            </w:r>
          </w:p>
        </w:tc>
      </w:tr>
      <w:tr w:rsidR="00294FE2" w14:paraId="3E9BD60C" w14:textId="77777777" w:rsidTr="00294FE2">
        <w:tc>
          <w:tcPr>
            <w:tcW w:w="1795" w:type="dxa"/>
          </w:tcPr>
          <w:p w14:paraId="442B6C21" w14:textId="153AEDA4" w:rsidR="00294FE2" w:rsidRDefault="00294FE2" w:rsidP="008146FF">
            <w:r>
              <w:t>“</w:t>
            </w:r>
            <w:proofErr w:type="spellStart"/>
            <w:r>
              <w:t>trial_episodes</w:t>
            </w:r>
            <w:proofErr w:type="spellEnd"/>
            <w:r>
              <w:t>”</w:t>
            </w:r>
          </w:p>
        </w:tc>
        <w:tc>
          <w:tcPr>
            <w:tcW w:w="7555" w:type="dxa"/>
          </w:tcPr>
          <w:p w14:paraId="50E00E92" w14:textId="530A9161" w:rsidR="00294FE2" w:rsidRDefault="00827993" w:rsidP="008146FF">
            <w:r>
              <w:t>The maximum number of episodes of the trial being executed.</w:t>
            </w:r>
          </w:p>
        </w:tc>
      </w:tr>
      <w:tr w:rsidR="00294FE2" w14:paraId="551D132C" w14:textId="77777777" w:rsidTr="00294FE2">
        <w:tc>
          <w:tcPr>
            <w:tcW w:w="1795" w:type="dxa"/>
          </w:tcPr>
          <w:p w14:paraId="5C9429AA" w14:textId="4D3F4A23" w:rsidR="00294FE2" w:rsidRDefault="00294FE2" w:rsidP="008146FF">
            <w:r>
              <w:t>“episode”</w:t>
            </w:r>
          </w:p>
        </w:tc>
        <w:tc>
          <w:tcPr>
            <w:tcW w:w="7555" w:type="dxa"/>
          </w:tcPr>
          <w:p w14:paraId="3B0F4D81" w14:textId="796B4D19" w:rsidR="00294FE2" w:rsidRDefault="00827993" w:rsidP="008146FF">
            <w:r>
              <w:t>The number of the episode being executed.</w:t>
            </w:r>
          </w:p>
        </w:tc>
      </w:tr>
      <w:tr w:rsidR="00FA5790" w14:paraId="78C64568" w14:textId="77777777" w:rsidTr="00294FE2">
        <w:tc>
          <w:tcPr>
            <w:tcW w:w="1795" w:type="dxa"/>
          </w:tcPr>
          <w:p w14:paraId="069D3EFA" w14:textId="061E3EA2" w:rsidR="00FA5790" w:rsidRDefault="00FA5790" w:rsidP="008146FF">
            <w:r>
              <w:t>“cycle”</w:t>
            </w:r>
          </w:p>
        </w:tc>
        <w:tc>
          <w:tcPr>
            <w:tcW w:w="7555" w:type="dxa"/>
          </w:tcPr>
          <w:p w14:paraId="5985B038" w14:textId="1DFA8E6E" w:rsidR="00FA5790" w:rsidRDefault="00FA5790" w:rsidP="008146FF">
            <w:r>
              <w:t>The current simulation cycle being executed.</w:t>
            </w:r>
          </w:p>
        </w:tc>
      </w:tr>
      <w:tr w:rsidR="00FA5790" w14:paraId="597ABD75" w14:textId="77777777" w:rsidTr="00294FE2">
        <w:tc>
          <w:tcPr>
            <w:tcW w:w="1795" w:type="dxa"/>
          </w:tcPr>
          <w:p w14:paraId="7A3F6AB7" w14:textId="77777777" w:rsidR="00FA5790" w:rsidRDefault="00FA5790" w:rsidP="008146FF">
            <w:r>
              <w:t>“seed”</w:t>
            </w:r>
          </w:p>
        </w:tc>
        <w:tc>
          <w:tcPr>
            <w:tcW w:w="7555" w:type="dxa"/>
          </w:tcPr>
          <w:p w14:paraId="6DEDDE6C" w14:textId="77777777" w:rsidR="00FA5790" w:rsidRDefault="00FA5790" w:rsidP="008146FF">
            <w:r>
              <w:t>SCS’s random number generator’s seed.</w:t>
            </w:r>
          </w:p>
        </w:tc>
      </w:tr>
    </w:tbl>
    <w:p w14:paraId="2EA4D262" w14:textId="77777777" w:rsidR="00294FE2" w:rsidRDefault="00294FE2" w:rsidP="008146FF"/>
    <w:p w14:paraId="5CEE06A0" w14:textId="77777777" w:rsidR="007D29C2" w:rsidRDefault="007D29C2" w:rsidP="008146FF"/>
    <w:p w14:paraId="5B18AA64" w14:textId="5C4DB098" w:rsidR="00205D5A" w:rsidRDefault="00205D5A" w:rsidP="008146FF"/>
    <w:p w14:paraId="39FABF68" w14:textId="77777777" w:rsidR="0061140F" w:rsidRDefault="0061140F" w:rsidP="008146FF">
      <w:pPr>
        <w:pStyle w:val="Heading1"/>
      </w:pPr>
      <w:bookmarkStart w:id="39" w:name="_Toc68334013"/>
      <w:r>
        <w:t>TODO</w:t>
      </w:r>
      <w:bookmarkEnd w:id="3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2"/>
        <w:gridCol w:w="8948"/>
      </w:tblGrid>
      <w:tr w:rsidR="006C728E" w14:paraId="5C5E8F6B" w14:textId="77777777" w:rsidTr="0061140F">
        <w:tc>
          <w:tcPr>
            <w:tcW w:w="445" w:type="dxa"/>
          </w:tcPr>
          <w:p w14:paraId="5AB02A98" w14:textId="47FC7E6A" w:rsidR="006C728E" w:rsidRPr="007B476D" w:rsidRDefault="006C728E" w:rsidP="008146FF">
            <w:r w:rsidRPr="007B476D">
              <w:t>Status</w:t>
            </w:r>
          </w:p>
        </w:tc>
        <w:tc>
          <w:tcPr>
            <w:tcW w:w="9625" w:type="dxa"/>
          </w:tcPr>
          <w:p w14:paraId="335EF15F" w14:textId="7B56CA85" w:rsidR="006C728E" w:rsidRPr="007B476D" w:rsidRDefault="007B476D" w:rsidP="008146FF">
            <w:r w:rsidRPr="007B476D">
              <w:t>Task</w:t>
            </w:r>
          </w:p>
        </w:tc>
      </w:tr>
      <w:tr w:rsidR="0061140F" w14:paraId="29AA945E" w14:textId="77777777" w:rsidTr="0061140F">
        <w:sdt>
          <w:sdtPr>
            <w:id w:val="-1813938174"/>
            <w14:checkbox>
              <w14:checked w14:val="1"/>
              <w14:checkedState w14:val="2612" w14:font="MS Gothic"/>
              <w14:uncheckedState w14:val="2610" w14:font="MS Gothic"/>
            </w14:checkbox>
          </w:sdtPr>
          <w:sdtContent>
            <w:tc>
              <w:tcPr>
                <w:tcW w:w="445" w:type="dxa"/>
              </w:tcPr>
              <w:p w14:paraId="3B6C3A85" w14:textId="11156DA8" w:rsidR="0061140F" w:rsidRDefault="006C728E" w:rsidP="008146FF">
                <w:r>
                  <w:rPr>
                    <w:rFonts w:ascii="MS Gothic" w:eastAsia="MS Gothic" w:hAnsi="MS Gothic" w:hint="eastAsia"/>
                  </w:rPr>
                  <w:t>☒</w:t>
                </w:r>
              </w:p>
            </w:tc>
          </w:sdtContent>
        </w:sdt>
        <w:tc>
          <w:tcPr>
            <w:tcW w:w="9625" w:type="dxa"/>
          </w:tcPr>
          <w:p w14:paraId="420DE22C" w14:textId="11D23685" w:rsidR="0061140F" w:rsidRDefault="0061140F" w:rsidP="008146FF">
            <w:r>
              <w:t>Remove R scripts folder</w:t>
            </w:r>
          </w:p>
        </w:tc>
      </w:tr>
      <w:tr w:rsidR="0061140F" w14:paraId="7EA385D5" w14:textId="77777777" w:rsidTr="0061140F">
        <w:sdt>
          <w:sdtPr>
            <w:id w:val="-1087387566"/>
            <w14:checkbox>
              <w14:checked w14:val="0"/>
              <w14:checkedState w14:val="2612" w14:font="MS Gothic"/>
              <w14:uncheckedState w14:val="2610" w14:font="MS Gothic"/>
            </w14:checkbox>
          </w:sdtPr>
          <w:sdtContent>
            <w:tc>
              <w:tcPr>
                <w:tcW w:w="445" w:type="dxa"/>
              </w:tcPr>
              <w:p w14:paraId="100AA096" w14:textId="3CC7C9A8" w:rsidR="0061140F" w:rsidRDefault="0061140F" w:rsidP="008146FF">
                <w:r>
                  <w:rPr>
                    <w:rFonts w:ascii="MS Gothic" w:eastAsia="MS Gothic" w:hAnsi="MS Gothic" w:hint="eastAsia"/>
                  </w:rPr>
                  <w:t>☐</w:t>
                </w:r>
              </w:p>
            </w:tc>
          </w:sdtContent>
        </w:sdt>
        <w:tc>
          <w:tcPr>
            <w:tcW w:w="9625" w:type="dxa"/>
          </w:tcPr>
          <w:p w14:paraId="02BF4415" w14:textId="4128DAFB" w:rsidR="0061140F" w:rsidRDefault="00382403" w:rsidP="008146FF">
            <w:r>
              <w:t>Make “platform” the main branch</w:t>
            </w:r>
          </w:p>
        </w:tc>
      </w:tr>
      <w:tr w:rsidR="0061140F" w14:paraId="3E6D51DB" w14:textId="77777777" w:rsidTr="0061140F">
        <w:tc>
          <w:tcPr>
            <w:tcW w:w="445" w:type="dxa"/>
          </w:tcPr>
          <w:p w14:paraId="1C1F7673" w14:textId="77777777" w:rsidR="0061140F" w:rsidRDefault="0061140F" w:rsidP="008146FF"/>
        </w:tc>
        <w:tc>
          <w:tcPr>
            <w:tcW w:w="9625" w:type="dxa"/>
          </w:tcPr>
          <w:p w14:paraId="7E0FC7B4" w14:textId="77777777" w:rsidR="0061140F" w:rsidRDefault="0061140F" w:rsidP="008146FF"/>
        </w:tc>
      </w:tr>
    </w:tbl>
    <w:p w14:paraId="3C744247" w14:textId="7A51EEE7" w:rsidR="00827993" w:rsidRDefault="00646045" w:rsidP="008146FF">
      <w:proofErr w:type="spellStart"/>
      <w:r>
        <w:t>sss</w:t>
      </w:r>
      <w:proofErr w:type="spellEnd"/>
      <w:r w:rsidR="00827993">
        <w:br w:type="page"/>
      </w:r>
      <w:r w:rsidR="007B476D">
        <w:lastRenderedPageBreak/>
        <w:t>ss</w:t>
      </w:r>
    </w:p>
    <w:p w14:paraId="6A15F77E" w14:textId="77777777" w:rsidR="00C93AB2" w:rsidRDefault="00C93AB2" w:rsidP="008146FF"/>
    <w:sectPr w:rsidR="00C93AB2" w:rsidSect="00B707E0">
      <w:type w:val="continuous"/>
      <w:pgSz w:w="12240" w:h="15840"/>
      <w:pgMar w:top="1080" w:right="1440" w:bottom="117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Pablo Scleidorovich" w:date="2021-04-01T15:42:00Z" w:initials="PS">
    <w:p w14:paraId="7FF58C2E" w14:textId="77777777" w:rsidR="004B4300" w:rsidRDefault="004B4300" w:rsidP="008146FF">
      <w:pPr>
        <w:pStyle w:val="CommentText"/>
      </w:pPr>
      <w:r>
        <w:rPr>
          <w:rStyle w:val="CommentReference"/>
        </w:rPr>
        <w:annotationRef/>
      </w:r>
      <w:r>
        <w:t>This section requires a better explanation.</w:t>
      </w:r>
    </w:p>
    <w:p w14:paraId="77FBCE6D" w14:textId="6423EA3A" w:rsidR="004B4300" w:rsidRDefault="004B4300" w:rsidP="008146FF">
      <w:pPr>
        <w:pStyle w:val="CommentText"/>
      </w:pPr>
      <w:r>
        <w:t>Something along the sort “SCS is used to define robot experiments. A robot experiment consists of a set of subjec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7FBCE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06860" w16cex:dateUtc="2021-04-01T19: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7FBCE6D" w16cid:durableId="2410686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CA5C57" w14:textId="77777777" w:rsidR="00A30C14" w:rsidRDefault="00A30C14" w:rsidP="008146FF">
      <w:r>
        <w:separator/>
      </w:r>
    </w:p>
  </w:endnote>
  <w:endnote w:type="continuationSeparator" w:id="0">
    <w:p w14:paraId="1C5B53AE" w14:textId="77777777" w:rsidR="00A30C14" w:rsidRDefault="00A30C14" w:rsidP="008146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14ECE3" w14:textId="77777777" w:rsidR="00A30C14" w:rsidRDefault="00A30C14" w:rsidP="008146FF">
      <w:r>
        <w:separator/>
      </w:r>
    </w:p>
  </w:footnote>
  <w:footnote w:type="continuationSeparator" w:id="0">
    <w:p w14:paraId="7E229712" w14:textId="77777777" w:rsidR="00A30C14" w:rsidRDefault="00A30C14" w:rsidP="008146FF">
      <w:r>
        <w:continuationSeparator/>
      </w:r>
    </w:p>
  </w:footnote>
  <w:footnote w:id="1">
    <w:p w14:paraId="32184038" w14:textId="10899709" w:rsidR="004B4300" w:rsidRDefault="004B4300" w:rsidP="008146FF">
      <w:pPr>
        <w:pStyle w:val="FootnoteText"/>
      </w:pPr>
      <w:r>
        <w:rPr>
          <w:rStyle w:val="FootnoteReference"/>
        </w:rPr>
        <w:footnoteRef/>
      </w:r>
      <w:r>
        <w:t xml:space="preserve"> See </w:t>
      </w:r>
      <w:hyperlink r:id="rId1" w:history="1">
        <w:r w:rsidRPr="00693C8F">
          <w:rPr>
            <w:rStyle w:val="Hyperlink"/>
          </w:rPr>
          <w:t>java documentation</w:t>
        </w:r>
      </w:hyperlink>
      <w:r>
        <w:t xml:space="preserve"> for more information about the class pat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E66C8"/>
    <w:multiLevelType w:val="hybridMultilevel"/>
    <w:tmpl w:val="AEACB1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9BD54AB"/>
    <w:multiLevelType w:val="hybridMultilevel"/>
    <w:tmpl w:val="CBF652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33B6583"/>
    <w:multiLevelType w:val="hybridMultilevel"/>
    <w:tmpl w:val="E786B2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8B4896"/>
    <w:multiLevelType w:val="hybridMultilevel"/>
    <w:tmpl w:val="2256BD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055D5C"/>
    <w:multiLevelType w:val="multilevel"/>
    <w:tmpl w:val="460A6364"/>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86834C6"/>
    <w:multiLevelType w:val="hybridMultilevel"/>
    <w:tmpl w:val="85F45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634FD5"/>
    <w:multiLevelType w:val="hybridMultilevel"/>
    <w:tmpl w:val="0CCA0A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C55259"/>
    <w:multiLevelType w:val="hybridMultilevel"/>
    <w:tmpl w:val="871CAE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6D071D"/>
    <w:multiLevelType w:val="hybridMultilevel"/>
    <w:tmpl w:val="0CCA0A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676D3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CB0256A"/>
    <w:multiLevelType w:val="hybridMultilevel"/>
    <w:tmpl w:val="AC34FC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F5F16A2"/>
    <w:multiLevelType w:val="hybridMultilevel"/>
    <w:tmpl w:val="F55EA7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0D5034"/>
    <w:multiLevelType w:val="hybridMultilevel"/>
    <w:tmpl w:val="3E86E9E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67882199"/>
    <w:multiLevelType w:val="hybridMultilevel"/>
    <w:tmpl w:val="778CA6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3F7C54"/>
    <w:multiLevelType w:val="hybridMultilevel"/>
    <w:tmpl w:val="003A19C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CDA350C"/>
    <w:multiLevelType w:val="hybridMultilevel"/>
    <w:tmpl w:val="95F0A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5F2A98"/>
    <w:multiLevelType w:val="hybridMultilevel"/>
    <w:tmpl w:val="47DC27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5"/>
  </w:num>
  <w:num w:numId="3">
    <w:abstractNumId w:val="1"/>
  </w:num>
  <w:num w:numId="4">
    <w:abstractNumId w:val="5"/>
  </w:num>
  <w:num w:numId="5">
    <w:abstractNumId w:val="16"/>
  </w:num>
  <w:num w:numId="6">
    <w:abstractNumId w:val="6"/>
  </w:num>
  <w:num w:numId="7">
    <w:abstractNumId w:val="8"/>
  </w:num>
  <w:num w:numId="8">
    <w:abstractNumId w:val="3"/>
  </w:num>
  <w:num w:numId="9">
    <w:abstractNumId w:val="7"/>
  </w:num>
  <w:num w:numId="10">
    <w:abstractNumId w:val="13"/>
  </w:num>
  <w:num w:numId="11">
    <w:abstractNumId w:val="2"/>
  </w:num>
  <w:num w:numId="12">
    <w:abstractNumId w:val="10"/>
  </w:num>
  <w:num w:numId="13">
    <w:abstractNumId w:val="4"/>
  </w:num>
  <w:num w:numId="14">
    <w:abstractNumId w:val="9"/>
  </w:num>
  <w:num w:numId="15">
    <w:abstractNumId w:val="12"/>
  </w:num>
  <w:num w:numId="16">
    <w:abstractNumId w:val="11"/>
  </w:num>
  <w:num w:numId="1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ablo Scleidorovich">
    <w15:presenceInfo w15:providerId="Windows Live" w15:userId="2e283ee5af4e64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NzU0NDC3NDExMTJV0lEKTi0uzszPAykwqQUAj+3rTSwAAAA="/>
  </w:docVars>
  <w:rsids>
    <w:rsidRoot w:val="00F30866"/>
    <w:rsid w:val="000479CD"/>
    <w:rsid w:val="00077DEF"/>
    <w:rsid w:val="000A5647"/>
    <w:rsid w:val="000C1703"/>
    <w:rsid w:val="000F398A"/>
    <w:rsid w:val="0012573C"/>
    <w:rsid w:val="001578E5"/>
    <w:rsid w:val="001B073F"/>
    <w:rsid w:val="001E03D5"/>
    <w:rsid w:val="00205D5A"/>
    <w:rsid w:val="00282DBE"/>
    <w:rsid w:val="00294FE2"/>
    <w:rsid w:val="002B079B"/>
    <w:rsid w:val="002E69FC"/>
    <w:rsid w:val="002E6C96"/>
    <w:rsid w:val="00300AC7"/>
    <w:rsid w:val="00330C07"/>
    <w:rsid w:val="00340E81"/>
    <w:rsid w:val="00343BE6"/>
    <w:rsid w:val="00353840"/>
    <w:rsid w:val="00382403"/>
    <w:rsid w:val="00396E8D"/>
    <w:rsid w:val="003A0230"/>
    <w:rsid w:val="003A78D4"/>
    <w:rsid w:val="003D543C"/>
    <w:rsid w:val="003D7D0A"/>
    <w:rsid w:val="003E2DB9"/>
    <w:rsid w:val="003E7783"/>
    <w:rsid w:val="00425669"/>
    <w:rsid w:val="00433606"/>
    <w:rsid w:val="00443A21"/>
    <w:rsid w:val="004540DE"/>
    <w:rsid w:val="00461009"/>
    <w:rsid w:val="0049361C"/>
    <w:rsid w:val="004A3B34"/>
    <w:rsid w:val="004B4300"/>
    <w:rsid w:val="004D3F30"/>
    <w:rsid w:val="004F2A0C"/>
    <w:rsid w:val="00521C44"/>
    <w:rsid w:val="005322BD"/>
    <w:rsid w:val="00560730"/>
    <w:rsid w:val="00575C9E"/>
    <w:rsid w:val="00581879"/>
    <w:rsid w:val="00584C05"/>
    <w:rsid w:val="005901DE"/>
    <w:rsid w:val="00603883"/>
    <w:rsid w:val="0061140F"/>
    <w:rsid w:val="00624616"/>
    <w:rsid w:val="00626E6C"/>
    <w:rsid w:val="00641615"/>
    <w:rsid w:val="00646045"/>
    <w:rsid w:val="006566E4"/>
    <w:rsid w:val="00693C8F"/>
    <w:rsid w:val="006B7623"/>
    <w:rsid w:val="006C728E"/>
    <w:rsid w:val="006D6E86"/>
    <w:rsid w:val="006E2906"/>
    <w:rsid w:val="006E79C5"/>
    <w:rsid w:val="007078D4"/>
    <w:rsid w:val="00737805"/>
    <w:rsid w:val="00776874"/>
    <w:rsid w:val="007B476D"/>
    <w:rsid w:val="007D29C2"/>
    <w:rsid w:val="007D4E73"/>
    <w:rsid w:val="008146FF"/>
    <w:rsid w:val="00827993"/>
    <w:rsid w:val="00863D9C"/>
    <w:rsid w:val="008871E1"/>
    <w:rsid w:val="008F5D48"/>
    <w:rsid w:val="00920215"/>
    <w:rsid w:val="00926851"/>
    <w:rsid w:val="00952B0C"/>
    <w:rsid w:val="00967A5E"/>
    <w:rsid w:val="009E6EE2"/>
    <w:rsid w:val="00A03C26"/>
    <w:rsid w:val="00A30C14"/>
    <w:rsid w:val="00AA211C"/>
    <w:rsid w:val="00AE5B8C"/>
    <w:rsid w:val="00AF734A"/>
    <w:rsid w:val="00B15F29"/>
    <w:rsid w:val="00B26819"/>
    <w:rsid w:val="00B45527"/>
    <w:rsid w:val="00B51B5C"/>
    <w:rsid w:val="00B707E0"/>
    <w:rsid w:val="00C01A3A"/>
    <w:rsid w:val="00C12F25"/>
    <w:rsid w:val="00C24747"/>
    <w:rsid w:val="00C257DF"/>
    <w:rsid w:val="00C643D4"/>
    <w:rsid w:val="00C85107"/>
    <w:rsid w:val="00C93AB2"/>
    <w:rsid w:val="00D30BB9"/>
    <w:rsid w:val="00D76307"/>
    <w:rsid w:val="00D94C5F"/>
    <w:rsid w:val="00E00675"/>
    <w:rsid w:val="00E566DC"/>
    <w:rsid w:val="00E945CA"/>
    <w:rsid w:val="00EA4247"/>
    <w:rsid w:val="00F30866"/>
    <w:rsid w:val="00F5519B"/>
    <w:rsid w:val="00F5642B"/>
    <w:rsid w:val="00F61879"/>
    <w:rsid w:val="00F81F74"/>
    <w:rsid w:val="00FA5790"/>
    <w:rsid w:val="00FC4FE8"/>
    <w:rsid w:val="00FD54F7"/>
    <w:rsid w:val="00FF5A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567FCA"/>
  <w15:chartTrackingRefBased/>
  <w15:docId w15:val="{19DAF2F1-A38A-4B6C-B9AB-03E49B0EA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46FF"/>
    <w:pPr>
      <w:spacing w:after="0" w:line="240" w:lineRule="auto"/>
      <w:ind w:firstLine="360"/>
    </w:pPr>
  </w:style>
  <w:style w:type="paragraph" w:styleId="Heading1">
    <w:name w:val="heading 1"/>
    <w:basedOn w:val="Normal"/>
    <w:next w:val="Normal"/>
    <w:link w:val="Heading1Char"/>
    <w:uiPriority w:val="9"/>
    <w:qFormat/>
    <w:rsid w:val="000A5647"/>
    <w:pPr>
      <w:keepNext/>
      <w:keepLines/>
      <w:numPr>
        <w:numId w:val="13"/>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5642B"/>
    <w:pPr>
      <w:keepNext/>
      <w:keepLines/>
      <w:numPr>
        <w:ilvl w:val="1"/>
        <w:numId w:val="13"/>
      </w:numPr>
      <w:spacing w:before="40"/>
      <w:ind w:left="990" w:hanging="63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85107"/>
    <w:pPr>
      <w:keepNext/>
      <w:keepLines/>
      <w:numPr>
        <w:ilvl w:val="2"/>
        <w:numId w:val="13"/>
      </w:numPr>
      <w:spacing w:before="40"/>
      <w:ind w:left="1350" w:hanging="774"/>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6E8D"/>
    <w:pPr>
      <w:ind w:left="720"/>
      <w:contextualSpacing/>
    </w:pPr>
  </w:style>
  <w:style w:type="character" w:styleId="PlaceholderText">
    <w:name w:val="Placeholder Text"/>
    <w:basedOn w:val="DefaultParagraphFont"/>
    <w:uiPriority w:val="99"/>
    <w:semiHidden/>
    <w:rsid w:val="00AA211C"/>
    <w:rPr>
      <w:color w:val="808080"/>
    </w:rPr>
  </w:style>
  <w:style w:type="paragraph" w:styleId="PlainText">
    <w:name w:val="Plain Text"/>
    <w:basedOn w:val="Normal"/>
    <w:link w:val="PlainTextChar"/>
    <w:uiPriority w:val="99"/>
    <w:unhideWhenUsed/>
    <w:rsid w:val="00626E6C"/>
    <w:rPr>
      <w:rFonts w:ascii="Consolas" w:hAnsi="Consolas"/>
      <w:sz w:val="21"/>
      <w:szCs w:val="21"/>
    </w:rPr>
  </w:style>
  <w:style w:type="character" w:customStyle="1" w:styleId="PlainTextChar">
    <w:name w:val="Plain Text Char"/>
    <w:basedOn w:val="DefaultParagraphFont"/>
    <w:link w:val="PlainText"/>
    <w:uiPriority w:val="99"/>
    <w:rsid w:val="00626E6C"/>
    <w:rPr>
      <w:rFonts w:ascii="Consolas" w:hAnsi="Consolas"/>
      <w:sz w:val="21"/>
      <w:szCs w:val="21"/>
    </w:rPr>
  </w:style>
  <w:style w:type="character" w:customStyle="1" w:styleId="Heading1Char">
    <w:name w:val="Heading 1 Char"/>
    <w:basedOn w:val="DefaultParagraphFont"/>
    <w:link w:val="Heading1"/>
    <w:uiPriority w:val="9"/>
    <w:rsid w:val="000A5647"/>
    <w:rPr>
      <w:rFonts w:asciiTheme="majorHAnsi" w:eastAsiaTheme="majorEastAsia" w:hAnsiTheme="majorHAnsi" w:cstheme="majorBidi"/>
      <w:color w:val="2F5496" w:themeColor="accent1" w:themeShade="BF"/>
      <w:sz w:val="32"/>
      <w:szCs w:val="32"/>
    </w:rPr>
  </w:style>
  <w:style w:type="paragraph" w:styleId="Index1">
    <w:name w:val="index 1"/>
    <w:basedOn w:val="Normal"/>
    <w:next w:val="Normal"/>
    <w:autoRedefine/>
    <w:uiPriority w:val="99"/>
    <w:unhideWhenUsed/>
    <w:rsid w:val="00C01A3A"/>
    <w:pPr>
      <w:ind w:left="220" w:hanging="220"/>
    </w:pPr>
    <w:rPr>
      <w:rFonts w:cstheme="minorHAnsi"/>
      <w:sz w:val="20"/>
      <w:szCs w:val="20"/>
    </w:rPr>
  </w:style>
  <w:style w:type="paragraph" w:styleId="Index2">
    <w:name w:val="index 2"/>
    <w:basedOn w:val="Normal"/>
    <w:next w:val="Normal"/>
    <w:autoRedefine/>
    <w:uiPriority w:val="99"/>
    <w:unhideWhenUsed/>
    <w:rsid w:val="00C01A3A"/>
    <w:pPr>
      <w:ind w:left="440" w:hanging="220"/>
    </w:pPr>
    <w:rPr>
      <w:rFonts w:cstheme="minorHAnsi"/>
      <w:sz w:val="20"/>
      <w:szCs w:val="20"/>
    </w:rPr>
  </w:style>
  <w:style w:type="paragraph" w:styleId="Index3">
    <w:name w:val="index 3"/>
    <w:basedOn w:val="Normal"/>
    <w:next w:val="Normal"/>
    <w:autoRedefine/>
    <w:uiPriority w:val="99"/>
    <w:unhideWhenUsed/>
    <w:rsid w:val="00C01A3A"/>
    <w:pPr>
      <w:ind w:left="660" w:hanging="220"/>
    </w:pPr>
    <w:rPr>
      <w:rFonts w:cstheme="minorHAnsi"/>
      <w:sz w:val="20"/>
      <w:szCs w:val="20"/>
    </w:rPr>
  </w:style>
  <w:style w:type="paragraph" w:styleId="Index4">
    <w:name w:val="index 4"/>
    <w:basedOn w:val="Normal"/>
    <w:next w:val="Normal"/>
    <w:autoRedefine/>
    <w:uiPriority w:val="99"/>
    <w:unhideWhenUsed/>
    <w:rsid w:val="00C01A3A"/>
    <w:pPr>
      <w:ind w:left="880" w:hanging="220"/>
    </w:pPr>
    <w:rPr>
      <w:rFonts w:cstheme="minorHAnsi"/>
      <w:sz w:val="20"/>
      <w:szCs w:val="20"/>
    </w:rPr>
  </w:style>
  <w:style w:type="paragraph" w:styleId="Index5">
    <w:name w:val="index 5"/>
    <w:basedOn w:val="Normal"/>
    <w:next w:val="Normal"/>
    <w:autoRedefine/>
    <w:uiPriority w:val="99"/>
    <w:unhideWhenUsed/>
    <w:rsid w:val="00C01A3A"/>
    <w:pPr>
      <w:ind w:left="1100" w:hanging="220"/>
    </w:pPr>
    <w:rPr>
      <w:rFonts w:cstheme="minorHAnsi"/>
      <w:sz w:val="20"/>
      <w:szCs w:val="20"/>
    </w:rPr>
  </w:style>
  <w:style w:type="paragraph" w:styleId="Index6">
    <w:name w:val="index 6"/>
    <w:basedOn w:val="Normal"/>
    <w:next w:val="Normal"/>
    <w:autoRedefine/>
    <w:uiPriority w:val="99"/>
    <w:unhideWhenUsed/>
    <w:rsid w:val="00C01A3A"/>
    <w:pPr>
      <w:ind w:left="1320" w:hanging="220"/>
    </w:pPr>
    <w:rPr>
      <w:rFonts w:cstheme="minorHAnsi"/>
      <w:sz w:val="20"/>
      <w:szCs w:val="20"/>
    </w:rPr>
  </w:style>
  <w:style w:type="paragraph" w:styleId="Index7">
    <w:name w:val="index 7"/>
    <w:basedOn w:val="Normal"/>
    <w:next w:val="Normal"/>
    <w:autoRedefine/>
    <w:uiPriority w:val="99"/>
    <w:unhideWhenUsed/>
    <w:rsid w:val="00C01A3A"/>
    <w:pPr>
      <w:ind w:left="1540" w:hanging="220"/>
    </w:pPr>
    <w:rPr>
      <w:rFonts w:cstheme="minorHAnsi"/>
      <w:sz w:val="20"/>
      <w:szCs w:val="20"/>
    </w:rPr>
  </w:style>
  <w:style w:type="paragraph" w:styleId="Index8">
    <w:name w:val="index 8"/>
    <w:basedOn w:val="Normal"/>
    <w:next w:val="Normal"/>
    <w:autoRedefine/>
    <w:uiPriority w:val="99"/>
    <w:unhideWhenUsed/>
    <w:rsid w:val="00C01A3A"/>
    <w:pPr>
      <w:ind w:left="1760" w:hanging="220"/>
    </w:pPr>
    <w:rPr>
      <w:rFonts w:cstheme="minorHAnsi"/>
      <w:sz w:val="20"/>
      <w:szCs w:val="20"/>
    </w:rPr>
  </w:style>
  <w:style w:type="paragraph" w:styleId="Index9">
    <w:name w:val="index 9"/>
    <w:basedOn w:val="Normal"/>
    <w:next w:val="Normal"/>
    <w:autoRedefine/>
    <w:uiPriority w:val="99"/>
    <w:unhideWhenUsed/>
    <w:rsid w:val="00C01A3A"/>
    <w:pPr>
      <w:ind w:left="1980" w:hanging="220"/>
    </w:pPr>
    <w:rPr>
      <w:rFonts w:cstheme="minorHAnsi"/>
      <w:sz w:val="20"/>
      <w:szCs w:val="20"/>
    </w:rPr>
  </w:style>
  <w:style w:type="paragraph" w:styleId="IndexHeading">
    <w:name w:val="index heading"/>
    <w:basedOn w:val="Normal"/>
    <w:next w:val="Index1"/>
    <w:uiPriority w:val="99"/>
    <w:unhideWhenUsed/>
    <w:rsid w:val="00C01A3A"/>
    <w:pPr>
      <w:spacing w:before="120" w:after="120"/>
    </w:pPr>
    <w:rPr>
      <w:rFonts w:cstheme="minorHAnsi"/>
      <w:b/>
      <w:bCs/>
      <w:i/>
      <w:iCs/>
      <w:sz w:val="20"/>
      <w:szCs w:val="20"/>
    </w:rPr>
  </w:style>
  <w:style w:type="paragraph" w:styleId="TOCHeading">
    <w:name w:val="TOC Heading"/>
    <w:basedOn w:val="Heading1"/>
    <w:next w:val="Normal"/>
    <w:uiPriority w:val="39"/>
    <w:unhideWhenUsed/>
    <w:qFormat/>
    <w:rsid w:val="00C24747"/>
    <w:pPr>
      <w:outlineLvl w:val="9"/>
    </w:pPr>
    <w:rPr>
      <w:lang w:eastAsia="en-US"/>
    </w:rPr>
  </w:style>
  <w:style w:type="paragraph" w:styleId="TOC1">
    <w:name w:val="toc 1"/>
    <w:basedOn w:val="Normal"/>
    <w:next w:val="Normal"/>
    <w:autoRedefine/>
    <w:uiPriority w:val="39"/>
    <w:unhideWhenUsed/>
    <w:rsid w:val="00C24747"/>
    <w:pPr>
      <w:spacing w:after="100"/>
    </w:pPr>
  </w:style>
  <w:style w:type="character" w:styleId="Hyperlink">
    <w:name w:val="Hyperlink"/>
    <w:basedOn w:val="DefaultParagraphFont"/>
    <w:uiPriority w:val="99"/>
    <w:unhideWhenUsed/>
    <w:rsid w:val="00C24747"/>
    <w:rPr>
      <w:color w:val="0563C1" w:themeColor="hyperlink"/>
      <w:u w:val="single"/>
    </w:rPr>
  </w:style>
  <w:style w:type="paragraph" w:styleId="BalloonText">
    <w:name w:val="Balloon Text"/>
    <w:basedOn w:val="Normal"/>
    <w:link w:val="BalloonTextChar"/>
    <w:uiPriority w:val="99"/>
    <w:semiHidden/>
    <w:unhideWhenUsed/>
    <w:rsid w:val="004D3F3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3F30"/>
    <w:rPr>
      <w:rFonts w:ascii="Segoe UI" w:hAnsi="Segoe UI" w:cs="Segoe UI"/>
      <w:sz w:val="18"/>
      <w:szCs w:val="18"/>
    </w:rPr>
  </w:style>
  <w:style w:type="table" w:styleId="TableGrid">
    <w:name w:val="Table Grid"/>
    <w:basedOn w:val="TableNormal"/>
    <w:uiPriority w:val="39"/>
    <w:rsid w:val="00294F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F5642B"/>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0A5647"/>
    <w:pPr>
      <w:spacing w:after="100"/>
      <w:ind w:left="220"/>
    </w:pPr>
  </w:style>
  <w:style w:type="character" w:customStyle="1" w:styleId="Heading3Char">
    <w:name w:val="Heading 3 Char"/>
    <w:basedOn w:val="DefaultParagraphFont"/>
    <w:link w:val="Heading3"/>
    <w:uiPriority w:val="9"/>
    <w:rsid w:val="00C85107"/>
    <w:rPr>
      <w:rFonts w:asciiTheme="majorHAnsi" w:eastAsiaTheme="majorEastAsia" w:hAnsiTheme="majorHAnsi" w:cstheme="majorBidi"/>
      <w:color w:val="1F3763" w:themeColor="accent1" w:themeShade="7F"/>
      <w:sz w:val="24"/>
      <w:szCs w:val="24"/>
    </w:rPr>
  </w:style>
  <w:style w:type="paragraph" w:styleId="FootnoteText">
    <w:name w:val="footnote text"/>
    <w:basedOn w:val="Normal"/>
    <w:link w:val="FootnoteTextChar"/>
    <w:uiPriority w:val="99"/>
    <w:unhideWhenUsed/>
    <w:rsid w:val="00693C8F"/>
    <w:rPr>
      <w:sz w:val="20"/>
      <w:szCs w:val="20"/>
    </w:rPr>
  </w:style>
  <w:style w:type="character" w:customStyle="1" w:styleId="FootnoteTextChar">
    <w:name w:val="Footnote Text Char"/>
    <w:basedOn w:val="DefaultParagraphFont"/>
    <w:link w:val="FootnoteText"/>
    <w:uiPriority w:val="99"/>
    <w:rsid w:val="00693C8F"/>
    <w:rPr>
      <w:sz w:val="20"/>
      <w:szCs w:val="20"/>
    </w:rPr>
  </w:style>
  <w:style w:type="character" w:styleId="FootnoteReference">
    <w:name w:val="footnote reference"/>
    <w:basedOn w:val="DefaultParagraphFont"/>
    <w:uiPriority w:val="99"/>
    <w:semiHidden/>
    <w:unhideWhenUsed/>
    <w:rsid w:val="00693C8F"/>
    <w:rPr>
      <w:vertAlign w:val="superscript"/>
    </w:rPr>
  </w:style>
  <w:style w:type="character" w:styleId="UnresolvedMention">
    <w:name w:val="Unresolved Mention"/>
    <w:basedOn w:val="DefaultParagraphFont"/>
    <w:uiPriority w:val="99"/>
    <w:semiHidden/>
    <w:unhideWhenUsed/>
    <w:rsid w:val="00693C8F"/>
    <w:rPr>
      <w:color w:val="605E5C"/>
      <w:shd w:val="clear" w:color="auto" w:fill="E1DFDD"/>
    </w:rPr>
  </w:style>
  <w:style w:type="character" w:styleId="FollowedHyperlink">
    <w:name w:val="FollowedHyperlink"/>
    <w:basedOn w:val="DefaultParagraphFont"/>
    <w:uiPriority w:val="99"/>
    <w:semiHidden/>
    <w:unhideWhenUsed/>
    <w:rsid w:val="00693C8F"/>
    <w:rPr>
      <w:color w:val="954F72" w:themeColor="followedHyperlink"/>
      <w:u w:val="single"/>
    </w:rPr>
  </w:style>
  <w:style w:type="character" w:styleId="Emphasis">
    <w:name w:val="Emphasis"/>
    <w:basedOn w:val="DefaultParagraphFont"/>
    <w:uiPriority w:val="20"/>
    <w:qFormat/>
    <w:rsid w:val="005901DE"/>
    <w:rPr>
      <w:i/>
      <w:iCs/>
    </w:rPr>
  </w:style>
  <w:style w:type="character" w:styleId="IntenseReference">
    <w:name w:val="Intense Reference"/>
    <w:basedOn w:val="DefaultParagraphFont"/>
    <w:uiPriority w:val="32"/>
    <w:qFormat/>
    <w:rsid w:val="005901DE"/>
    <w:rPr>
      <w:b/>
      <w:bCs/>
      <w:smallCaps/>
      <w:color w:val="4472C4" w:themeColor="accent1"/>
      <w:spacing w:val="5"/>
    </w:rPr>
  </w:style>
  <w:style w:type="character" w:styleId="SubtleReference">
    <w:name w:val="Subtle Reference"/>
    <w:basedOn w:val="DefaultParagraphFont"/>
    <w:uiPriority w:val="31"/>
    <w:qFormat/>
    <w:rsid w:val="005901DE"/>
    <w:rPr>
      <w:smallCaps/>
      <w:color w:val="5A5A5A" w:themeColor="text1" w:themeTint="A5"/>
    </w:rPr>
  </w:style>
  <w:style w:type="character" w:styleId="BookTitle">
    <w:name w:val="Book Title"/>
    <w:basedOn w:val="DefaultParagraphFont"/>
    <w:uiPriority w:val="33"/>
    <w:qFormat/>
    <w:rsid w:val="005901DE"/>
    <w:rPr>
      <w:b/>
      <w:bCs/>
      <w:i/>
      <w:iCs/>
      <w:spacing w:val="5"/>
    </w:rPr>
  </w:style>
  <w:style w:type="paragraph" w:styleId="Caption">
    <w:name w:val="caption"/>
    <w:basedOn w:val="Normal"/>
    <w:next w:val="Normal"/>
    <w:uiPriority w:val="35"/>
    <w:unhideWhenUsed/>
    <w:qFormat/>
    <w:rsid w:val="00D94C5F"/>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F81F74"/>
    <w:rPr>
      <w:sz w:val="16"/>
      <w:szCs w:val="16"/>
    </w:rPr>
  </w:style>
  <w:style w:type="paragraph" w:styleId="CommentText">
    <w:name w:val="annotation text"/>
    <w:basedOn w:val="Normal"/>
    <w:link w:val="CommentTextChar"/>
    <w:uiPriority w:val="99"/>
    <w:unhideWhenUsed/>
    <w:rsid w:val="00F81F74"/>
    <w:rPr>
      <w:sz w:val="20"/>
      <w:szCs w:val="20"/>
    </w:rPr>
  </w:style>
  <w:style w:type="character" w:customStyle="1" w:styleId="CommentTextChar">
    <w:name w:val="Comment Text Char"/>
    <w:basedOn w:val="DefaultParagraphFont"/>
    <w:link w:val="CommentText"/>
    <w:uiPriority w:val="99"/>
    <w:rsid w:val="00F81F74"/>
    <w:rPr>
      <w:sz w:val="20"/>
      <w:szCs w:val="20"/>
    </w:rPr>
  </w:style>
  <w:style w:type="paragraph" w:styleId="CommentSubject">
    <w:name w:val="annotation subject"/>
    <w:basedOn w:val="CommentText"/>
    <w:next w:val="CommentText"/>
    <w:link w:val="CommentSubjectChar"/>
    <w:uiPriority w:val="99"/>
    <w:semiHidden/>
    <w:unhideWhenUsed/>
    <w:rsid w:val="00F81F74"/>
    <w:rPr>
      <w:b/>
      <w:bCs/>
    </w:rPr>
  </w:style>
  <w:style w:type="character" w:customStyle="1" w:styleId="CommentSubjectChar">
    <w:name w:val="Comment Subject Char"/>
    <w:basedOn w:val="CommentTextChar"/>
    <w:link w:val="CommentSubject"/>
    <w:uiPriority w:val="99"/>
    <w:semiHidden/>
    <w:rsid w:val="00F81F74"/>
    <w:rPr>
      <w:b/>
      <w:bCs/>
      <w:sz w:val="20"/>
      <w:szCs w:val="20"/>
    </w:rPr>
  </w:style>
  <w:style w:type="paragraph" w:styleId="TOC3">
    <w:name w:val="toc 3"/>
    <w:basedOn w:val="Normal"/>
    <w:next w:val="Normal"/>
    <w:autoRedefine/>
    <w:uiPriority w:val="39"/>
    <w:unhideWhenUsed/>
    <w:rsid w:val="00FD54F7"/>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biorobaw/scs/tags" TargetMode="External"/><Relationship Id="rId13" Type="http://schemas.openxmlformats.org/officeDocument/2006/relationships/diagramData" Target="diagrams/data1.xm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microsoft.com/office/2018/08/relationships/commentsExtensible" Target="commentsExtensible.xml"/><Relationship Id="rId17" Type="http://schemas.microsoft.com/office/2007/relationships/diagramDrawing" Target="diagrams/drawing1.xml"/><Relationship Id="rId2" Type="http://schemas.openxmlformats.org/officeDocument/2006/relationships/numbering" Target="numbering.xml"/><Relationship Id="rId16" Type="http://schemas.openxmlformats.org/officeDocument/2006/relationships/diagramColors" Target="diagrams/colors1.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QuickStyle" Target="diagrams/quickStyle1.xml"/><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diagramLayout" Target="diagrams/layout1.xm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docs.oracle.com/javase/tutorial/essential/environment/paths.html" TargetMode="Externa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FFA466C-5F1F-4BEC-BEA9-6DAB192AFCBA}" type="doc">
      <dgm:prSet loTypeId="urn:microsoft.com/office/officeart/2009/3/layout/HorizontalOrganizationChart" loCatId="hierarchy" qsTypeId="urn:microsoft.com/office/officeart/2005/8/quickstyle/simple3" qsCatId="simple" csTypeId="urn:microsoft.com/office/officeart/2005/8/colors/colorful4" csCatId="colorful" phldr="1"/>
      <dgm:spPr/>
      <dgm:t>
        <a:bodyPr/>
        <a:lstStyle/>
        <a:p>
          <a:endParaRPr lang="en-US"/>
        </a:p>
      </dgm:t>
    </dgm:pt>
    <dgm:pt modelId="{7CE14395-788C-42D3-A384-B290C004FD26}">
      <dgm:prSet phldrT="[Text]"/>
      <dgm:spPr/>
      <dgm:t>
        <a:bodyPr/>
        <a:lstStyle/>
        <a:p>
          <a:r>
            <a:rPr lang="en-US" b="1"/>
            <a:t>Experiment</a:t>
          </a:r>
        </a:p>
      </dgm:t>
    </dgm:pt>
    <dgm:pt modelId="{CC9C3103-7AF1-43A9-9991-5FD75C3D1990}" type="parTrans" cxnId="{1AA262FB-C7E4-4E08-9503-0A4182E9CC22}">
      <dgm:prSet/>
      <dgm:spPr/>
      <dgm:t>
        <a:bodyPr/>
        <a:lstStyle/>
        <a:p>
          <a:endParaRPr lang="en-US"/>
        </a:p>
      </dgm:t>
    </dgm:pt>
    <dgm:pt modelId="{25E23BA3-51AD-4044-A19C-21DAF08B91D8}" type="sibTrans" cxnId="{1AA262FB-C7E4-4E08-9503-0A4182E9CC22}">
      <dgm:prSet/>
      <dgm:spPr/>
      <dgm:t>
        <a:bodyPr/>
        <a:lstStyle/>
        <a:p>
          <a:endParaRPr lang="en-US"/>
        </a:p>
      </dgm:t>
    </dgm:pt>
    <dgm:pt modelId="{A256C0C3-9929-4A90-94BE-23ED9BC533D9}">
      <dgm:prSet phldrT="[Text]"/>
      <dgm:spPr/>
      <dgm:t>
        <a:bodyPr/>
        <a:lstStyle/>
        <a:p>
          <a:r>
            <a:rPr lang="en-US" b="1"/>
            <a:t>Global Variables</a:t>
          </a:r>
        </a:p>
      </dgm:t>
    </dgm:pt>
    <dgm:pt modelId="{AD6C20C5-6E50-44F5-9C3B-A75E1F14B867}" type="parTrans" cxnId="{1EE9B784-2D82-414D-99F8-CE5E4BBC7D45}">
      <dgm:prSet/>
      <dgm:spPr/>
      <dgm:t>
        <a:bodyPr/>
        <a:lstStyle/>
        <a:p>
          <a:endParaRPr lang="en-US" b="1"/>
        </a:p>
      </dgm:t>
    </dgm:pt>
    <dgm:pt modelId="{B9A1591F-7381-42B8-9323-5781F12527D4}" type="sibTrans" cxnId="{1EE9B784-2D82-414D-99F8-CE5E4BBC7D45}">
      <dgm:prSet/>
      <dgm:spPr/>
      <dgm:t>
        <a:bodyPr/>
        <a:lstStyle/>
        <a:p>
          <a:endParaRPr lang="en-US"/>
        </a:p>
      </dgm:t>
    </dgm:pt>
    <dgm:pt modelId="{18D4EDBC-3044-47BA-9293-DB8A4C9AA0F5}">
      <dgm:prSet phldrT="[Text]"/>
      <dgm:spPr/>
      <dgm:t>
        <a:bodyPr/>
        <a:lstStyle/>
        <a:p>
          <a:r>
            <a:rPr lang="en-US" b="1"/>
            <a:t>Display</a:t>
          </a:r>
        </a:p>
      </dgm:t>
    </dgm:pt>
    <dgm:pt modelId="{34368D28-E5EB-4322-A870-F73A0AE3ACD6}" type="parTrans" cxnId="{6FA6E530-DD7C-46DC-8D27-382CE13176C1}">
      <dgm:prSet/>
      <dgm:spPr/>
      <dgm:t>
        <a:bodyPr/>
        <a:lstStyle/>
        <a:p>
          <a:endParaRPr lang="en-US" b="1"/>
        </a:p>
      </dgm:t>
    </dgm:pt>
    <dgm:pt modelId="{84712FA8-660D-4811-848D-03B116E78A2C}" type="sibTrans" cxnId="{6FA6E530-DD7C-46DC-8D27-382CE13176C1}">
      <dgm:prSet/>
      <dgm:spPr/>
      <dgm:t>
        <a:bodyPr/>
        <a:lstStyle/>
        <a:p>
          <a:endParaRPr lang="en-US"/>
        </a:p>
      </dgm:t>
    </dgm:pt>
    <dgm:pt modelId="{0DEB1443-FEC5-43EB-98BF-23E5DE606D42}">
      <dgm:prSet phldrT="[Text]"/>
      <dgm:spPr/>
      <dgm:t>
        <a:bodyPr/>
        <a:lstStyle/>
        <a:p>
          <a:r>
            <a:rPr lang="en-US" b="1"/>
            <a:t>Maze</a:t>
          </a:r>
        </a:p>
      </dgm:t>
    </dgm:pt>
    <dgm:pt modelId="{19B1B661-8AB5-4A71-B051-C434A13FABBA}" type="parTrans" cxnId="{824A0DA7-2069-444E-9734-C1D98A5235FF}">
      <dgm:prSet/>
      <dgm:spPr/>
      <dgm:t>
        <a:bodyPr/>
        <a:lstStyle/>
        <a:p>
          <a:endParaRPr lang="en-US" b="1"/>
        </a:p>
      </dgm:t>
    </dgm:pt>
    <dgm:pt modelId="{B8685F1E-C599-479A-8272-0B07D25D6120}" type="sibTrans" cxnId="{824A0DA7-2069-444E-9734-C1D98A5235FF}">
      <dgm:prSet/>
      <dgm:spPr/>
      <dgm:t>
        <a:bodyPr/>
        <a:lstStyle/>
        <a:p>
          <a:endParaRPr lang="en-US"/>
        </a:p>
      </dgm:t>
    </dgm:pt>
    <dgm:pt modelId="{3338DF0D-0EFB-433C-9A9F-72689B26A59A}">
      <dgm:prSet phldrT="[Text]"/>
      <dgm:spPr/>
      <dgm:t>
        <a:bodyPr/>
        <a:lstStyle/>
        <a:p>
          <a:r>
            <a:rPr lang="en-US" b="1"/>
            <a:t>Abstract </a:t>
          </a:r>
        </a:p>
        <a:p>
          <a:r>
            <a:rPr lang="en-US" b="1"/>
            <a:t>Simulator</a:t>
          </a:r>
        </a:p>
      </dgm:t>
    </dgm:pt>
    <dgm:pt modelId="{BE331D95-D963-4813-A5F1-2C7FDACFB7B9}" type="parTrans" cxnId="{71C3D010-B9F9-4EA1-B9A6-EA2F3DAE4920}">
      <dgm:prSet/>
      <dgm:spPr/>
      <dgm:t>
        <a:bodyPr/>
        <a:lstStyle/>
        <a:p>
          <a:endParaRPr lang="en-US" b="1"/>
        </a:p>
      </dgm:t>
    </dgm:pt>
    <dgm:pt modelId="{A63F620E-10F3-407E-B515-CA680C76F529}" type="sibTrans" cxnId="{71C3D010-B9F9-4EA1-B9A6-EA2F3DAE4920}">
      <dgm:prSet/>
      <dgm:spPr/>
      <dgm:t>
        <a:bodyPr/>
        <a:lstStyle/>
        <a:p>
          <a:endParaRPr lang="en-US"/>
        </a:p>
      </dgm:t>
    </dgm:pt>
    <dgm:pt modelId="{1E77C79A-80DC-45F3-B625-0D9B5AB1C74F}">
      <dgm:prSet phldrT="[Text]"/>
      <dgm:spPr/>
      <dgm:t>
        <a:bodyPr/>
        <a:lstStyle/>
        <a:p>
          <a:r>
            <a:rPr lang="en-US" b="1"/>
            <a:t>Subjects</a:t>
          </a:r>
        </a:p>
      </dgm:t>
    </dgm:pt>
    <dgm:pt modelId="{1DA4683B-5E3D-4A7F-B5AE-B89C354287B8}" type="parTrans" cxnId="{7E0F7E17-D6EC-46E5-8F4A-E74D80757145}">
      <dgm:prSet/>
      <dgm:spPr/>
      <dgm:t>
        <a:bodyPr/>
        <a:lstStyle/>
        <a:p>
          <a:endParaRPr lang="en-US" b="1"/>
        </a:p>
      </dgm:t>
    </dgm:pt>
    <dgm:pt modelId="{C702F3C1-75DD-47C5-BDDA-B8FE888B8CFA}" type="sibTrans" cxnId="{7E0F7E17-D6EC-46E5-8F4A-E74D80757145}">
      <dgm:prSet/>
      <dgm:spPr/>
      <dgm:t>
        <a:bodyPr/>
        <a:lstStyle/>
        <a:p>
          <a:endParaRPr lang="en-US"/>
        </a:p>
      </dgm:t>
    </dgm:pt>
    <dgm:pt modelId="{F017555E-D460-478F-B4B6-64482984DD0B}">
      <dgm:prSet phldrT="[Text]"/>
      <dgm:spPr/>
      <dgm:t>
        <a:bodyPr/>
        <a:lstStyle/>
        <a:p>
          <a:r>
            <a:rPr lang="en-US" b="1"/>
            <a:t>Experiment</a:t>
          </a:r>
          <a:br>
            <a:rPr lang="en-US" b="1"/>
          </a:br>
          <a:r>
            <a:rPr lang="en-US" b="1"/>
            <a:t>Tasks</a:t>
          </a:r>
        </a:p>
      </dgm:t>
    </dgm:pt>
    <dgm:pt modelId="{57810F29-8630-44ED-8EE3-7BBCA426F4FC}" type="parTrans" cxnId="{CB83921B-AD06-4566-AF3F-35ADE7EE0D5C}">
      <dgm:prSet/>
      <dgm:spPr/>
      <dgm:t>
        <a:bodyPr/>
        <a:lstStyle/>
        <a:p>
          <a:endParaRPr lang="en-US" b="1"/>
        </a:p>
      </dgm:t>
    </dgm:pt>
    <dgm:pt modelId="{868FD6AA-B8EF-4580-8060-4EE1F954A794}" type="sibTrans" cxnId="{CB83921B-AD06-4566-AF3F-35ADE7EE0D5C}">
      <dgm:prSet/>
      <dgm:spPr/>
      <dgm:t>
        <a:bodyPr/>
        <a:lstStyle/>
        <a:p>
          <a:endParaRPr lang="en-US"/>
        </a:p>
      </dgm:t>
    </dgm:pt>
    <dgm:pt modelId="{06773ED0-14D5-44C9-8FCB-5AA4DFBF23E6}">
      <dgm:prSet phldrT="[Text]"/>
      <dgm:spPr/>
      <dgm:t>
        <a:bodyPr/>
        <a:lstStyle/>
        <a:p>
          <a:r>
            <a:rPr lang="en-US" b="1"/>
            <a:t>Trials</a:t>
          </a:r>
        </a:p>
      </dgm:t>
    </dgm:pt>
    <dgm:pt modelId="{88890AE1-84ED-4089-8C5A-1CC05290BF18}" type="parTrans" cxnId="{0302F77B-F45D-482B-9C02-5BDA25272447}">
      <dgm:prSet/>
      <dgm:spPr/>
      <dgm:t>
        <a:bodyPr/>
        <a:lstStyle/>
        <a:p>
          <a:endParaRPr lang="en-US" b="1"/>
        </a:p>
      </dgm:t>
    </dgm:pt>
    <dgm:pt modelId="{CFD27335-AFF5-4141-AAC5-79E1DC5CBF33}" type="sibTrans" cxnId="{0302F77B-F45D-482B-9C02-5BDA25272447}">
      <dgm:prSet/>
      <dgm:spPr/>
      <dgm:t>
        <a:bodyPr/>
        <a:lstStyle/>
        <a:p>
          <a:endParaRPr lang="en-US"/>
        </a:p>
      </dgm:t>
    </dgm:pt>
    <dgm:pt modelId="{0B6B603D-5102-4060-A1A0-1FFA2D3CDB7B}">
      <dgm:prSet phldrT="[Text]"/>
      <dgm:spPr/>
      <dgm:t>
        <a:bodyPr/>
        <a:lstStyle/>
        <a:p>
          <a:r>
            <a:rPr lang="en-US" b="1"/>
            <a:t>Robots</a:t>
          </a:r>
        </a:p>
      </dgm:t>
    </dgm:pt>
    <dgm:pt modelId="{9A372058-D4EE-45F9-BDEC-153101E56370}" type="parTrans" cxnId="{C6A8F832-7D7E-48B8-9745-3916C85FD66F}">
      <dgm:prSet/>
      <dgm:spPr/>
      <dgm:t>
        <a:bodyPr/>
        <a:lstStyle/>
        <a:p>
          <a:endParaRPr lang="en-US" b="1"/>
        </a:p>
      </dgm:t>
    </dgm:pt>
    <dgm:pt modelId="{1AE9B3EC-840A-4EFD-BD2B-7FDCD69D0E58}" type="sibTrans" cxnId="{C6A8F832-7D7E-48B8-9745-3916C85FD66F}">
      <dgm:prSet/>
      <dgm:spPr/>
      <dgm:t>
        <a:bodyPr/>
        <a:lstStyle/>
        <a:p>
          <a:endParaRPr lang="en-US"/>
        </a:p>
      </dgm:t>
    </dgm:pt>
    <dgm:pt modelId="{C6AFF0CE-4C2A-46D0-ACD5-35A941D62A1E}">
      <dgm:prSet phldrT="[Text]"/>
      <dgm:spPr/>
      <dgm:t>
        <a:bodyPr/>
        <a:lstStyle/>
        <a:p>
          <a:r>
            <a:rPr lang="en-US" b="1"/>
            <a:t>Robot </a:t>
          </a:r>
          <a:br>
            <a:rPr lang="en-US" b="1"/>
          </a:br>
          <a:r>
            <a:rPr lang="en-US" b="1"/>
            <a:t>Proxies</a:t>
          </a:r>
        </a:p>
      </dgm:t>
    </dgm:pt>
    <dgm:pt modelId="{DAC5BBDE-8C97-43CC-9E1C-94E0CBCBD355}" type="parTrans" cxnId="{DBE29F90-1564-419E-8BBB-687D4FEFAA8D}">
      <dgm:prSet/>
      <dgm:spPr/>
      <dgm:t>
        <a:bodyPr/>
        <a:lstStyle/>
        <a:p>
          <a:endParaRPr lang="en-US" b="1"/>
        </a:p>
      </dgm:t>
    </dgm:pt>
    <dgm:pt modelId="{2B7775E8-3087-44D4-B8B9-F9D42B88BB82}" type="sibTrans" cxnId="{DBE29F90-1564-419E-8BBB-687D4FEFAA8D}">
      <dgm:prSet/>
      <dgm:spPr/>
      <dgm:t>
        <a:bodyPr/>
        <a:lstStyle/>
        <a:p>
          <a:endParaRPr lang="en-US"/>
        </a:p>
      </dgm:t>
    </dgm:pt>
    <dgm:pt modelId="{30FCC4CA-CD85-4A36-BED7-901A58B9FAC1}">
      <dgm:prSet phldrT="[Text]"/>
      <dgm:spPr/>
      <dgm:t>
        <a:bodyPr/>
        <a:lstStyle/>
        <a:p>
          <a:r>
            <a:rPr lang="en-US" b="1"/>
            <a:t>Robot </a:t>
          </a:r>
          <a:br>
            <a:rPr lang="en-US" b="1"/>
          </a:br>
          <a:r>
            <a:rPr lang="en-US" b="1"/>
            <a:t>Modules</a:t>
          </a:r>
        </a:p>
      </dgm:t>
    </dgm:pt>
    <dgm:pt modelId="{591F22A9-CD2B-4D13-A5E4-AB0A7D3C887C}" type="parTrans" cxnId="{74ED4548-65EC-47EB-B54F-D3F7E110898A}">
      <dgm:prSet/>
      <dgm:spPr/>
      <dgm:t>
        <a:bodyPr/>
        <a:lstStyle/>
        <a:p>
          <a:endParaRPr lang="en-US" b="1"/>
        </a:p>
      </dgm:t>
    </dgm:pt>
    <dgm:pt modelId="{42B22B28-FCC9-4EEB-80D7-D75838C5B7AD}" type="sibTrans" cxnId="{74ED4548-65EC-47EB-B54F-D3F7E110898A}">
      <dgm:prSet/>
      <dgm:spPr/>
      <dgm:t>
        <a:bodyPr/>
        <a:lstStyle/>
        <a:p>
          <a:endParaRPr lang="en-US"/>
        </a:p>
      </dgm:t>
    </dgm:pt>
    <dgm:pt modelId="{0CD4ABA5-E942-4DD9-A7F9-90D74A205284}">
      <dgm:prSet phldrT="[Text]"/>
      <dgm:spPr/>
      <dgm:t>
        <a:bodyPr/>
        <a:lstStyle/>
        <a:p>
          <a:r>
            <a:rPr lang="en-US" b="1"/>
            <a:t>Drawing</a:t>
          </a:r>
          <a:br>
            <a:rPr lang="en-US" b="1"/>
          </a:br>
          <a:r>
            <a:rPr lang="en-US" b="1"/>
            <a:t>Panels</a:t>
          </a:r>
        </a:p>
      </dgm:t>
    </dgm:pt>
    <dgm:pt modelId="{6C2FA24C-0D47-4C8B-9334-EFD4E7B00511}" type="parTrans" cxnId="{0529158C-DBF9-438B-90B5-BE9A82DE3FAE}">
      <dgm:prSet/>
      <dgm:spPr/>
      <dgm:t>
        <a:bodyPr/>
        <a:lstStyle/>
        <a:p>
          <a:endParaRPr lang="en-US" b="1"/>
        </a:p>
      </dgm:t>
    </dgm:pt>
    <dgm:pt modelId="{38C65FA1-CDA4-4820-8E63-5BF3321C12CF}" type="sibTrans" cxnId="{0529158C-DBF9-438B-90B5-BE9A82DE3FAE}">
      <dgm:prSet/>
      <dgm:spPr/>
      <dgm:t>
        <a:bodyPr/>
        <a:lstStyle/>
        <a:p>
          <a:endParaRPr lang="en-US"/>
        </a:p>
      </dgm:t>
    </dgm:pt>
    <dgm:pt modelId="{C6ED26BF-125F-4EDD-8FA3-A542E9D9848A}">
      <dgm:prSet phldrT="[Text]"/>
      <dgm:spPr/>
      <dgm:t>
        <a:bodyPr/>
        <a:lstStyle/>
        <a:p>
          <a:r>
            <a:rPr lang="en-US" b="1"/>
            <a:t>Drawers</a:t>
          </a:r>
        </a:p>
      </dgm:t>
    </dgm:pt>
    <dgm:pt modelId="{4B9CC5FC-291B-468B-82AE-76105F8B01BB}" type="parTrans" cxnId="{56611798-E41B-4BF2-B6EF-9F8F8CCF3F02}">
      <dgm:prSet/>
      <dgm:spPr/>
      <dgm:t>
        <a:bodyPr/>
        <a:lstStyle/>
        <a:p>
          <a:endParaRPr lang="en-US" b="1"/>
        </a:p>
      </dgm:t>
    </dgm:pt>
    <dgm:pt modelId="{4D4F09CA-037E-4732-8363-F20129034CBB}" type="sibTrans" cxnId="{56611798-E41B-4BF2-B6EF-9F8F8CCF3F02}">
      <dgm:prSet/>
      <dgm:spPr/>
      <dgm:t>
        <a:bodyPr/>
        <a:lstStyle/>
        <a:p>
          <a:endParaRPr lang="en-US"/>
        </a:p>
      </dgm:t>
    </dgm:pt>
    <dgm:pt modelId="{FC5DACAA-6E84-42B2-BA49-6D00DADAA87E}">
      <dgm:prSet phldrT="[Text]"/>
      <dgm:spPr/>
      <dgm:t>
        <a:bodyPr/>
        <a:lstStyle/>
        <a:p>
          <a:r>
            <a:rPr lang="en-US" b="1"/>
            <a:t>Walls</a:t>
          </a:r>
        </a:p>
      </dgm:t>
    </dgm:pt>
    <dgm:pt modelId="{E54AE43D-4124-459D-A293-3CA94E0CAEF3}" type="parTrans" cxnId="{73BCB293-AAB8-41AF-A147-96B6F71911D5}">
      <dgm:prSet/>
      <dgm:spPr/>
      <dgm:t>
        <a:bodyPr/>
        <a:lstStyle/>
        <a:p>
          <a:endParaRPr lang="en-US" b="1"/>
        </a:p>
      </dgm:t>
    </dgm:pt>
    <dgm:pt modelId="{CE00F651-13B0-4324-B7EE-0249533F558C}" type="sibTrans" cxnId="{73BCB293-AAB8-41AF-A147-96B6F71911D5}">
      <dgm:prSet/>
      <dgm:spPr/>
      <dgm:t>
        <a:bodyPr/>
        <a:lstStyle/>
        <a:p>
          <a:endParaRPr lang="en-US"/>
        </a:p>
      </dgm:t>
    </dgm:pt>
    <dgm:pt modelId="{B3B1FBB6-4B0B-4F7C-A2D7-C6A949330714}">
      <dgm:prSet phldrT="[Text]"/>
      <dgm:spPr/>
      <dgm:t>
        <a:bodyPr/>
        <a:lstStyle/>
        <a:p>
          <a:r>
            <a:rPr lang="en-US" b="1"/>
            <a:t>Feeders</a:t>
          </a:r>
        </a:p>
      </dgm:t>
    </dgm:pt>
    <dgm:pt modelId="{F9932F46-C2CE-4A26-86A6-3DBDAE2B96B7}" type="parTrans" cxnId="{EC2B5EDA-6530-44E1-918C-768759CCF6F0}">
      <dgm:prSet/>
      <dgm:spPr/>
      <dgm:t>
        <a:bodyPr/>
        <a:lstStyle/>
        <a:p>
          <a:endParaRPr lang="en-US" b="1"/>
        </a:p>
      </dgm:t>
    </dgm:pt>
    <dgm:pt modelId="{8FAD7FC4-E324-4A49-805C-520F97DE1FB5}" type="sibTrans" cxnId="{EC2B5EDA-6530-44E1-918C-768759CCF6F0}">
      <dgm:prSet/>
      <dgm:spPr/>
      <dgm:t>
        <a:bodyPr/>
        <a:lstStyle/>
        <a:p>
          <a:endParaRPr lang="en-US"/>
        </a:p>
      </dgm:t>
    </dgm:pt>
    <dgm:pt modelId="{22B91FEE-B6AA-40E3-A7F1-C9763A6D1060}">
      <dgm:prSet phldrT="[Text]"/>
      <dgm:spPr/>
      <dgm:t>
        <a:bodyPr/>
        <a:lstStyle/>
        <a:p>
          <a:pPr algn="ctr"/>
          <a:r>
            <a:rPr lang="en-US" b="1"/>
            <a:t>Trial Tasks</a:t>
          </a:r>
        </a:p>
      </dgm:t>
    </dgm:pt>
    <dgm:pt modelId="{7DC70A94-CC4A-45A7-811E-A7814CCF4797}" type="parTrans" cxnId="{B43F86B8-7E0B-4030-9C41-DB96CB31CD9E}">
      <dgm:prSet/>
      <dgm:spPr/>
      <dgm:t>
        <a:bodyPr/>
        <a:lstStyle/>
        <a:p>
          <a:endParaRPr lang="en-US" b="1"/>
        </a:p>
      </dgm:t>
    </dgm:pt>
    <dgm:pt modelId="{4DEB8616-84A1-439C-B2C4-3A2B0AB47C65}" type="sibTrans" cxnId="{B43F86B8-7E0B-4030-9C41-DB96CB31CD9E}">
      <dgm:prSet/>
      <dgm:spPr/>
      <dgm:t>
        <a:bodyPr/>
        <a:lstStyle/>
        <a:p>
          <a:endParaRPr lang="en-US"/>
        </a:p>
      </dgm:t>
    </dgm:pt>
    <dgm:pt modelId="{9DAFDED0-51DE-417B-AE9D-5609C4B06E21}">
      <dgm:prSet phldrT="[Text]"/>
      <dgm:spPr/>
      <dgm:t>
        <a:bodyPr/>
        <a:lstStyle/>
        <a:p>
          <a:r>
            <a:rPr lang="en-US" b="1"/>
            <a:t>Episode Tasks</a:t>
          </a:r>
        </a:p>
      </dgm:t>
    </dgm:pt>
    <dgm:pt modelId="{4ED3C6A9-A27A-4F9E-BE2D-56821EE8FFF8}" type="parTrans" cxnId="{C0BAA678-1510-4971-8058-5914933C6318}">
      <dgm:prSet/>
      <dgm:spPr/>
      <dgm:t>
        <a:bodyPr/>
        <a:lstStyle/>
        <a:p>
          <a:endParaRPr lang="en-US" b="1"/>
        </a:p>
      </dgm:t>
    </dgm:pt>
    <dgm:pt modelId="{34696A82-42E9-4E9B-8DC3-C0AB51194B57}" type="sibTrans" cxnId="{C0BAA678-1510-4971-8058-5914933C6318}">
      <dgm:prSet/>
      <dgm:spPr/>
      <dgm:t>
        <a:bodyPr/>
        <a:lstStyle/>
        <a:p>
          <a:endParaRPr lang="en-US"/>
        </a:p>
      </dgm:t>
    </dgm:pt>
    <dgm:pt modelId="{938D8A35-555F-46AF-A9B7-01C1385F6AD1}">
      <dgm:prSet phldrT="[Text]"/>
      <dgm:spPr/>
      <dgm:t>
        <a:bodyPr/>
        <a:lstStyle/>
        <a:p>
          <a:r>
            <a:rPr lang="en-US" b="1"/>
            <a:t>Cycle Tasks</a:t>
          </a:r>
        </a:p>
      </dgm:t>
    </dgm:pt>
    <dgm:pt modelId="{284CB4E3-4F32-4152-A559-1E5E6716C60B}" type="parTrans" cxnId="{2FCA615B-2BBB-4823-BB23-023730C46C63}">
      <dgm:prSet/>
      <dgm:spPr/>
      <dgm:t>
        <a:bodyPr/>
        <a:lstStyle/>
        <a:p>
          <a:endParaRPr lang="en-US" b="1"/>
        </a:p>
      </dgm:t>
    </dgm:pt>
    <dgm:pt modelId="{62C2E181-1234-45E2-810C-DC0FE15967BA}" type="sibTrans" cxnId="{2FCA615B-2BBB-4823-BB23-023730C46C63}">
      <dgm:prSet/>
      <dgm:spPr/>
      <dgm:t>
        <a:bodyPr/>
        <a:lstStyle/>
        <a:p>
          <a:endParaRPr lang="en-US"/>
        </a:p>
      </dgm:t>
    </dgm:pt>
    <dgm:pt modelId="{3AA6A0FC-068F-4F8B-B390-C8D46FE362D4}">
      <dgm:prSet/>
      <dgm:spPr/>
      <dgm:t>
        <a:bodyPr/>
        <a:lstStyle/>
        <a:p>
          <a:r>
            <a:rPr lang="en-US"/>
            <a:t>Scripts</a:t>
          </a:r>
        </a:p>
      </dgm:t>
    </dgm:pt>
    <dgm:pt modelId="{904D7EF8-6202-47AF-B5D3-43EB1DC1E99B}" type="parTrans" cxnId="{0333387C-7566-4F36-8A48-49339EFBFC07}">
      <dgm:prSet/>
      <dgm:spPr/>
    </dgm:pt>
    <dgm:pt modelId="{3B406E59-4EFA-48EE-97D4-9BAB46B35D6D}" type="sibTrans" cxnId="{0333387C-7566-4F36-8A48-49339EFBFC07}">
      <dgm:prSet/>
      <dgm:spPr/>
    </dgm:pt>
    <dgm:pt modelId="{D87D8C61-C464-432B-9289-57019E26A940}" type="pres">
      <dgm:prSet presAssocID="{7FFA466C-5F1F-4BEC-BEA9-6DAB192AFCBA}" presName="hierChild1" presStyleCnt="0">
        <dgm:presLayoutVars>
          <dgm:orgChart val="1"/>
          <dgm:chPref val="1"/>
          <dgm:dir/>
          <dgm:animOne val="branch"/>
          <dgm:animLvl val="lvl"/>
          <dgm:resizeHandles/>
        </dgm:presLayoutVars>
      </dgm:prSet>
      <dgm:spPr/>
    </dgm:pt>
    <dgm:pt modelId="{FF24F2D4-5C66-480C-B2BA-DD4537DBA911}" type="pres">
      <dgm:prSet presAssocID="{7CE14395-788C-42D3-A384-B290C004FD26}" presName="hierRoot1" presStyleCnt="0">
        <dgm:presLayoutVars>
          <dgm:hierBranch val="init"/>
        </dgm:presLayoutVars>
      </dgm:prSet>
      <dgm:spPr/>
    </dgm:pt>
    <dgm:pt modelId="{C4A11E89-B542-4DBB-9964-E210B523D597}" type="pres">
      <dgm:prSet presAssocID="{7CE14395-788C-42D3-A384-B290C004FD26}" presName="rootComposite1" presStyleCnt="0"/>
      <dgm:spPr/>
    </dgm:pt>
    <dgm:pt modelId="{FBD47088-0F65-4254-BF44-0BD56A3EEBC8}" type="pres">
      <dgm:prSet presAssocID="{7CE14395-788C-42D3-A384-B290C004FD26}" presName="rootText1" presStyleLbl="node0" presStyleIdx="0" presStyleCnt="1">
        <dgm:presLayoutVars>
          <dgm:chPref val="3"/>
        </dgm:presLayoutVars>
      </dgm:prSet>
      <dgm:spPr/>
    </dgm:pt>
    <dgm:pt modelId="{82DFE3D4-1590-4C5A-B56E-0DBAB91E14F3}" type="pres">
      <dgm:prSet presAssocID="{7CE14395-788C-42D3-A384-B290C004FD26}" presName="rootConnector1" presStyleLbl="node1" presStyleIdx="0" presStyleCnt="0"/>
      <dgm:spPr/>
    </dgm:pt>
    <dgm:pt modelId="{BA824736-86AF-4758-ABEE-AA45685203D0}" type="pres">
      <dgm:prSet presAssocID="{7CE14395-788C-42D3-A384-B290C004FD26}" presName="hierChild2" presStyleCnt="0"/>
      <dgm:spPr/>
    </dgm:pt>
    <dgm:pt modelId="{A5293FB8-2FCA-47A1-9F56-1B9E8233E3A2}" type="pres">
      <dgm:prSet presAssocID="{AD6C20C5-6E50-44F5-9C3B-A75E1F14B867}" presName="Name64" presStyleLbl="parChTrans1D2" presStyleIdx="0" presStyleCnt="7"/>
      <dgm:spPr/>
    </dgm:pt>
    <dgm:pt modelId="{D225829E-9BB5-424E-B3D7-A539D57F06E3}" type="pres">
      <dgm:prSet presAssocID="{A256C0C3-9929-4A90-94BE-23ED9BC533D9}" presName="hierRoot2" presStyleCnt="0">
        <dgm:presLayoutVars>
          <dgm:hierBranch val="init"/>
        </dgm:presLayoutVars>
      </dgm:prSet>
      <dgm:spPr/>
    </dgm:pt>
    <dgm:pt modelId="{B948126F-6D83-49F8-8B70-69F30E88F5C8}" type="pres">
      <dgm:prSet presAssocID="{A256C0C3-9929-4A90-94BE-23ED9BC533D9}" presName="rootComposite" presStyleCnt="0"/>
      <dgm:spPr/>
    </dgm:pt>
    <dgm:pt modelId="{1482A78F-D0F1-43CA-9AB7-7AC3DF5B3D68}" type="pres">
      <dgm:prSet presAssocID="{A256C0C3-9929-4A90-94BE-23ED9BC533D9}" presName="rootText" presStyleLbl="node2" presStyleIdx="0" presStyleCnt="7">
        <dgm:presLayoutVars>
          <dgm:chPref val="3"/>
        </dgm:presLayoutVars>
      </dgm:prSet>
      <dgm:spPr/>
    </dgm:pt>
    <dgm:pt modelId="{8AA63328-B260-458D-9A98-C94DFD0E550A}" type="pres">
      <dgm:prSet presAssocID="{A256C0C3-9929-4A90-94BE-23ED9BC533D9}" presName="rootConnector" presStyleLbl="node2" presStyleIdx="0" presStyleCnt="7"/>
      <dgm:spPr/>
    </dgm:pt>
    <dgm:pt modelId="{65988646-EEAC-402E-9BCE-E556F16FCA01}" type="pres">
      <dgm:prSet presAssocID="{A256C0C3-9929-4A90-94BE-23ED9BC533D9}" presName="hierChild4" presStyleCnt="0"/>
      <dgm:spPr/>
    </dgm:pt>
    <dgm:pt modelId="{306F2818-45B2-460D-B91F-D0A21C7EA2FD}" type="pres">
      <dgm:prSet presAssocID="{A256C0C3-9929-4A90-94BE-23ED9BC533D9}" presName="hierChild5" presStyleCnt="0"/>
      <dgm:spPr/>
    </dgm:pt>
    <dgm:pt modelId="{6301329E-344D-47F6-A614-6EF6AD88CFE2}" type="pres">
      <dgm:prSet presAssocID="{34368D28-E5EB-4322-A870-F73A0AE3ACD6}" presName="Name64" presStyleLbl="parChTrans1D2" presStyleIdx="1" presStyleCnt="7"/>
      <dgm:spPr/>
    </dgm:pt>
    <dgm:pt modelId="{CF0A150E-00AF-42E2-B34E-D1D9A32A38AB}" type="pres">
      <dgm:prSet presAssocID="{18D4EDBC-3044-47BA-9293-DB8A4C9AA0F5}" presName="hierRoot2" presStyleCnt="0">
        <dgm:presLayoutVars>
          <dgm:hierBranch val="init"/>
        </dgm:presLayoutVars>
      </dgm:prSet>
      <dgm:spPr/>
    </dgm:pt>
    <dgm:pt modelId="{8CB4BFF2-1713-4FEE-ABBA-7BC830F9A3F0}" type="pres">
      <dgm:prSet presAssocID="{18D4EDBC-3044-47BA-9293-DB8A4C9AA0F5}" presName="rootComposite" presStyleCnt="0"/>
      <dgm:spPr/>
    </dgm:pt>
    <dgm:pt modelId="{0DD6B694-DF8B-4C6F-B95D-B9992668CF13}" type="pres">
      <dgm:prSet presAssocID="{18D4EDBC-3044-47BA-9293-DB8A4C9AA0F5}" presName="rootText" presStyleLbl="node2" presStyleIdx="1" presStyleCnt="7">
        <dgm:presLayoutVars>
          <dgm:chPref val="3"/>
        </dgm:presLayoutVars>
      </dgm:prSet>
      <dgm:spPr/>
    </dgm:pt>
    <dgm:pt modelId="{E75F6890-3FF6-462B-BFCD-1BDC1E8A1BAC}" type="pres">
      <dgm:prSet presAssocID="{18D4EDBC-3044-47BA-9293-DB8A4C9AA0F5}" presName="rootConnector" presStyleLbl="node2" presStyleIdx="1" presStyleCnt="7"/>
      <dgm:spPr/>
    </dgm:pt>
    <dgm:pt modelId="{E62621AD-6C5B-4092-93FB-6F7FC48B4380}" type="pres">
      <dgm:prSet presAssocID="{18D4EDBC-3044-47BA-9293-DB8A4C9AA0F5}" presName="hierChild4" presStyleCnt="0"/>
      <dgm:spPr/>
    </dgm:pt>
    <dgm:pt modelId="{8DD5F37E-E46D-4668-842A-1FB00A3D26EC}" type="pres">
      <dgm:prSet presAssocID="{6C2FA24C-0D47-4C8B-9334-EFD4E7B00511}" presName="Name64" presStyleLbl="parChTrans1D3" presStyleIdx="0" presStyleCnt="8"/>
      <dgm:spPr/>
    </dgm:pt>
    <dgm:pt modelId="{D65F8100-8F79-4FA1-A31E-811DB762D4CA}" type="pres">
      <dgm:prSet presAssocID="{0CD4ABA5-E942-4DD9-A7F9-90D74A205284}" presName="hierRoot2" presStyleCnt="0">
        <dgm:presLayoutVars>
          <dgm:hierBranch val="init"/>
        </dgm:presLayoutVars>
      </dgm:prSet>
      <dgm:spPr/>
    </dgm:pt>
    <dgm:pt modelId="{5DD711BD-33E3-447B-8D1A-E43095076DE4}" type="pres">
      <dgm:prSet presAssocID="{0CD4ABA5-E942-4DD9-A7F9-90D74A205284}" presName="rootComposite" presStyleCnt="0"/>
      <dgm:spPr/>
    </dgm:pt>
    <dgm:pt modelId="{0173B0B8-64E2-46C7-9DC8-F4A531480479}" type="pres">
      <dgm:prSet presAssocID="{0CD4ABA5-E942-4DD9-A7F9-90D74A205284}" presName="rootText" presStyleLbl="node3" presStyleIdx="0" presStyleCnt="8">
        <dgm:presLayoutVars>
          <dgm:chPref val="3"/>
        </dgm:presLayoutVars>
      </dgm:prSet>
      <dgm:spPr/>
    </dgm:pt>
    <dgm:pt modelId="{C5E20756-FFE7-49C6-A4E7-FF3C8DD1A19A}" type="pres">
      <dgm:prSet presAssocID="{0CD4ABA5-E942-4DD9-A7F9-90D74A205284}" presName="rootConnector" presStyleLbl="node3" presStyleIdx="0" presStyleCnt="8"/>
      <dgm:spPr/>
    </dgm:pt>
    <dgm:pt modelId="{7B092092-84DA-4956-AFDE-1448FF4965E8}" type="pres">
      <dgm:prSet presAssocID="{0CD4ABA5-E942-4DD9-A7F9-90D74A205284}" presName="hierChild4" presStyleCnt="0"/>
      <dgm:spPr/>
    </dgm:pt>
    <dgm:pt modelId="{7173C6F1-55FE-4BAC-AB3C-43B894DE8383}" type="pres">
      <dgm:prSet presAssocID="{4B9CC5FC-291B-468B-82AE-76105F8B01BB}" presName="Name64" presStyleLbl="parChTrans1D4" presStyleIdx="0" presStyleCnt="3"/>
      <dgm:spPr/>
    </dgm:pt>
    <dgm:pt modelId="{3C7997C2-E1C2-47C4-85DD-36B46308BE88}" type="pres">
      <dgm:prSet presAssocID="{C6ED26BF-125F-4EDD-8FA3-A542E9D9848A}" presName="hierRoot2" presStyleCnt="0">
        <dgm:presLayoutVars>
          <dgm:hierBranch val="init"/>
        </dgm:presLayoutVars>
      </dgm:prSet>
      <dgm:spPr/>
    </dgm:pt>
    <dgm:pt modelId="{9A13091C-1C7B-437F-8A34-312729BE078F}" type="pres">
      <dgm:prSet presAssocID="{C6ED26BF-125F-4EDD-8FA3-A542E9D9848A}" presName="rootComposite" presStyleCnt="0"/>
      <dgm:spPr/>
    </dgm:pt>
    <dgm:pt modelId="{0DE28096-4500-43FE-8464-D071F31674CB}" type="pres">
      <dgm:prSet presAssocID="{C6ED26BF-125F-4EDD-8FA3-A542E9D9848A}" presName="rootText" presStyleLbl="node4" presStyleIdx="0" presStyleCnt="3">
        <dgm:presLayoutVars>
          <dgm:chPref val="3"/>
        </dgm:presLayoutVars>
      </dgm:prSet>
      <dgm:spPr/>
    </dgm:pt>
    <dgm:pt modelId="{E66ABD91-B62C-4B79-BA82-2D0E4398A942}" type="pres">
      <dgm:prSet presAssocID="{C6ED26BF-125F-4EDD-8FA3-A542E9D9848A}" presName="rootConnector" presStyleLbl="node4" presStyleIdx="0" presStyleCnt="3"/>
      <dgm:spPr/>
    </dgm:pt>
    <dgm:pt modelId="{8175D37A-0439-450A-862A-34F6DE86B50C}" type="pres">
      <dgm:prSet presAssocID="{C6ED26BF-125F-4EDD-8FA3-A542E9D9848A}" presName="hierChild4" presStyleCnt="0"/>
      <dgm:spPr/>
    </dgm:pt>
    <dgm:pt modelId="{D3D3B655-7194-4AC5-AF3A-4A7C84BAEA11}" type="pres">
      <dgm:prSet presAssocID="{C6ED26BF-125F-4EDD-8FA3-A542E9D9848A}" presName="hierChild5" presStyleCnt="0"/>
      <dgm:spPr/>
    </dgm:pt>
    <dgm:pt modelId="{339D5A7D-A361-4CB7-BD1F-7D5894EDA864}" type="pres">
      <dgm:prSet presAssocID="{0CD4ABA5-E942-4DD9-A7F9-90D74A205284}" presName="hierChild5" presStyleCnt="0"/>
      <dgm:spPr/>
    </dgm:pt>
    <dgm:pt modelId="{4DE47693-CABE-449B-BFFE-D62AE94F37FC}" type="pres">
      <dgm:prSet presAssocID="{18D4EDBC-3044-47BA-9293-DB8A4C9AA0F5}" presName="hierChild5" presStyleCnt="0"/>
      <dgm:spPr/>
    </dgm:pt>
    <dgm:pt modelId="{6F2ECF11-C45F-4D33-A176-3B22DA02F304}" type="pres">
      <dgm:prSet presAssocID="{BE331D95-D963-4813-A5F1-2C7FDACFB7B9}" presName="Name64" presStyleLbl="parChTrans1D2" presStyleIdx="2" presStyleCnt="7"/>
      <dgm:spPr/>
    </dgm:pt>
    <dgm:pt modelId="{8A549DBB-E7A1-418A-946E-8436A07BE106}" type="pres">
      <dgm:prSet presAssocID="{3338DF0D-0EFB-433C-9A9F-72689B26A59A}" presName="hierRoot2" presStyleCnt="0">
        <dgm:presLayoutVars>
          <dgm:hierBranch val="init"/>
        </dgm:presLayoutVars>
      </dgm:prSet>
      <dgm:spPr/>
    </dgm:pt>
    <dgm:pt modelId="{BFE4D572-82F7-4E99-80C1-2BD7F8AC3413}" type="pres">
      <dgm:prSet presAssocID="{3338DF0D-0EFB-433C-9A9F-72689B26A59A}" presName="rootComposite" presStyleCnt="0"/>
      <dgm:spPr/>
    </dgm:pt>
    <dgm:pt modelId="{C2CDF56B-F9D6-41EE-89FF-A1574DA8C723}" type="pres">
      <dgm:prSet presAssocID="{3338DF0D-0EFB-433C-9A9F-72689B26A59A}" presName="rootText" presStyleLbl="node2" presStyleIdx="2" presStyleCnt="7">
        <dgm:presLayoutVars>
          <dgm:chPref val="3"/>
        </dgm:presLayoutVars>
      </dgm:prSet>
      <dgm:spPr/>
    </dgm:pt>
    <dgm:pt modelId="{A916F049-98DA-4BD5-A258-170643833D6F}" type="pres">
      <dgm:prSet presAssocID="{3338DF0D-0EFB-433C-9A9F-72689B26A59A}" presName="rootConnector" presStyleLbl="node2" presStyleIdx="2" presStyleCnt="7"/>
      <dgm:spPr/>
    </dgm:pt>
    <dgm:pt modelId="{12825CCD-EFC5-4A72-BEDB-94DE0C556AE5}" type="pres">
      <dgm:prSet presAssocID="{3338DF0D-0EFB-433C-9A9F-72689B26A59A}" presName="hierChild4" presStyleCnt="0"/>
      <dgm:spPr/>
    </dgm:pt>
    <dgm:pt modelId="{EC272207-A04F-4BA5-B6D4-58F6A0285EC5}" type="pres">
      <dgm:prSet presAssocID="{904D7EF8-6202-47AF-B5D3-43EB1DC1E99B}" presName="Name64" presStyleLbl="parChTrans1D3" presStyleIdx="1" presStyleCnt="8"/>
      <dgm:spPr/>
    </dgm:pt>
    <dgm:pt modelId="{9D37BF64-7EAA-49A1-8B22-6A7222F19E15}" type="pres">
      <dgm:prSet presAssocID="{3AA6A0FC-068F-4F8B-B390-C8D46FE362D4}" presName="hierRoot2" presStyleCnt="0">
        <dgm:presLayoutVars>
          <dgm:hierBranch val="init"/>
        </dgm:presLayoutVars>
      </dgm:prSet>
      <dgm:spPr/>
    </dgm:pt>
    <dgm:pt modelId="{FA12D7C4-9452-43C0-B048-B455B617F009}" type="pres">
      <dgm:prSet presAssocID="{3AA6A0FC-068F-4F8B-B390-C8D46FE362D4}" presName="rootComposite" presStyleCnt="0"/>
      <dgm:spPr/>
    </dgm:pt>
    <dgm:pt modelId="{36BE2D0C-5119-4C26-BC8D-13C55BBF3380}" type="pres">
      <dgm:prSet presAssocID="{3AA6A0FC-068F-4F8B-B390-C8D46FE362D4}" presName="rootText" presStyleLbl="node3" presStyleIdx="1" presStyleCnt="8">
        <dgm:presLayoutVars>
          <dgm:chPref val="3"/>
        </dgm:presLayoutVars>
      </dgm:prSet>
      <dgm:spPr/>
    </dgm:pt>
    <dgm:pt modelId="{29AFA48B-FF14-4564-9500-A77FEFF2D307}" type="pres">
      <dgm:prSet presAssocID="{3AA6A0FC-068F-4F8B-B390-C8D46FE362D4}" presName="rootConnector" presStyleLbl="node3" presStyleIdx="1" presStyleCnt="8"/>
      <dgm:spPr/>
    </dgm:pt>
    <dgm:pt modelId="{7A4D5F33-6F14-4679-A4E4-525F1255F92F}" type="pres">
      <dgm:prSet presAssocID="{3AA6A0FC-068F-4F8B-B390-C8D46FE362D4}" presName="hierChild4" presStyleCnt="0"/>
      <dgm:spPr/>
    </dgm:pt>
    <dgm:pt modelId="{63DB4E0B-85D4-47D8-B5C3-466D317FEC48}" type="pres">
      <dgm:prSet presAssocID="{3AA6A0FC-068F-4F8B-B390-C8D46FE362D4}" presName="hierChild5" presStyleCnt="0"/>
      <dgm:spPr/>
    </dgm:pt>
    <dgm:pt modelId="{280DCFC2-87DB-449F-ABDE-285BA38C528D}" type="pres">
      <dgm:prSet presAssocID="{3338DF0D-0EFB-433C-9A9F-72689B26A59A}" presName="hierChild5" presStyleCnt="0"/>
      <dgm:spPr/>
    </dgm:pt>
    <dgm:pt modelId="{5787FB7A-C1FE-464D-A868-7121D5FA03C7}" type="pres">
      <dgm:prSet presAssocID="{1DA4683B-5E3D-4A7F-B5AE-B89C354287B8}" presName="Name64" presStyleLbl="parChTrans1D2" presStyleIdx="3" presStyleCnt="7"/>
      <dgm:spPr/>
    </dgm:pt>
    <dgm:pt modelId="{E2C3C3B1-F8C7-47B2-AEFA-410A992E9A4F}" type="pres">
      <dgm:prSet presAssocID="{1E77C79A-80DC-45F3-B625-0D9B5AB1C74F}" presName="hierRoot2" presStyleCnt="0">
        <dgm:presLayoutVars>
          <dgm:hierBranch val="init"/>
        </dgm:presLayoutVars>
      </dgm:prSet>
      <dgm:spPr/>
    </dgm:pt>
    <dgm:pt modelId="{21F25F6B-4C47-48BD-9599-418EFE6CCDA1}" type="pres">
      <dgm:prSet presAssocID="{1E77C79A-80DC-45F3-B625-0D9B5AB1C74F}" presName="rootComposite" presStyleCnt="0"/>
      <dgm:spPr/>
    </dgm:pt>
    <dgm:pt modelId="{9A1FF6BF-BB89-4005-AFDD-9D099483866B}" type="pres">
      <dgm:prSet presAssocID="{1E77C79A-80DC-45F3-B625-0D9B5AB1C74F}" presName="rootText" presStyleLbl="node2" presStyleIdx="3" presStyleCnt="7">
        <dgm:presLayoutVars>
          <dgm:chPref val="3"/>
        </dgm:presLayoutVars>
      </dgm:prSet>
      <dgm:spPr/>
    </dgm:pt>
    <dgm:pt modelId="{C41E0557-1D81-4BC1-9B23-EA358800374C}" type="pres">
      <dgm:prSet presAssocID="{1E77C79A-80DC-45F3-B625-0D9B5AB1C74F}" presName="rootConnector" presStyleLbl="node2" presStyleIdx="3" presStyleCnt="7"/>
      <dgm:spPr/>
    </dgm:pt>
    <dgm:pt modelId="{E2D0F4D9-D4F7-4DED-AD89-B11874D9C4E5}" type="pres">
      <dgm:prSet presAssocID="{1E77C79A-80DC-45F3-B625-0D9B5AB1C74F}" presName="hierChild4" presStyleCnt="0"/>
      <dgm:spPr/>
    </dgm:pt>
    <dgm:pt modelId="{66A3BD58-3719-4F56-81B6-85D11C86F062}" type="pres">
      <dgm:prSet presAssocID="{9A372058-D4EE-45F9-BDEC-153101E56370}" presName="Name64" presStyleLbl="parChTrans1D3" presStyleIdx="2" presStyleCnt="8"/>
      <dgm:spPr/>
    </dgm:pt>
    <dgm:pt modelId="{09EC70CA-0A3C-4F0F-939B-19DCFCA814EC}" type="pres">
      <dgm:prSet presAssocID="{0B6B603D-5102-4060-A1A0-1FFA2D3CDB7B}" presName="hierRoot2" presStyleCnt="0">
        <dgm:presLayoutVars>
          <dgm:hierBranch val="init"/>
        </dgm:presLayoutVars>
      </dgm:prSet>
      <dgm:spPr/>
    </dgm:pt>
    <dgm:pt modelId="{24941DEF-DD5D-4BC8-991D-60C938772B88}" type="pres">
      <dgm:prSet presAssocID="{0B6B603D-5102-4060-A1A0-1FFA2D3CDB7B}" presName="rootComposite" presStyleCnt="0"/>
      <dgm:spPr/>
    </dgm:pt>
    <dgm:pt modelId="{75EB9667-0AE0-4C3A-9501-8F5BFD9C725D}" type="pres">
      <dgm:prSet presAssocID="{0B6B603D-5102-4060-A1A0-1FFA2D3CDB7B}" presName="rootText" presStyleLbl="node3" presStyleIdx="2" presStyleCnt="8">
        <dgm:presLayoutVars>
          <dgm:chPref val="3"/>
        </dgm:presLayoutVars>
      </dgm:prSet>
      <dgm:spPr/>
    </dgm:pt>
    <dgm:pt modelId="{3DE81C38-1546-41C7-BD9F-1DF18D9B77ED}" type="pres">
      <dgm:prSet presAssocID="{0B6B603D-5102-4060-A1A0-1FFA2D3CDB7B}" presName="rootConnector" presStyleLbl="node3" presStyleIdx="2" presStyleCnt="8"/>
      <dgm:spPr/>
    </dgm:pt>
    <dgm:pt modelId="{A6097182-C473-49A2-B44A-7DE3D3D54014}" type="pres">
      <dgm:prSet presAssocID="{0B6B603D-5102-4060-A1A0-1FFA2D3CDB7B}" presName="hierChild4" presStyleCnt="0"/>
      <dgm:spPr/>
    </dgm:pt>
    <dgm:pt modelId="{A68EC252-7E40-48FD-AE3D-EE3D93D6EBD1}" type="pres">
      <dgm:prSet presAssocID="{591F22A9-CD2B-4D13-A5E4-AB0A7D3C887C}" presName="Name64" presStyleLbl="parChTrans1D4" presStyleIdx="1" presStyleCnt="3"/>
      <dgm:spPr/>
    </dgm:pt>
    <dgm:pt modelId="{A6A6246E-3448-4222-9C65-D254B9E0912A}" type="pres">
      <dgm:prSet presAssocID="{30FCC4CA-CD85-4A36-BED7-901A58B9FAC1}" presName="hierRoot2" presStyleCnt="0">
        <dgm:presLayoutVars>
          <dgm:hierBranch val="hang"/>
        </dgm:presLayoutVars>
      </dgm:prSet>
      <dgm:spPr/>
    </dgm:pt>
    <dgm:pt modelId="{B95DC8A5-854F-41BB-8095-DB4C545ADBBD}" type="pres">
      <dgm:prSet presAssocID="{30FCC4CA-CD85-4A36-BED7-901A58B9FAC1}" presName="rootComposite" presStyleCnt="0"/>
      <dgm:spPr/>
    </dgm:pt>
    <dgm:pt modelId="{F6D32830-6E81-4A6B-B227-84FFEAF5977D}" type="pres">
      <dgm:prSet presAssocID="{30FCC4CA-CD85-4A36-BED7-901A58B9FAC1}" presName="rootText" presStyleLbl="node4" presStyleIdx="1" presStyleCnt="3">
        <dgm:presLayoutVars>
          <dgm:chPref val="3"/>
        </dgm:presLayoutVars>
      </dgm:prSet>
      <dgm:spPr/>
    </dgm:pt>
    <dgm:pt modelId="{EE7F8A0F-F215-4637-A096-A705802F76DC}" type="pres">
      <dgm:prSet presAssocID="{30FCC4CA-CD85-4A36-BED7-901A58B9FAC1}" presName="rootConnector" presStyleLbl="node4" presStyleIdx="1" presStyleCnt="3"/>
      <dgm:spPr/>
    </dgm:pt>
    <dgm:pt modelId="{FEEED26A-AC89-41BF-9C1B-B3EE44BCC99D}" type="pres">
      <dgm:prSet presAssocID="{30FCC4CA-CD85-4A36-BED7-901A58B9FAC1}" presName="hierChild4" presStyleCnt="0"/>
      <dgm:spPr/>
    </dgm:pt>
    <dgm:pt modelId="{6562511F-7B70-4823-B904-AA43A6082607}" type="pres">
      <dgm:prSet presAssocID="{30FCC4CA-CD85-4A36-BED7-901A58B9FAC1}" presName="hierChild5" presStyleCnt="0"/>
      <dgm:spPr/>
    </dgm:pt>
    <dgm:pt modelId="{104FED9D-997B-4A63-9341-B2803067ACCF}" type="pres">
      <dgm:prSet presAssocID="{DAC5BBDE-8C97-43CC-9E1C-94E0CBCBD355}" presName="Name64" presStyleLbl="parChTrans1D4" presStyleIdx="2" presStyleCnt="3"/>
      <dgm:spPr/>
    </dgm:pt>
    <dgm:pt modelId="{717005C1-83A6-41CD-9845-69F593358E9F}" type="pres">
      <dgm:prSet presAssocID="{C6AFF0CE-4C2A-46D0-ACD5-35A941D62A1E}" presName="hierRoot2" presStyleCnt="0">
        <dgm:presLayoutVars>
          <dgm:hierBranch val="init"/>
        </dgm:presLayoutVars>
      </dgm:prSet>
      <dgm:spPr/>
    </dgm:pt>
    <dgm:pt modelId="{AC7DCC55-8E3B-43BA-81E3-A41150B48DE0}" type="pres">
      <dgm:prSet presAssocID="{C6AFF0CE-4C2A-46D0-ACD5-35A941D62A1E}" presName="rootComposite" presStyleCnt="0"/>
      <dgm:spPr/>
    </dgm:pt>
    <dgm:pt modelId="{5E97D47C-4857-4F42-9751-5D96302CC62C}" type="pres">
      <dgm:prSet presAssocID="{C6AFF0CE-4C2A-46D0-ACD5-35A941D62A1E}" presName="rootText" presStyleLbl="node4" presStyleIdx="2" presStyleCnt="3">
        <dgm:presLayoutVars>
          <dgm:chPref val="3"/>
        </dgm:presLayoutVars>
      </dgm:prSet>
      <dgm:spPr/>
    </dgm:pt>
    <dgm:pt modelId="{57934082-E985-450D-9174-16E516D0C3A1}" type="pres">
      <dgm:prSet presAssocID="{C6AFF0CE-4C2A-46D0-ACD5-35A941D62A1E}" presName="rootConnector" presStyleLbl="node4" presStyleIdx="2" presStyleCnt="3"/>
      <dgm:spPr/>
    </dgm:pt>
    <dgm:pt modelId="{5644D4F2-ECB2-49CA-8269-78F86ABD1BFE}" type="pres">
      <dgm:prSet presAssocID="{C6AFF0CE-4C2A-46D0-ACD5-35A941D62A1E}" presName="hierChild4" presStyleCnt="0"/>
      <dgm:spPr/>
    </dgm:pt>
    <dgm:pt modelId="{82E3E9D9-99C1-4CAE-983D-4B9EC5B17908}" type="pres">
      <dgm:prSet presAssocID="{C6AFF0CE-4C2A-46D0-ACD5-35A941D62A1E}" presName="hierChild5" presStyleCnt="0"/>
      <dgm:spPr/>
    </dgm:pt>
    <dgm:pt modelId="{128CEC81-931F-4074-8CDE-7DB0FFD68C41}" type="pres">
      <dgm:prSet presAssocID="{0B6B603D-5102-4060-A1A0-1FFA2D3CDB7B}" presName="hierChild5" presStyleCnt="0"/>
      <dgm:spPr/>
    </dgm:pt>
    <dgm:pt modelId="{0EBDB190-299F-4F44-A97D-B1E9279B1E1D}" type="pres">
      <dgm:prSet presAssocID="{1E77C79A-80DC-45F3-B625-0D9B5AB1C74F}" presName="hierChild5" presStyleCnt="0"/>
      <dgm:spPr/>
    </dgm:pt>
    <dgm:pt modelId="{BF9C5CED-225A-4359-ACDE-E3EC66881650}" type="pres">
      <dgm:prSet presAssocID="{19B1B661-8AB5-4A71-B051-C434A13FABBA}" presName="Name64" presStyleLbl="parChTrans1D2" presStyleIdx="4" presStyleCnt="7"/>
      <dgm:spPr/>
    </dgm:pt>
    <dgm:pt modelId="{F478B6E5-BA3C-4BF0-8D25-D10320AA8996}" type="pres">
      <dgm:prSet presAssocID="{0DEB1443-FEC5-43EB-98BF-23E5DE606D42}" presName="hierRoot2" presStyleCnt="0">
        <dgm:presLayoutVars>
          <dgm:hierBranch val="init"/>
        </dgm:presLayoutVars>
      </dgm:prSet>
      <dgm:spPr/>
    </dgm:pt>
    <dgm:pt modelId="{B6E26571-4595-454F-9C06-8DA0A1FC42D2}" type="pres">
      <dgm:prSet presAssocID="{0DEB1443-FEC5-43EB-98BF-23E5DE606D42}" presName="rootComposite" presStyleCnt="0"/>
      <dgm:spPr/>
    </dgm:pt>
    <dgm:pt modelId="{25FEBD52-937B-45CD-92CB-90C12BE3161F}" type="pres">
      <dgm:prSet presAssocID="{0DEB1443-FEC5-43EB-98BF-23E5DE606D42}" presName="rootText" presStyleLbl="node2" presStyleIdx="4" presStyleCnt="7">
        <dgm:presLayoutVars>
          <dgm:chPref val="3"/>
        </dgm:presLayoutVars>
      </dgm:prSet>
      <dgm:spPr/>
    </dgm:pt>
    <dgm:pt modelId="{2DADF55D-BF6F-406D-A30A-5C330389266F}" type="pres">
      <dgm:prSet presAssocID="{0DEB1443-FEC5-43EB-98BF-23E5DE606D42}" presName="rootConnector" presStyleLbl="node2" presStyleIdx="4" presStyleCnt="7"/>
      <dgm:spPr/>
    </dgm:pt>
    <dgm:pt modelId="{D31BD23A-787F-4B1C-88C8-F049508AC4A8}" type="pres">
      <dgm:prSet presAssocID="{0DEB1443-FEC5-43EB-98BF-23E5DE606D42}" presName="hierChild4" presStyleCnt="0"/>
      <dgm:spPr/>
    </dgm:pt>
    <dgm:pt modelId="{69730828-7931-49C4-91F9-CC00C3A70ADA}" type="pres">
      <dgm:prSet presAssocID="{E54AE43D-4124-459D-A293-3CA94E0CAEF3}" presName="Name64" presStyleLbl="parChTrans1D3" presStyleIdx="3" presStyleCnt="8"/>
      <dgm:spPr/>
    </dgm:pt>
    <dgm:pt modelId="{87F6B206-0B19-4401-A031-D894F2A38351}" type="pres">
      <dgm:prSet presAssocID="{FC5DACAA-6E84-42B2-BA49-6D00DADAA87E}" presName="hierRoot2" presStyleCnt="0">
        <dgm:presLayoutVars>
          <dgm:hierBranch val="init"/>
        </dgm:presLayoutVars>
      </dgm:prSet>
      <dgm:spPr/>
    </dgm:pt>
    <dgm:pt modelId="{98CE991E-E953-4FAA-A43B-5C9D7B258A39}" type="pres">
      <dgm:prSet presAssocID="{FC5DACAA-6E84-42B2-BA49-6D00DADAA87E}" presName="rootComposite" presStyleCnt="0"/>
      <dgm:spPr/>
    </dgm:pt>
    <dgm:pt modelId="{D9ADCE91-5859-4D1F-B536-436479C7F510}" type="pres">
      <dgm:prSet presAssocID="{FC5DACAA-6E84-42B2-BA49-6D00DADAA87E}" presName="rootText" presStyleLbl="node3" presStyleIdx="3" presStyleCnt="8">
        <dgm:presLayoutVars>
          <dgm:chPref val="3"/>
        </dgm:presLayoutVars>
      </dgm:prSet>
      <dgm:spPr/>
    </dgm:pt>
    <dgm:pt modelId="{6CA9F9BF-1A06-40B6-B54A-1ED9CB2A6EB9}" type="pres">
      <dgm:prSet presAssocID="{FC5DACAA-6E84-42B2-BA49-6D00DADAA87E}" presName="rootConnector" presStyleLbl="node3" presStyleIdx="3" presStyleCnt="8"/>
      <dgm:spPr/>
    </dgm:pt>
    <dgm:pt modelId="{5166137D-7400-4328-89FC-5505D2847284}" type="pres">
      <dgm:prSet presAssocID="{FC5DACAA-6E84-42B2-BA49-6D00DADAA87E}" presName="hierChild4" presStyleCnt="0"/>
      <dgm:spPr/>
    </dgm:pt>
    <dgm:pt modelId="{45F43174-F87D-47F4-9EF7-65F58B49B0C3}" type="pres">
      <dgm:prSet presAssocID="{FC5DACAA-6E84-42B2-BA49-6D00DADAA87E}" presName="hierChild5" presStyleCnt="0"/>
      <dgm:spPr/>
    </dgm:pt>
    <dgm:pt modelId="{4A52B28B-1A64-467A-A835-FDCC6B652D5D}" type="pres">
      <dgm:prSet presAssocID="{F9932F46-C2CE-4A26-86A6-3DBDAE2B96B7}" presName="Name64" presStyleLbl="parChTrans1D3" presStyleIdx="4" presStyleCnt="8"/>
      <dgm:spPr/>
    </dgm:pt>
    <dgm:pt modelId="{E374E39A-16DE-44DE-952B-7924B152CEF8}" type="pres">
      <dgm:prSet presAssocID="{B3B1FBB6-4B0B-4F7C-A2D7-C6A949330714}" presName="hierRoot2" presStyleCnt="0">
        <dgm:presLayoutVars>
          <dgm:hierBranch val="init"/>
        </dgm:presLayoutVars>
      </dgm:prSet>
      <dgm:spPr/>
    </dgm:pt>
    <dgm:pt modelId="{7CBCC0EF-3B1D-4372-927E-FC92D7B2F184}" type="pres">
      <dgm:prSet presAssocID="{B3B1FBB6-4B0B-4F7C-A2D7-C6A949330714}" presName="rootComposite" presStyleCnt="0"/>
      <dgm:spPr/>
    </dgm:pt>
    <dgm:pt modelId="{32A91987-74F4-4BEF-BC8A-35285D8F2E4A}" type="pres">
      <dgm:prSet presAssocID="{B3B1FBB6-4B0B-4F7C-A2D7-C6A949330714}" presName="rootText" presStyleLbl="node3" presStyleIdx="4" presStyleCnt="8">
        <dgm:presLayoutVars>
          <dgm:chPref val="3"/>
        </dgm:presLayoutVars>
      </dgm:prSet>
      <dgm:spPr/>
    </dgm:pt>
    <dgm:pt modelId="{9EEB93A5-D598-4E9F-83B5-0F707C8B0675}" type="pres">
      <dgm:prSet presAssocID="{B3B1FBB6-4B0B-4F7C-A2D7-C6A949330714}" presName="rootConnector" presStyleLbl="node3" presStyleIdx="4" presStyleCnt="8"/>
      <dgm:spPr/>
    </dgm:pt>
    <dgm:pt modelId="{66BDD2B1-65FF-4E4C-AEA9-C3474C11851B}" type="pres">
      <dgm:prSet presAssocID="{B3B1FBB6-4B0B-4F7C-A2D7-C6A949330714}" presName="hierChild4" presStyleCnt="0"/>
      <dgm:spPr/>
    </dgm:pt>
    <dgm:pt modelId="{0902500F-4F75-48FC-8E38-FA98C5CA2BF7}" type="pres">
      <dgm:prSet presAssocID="{B3B1FBB6-4B0B-4F7C-A2D7-C6A949330714}" presName="hierChild5" presStyleCnt="0"/>
      <dgm:spPr/>
    </dgm:pt>
    <dgm:pt modelId="{657EB04F-CEA2-4780-BAA7-791D8547FAF4}" type="pres">
      <dgm:prSet presAssocID="{0DEB1443-FEC5-43EB-98BF-23E5DE606D42}" presName="hierChild5" presStyleCnt="0"/>
      <dgm:spPr/>
    </dgm:pt>
    <dgm:pt modelId="{8FC1306C-93A3-47D1-9A41-3B93A12385BE}" type="pres">
      <dgm:prSet presAssocID="{57810F29-8630-44ED-8EE3-7BBCA426F4FC}" presName="Name64" presStyleLbl="parChTrans1D2" presStyleIdx="5" presStyleCnt="7"/>
      <dgm:spPr/>
    </dgm:pt>
    <dgm:pt modelId="{6B59D131-9E4E-4B12-AA94-E58E4B6E5153}" type="pres">
      <dgm:prSet presAssocID="{F017555E-D460-478F-B4B6-64482984DD0B}" presName="hierRoot2" presStyleCnt="0">
        <dgm:presLayoutVars>
          <dgm:hierBranch val="init"/>
        </dgm:presLayoutVars>
      </dgm:prSet>
      <dgm:spPr/>
    </dgm:pt>
    <dgm:pt modelId="{FDC2FCD2-E0C8-4074-9D0B-E5D1FCC6579D}" type="pres">
      <dgm:prSet presAssocID="{F017555E-D460-478F-B4B6-64482984DD0B}" presName="rootComposite" presStyleCnt="0"/>
      <dgm:spPr/>
    </dgm:pt>
    <dgm:pt modelId="{D4C389DD-0F6A-43A1-8424-5B1DBF82F574}" type="pres">
      <dgm:prSet presAssocID="{F017555E-D460-478F-B4B6-64482984DD0B}" presName="rootText" presStyleLbl="node2" presStyleIdx="5" presStyleCnt="7">
        <dgm:presLayoutVars>
          <dgm:chPref val="3"/>
        </dgm:presLayoutVars>
      </dgm:prSet>
      <dgm:spPr/>
    </dgm:pt>
    <dgm:pt modelId="{8721B19C-2B16-40FC-A782-772AE21A9466}" type="pres">
      <dgm:prSet presAssocID="{F017555E-D460-478F-B4B6-64482984DD0B}" presName="rootConnector" presStyleLbl="node2" presStyleIdx="5" presStyleCnt="7"/>
      <dgm:spPr/>
    </dgm:pt>
    <dgm:pt modelId="{8B2CF0CB-0759-4196-B630-2B091C81A8B1}" type="pres">
      <dgm:prSet presAssocID="{F017555E-D460-478F-B4B6-64482984DD0B}" presName="hierChild4" presStyleCnt="0"/>
      <dgm:spPr/>
    </dgm:pt>
    <dgm:pt modelId="{7C616EFF-9617-48B0-AC35-0646C488D8AD}" type="pres">
      <dgm:prSet presAssocID="{F017555E-D460-478F-B4B6-64482984DD0B}" presName="hierChild5" presStyleCnt="0"/>
      <dgm:spPr/>
    </dgm:pt>
    <dgm:pt modelId="{2166FC77-68EB-48BA-8A6A-6B30B91FE7FF}" type="pres">
      <dgm:prSet presAssocID="{88890AE1-84ED-4089-8C5A-1CC05290BF18}" presName="Name64" presStyleLbl="parChTrans1D2" presStyleIdx="6" presStyleCnt="7"/>
      <dgm:spPr/>
    </dgm:pt>
    <dgm:pt modelId="{3E67108B-52B8-4903-8EEC-421498FC2514}" type="pres">
      <dgm:prSet presAssocID="{06773ED0-14D5-44C9-8FCB-5AA4DFBF23E6}" presName="hierRoot2" presStyleCnt="0">
        <dgm:presLayoutVars>
          <dgm:hierBranch val="init"/>
        </dgm:presLayoutVars>
      </dgm:prSet>
      <dgm:spPr/>
    </dgm:pt>
    <dgm:pt modelId="{9F23F738-C0FC-458C-866F-8DDFC78289DC}" type="pres">
      <dgm:prSet presAssocID="{06773ED0-14D5-44C9-8FCB-5AA4DFBF23E6}" presName="rootComposite" presStyleCnt="0"/>
      <dgm:spPr/>
    </dgm:pt>
    <dgm:pt modelId="{33647549-6467-42C4-AB1A-D9B04ED28411}" type="pres">
      <dgm:prSet presAssocID="{06773ED0-14D5-44C9-8FCB-5AA4DFBF23E6}" presName="rootText" presStyleLbl="node2" presStyleIdx="6" presStyleCnt="7">
        <dgm:presLayoutVars>
          <dgm:chPref val="3"/>
        </dgm:presLayoutVars>
      </dgm:prSet>
      <dgm:spPr/>
    </dgm:pt>
    <dgm:pt modelId="{F5C77743-6F8F-4C26-89E2-E52835A97340}" type="pres">
      <dgm:prSet presAssocID="{06773ED0-14D5-44C9-8FCB-5AA4DFBF23E6}" presName="rootConnector" presStyleLbl="node2" presStyleIdx="6" presStyleCnt="7"/>
      <dgm:spPr/>
    </dgm:pt>
    <dgm:pt modelId="{70CEE939-F7FB-4995-B28C-BAAC30FF1BF3}" type="pres">
      <dgm:prSet presAssocID="{06773ED0-14D5-44C9-8FCB-5AA4DFBF23E6}" presName="hierChild4" presStyleCnt="0"/>
      <dgm:spPr/>
    </dgm:pt>
    <dgm:pt modelId="{39E5DA33-265C-4DE6-9A7B-DFC0FDE1E0B9}" type="pres">
      <dgm:prSet presAssocID="{7DC70A94-CC4A-45A7-811E-A7814CCF4797}" presName="Name64" presStyleLbl="parChTrans1D3" presStyleIdx="5" presStyleCnt="8"/>
      <dgm:spPr/>
    </dgm:pt>
    <dgm:pt modelId="{FC1EDE2E-230E-4858-A670-A34EB3FEDF7B}" type="pres">
      <dgm:prSet presAssocID="{22B91FEE-B6AA-40E3-A7F1-C9763A6D1060}" presName="hierRoot2" presStyleCnt="0">
        <dgm:presLayoutVars>
          <dgm:hierBranch val="init"/>
        </dgm:presLayoutVars>
      </dgm:prSet>
      <dgm:spPr/>
    </dgm:pt>
    <dgm:pt modelId="{AD3CA9C0-544A-4C3B-895E-BC6592BBDBD2}" type="pres">
      <dgm:prSet presAssocID="{22B91FEE-B6AA-40E3-A7F1-C9763A6D1060}" presName="rootComposite" presStyleCnt="0"/>
      <dgm:spPr/>
    </dgm:pt>
    <dgm:pt modelId="{B8DEBCB4-9FF0-465D-B494-CD6E9FDDF696}" type="pres">
      <dgm:prSet presAssocID="{22B91FEE-B6AA-40E3-A7F1-C9763A6D1060}" presName="rootText" presStyleLbl="node3" presStyleIdx="5" presStyleCnt="8">
        <dgm:presLayoutVars>
          <dgm:chPref val="3"/>
        </dgm:presLayoutVars>
      </dgm:prSet>
      <dgm:spPr/>
    </dgm:pt>
    <dgm:pt modelId="{1C9DEEC2-31CA-4461-A84A-F684A1BC318E}" type="pres">
      <dgm:prSet presAssocID="{22B91FEE-B6AA-40E3-A7F1-C9763A6D1060}" presName="rootConnector" presStyleLbl="node3" presStyleIdx="5" presStyleCnt="8"/>
      <dgm:spPr/>
    </dgm:pt>
    <dgm:pt modelId="{96BDAA43-AF87-40DF-9CED-D6EC0056B58F}" type="pres">
      <dgm:prSet presAssocID="{22B91FEE-B6AA-40E3-A7F1-C9763A6D1060}" presName="hierChild4" presStyleCnt="0"/>
      <dgm:spPr/>
    </dgm:pt>
    <dgm:pt modelId="{01024C07-393F-40D0-A38C-40513C787DB8}" type="pres">
      <dgm:prSet presAssocID="{22B91FEE-B6AA-40E3-A7F1-C9763A6D1060}" presName="hierChild5" presStyleCnt="0"/>
      <dgm:spPr/>
    </dgm:pt>
    <dgm:pt modelId="{30ADB31F-5A42-49E1-BA27-03E66EF78962}" type="pres">
      <dgm:prSet presAssocID="{4ED3C6A9-A27A-4F9E-BE2D-56821EE8FFF8}" presName="Name64" presStyleLbl="parChTrans1D3" presStyleIdx="6" presStyleCnt="8"/>
      <dgm:spPr/>
    </dgm:pt>
    <dgm:pt modelId="{799B444C-09E2-4625-A630-76B1C8BA7718}" type="pres">
      <dgm:prSet presAssocID="{9DAFDED0-51DE-417B-AE9D-5609C4B06E21}" presName="hierRoot2" presStyleCnt="0">
        <dgm:presLayoutVars>
          <dgm:hierBranch val="init"/>
        </dgm:presLayoutVars>
      </dgm:prSet>
      <dgm:spPr/>
    </dgm:pt>
    <dgm:pt modelId="{29AEA882-4BDB-4058-8E88-97C8A6B3F5FE}" type="pres">
      <dgm:prSet presAssocID="{9DAFDED0-51DE-417B-AE9D-5609C4B06E21}" presName="rootComposite" presStyleCnt="0"/>
      <dgm:spPr/>
    </dgm:pt>
    <dgm:pt modelId="{72207D64-0AE1-46FA-8615-B08828C51669}" type="pres">
      <dgm:prSet presAssocID="{9DAFDED0-51DE-417B-AE9D-5609C4B06E21}" presName="rootText" presStyleLbl="node3" presStyleIdx="6" presStyleCnt="8">
        <dgm:presLayoutVars>
          <dgm:chPref val="3"/>
        </dgm:presLayoutVars>
      </dgm:prSet>
      <dgm:spPr/>
    </dgm:pt>
    <dgm:pt modelId="{25CB2A6B-4FA5-453D-867E-5F99ED1BF245}" type="pres">
      <dgm:prSet presAssocID="{9DAFDED0-51DE-417B-AE9D-5609C4B06E21}" presName="rootConnector" presStyleLbl="node3" presStyleIdx="6" presStyleCnt="8"/>
      <dgm:spPr/>
    </dgm:pt>
    <dgm:pt modelId="{F9AB3B49-3B2A-4A82-9499-73B2AC0A5B00}" type="pres">
      <dgm:prSet presAssocID="{9DAFDED0-51DE-417B-AE9D-5609C4B06E21}" presName="hierChild4" presStyleCnt="0"/>
      <dgm:spPr/>
    </dgm:pt>
    <dgm:pt modelId="{FC48FDC1-1503-4424-BCAF-BE5B0C565352}" type="pres">
      <dgm:prSet presAssocID="{9DAFDED0-51DE-417B-AE9D-5609C4B06E21}" presName="hierChild5" presStyleCnt="0"/>
      <dgm:spPr/>
    </dgm:pt>
    <dgm:pt modelId="{DE7C4B53-915C-46D1-BFCB-68E07073B2D1}" type="pres">
      <dgm:prSet presAssocID="{284CB4E3-4F32-4152-A559-1E5E6716C60B}" presName="Name64" presStyleLbl="parChTrans1D3" presStyleIdx="7" presStyleCnt="8"/>
      <dgm:spPr/>
    </dgm:pt>
    <dgm:pt modelId="{FA668784-BF21-47AE-BAD8-65A9E363C488}" type="pres">
      <dgm:prSet presAssocID="{938D8A35-555F-46AF-A9B7-01C1385F6AD1}" presName="hierRoot2" presStyleCnt="0">
        <dgm:presLayoutVars>
          <dgm:hierBranch val="init"/>
        </dgm:presLayoutVars>
      </dgm:prSet>
      <dgm:spPr/>
    </dgm:pt>
    <dgm:pt modelId="{6496B8FF-C82E-4005-B59A-251D004C1089}" type="pres">
      <dgm:prSet presAssocID="{938D8A35-555F-46AF-A9B7-01C1385F6AD1}" presName="rootComposite" presStyleCnt="0"/>
      <dgm:spPr/>
    </dgm:pt>
    <dgm:pt modelId="{FF7171D9-8F25-4FF2-8D7B-F8E5E1E14D57}" type="pres">
      <dgm:prSet presAssocID="{938D8A35-555F-46AF-A9B7-01C1385F6AD1}" presName="rootText" presStyleLbl="node3" presStyleIdx="7" presStyleCnt="8">
        <dgm:presLayoutVars>
          <dgm:chPref val="3"/>
        </dgm:presLayoutVars>
      </dgm:prSet>
      <dgm:spPr/>
    </dgm:pt>
    <dgm:pt modelId="{C2A3319D-248C-40F5-BB0F-6FC7E970199C}" type="pres">
      <dgm:prSet presAssocID="{938D8A35-555F-46AF-A9B7-01C1385F6AD1}" presName="rootConnector" presStyleLbl="node3" presStyleIdx="7" presStyleCnt="8"/>
      <dgm:spPr/>
    </dgm:pt>
    <dgm:pt modelId="{0121EDAF-B001-42E9-BC2F-A2B429FC9D7A}" type="pres">
      <dgm:prSet presAssocID="{938D8A35-555F-46AF-A9B7-01C1385F6AD1}" presName="hierChild4" presStyleCnt="0"/>
      <dgm:spPr/>
    </dgm:pt>
    <dgm:pt modelId="{7D1C0EEC-7508-4E07-90B8-3038065554C7}" type="pres">
      <dgm:prSet presAssocID="{938D8A35-555F-46AF-A9B7-01C1385F6AD1}" presName="hierChild5" presStyleCnt="0"/>
      <dgm:spPr/>
    </dgm:pt>
    <dgm:pt modelId="{AB1CB213-6325-423E-ACFB-37E28CA0B817}" type="pres">
      <dgm:prSet presAssocID="{06773ED0-14D5-44C9-8FCB-5AA4DFBF23E6}" presName="hierChild5" presStyleCnt="0"/>
      <dgm:spPr/>
    </dgm:pt>
    <dgm:pt modelId="{0EC9E713-9B84-4649-A3BE-9DA07871AB5D}" type="pres">
      <dgm:prSet presAssocID="{7CE14395-788C-42D3-A384-B290C004FD26}" presName="hierChild3" presStyleCnt="0"/>
      <dgm:spPr/>
    </dgm:pt>
  </dgm:ptLst>
  <dgm:cxnLst>
    <dgm:cxn modelId="{9274F301-C5D7-4496-A55A-AA5941A30F37}" type="presOf" srcId="{0DEB1443-FEC5-43EB-98BF-23E5DE606D42}" destId="{25FEBD52-937B-45CD-92CB-90C12BE3161F}" srcOrd="0" destOrd="0" presId="urn:microsoft.com/office/officeart/2009/3/layout/HorizontalOrganizationChart"/>
    <dgm:cxn modelId="{92C23207-EB93-4F02-97E6-23277EF090AF}" type="presOf" srcId="{22B91FEE-B6AA-40E3-A7F1-C9763A6D1060}" destId="{B8DEBCB4-9FF0-465D-B494-CD6E9FDDF696}" srcOrd="0" destOrd="0" presId="urn:microsoft.com/office/officeart/2009/3/layout/HorizontalOrganizationChart"/>
    <dgm:cxn modelId="{EFA63A09-ABC5-41BA-8BCF-2D02FE86666B}" type="presOf" srcId="{F9932F46-C2CE-4A26-86A6-3DBDAE2B96B7}" destId="{4A52B28B-1A64-467A-A835-FDCC6B652D5D}" srcOrd="0" destOrd="0" presId="urn:microsoft.com/office/officeart/2009/3/layout/HorizontalOrganizationChart"/>
    <dgm:cxn modelId="{F8F6C309-16FB-4912-BDC1-B47378E9F227}" type="presOf" srcId="{DAC5BBDE-8C97-43CC-9E1C-94E0CBCBD355}" destId="{104FED9D-997B-4A63-9341-B2803067ACCF}" srcOrd="0" destOrd="0" presId="urn:microsoft.com/office/officeart/2009/3/layout/HorizontalOrganizationChart"/>
    <dgm:cxn modelId="{FA00B90E-45D3-429E-8B4D-35127CDE3126}" type="presOf" srcId="{9DAFDED0-51DE-417B-AE9D-5609C4B06E21}" destId="{72207D64-0AE1-46FA-8615-B08828C51669}" srcOrd="0" destOrd="0" presId="urn:microsoft.com/office/officeart/2009/3/layout/HorizontalOrganizationChart"/>
    <dgm:cxn modelId="{C49BA00F-8E56-4330-A874-E27766015DF1}" type="presOf" srcId="{7DC70A94-CC4A-45A7-811E-A7814CCF4797}" destId="{39E5DA33-265C-4DE6-9A7B-DFC0FDE1E0B9}" srcOrd="0" destOrd="0" presId="urn:microsoft.com/office/officeart/2009/3/layout/HorizontalOrganizationChart"/>
    <dgm:cxn modelId="{71C3D010-B9F9-4EA1-B9A6-EA2F3DAE4920}" srcId="{7CE14395-788C-42D3-A384-B290C004FD26}" destId="{3338DF0D-0EFB-433C-9A9F-72689B26A59A}" srcOrd="2" destOrd="0" parTransId="{BE331D95-D963-4813-A5F1-2C7FDACFB7B9}" sibTransId="{A63F620E-10F3-407E-B515-CA680C76F529}"/>
    <dgm:cxn modelId="{1FBF9814-7A0A-4A5D-B0A6-6BEE822B5A00}" type="presOf" srcId="{A256C0C3-9929-4A90-94BE-23ED9BC533D9}" destId="{1482A78F-D0F1-43CA-9AB7-7AC3DF5B3D68}" srcOrd="0" destOrd="0" presId="urn:microsoft.com/office/officeart/2009/3/layout/HorizontalOrganizationChart"/>
    <dgm:cxn modelId="{7E0F7E17-D6EC-46E5-8F4A-E74D80757145}" srcId="{7CE14395-788C-42D3-A384-B290C004FD26}" destId="{1E77C79A-80DC-45F3-B625-0D9B5AB1C74F}" srcOrd="3" destOrd="0" parTransId="{1DA4683B-5E3D-4A7F-B5AE-B89C354287B8}" sibTransId="{C702F3C1-75DD-47C5-BDDA-B8FE888B8CFA}"/>
    <dgm:cxn modelId="{254B3518-F22E-47DA-A0EB-7E2F3180E153}" type="presOf" srcId="{591F22A9-CD2B-4D13-A5E4-AB0A7D3C887C}" destId="{A68EC252-7E40-48FD-AE3D-EE3D93D6EBD1}" srcOrd="0" destOrd="0" presId="urn:microsoft.com/office/officeart/2009/3/layout/HorizontalOrganizationChart"/>
    <dgm:cxn modelId="{CB83921B-AD06-4566-AF3F-35ADE7EE0D5C}" srcId="{7CE14395-788C-42D3-A384-B290C004FD26}" destId="{F017555E-D460-478F-B4B6-64482984DD0B}" srcOrd="5" destOrd="0" parTransId="{57810F29-8630-44ED-8EE3-7BBCA426F4FC}" sibTransId="{868FD6AA-B8EF-4580-8060-4EE1F954A794}"/>
    <dgm:cxn modelId="{A1D9811D-2F9A-4955-AB6D-113F1612C1EA}" type="presOf" srcId="{88890AE1-84ED-4089-8C5A-1CC05290BF18}" destId="{2166FC77-68EB-48BA-8A6A-6B30B91FE7FF}" srcOrd="0" destOrd="0" presId="urn:microsoft.com/office/officeart/2009/3/layout/HorizontalOrganizationChart"/>
    <dgm:cxn modelId="{6860C51D-19BD-4170-B1F3-D7C8306679BF}" type="presOf" srcId="{938D8A35-555F-46AF-A9B7-01C1385F6AD1}" destId="{FF7171D9-8F25-4FF2-8D7B-F8E5E1E14D57}" srcOrd="0" destOrd="0" presId="urn:microsoft.com/office/officeart/2009/3/layout/HorizontalOrganizationChart"/>
    <dgm:cxn modelId="{FD6B1B21-DED6-4E1A-A529-5A0BE2FEF422}" type="presOf" srcId="{904D7EF8-6202-47AF-B5D3-43EB1DC1E99B}" destId="{EC272207-A04F-4BA5-B6D4-58F6A0285EC5}" srcOrd="0" destOrd="0" presId="urn:microsoft.com/office/officeart/2009/3/layout/HorizontalOrganizationChart"/>
    <dgm:cxn modelId="{2643F82C-B236-4D1D-8940-366E23B578C5}" type="presOf" srcId="{57810F29-8630-44ED-8EE3-7BBCA426F4FC}" destId="{8FC1306C-93A3-47D1-9A41-3B93A12385BE}" srcOrd="0" destOrd="0" presId="urn:microsoft.com/office/officeart/2009/3/layout/HorizontalOrganizationChart"/>
    <dgm:cxn modelId="{6FA6E530-DD7C-46DC-8D27-382CE13176C1}" srcId="{7CE14395-788C-42D3-A384-B290C004FD26}" destId="{18D4EDBC-3044-47BA-9293-DB8A4C9AA0F5}" srcOrd="1" destOrd="0" parTransId="{34368D28-E5EB-4322-A870-F73A0AE3ACD6}" sibTransId="{84712FA8-660D-4811-848D-03B116E78A2C}"/>
    <dgm:cxn modelId="{B81BF630-82AF-4423-97B1-A4D566B31353}" type="presOf" srcId="{1DA4683B-5E3D-4A7F-B5AE-B89C354287B8}" destId="{5787FB7A-C1FE-464D-A868-7121D5FA03C7}" srcOrd="0" destOrd="0" presId="urn:microsoft.com/office/officeart/2009/3/layout/HorizontalOrganizationChart"/>
    <dgm:cxn modelId="{8FF60031-25DD-44AD-9B82-E8B6A8075B35}" type="presOf" srcId="{0DEB1443-FEC5-43EB-98BF-23E5DE606D42}" destId="{2DADF55D-BF6F-406D-A30A-5C330389266F}" srcOrd="1" destOrd="0" presId="urn:microsoft.com/office/officeart/2009/3/layout/HorizontalOrganizationChart"/>
    <dgm:cxn modelId="{AD0EC531-A87B-46CE-9887-8FA868B1F688}" type="presOf" srcId="{7FFA466C-5F1F-4BEC-BEA9-6DAB192AFCBA}" destId="{D87D8C61-C464-432B-9289-57019E26A940}" srcOrd="0" destOrd="0" presId="urn:microsoft.com/office/officeart/2009/3/layout/HorizontalOrganizationChart"/>
    <dgm:cxn modelId="{C6A8F832-7D7E-48B8-9745-3916C85FD66F}" srcId="{1E77C79A-80DC-45F3-B625-0D9B5AB1C74F}" destId="{0B6B603D-5102-4060-A1A0-1FFA2D3CDB7B}" srcOrd="0" destOrd="0" parTransId="{9A372058-D4EE-45F9-BDEC-153101E56370}" sibTransId="{1AE9B3EC-840A-4EFD-BD2B-7FDCD69D0E58}"/>
    <dgm:cxn modelId="{C995293C-D185-4C2C-B5E7-6593C6239D49}" type="presOf" srcId="{0CD4ABA5-E942-4DD9-A7F9-90D74A205284}" destId="{0173B0B8-64E2-46C7-9DC8-F4A531480479}" srcOrd="0" destOrd="0" presId="urn:microsoft.com/office/officeart/2009/3/layout/HorizontalOrganizationChart"/>
    <dgm:cxn modelId="{2FCA615B-2BBB-4823-BB23-023730C46C63}" srcId="{06773ED0-14D5-44C9-8FCB-5AA4DFBF23E6}" destId="{938D8A35-555F-46AF-A9B7-01C1385F6AD1}" srcOrd="2" destOrd="0" parTransId="{284CB4E3-4F32-4152-A559-1E5E6716C60B}" sibTransId="{62C2E181-1234-45E2-810C-DC0FE15967BA}"/>
    <dgm:cxn modelId="{C0295B5D-E584-4664-8997-0E194200139B}" type="presOf" srcId="{B3B1FBB6-4B0B-4F7C-A2D7-C6A949330714}" destId="{32A91987-74F4-4BEF-BC8A-35285D8F2E4A}" srcOrd="0" destOrd="0" presId="urn:microsoft.com/office/officeart/2009/3/layout/HorizontalOrganizationChart"/>
    <dgm:cxn modelId="{538F9D5D-973F-41CA-ACAF-168F3FBF5B02}" type="presOf" srcId="{7CE14395-788C-42D3-A384-B290C004FD26}" destId="{82DFE3D4-1590-4C5A-B56E-0DBAB91E14F3}" srcOrd="1" destOrd="0" presId="urn:microsoft.com/office/officeart/2009/3/layout/HorizontalOrganizationChart"/>
    <dgm:cxn modelId="{49BD5861-EF76-4FC9-975C-7110B31D2CFA}" type="presOf" srcId="{C6ED26BF-125F-4EDD-8FA3-A542E9D9848A}" destId="{0DE28096-4500-43FE-8464-D071F31674CB}" srcOrd="0" destOrd="0" presId="urn:microsoft.com/office/officeart/2009/3/layout/HorizontalOrganizationChart"/>
    <dgm:cxn modelId="{73AA1844-5848-443B-9E1F-64E1BF90B137}" type="presOf" srcId="{F017555E-D460-478F-B4B6-64482984DD0B}" destId="{D4C389DD-0F6A-43A1-8424-5B1DBF82F574}" srcOrd="0" destOrd="0" presId="urn:microsoft.com/office/officeart/2009/3/layout/HorizontalOrganizationChart"/>
    <dgm:cxn modelId="{74ED4548-65EC-47EB-B54F-D3F7E110898A}" srcId="{0B6B603D-5102-4060-A1A0-1FFA2D3CDB7B}" destId="{30FCC4CA-CD85-4A36-BED7-901A58B9FAC1}" srcOrd="0" destOrd="0" parTransId="{591F22A9-CD2B-4D13-A5E4-AB0A7D3C887C}" sibTransId="{42B22B28-FCC9-4EEB-80D7-D75838C5B7AD}"/>
    <dgm:cxn modelId="{E8B27969-0BFA-4989-9C72-F1C100C736B7}" type="presOf" srcId="{1E77C79A-80DC-45F3-B625-0D9B5AB1C74F}" destId="{9A1FF6BF-BB89-4005-AFDD-9D099483866B}" srcOrd="0" destOrd="0" presId="urn:microsoft.com/office/officeart/2009/3/layout/HorizontalOrganizationChart"/>
    <dgm:cxn modelId="{21B0726B-CC47-4A95-944F-F0EA45E1EE9F}" type="presOf" srcId="{19B1B661-8AB5-4A71-B051-C434A13FABBA}" destId="{BF9C5CED-225A-4359-ACDE-E3EC66881650}" srcOrd="0" destOrd="0" presId="urn:microsoft.com/office/officeart/2009/3/layout/HorizontalOrganizationChart"/>
    <dgm:cxn modelId="{FB7A9D6D-093E-4F86-B6D0-6BCFB92C261D}" type="presOf" srcId="{34368D28-E5EB-4322-A870-F73A0AE3ACD6}" destId="{6301329E-344D-47F6-A614-6EF6AD88CFE2}" srcOrd="0" destOrd="0" presId="urn:microsoft.com/office/officeart/2009/3/layout/HorizontalOrganizationChart"/>
    <dgm:cxn modelId="{DB2B6C6F-DAE7-4579-833E-AADCB90C1DAB}" type="presOf" srcId="{C6AFF0CE-4C2A-46D0-ACD5-35A941D62A1E}" destId="{57934082-E985-450D-9174-16E516D0C3A1}" srcOrd="1" destOrd="0" presId="urn:microsoft.com/office/officeart/2009/3/layout/HorizontalOrganizationChart"/>
    <dgm:cxn modelId="{8007E971-CE3F-4833-B9DB-A5BFFB348F7B}" type="presOf" srcId="{30FCC4CA-CD85-4A36-BED7-901A58B9FAC1}" destId="{F6D32830-6E81-4A6B-B227-84FFEAF5977D}" srcOrd="0" destOrd="0" presId="urn:microsoft.com/office/officeart/2009/3/layout/HorizontalOrganizationChart"/>
    <dgm:cxn modelId="{C9C15673-257A-41B8-80F8-31EE39F2D9C7}" type="presOf" srcId="{3AA6A0FC-068F-4F8B-B390-C8D46FE362D4}" destId="{29AFA48B-FF14-4564-9500-A77FEFF2D307}" srcOrd="1" destOrd="0" presId="urn:microsoft.com/office/officeart/2009/3/layout/HorizontalOrganizationChart"/>
    <dgm:cxn modelId="{879A9053-AAF8-435B-AD92-F7F09B0E8FC7}" type="presOf" srcId="{06773ED0-14D5-44C9-8FCB-5AA4DFBF23E6}" destId="{F5C77743-6F8F-4C26-89E2-E52835A97340}" srcOrd="1" destOrd="0" presId="urn:microsoft.com/office/officeart/2009/3/layout/HorizontalOrganizationChart"/>
    <dgm:cxn modelId="{ED491956-A00A-40E9-8428-983F879C6542}" type="presOf" srcId="{284CB4E3-4F32-4152-A559-1E5E6716C60B}" destId="{DE7C4B53-915C-46D1-BFCB-68E07073B2D1}" srcOrd="0" destOrd="0" presId="urn:microsoft.com/office/officeart/2009/3/layout/HorizontalOrganizationChart"/>
    <dgm:cxn modelId="{FE705D58-DF70-4E8C-8876-249BFC31365F}" type="presOf" srcId="{3338DF0D-0EFB-433C-9A9F-72689B26A59A}" destId="{C2CDF56B-F9D6-41EE-89FF-A1574DA8C723}" srcOrd="0" destOrd="0" presId="urn:microsoft.com/office/officeart/2009/3/layout/HorizontalOrganizationChart"/>
    <dgm:cxn modelId="{C0BAA678-1510-4971-8058-5914933C6318}" srcId="{06773ED0-14D5-44C9-8FCB-5AA4DFBF23E6}" destId="{9DAFDED0-51DE-417B-AE9D-5609C4B06E21}" srcOrd="1" destOrd="0" parTransId="{4ED3C6A9-A27A-4F9E-BE2D-56821EE8FFF8}" sibTransId="{34696A82-42E9-4E9B-8DC3-C0AB51194B57}"/>
    <dgm:cxn modelId="{D35CD77A-745B-4EAF-B84C-AA8E09FB9F97}" type="presOf" srcId="{18D4EDBC-3044-47BA-9293-DB8A4C9AA0F5}" destId="{0DD6B694-DF8B-4C6F-B95D-B9992668CF13}" srcOrd="0" destOrd="0" presId="urn:microsoft.com/office/officeart/2009/3/layout/HorizontalOrganizationChart"/>
    <dgm:cxn modelId="{0302F77B-F45D-482B-9C02-5BDA25272447}" srcId="{7CE14395-788C-42D3-A384-B290C004FD26}" destId="{06773ED0-14D5-44C9-8FCB-5AA4DFBF23E6}" srcOrd="6" destOrd="0" parTransId="{88890AE1-84ED-4089-8C5A-1CC05290BF18}" sibTransId="{CFD27335-AFF5-4141-AAC5-79E1DC5CBF33}"/>
    <dgm:cxn modelId="{0333387C-7566-4F36-8A48-49339EFBFC07}" srcId="{3338DF0D-0EFB-433C-9A9F-72689B26A59A}" destId="{3AA6A0FC-068F-4F8B-B390-C8D46FE362D4}" srcOrd="0" destOrd="0" parTransId="{904D7EF8-6202-47AF-B5D3-43EB1DC1E99B}" sibTransId="{3B406E59-4EFA-48EE-97D4-9BAB46B35D6D}"/>
    <dgm:cxn modelId="{81D2C97C-19CE-46AB-BA71-B3BF0F258D67}" type="presOf" srcId="{9A372058-D4EE-45F9-BDEC-153101E56370}" destId="{66A3BD58-3719-4F56-81B6-85D11C86F062}" srcOrd="0" destOrd="0" presId="urn:microsoft.com/office/officeart/2009/3/layout/HorizontalOrganizationChart"/>
    <dgm:cxn modelId="{690F9F7F-B51F-43E5-87CB-75B4E90DAE84}" type="presOf" srcId="{FC5DACAA-6E84-42B2-BA49-6D00DADAA87E}" destId="{6CA9F9BF-1A06-40B6-B54A-1ED9CB2A6EB9}" srcOrd="1" destOrd="0" presId="urn:microsoft.com/office/officeart/2009/3/layout/HorizontalOrganizationChart"/>
    <dgm:cxn modelId="{9E047084-76D8-4FBE-A02C-D3C2340AA074}" type="presOf" srcId="{22B91FEE-B6AA-40E3-A7F1-C9763A6D1060}" destId="{1C9DEEC2-31CA-4461-A84A-F684A1BC318E}" srcOrd="1" destOrd="0" presId="urn:microsoft.com/office/officeart/2009/3/layout/HorizontalOrganizationChart"/>
    <dgm:cxn modelId="{1EE9B784-2D82-414D-99F8-CE5E4BBC7D45}" srcId="{7CE14395-788C-42D3-A384-B290C004FD26}" destId="{A256C0C3-9929-4A90-94BE-23ED9BC533D9}" srcOrd="0" destOrd="0" parTransId="{AD6C20C5-6E50-44F5-9C3B-A75E1F14B867}" sibTransId="{B9A1591F-7381-42B8-9323-5781F12527D4}"/>
    <dgm:cxn modelId="{0529158C-DBF9-438B-90B5-BE9A82DE3FAE}" srcId="{18D4EDBC-3044-47BA-9293-DB8A4C9AA0F5}" destId="{0CD4ABA5-E942-4DD9-A7F9-90D74A205284}" srcOrd="0" destOrd="0" parTransId="{6C2FA24C-0D47-4C8B-9334-EFD4E7B00511}" sibTransId="{38C65FA1-CDA4-4820-8E63-5BF3321C12CF}"/>
    <dgm:cxn modelId="{DBE29F90-1564-419E-8BBB-687D4FEFAA8D}" srcId="{0B6B603D-5102-4060-A1A0-1FFA2D3CDB7B}" destId="{C6AFF0CE-4C2A-46D0-ACD5-35A941D62A1E}" srcOrd="1" destOrd="0" parTransId="{DAC5BBDE-8C97-43CC-9E1C-94E0CBCBD355}" sibTransId="{2B7775E8-3087-44D4-B8B9-F9D42B88BB82}"/>
    <dgm:cxn modelId="{FEBD9393-77D1-444B-84D4-96C2FB83727A}" type="presOf" srcId="{A256C0C3-9929-4A90-94BE-23ED9BC533D9}" destId="{8AA63328-B260-458D-9A98-C94DFD0E550A}" srcOrd="1" destOrd="0" presId="urn:microsoft.com/office/officeart/2009/3/layout/HorizontalOrganizationChart"/>
    <dgm:cxn modelId="{73BCB293-AAB8-41AF-A147-96B6F71911D5}" srcId="{0DEB1443-FEC5-43EB-98BF-23E5DE606D42}" destId="{FC5DACAA-6E84-42B2-BA49-6D00DADAA87E}" srcOrd="0" destOrd="0" parTransId="{E54AE43D-4124-459D-A293-3CA94E0CAEF3}" sibTransId="{CE00F651-13B0-4324-B7EE-0249533F558C}"/>
    <dgm:cxn modelId="{56611798-E41B-4BF2-B6EF-9F8F8CCF3F02}" srcId="{0CD4ABA5-E942-4DD9-A7F9-90D74A205284}" destId="{C6ED26BF-125F-4EDD-8FA3-A542E9D9848A}" srcOrd="0" destOrd="0" parTransId="{4B9CC5FC-291B-468B-82AE-76105F8B01BB}" sibTransId="{4D4F09CA-037E-4732-8363-F20129034CBB}"/>
    <dgm:cxn modelId="{051AAC98-ED2A-472B-BB59-29633AD68A86}" type="presOf" srcId="{B3B1FBB6-4B0B-4F7C-A2D7-C6A949330714}" destId="{9EEB93A5-D598-4E9F-83B5-0F707C8B0675}" srcOrd="1" destOrd="0" presId="urn:microsoft.com/office/officeart/2009/3/layout/HorizontalOrganizationChart"/>
    <dgm:cxn modelId="{9BB9E39B-151F-45C6-BBE0-4C0EF371C8E9}" type="presOf" srcId="{18D4EDBC-3044-47BA-9293-DB8A4C9AA0F5}" destId="{E75F6890-3FF6-462B-BFCD-1BDC1E8A1BAC}" srcOrd="1" destOrd="0" presId="urn:microsoft.com/office/officeart/2009/3/layout/HorizontalOrganizationChart"/>
    <dgm:cxn modelId="{8B10009C-B706-4D80-AF41-AE1A465059EE}" type="presOf" srcId="{938D8A35-555F-46AF-A9B7-01C1385F6AD1}" destId="{C2A3319D-248C-40F5-BB0F-6FC7E970199C}" srcOrd="1" destOrd="0" presId="urn:microsoft.com/office/officeart/2009/3/layout/HorizontalOrganizationChart"/>
    <dgm:cxn modelId="{C78D489E-40BF-45D0-A4E2-4370DC8027C0}" type="presOf" srcId="{3338DF0D-0EFB-433C-9A9F-72689B26A59A}" destId="{A916F049-98DA-4BD5-A258-170643833D6F}" srcOrd="1" destOrd="0" presId="urn:microsoft.com/office/officeart/2009/3/layout/HorizontalOrganizationChart"/>
    <dgm:cxn modelId="{824A0DA7-2069-444E-9734-C1D98A5235FF}" srcId="{7CE14395-788C-42D3-A384-B290C004FD26}" destId="{0DEB1443-FEC5-43EB-98BF-23E5DE606D42}" srcOrd="4" destOrd="0" parTransId="{19B1B661-8AB5-4A71-B051-C434A13FABBA}" sibTransId="{B8685F1E-C599-479A-8272-0B07D25D6120}"/>
    <dgm:cxn modelId="{739B66A8-D10F-4D84-A091-DB097F6F7465}" type="presOf" srcId="{7CE14395-788C-42D3-A384-B290C004FD26}" destId="{FBD47088-0F65-4254-BF44-0BD56A3EEBC8}" srcOrd="0" destOrd="0" presId="urn:microsoft.com/office/officeart/2009/3/layout/HorizontalOrganizationChart"/>
    <dgm:cxn modelId="{7E2F0AAC-7F96-4199-94B8-1863AEE14F7E}" type="presOf" srcId="{C6AFF0CE-4C2A-46D0-ACD5-35A941D62A1E}" destId="{5E97D47C-4857-4F42-9751-5D96302CC62C}" srcOrd="0" destOrd="0" presId="urn:microsoft.com/office/officeart/2009/3/layout/HorizontalOrganizationChart"/>
    <dgm:cxn modelId="{05FB2AB4-E0C5-4242-99F5-8503F6FB3E62}" type="presOf" srcId="{4ED3C6A9-A27A-4F9E-BE2D-56821EE8FFF8}" destId="{30ADB31F-5A42-49E1-BA27-03E66EF78962}" srcOrd="0" destOrd="0" presId="urn:microsoft.com/office/officeart/2009/3/layout/HorizontalOrganizationChart"/>
    <dgm:cxn modelId="{B43F86B8-7E0B-4030-9C41-DB96CB31CD9E}" srcId="{06773ED0-14D5-44C9-8FCB-5AA4DFBF23E6}" destId="{22B91FEE-B6AA-40E3-A7F1-C9763A6D1060}" srcOrd="0" destOrd="0" parTransId="{7DC70A94-CC4A-45A7-811E-A7814CCF4797}" sibTransId="{4DEB8616-84A1-439C-B2C4-3A2B0AB47C65}"/>
    <dgm:cxn modelId="{6B2872BB-BE52-472F-BDA8-7B3E21EC0814}" type="presOf" srcId="{0CD4ABA5-E942-4DD9-A7F9-90D74A205284}" destId="{C5E20756-FFE7-49C6-A4E7-FF3C8DD1A19A}" srcOrd="1" destOrd="0" presId="urn:microsoft.com/office/officeart/2009/3/layout/HorizontalOrganizationChart"/>
    <dgm:cxn modelId="{22A09FC1-B007-4DC6-9D4F-5968F3A8D976}" type="presOf" srcId="{0B6B603D-5102-4060-A1A0-1FFA2D3CDB7B}" destId="{75EB9667-0AE0-4C3A-9501-8F5BFD9C725D}" srcOrd="0" destOrd="0" presId="urn:microsoft.com/office/officeart/2009/3/layout/HorizontalOrganizationChart"/>
    <dgm:cxn modelId="{DE5C5AC4-B3D4-4CC6-BAF2-E8DF116450D2}" type="presOf" srcId="{AD6C20C5-6E50-44F5-9C3B-A75E1F14B867}" destId="{A5293FB8-2FCA-47A1-9F56-1B9E8233E3A2}" srcOrd="0" destOrd="0" presId="urn:microsoft.com/office/officeart/2009/3/layout/HorizontalOrganizationChart"/>
    <dgm:cxn modelId="{771830C8-BE9B-4710-ADE4-6AFE41DAA85C}" type="presOf" srcId="{3AA6A0FC-068F-4F8B-B390-C8D46FE362D4}" destId="{36BE2D0C-5119-4C26-BC8D-13C55BBF3380}" srcOrd="0" destOrd="0" presId="urn:microsoft.com/office/officeart/2009/3/layout/HorizontalOrganizationChart"/>
    <dgm:cxn modelId="{8371CBC8-C8F4-44CA-AAA1-46A93BA8DB46}" type="presOf" srcId="{1E77C79A-80DC-45F3-B625-0D9B5AB1C74F}" destId="{C41E0557-1D81-4BC1-9B23-EA358800374C}" srcOrd="1" destOrd="0" presId="urn:microsoft.com/office/officeart/2009/3/layout/HorizontalOrganizationChart"/>
    <dgm:cxn modelId="{490AE3C8-AE82-473D-ADF4-A144F058C2B9}" type="presOf" srcId="{F017555E-D460-478F-B4B6-64482984DD0B}" destId="{8721B19C-2B16-40FC-A782-772AE21A9466}" srcOrd="1" destOrd="0" presId="urn:microsoft.com/office/officeart/2009/3/layout/HorizontalOrganizationChart"/>
    <dgm:cxn modelId="{252B1FCC-3EA2-45BB-B96B-5DFEA0D1AA69}" type="presOf" srcId="{0B6B603D-5102-4060-A1A0-1FFA2D3CDB7B}" destId="{3DE81C38-1546-41C7-BD9F-1DF18D9B77ED}" srcOrd="1" destOrd="0" presId="urn:microsoft.com/office/officeart/2009/3/layout/HorizontalOrganizationChart"/>
    <dgm:cxn modelId="{EC2B5EDA-6530-44E1-918C-768759CCF6F0}" srcId="{0DEB1443-FEC5-43EB-98BF-23E5DE606D42}" destId="{B3B1FBB6-4B0B-4F7C-A2D7-C6A949330714}" srcOrd="1" destOrd="0" parTransId="{F9932F46-C2CE-4A26-86A6-3DBDAE2B96B7}" sibTransId="{8FAD7FC4-E324-4A49-805C-520F97DE1FB5}"/>
    <dgm:cxn modelId="{7A6D10E2-9B31-4A16-861B-5F7C5A60F341}" type="presOf" srcId="{06773ED0-14D5-44C9-8FCB-5AA4DFBF23E6}" destId="{33647549-6467-42C4-AB1A-D9B04ED28411}" srcOrd="0" destOrd="0" presId="urn:microsoft.com/office/officeart/2009/3/layout/HorizontalOrganizationChart"/>
    <dgm:cxn modelId="{94B70DE5-3322-4174-B334-722BC076EA1A}" type="presOf" srcId="{E54AE43D-4124-459D-A293-3CA94E0CAEF3}" destId="{69730828-7931-49C4-91F9-CC00C3A70ADA}" srcOrd="0" destOrd="0" presId="urn:microsoft.com/office/officeart/2009/3/layout/HorizontalOrganizationChart"/>
    <dgm:cxn modelId="{0D1035E6-D755-4481-963B-9841711C3C75}" type="presOf" srcId="{30FCC4CA-CD85-4A36-BED7-901A58B9FAC1}" destId="{EE7F8A0F-F215-4637-A096-A705802F76DC}" srcOrd="1" destOrd="0" presId="urn:microsoft.com/office/officeart/2009/3/layout/HorizontalOrganizationChart"/>
    <dgm:cxn modelId="{5253F2E6-8EFF-48B6-8FC4-076753901372}" type="presOf" srcId="{FC5DACAA-6E84-42B2-BA49-6D00DADAA87E}" destId="{D9ADCE91-5859-4D1F-B536-436479C7F510}" srcOrd="0" destOrd="0" presId="urn:microsoft.com/office/officeart/2009/3/layout/HorizontalOrganizationChart"/>
    <dgm:cxn modelId="{7D7AEEEE-4709-44C9-AA66-217749FF5F11}" type="presOf" srcId="{6C2FA24C-0D47-4C8B-9334-EFD4E7B00511}" destId="{8DD5F37E-E46D-4668-842A-1FB00A3D26EC}" srcOrd="0" destOrd="0" presId="urn:microsoft.com/office/officeart/2009/3/layout/HorizontalOrganizationChart"/>
    <dgm:cxn modelId="{0E5B6DF4-5A62-4F52-B98E-82B4BD6ED2D5}" type="presOf" srcId="{C6ED26BF-125F-4EDD-8FA3-A542E9D9848A}" destId="{E66ABD91-B62C-4B79-BA82-2D0E4398A942}" srcOrd="1" destOrd="0" presId="urn:microsoft.com/office/officeart/2009/3/layout/HorizontalOrganizationChart"/>
    <dgm:cxn modelId="{FDF3C8F7-4601-4D5F-8681-B92829E6C8F7}" type="presOf" srcId="{9DAFDED0-51DE-417B-AE9D-5609C4B06E21}" destId="{25CB2A6B-4FA5-453D-867E-5F99ED1BF245}" srcOrd="1" destOrd="0" presId="urn:microsoft.com/office/officeart/2009/3/layout/HorizontalOrganizationChart"/>
    <dgm:cxn modelId="{1AA262FB-C7E4-4E08-9503-0A4182E9CC22}" srcId="{7FFA466C-5F1F-4BEC-BEA9-6DAB192AFCBA}" destId="{7CE14395-788C-42D3-A384-B290C004FD26}" srcOrd="0" destOrd="0" parTransId="{CC9C3103-7AF1-43A9-9991-5FD75C3D1990}" sibTransId="{25E23BA3-51AD-4044-A19C-21DAF08B91D8}"/>
    <dgm:cxn modelId="{5495B3FD-DF45-4CBD-987A-D927BF9D7F2B}" type="presOf" srcId="{BE331D95-D963-4813-A5F1-2C7FDACFB7B9}" destId="{6F2ECF11-C45F-4D33-A176-3B22DA02F304}" srcOrd="0" destOrd="0" presId="urn:microsoft.com/office/officeart/2009/3/layout/HorizontalOrganizationChart"/>
    <dgm:cxn modelId="{3B7DEFFF-536C-48B8-8446-040097BC16D5}" type="presOf" srcId="{4B9CC5FC-291B-468B-82AE-76105F8B01BB}" destId="{7173C6F1-55FE-4BAC-AB3C-43B894DE8383}" srcOrd="0" destOrd="0" presId="urn:microsoft.com/office/officeart/2009/3/layout/HorizontalOrganizationChart"/>
    <dgm:cxn modelId="{5A22FA21-0B3E-478F-A47F-3AAC0E1C3E25}" type="presParOf" srcId="{D87D8C61-C464-432B-9289-57019E26A940}" destId="{FF24F2D4-5C66-480C-B2BA-DD4537DBA911}" srcOrd="0" destOrd="0" presId="urn:microsoft.com/office/officeart/2009/3/layout/HorizontalOrganizationChart"/>
    <dgm:cxn modelId="{D64CD1C4-4134-42D2-9B5B-0F833C4D896F}" type="presParOf" srcId="{FF24F2D4-5C66-480C-B2BA-DD4537DBA911}" destId="{C4A11E89-B542-4DBB-9964-E210B523D597}" srcOrd="0" destOrd="0" presId="urn:microsoft.com/office/officeart/2009/3/layout/HorizontalOrganizationChart"/>
    <dgm:cxn modelId="{F3A75C8C-BEFE-434D-AC65-A65BCBA3F322}" type="presParOf" srcId="{C4A11E89-B542-4DBB-9964-E210B523D597}" destId="{FBD47088-0F65-4254-BF44-0BD56A3EEBC8}" srcOrd="0" destOrd="0" presId="urn:microsoft.com/office/officeart/2009/3/layout/HorizontalOrganizationChart"/>
    <dgm:cxn modelId="{E8AEDB74-D401-4946-97AC-9337D3010A57}" type="presParOf" srcId="{C4A11E89-B542-4DBB-9964-E210B523D597}" destId="{82DFE3D4-1590-4C5A-B56E-0DBAB91E14F3}" srcOrd="1" destOrd="0" presId="urn:microsoft.com/office/officeart/2009/3/layout/HorizontalOrganizationChart"/>
    <dgm:cxn modelId="{054C0F98-DCA5-45E8-B2FE-205DC5BEBFA8}" type="presParOf" srcId="{FF24F2D4-5C66-480C-B2BA-DD4537DBA911}" destId="{BA824736-86AF-4758-ABEE-AA45685203D0}" srcOrd="1" destOrd="0" presId="urn:microsoft.com/office/officeart/2009/3/layout/HorizontalOrganizationChart"/>
    <dgm:cxn modelId="{E2048DB3-4316-49C5-94AC-B996D5A581BB}" type="presParOf" srcId="{BA824736-86AF-4758-ABEE-AA45685203D0}" destId="{A5293FB8-2FCA-47A1-9F56-1B9E8233E3A2}" srcOrd="0" destOrd="0" presId="urn:microsoft.com/office/officeart/2009/3/layout/HorizontalOrganizationChart"/>
    <dgm:cxn modelId="{93CDE8B3-59E2-45D7-910A-D1D1365B7468}" type="presParOf" srcId="{BA824736-86AF-4758-ABEE-AA45685203D0}" destId="{D225829E-9BB5-424E-B3D7-A539D57F06E3}" srcOrd="1" destOrd="0" presId="urn:microsoft.com/office/officeart/2009/3/layout/HorizontalOrganizationChart"/>
    <dgm:cxn modelId="{DCF53C9B-B3B8-45BF-8DFC-2F0A064520CA}" type="presParOf" srcId="{D225829E-9BB5-424E-B3D7-A539D57F06E3}" destId="{B948126F-6D83-49F8-8B70-69F30E88F5C8}" srcOrd="0" destOrd="0" presId="urn:microsoft.com/office/officeart/2009/3/layout/HorizontalOrganizationChart"/>
    <dgm:cxn modelId="{B4C9E33B-D375-42ED-8950-46A74A1BD246}" type="presParOf" srcId="{B948126F-6D83-49F8-8B70-69F30E88F5C8}" destId="{1482A78F-D0F1-43CA-9AB7-7AC3DF5B3D68}" srcOrd="0" destOrd="0" presId="urn:microsoft.com/office/officeart/2009/3/layout/HorizontalOrganizationChart"/>
    <dgm:cxn modelId="{5469F2B0-CC79-41E3-8694-A299490B5AF2}" type="presParOf" srcId="{B948126F-6D83-49F8-8B70-69F30E88F5C8}" destId="{8AA63328-B260-458D-9A98-C94DFD0E550A}" srcOrd="1" destOrd="0" presId="urn:microsoft.com/office/officeart/2009/3/layout/HorizontalOrganizationChart"/>
    <dgm:cxn modelId="{D68698BB-F9C6-423A-B530-C59C068C57B2}" type="presParOf" srcId="{D225829E-9BB5-424E-B3D7-A539D57F06E3}" destId="{65988646-EEAC-402E-9BCE-E556F16FCA01}" srcOrd="1" destOrd="0" presId="urn:microsoft.com/office/officeart/2009/3/layout/HorizontalOrganizationChart"/>
    <dgm:cxn modelId="{0483DA3A-D2C9-40B8-BD18-074A0561DB1A}" type="presParOf" srcId="{D225829E-9BB5-424E-B3D7-A539D57F06E3}" destId="{306F2818-45B2-460D-B91F-D0A21C7EA2FD}" srcOrd="2" destOrd="0" presId="urn:microsoft.com/office/officeart/2009/3/layout/HorizontalOrganizationChart"/>
    <dgm:cxn modelId="{B2A20A40-9D9F-49B8-9CC5-88D72250F828}" type="presParOf" srcId="{BA824736-86AF-4758-ABEE-AA45685203D0}" destId="{6301329E-344D-47F6-A614-6EF6AD88CFE2}" srcOrd="2" destOrd="0" presId="urn:microsoft.com/office/officeart/2009/3/layout/HorizontalOrganizationChart"/>
    <dgm:cxn modelId="{E2F37F18-7AEF-4673-B35D-9408B3EAF52A}" type="presParOf" srcId="{BA824736-86AF-4758-ABEE-AA45685203D0}" destId="{CF0A150E-00AF-42E2-B34E-D1D9A32A38AB}" srcOrd="3" destOrd="0" presId="urn:microsoft.com/office/officeart/2009/3/layout/HorizontalOrganizationChart"/>
    <dgm:cxn modelId="{FC2EA836-D06F-4D24-A5B6-DBA14D62DEE4}" type="presParOf" srcId="{CF0A150E-00AF-42E2-B34E-D1D9A32A38AB}" destId="{8CB4BFF2-1713-4FEE-ABBA-7BC830F9A3F0}" srcOrd="0" destOrd="0" presId="urn:microsoft.com/office/officeart/2009/3/layout/HorizontalOrganizationChart"/>
    <dgm:cxn modelId="{6D9E9609-A089-48F3-8876-80225B0011CB}" type="presParOf" srcId="{8CB4BFF2-1713-4FEE-ABBA-7BC830F9A3F0}" destId="{0DD6B694-DF8B-4C6F-B95D-B9992668CF13}" srcOrd="0" destOrd="0" presId="urn:microsoft.com/office/officeart/2009/3/layout/HorizontalOrganizationChart"/>
    <dgm:cxn modelId="{98E7F402-8E4A-4ACB-8509-44C7995069FA}" type="presParOf" srcId="{8CB4BFF2-1713-4FEE-ABBA-7BC830F9A3F0}" destId="{E75F6890-3FF6-462B-BFCD-1BDC1E8A1BAC}" srcOrd="1" destOrd="0" presId="urn:microsoft.com/office/officeart/2009/3/layout/HorizontalOrganizationChart"/>
    <dgm:cxn modelId="{2991812A-9E6F-4649-9A9D-5D931BFEF2E9}" type="presParOf" srcId="{CF0A150E-00AF-42E2-B34E-D1D9A32A38AB}" destId="{E62621AD-6C5B-4092-93FB-6F7FC48B4380}" srcOrd="1" destOrd="0" presId="urn:microsoft.com/office/officeart/2009/3/layout/HorizontalOrganizationChart"/>
    <dgm:cxn modelId="{3B882AE9-CF04-43D4-AB2D-70F8CD997405}" type="presParOf" srcId="{E62621AD-6C5B-4092-93FB-6F7FC48B4380}" destId="{8DD5F37E-E46D-4668-842A-1FB00A3D26EC}" srcOrd="0" destOrd="0" presId="urn:microsoft.com/office/officeart/2009/3/layout/HorizontalOrganizationChart"/>
    <dgm:cxn modelId="{718FDAF7-E34B-44CE-AE72-A6236DB1BE7C}" type="presParOf" srcId="{E62621AD-6C5B-4092-93FB-6F7FC48B4380}" destId="{D65F8100-8F79-4FA1-A31E-811DB762D4CA}" srcOrd="1" destOrd="0" presId="urn:microsoft.com/office/officeart/2009/3/layout/HorizontalOrganizationChart"/>
    <dgm:cxn modelId="{0D87F4BF-9975-4013-8F98-2050E9234E95}" type="presParOf" srcId="{D65F8100-8F79-4FA1-A31E-811DB762D4CA}" destId="{5DD711BD-33E3-447B-8D1A-E43095076DE4}" srcOrd="0" destOrd="0" presId="urn:microsoft.com/office/officeart/2009/3/layout/HorizontalOrganizationChart"/>
    <dgm:cxn modelId="{7896EDAB-3BFE-4DB8-BC27-878AEE3D8778}" type="presParOf" srcId="{5DD711BD-33E3-447B-8D1A-E43095076DE4}" destId="{0173B0B8-64E2-46C7-9DC8-F4A531480479}" srcOrd="0" destOrd="0" presId="urn:microsoft.com/office/officeart/2009/3/layout/HorizontalOrganizationChart"/>
    <dgm:cxn modelId="{9896B4B1-7308-4B48-BA91-298C20DDB945}" type="presParOf" srcId="{5DD711BD-33E3-447B-8D1A-E43095076DE4}" destId="{C5E20756-FFE7-49C6-A4E7-FF3C8DD1A19A}" srcOrd="1" destOrd="0" presId="urn:microsoft.com/office/officeart/2009/3/layout/HorizontalOrganizationChart"/>
    <dgm:cxn modelId="{D2B020F0-EB21-40A4-9F79-AFD2DB44394A}" type="presParOf" srcId="{D65F8100-8F79-4FA1-A31E-811DB762D4CA}" destId="{7B092092-84DA-4956-AFDE-1448FF4965E8}" srcOrd="1" destOrd="0" presId="urn:microsoft.com/office/officeart/2009/3/layout/HorizontalOrganizationChart"/>
    <dgm:cxn modelId="{D003C370-C5C1-4AE9-BA64-A17D78E923C7}" type="presParOf" srcId="{7B092092-84DA-4956-AFDE-1448FF4965E8}" destId="{7173C6F1-55FE-4BAC-AB3C-43B894DE8383}" srcOrd="0" destOrd="0" presId="urn:microsoft.com/office/officeart/2009/3/layout/HorizontalOrganizationChart"/>
    <dgm:cxn modelId="{A8C79518-FF6C-4DCB-90D8-97DE079F931A}" type="presParOf" srcId="{7B092092-84DA-4956-AFDE-1448FF4965E8}" destId="{3C7997C2-E1C2-47C4-85DD-36B46308BE88}" srcOrd="1" destOrd="0" presId="urn:microsoft.com/office/officeart/2009/3/layout/HorizontalOrganizationChart"/>
    <dgm:cxn modelId="{655C833C-CD83-421C-9800-DF56CBEAB62B}" type="presParOf" srcId="{3C7997C2-E1C2-47C4-85DD-36B46308BE88}" destId="{9A13091C-1C7B-437F-8A34-312729BE078F}" srcOrd="0" destOrd="0" presId="urn:microsoft.com/office/officeart/2009/3/layout/HorizontalOrganizationChart"/>
    <dgm:cxn modelId="{99480D48-927B-4605-AE41-C72519183E53}" type="presParOf" srcId="{9A13091C-1C7B-437F-8A34-312729BE078F}" destId="{0DE28096-4500-43FE-8464-D071F31674CB}" srcOrd="0" destOrd="0" presId="urn:microsoft.com/office/officeart/2009/3/layout/HorizontalOrganizationChart"/>
    <dgm:cxn modelId="{3639F7E2-6770-417A-B846-7B31991FF1FC}" type="presParOf" srcId="{9A13091C-1C7B-437F-8A34-312729BE078F}" destId="{E66ABD91-B62C-4B79-BA82-2D0E4398A942}" srcOrd="1" destOrd="0" presId="urn:microsoft.com/office/officeart/2009/3/layout/HorizontalOrganizationChart"/>
    <dgm:cxn modelId="{DFDA57EB-EF60-416C-8548-31A174A33621}" type="presParOf" srcId="{3C7997C2-E1C2-47C4-85DD-36B46308BE88}" destId="{8175D37A-0439-450A-862A-34F6DE86B50C}" srcOrd="1" destOrd="0" presId="urn:microsoft.com/office/officeart/2009/3/layout/HorizontalOrganizationChart"/>
    <dgm:cxn modelId="{21004FAE-99D0-4217-B5C7-BBEF35D16F22}" type="presParOf" srcId="{3C7997C2-E1C2-47C4-85DD-36B46308BE88}" destId="{D3D3B655-7194-4AC5-AF3A-4A7C84BAEA11}" srcOrd="2" destOrd="0" presId="urn:microsoft.com/office/officeart/2009/3/layout/HorizontalOrganizationChart"/>
    <dgm:cxn modelId="{6E9C0C06-3EFD-44C5-85FF-7C6A99EE3AC2}" type="presParOf" srcId="{D65F8100-8F79-4FA1-A31E-811DB762D4CA}" destId="{339D5A7D-A361-4CB7-BD1F-7D5894EDA864}" srcOrd="2" destOrd="0" presId="urn:microsoft.com/office/officeart/2009/3/layout/HorizontalOrganizationChart"/>
    <dgm:cxn modelId="{7A7406F3-75DF-433B-8491-E3144C7BAEF3}" type="presParOf" srcId="{CF0A150E-00AF-42E2-B34E-D1D9A32A38AB}" destId="{4DE47693-CABE-449B-BFFE-D62AE94F37FC}" srcOrd="2" destOrd="0" presId="urn:microsoft.com/office/officeart/2009/3/layout/HorizontalOrganizationChart"/>
    <dgm:cxn modelId="{C15C2710-CDD4-4FD9-A8D5-EFCDFCB12E02}" type="presParOf" srcId="{BA824736-86AF-4758-ABEE-AA45685203D0}" destId="{6F2ECF11-C45F-4D33-A176-3B22DA02F304}" srcOrd="4" destOrd="0" presId="urn:microsoft.com/office/officeart/2009/3/layout/HorizontalOrganizationChart"/>
    <dgm:cxn modelId="{E411B2FE-FB08-4881-89D1-44CF8F1F8539}" type="presParOf" srcId="{BA824736-86AF-4758-ABEE-AA45685203D0}" destId="{8A549DBB-E7A1-418A-946E-8436A07BE106}" srcOrd="5" destOrd="0" presId="urn:microsoft.com/office/officeart/2009/3/layout/HorizontalOrganizationChart"/>
    <dgm:cxn modelId="{8778C9BC-2313-4ECC-A61C-38DD83F5F687}" type="presParOf" srcId="{8A549DBB-E7A1-418A-946E-8436A07BE106}" destId="{BFE4D572-82F7-4E99-80C1-2BD7F8AC3413}" srcOrd="0" destOrd="0" presId="urn:microsoft.com/office/officeart/2009/3/layout/HorizontalOrganizationChart"/>
    <dgm:cxn modelId="{E4AEE77E-5DD6-45BA-BE63-F9707F2FDD03}" type="presParOf" srcId="{BFE4D572-82F7-4E99-80C1-2BD7F8AC3413}" destId="{C2CDF56B-F9D6-41EE-89FF-A1574DA8C723}" srcOrd="0" destOrd="0" presId="urn:microsoft.com/office/officeart/2009/3/layout/HorizontalOrganizationChart"/>
    <dgm:cxn modelId="{BF35006E-A2E6-40CB-9C8E-6975E770B0A1}" type="presParOf" srcId="{BFE4D572-82F7-4E99-80C1-2BD7F8AC3413}" destId="{A916F049-98DA-4BD5-A258-170643833D6F}" srcOrd="1" destOrd="0" presId="urn:microsoft.com/office/officeart/2009/3/layout/HorizontalOrganizationChart"/>
    <dgm:cxn modelId="{1BFC67D8-3842-43B6-BD8B-00487B145F8C}" type="presParOf" srcId="{8A549DBB-E7A1-418A-946E-8436A07BE106}" destId="{12825CCD-EFC5-4A72-BEDB-94DE0C556AE5}" srcOrd="1" destOrd="0" presId="urn:microsoft.com/office/officeart/2009/3/layout/HorizontalOrganizationChart"/>
    <dgm:cxn modelId="{3CB81A5A-3CE6-4D30-A623-C344D46236A2}" type="presParOf" srcId="{12825CCD-EFC5-4A72-BEDB-94DE0C556AE5}" destId="{EC272207-A04F-4BA5-B6D4-58F6A0285EC5}" srcOrd="0" destOrd="0" presId="urn:microsoft.com/office/officeart/2009/3/layout/HorizontalOrganizationChart"/>
    <dgm:cxn modelId="{020A7BA8-CEB1-4471-A6BF-93561D4478B3}" type="presParOf" srcId="{12825CCD-EFC5-4A72-BEDB-94DE0C556AE5}" destId="{9D37BF64-7EAA-49A1-8B22-6A7222F19E15}" srcOrd="1" destOrd="0" presId="urn:microsoft.com/office/officeart/2009/3/layout/HorizontalOrganizationChart"/>
    <dgm:cxn modelId="{2D853E15-2951-47B8-AFA8-F1627439A4DA}" type="presParOf" srcId="{9D37BF64-7EAA-49A1-8B22-6A7222F19E15}" destId="{FA12D7C4-9452-43C0-B048-B455B617F009}" srcOrd="0" destOrd="0" presId="urn:microsoft.com/office/officeart/2009/3/layout/HorizontalOrganizationChart"/>
    <dgm:cxn modelId="{17E0AF24-115A-4FEA-9740-A809493AEF51}" type="presParOf" srcId="{FA12D7C4-9452-43C0-B048-B455B617F009}" destId="{36BE2D0C-5119-4C26-BC8D-13C55BBF3380}" srcOrd="0" destOrd="0" presId="urn:microsoft.com/office/officeart/2009/3/layout/HorizontalOrganizationChart"/>
    <dgm:cxn modelId="{8A5AE0BD-471B-4560-93E3-4A4763177DB8}" type="presParOf" srcId="{FA12D7C4-9452-43C0-B048-B455B617F009}" destId="{29AFA48B-FF14-4564-9500-A77FEFF2D307}" srcOrd="1" destOrd="0" presId="urn:microsoft.com/office/officeart/2009/3/layout/HorizontalOrganizationChart"/>
    <dgm:cxn modelId="{39054477-7126-4A0B-A9AE-154666E5FB5A}" type="presParOf" srcId="{9D37BF64-7EAA-49A1-8B22-6A7222F19E15}" destId="{7A4D5F33-6F14-4679-A4E4-525F1255F92F}" srcOrd="1" destOrd="0" presId="urn:microsoft.com/office/officeart/2009/3/layout/HorizontalOrganizationChart"/>
    <dgm:cxn modelId="{2D8D2968-563C-4A92-82FD-5977989A5D2F}" type="presParOf" srcId="{9D37BF64-7EAA-49A1-8B22-6A7222F19E15}" destId="{63DB4E0B-85D4-47D8-B5C3-466D317FEC48}" srcOrd="2" destOrd="0" presId="urn:microsoft.com/office/officeart/2009/3/layout/HorizontalOrganizationChart"/>
    <dgm:cxn modelId="{4473F8DE-829C-49EA-BB10-D957E5FB50B9}" type="presParOf" srcId="{8A549DBB-E7A1-418A-946E-8436A07BE106}" destId="{280DCFC2-87DB-449F-ABDE-285BA38C528D}" srcOrd="2" destOrd="0" presId="urn:microsoft.com/office/officeart/2009/3/layout/HorizontalOrganizationChart"/>
    <dgm:cxn modelId="{E37D083F-E0A4-476A-B8DF-9C6E8B3D09AF}" type="presParOf" srcId="{BA824736-86AF-4758-ABEE-AA45685203D0}" destId="{5787FB7A-C1FE-464D-A868-7121D5FA03C7}" srcOrd="6" destOrd="0" presId="urn:microsoft.com/office/officeart/2009/3/layout/HorizontalOrganizationChart"/>
    <dgm:cxn modelId="{0615CF97-0FF5-4EF2-94CC-6D729B74C32A}" type="presParOf" srcId="{BA824736-86AF-4758-ABEE-AA45685203D0}" destId="{E2C3C3B1-F8C7-47B2-AEFA-410A992E9A4F}" srcOrd="7" destOrd="0" presId="urn:microsoft.com/office/officeart/2009/3/layout/HorizontalOrganizationChart"/>
    <dgm:cxn modelId="{1AFAE18F-521A-486B-87C0-6BCC3728C989}" type="presParOf" srcId="{E2C3C3B1-F8C7-47B2-AEFA-410A992E9A4F}" destId="{21F25F6B-4C47-48BD-9599-418EFE6CCDA1}" srcOrd="0" destOrd="0" presId="urn:microsoft.com/office/officeart/2009/3/layout/HorizontalOrganizationChart"/>
    <dgm:cxn modelId="{BF7FAF57-35C2-47C9-8479-293EB2FD0CA2}" type="presParOf" srcId="{21F25F6B-4C47-48BD-9599-418EFE6CCDA1}" destId="{9A1FF6BF-BB89-4005-AFDD-9D099483866B}" srcOrd="0" destOrd="0" presId="urn:microsoft.com/office/officeart/2009/3/layout/HorizontalOrganizationChart"/>
    <dgm:cxn modelId="{9474A7ED-550D-4499-A96D-04E74FDF512C}" type="presParOf" srcId="{21F25F6B-4C47-48BD-9599-418EFE6CCDA1}" destId="{C41E0557-1D81-4BC1-9B23-EA358800374C}" srcOrd="1" destOrd="0" presId="urn:microsoft.com/office/officeart/2009/3/layout/HorizontalOrganizationChart"/>
    <dgm:cxn modelId="{E0BFBF1A-D7F4-4568-94BC-411D2BD9337F}" type="presParOf" srcId="{E2C3C3B1-F8C7-47B2-AEFA-410A992E9A4F}" destId="{E2D0F4D9-D4F7-4DED-AD89-B11874D9C4E5}" srcOrd="1" destOrd="0" presId="urn:microsoft.com/office/officeart/2009/3/layout/HorizontalOrganizationChart"/>
    <dgm:cxn modelId="{71CBE3BF-37D0-4ECE-94FF-0E144D7D5FD8}" type="presParOf" srcId="{E2D0F4D9-D4F7-4DED-AD89-B11874D9C4E5}" destId="{66A3BD58-3719-4F56-81B6-85D11C86F062}" srcOrd="0" destOrd="0" presId="urn:microsoft.com/office/officeart/2009/3/layout/HorizontalOrganizationChart"/>
    <dgm:cxn modelId="{03798623-F10C-485D-A01B-08FCAB9DD8BE}" type="presParOf" srcId="{E2D0F4D9-D4F7-4DED-AD89-B11874D9C4E5}" destId="{09EC70CA-0A3C-4F0F-939B-19DCFCA814EC}" srcOrd="1" destOrd="0" presId="urn:microsoft.com/office/officeart/2009/3/layout/HorizontalOrganizationChart"/>
    <dgm:cxn modelId="{D05C1500-EEAA-4B5F-B40D-D7C2E07CBF3A}" type="presParOf" srcId="{09EC70CA-0A3C-4F0F-939B-19DCFCA814EC}" destId="{24941DEF-DD5D-4BC8-991D-60C938772B88}" srcOrd="0" destOrd="0" presId="urn:microsoft.com/office/officeart/2009/3/layout/HorizontalOrganizationChart"/>
    <dgm:cxn modelId="{5E495529-57C4-40FC-BA31-E9C387DCA107}" type="presParOf" srcId="{24941DEF-DD5D-4BC8-991D-60C938772B88}" destId="{75EB9667-0AE0-4C3A-9501-8F5BFD9C725D}" srcOrd="0" destOrd="0" presId="urn:microsoft.com/office/officeart/2009/3/layout/HorizontalOrganizationChart"/>
    <dgm:cxn modelId="{F3FEC7A1-D4DF-4956-BE44-153181CDDFF1}" type="presParOf" srcId="{24941DEF-DD5D-4BC8-991D-60C938772B88}" destId="{3DE81C38-1546-41C7-BD9F-1DF18D9B77ED}" srcOrd="1" destOrd="0" presId="urn:microsoft.com/office/officeart/2009/3/layout/HorizontalOrganizationChart"/>
    <dgm:cxn modelId="{34CD0C35-9AFD-4FDA-9B9B-661B896F29C6}" type="presParOf" srcId="{09EC70CA-0A3C-4F0F-939B-19DCFCA814EC}" destId="{A6097182-C473-49A2-B44A-7DE3D3D54014}" srcOrd="1" destOrd="0" presId="urn:microsoft.com/office/officeart/2009/3/layout/HorizontalOrganizationChart"/>
    <dgm:cxn modelId="{C3AE6F0E-2D17-4005-A4D4-69F3DECF2172}" type="presParOf" srcId="{A6097182-C473-49A2-B44A-7DE3D3D54014}" destId="{A68EC252-7E40-48FD-AE3D-EE3D93D6EBD1}" srcOrd="0" destOrd="0" presId="urn:microsoft.com/office/officeart/2009/3/layout/HorizontalOrganizationChart"/>
    <dgm:cxn modelId="{1EE9ABCD-A88B-4A99-A6F8-A870B7931533}" type="presParOf" srcId="{A6097182-C473-49A2-B44A-7DE3D3D54014}" destId="{A6A6246E-3448-4222-9C65-D254B9E0912A}" srcOrd="1" destOrd="0" presId="urn:microsoft.com/office/officeart/2009/3/layout/HorizontalOrganizationChart"/>
    <dgm:cxn modelId="{139B3DF0-5F2C-4E18-A5C3-2535AB50FA2B}" type="presParOf" srcId="{A6A6246E-3448-4222-9C65-D254B9E0912A}" destId="{B95DC8A5-854F-41BB-8095-DB4C545ADBBD}" srcOrd="0" destOrd="0" presId="urn:microsoft.com/office/officeart/2009/3/layout/HorizontalOrganizationChart"/>
    <dgm:cxn modelId="{CBEC7119-715D-4DAA-AF7A-756E93DC1586}" type="presParOf" srcId="{B95DC8A5-854F-41BB-8095-DB4C545ADBBD}" destId="{F6D32830-6E81-4A6B-B227-84FFEAF5977D}" srcOrd="0" destOrd="0" presId="urn:microsoft.com/office/officeart/2009/3/layout/HorizontalOrganizationChart"/>
    <dgm:cxn modelId="{C58E1338-61DE-4B71-9B1C-E14448B6E498}" type="presParOf" srcId="{B95DC8A5-854F-41BB-8095-DB4C545ADBBD}" destId="{EE7F8A0F-F215-4637-A096-A705802F76DC}" srcOrd="1" destOrd="0" presId="urn:microsoft.com/office/officeart/2009/3/layout/HorizontalOrganizationChart"/>
    <dgm:cxn modelId="{CAD8BD1B-C3F5-4AD4-B11D-E7C78872691C}" type="presParOf" srcId="{A6A6246E-3448-4222-9C65-D254B9E0912A}" destId="{FEEED26A-AC89-41BF-9C1B-B3EE44BCC99D}" srcOrd="1" destOrd="0" presId="urn:microsoft.com/office/officeart/2009/3/layout/HorizontalOrganizationChart"/>
    <dgm:cxn modelId="{2F7BDF81-76F3-4D23-B2D4-2C308BDF4BD8}" type="presParOf" srcId="{A6A6246E-3448-4222-9C65-D254B9E0912A}" destId="{6562511F-7B70-4823-B904-AA43A6082607}" srcOrd="2" destOrd="0" presId="urn:microsoft.com/office/officeart/2009/3/layout/HorizontalOrganizationChart"/>
    <dgm:cxn modelId="{0713B89B-EF49-46B2-ADF5-FB75963192C4}" type="presParOf" srcId="{A6097182-C473-49A2-B44A-7DE3D3D54014}" destId="{104FED9D-997B-4A63-9341-B2803067ACCF}" srcOrd="2" destOrd="0" presId="urn:microsoft.com/office/officeart/2009/3/layout/HorizontalOrganizationChart"/>
    <dgm:cxn modelId="{0D3899D4-4558-4F6A-9C34-9BBD9AF60683}" type="presParOf" srcId="{A6097182-C473-49A2-B44A-7DE3D3D54014}" destId="{717005C1-83A6-41CD-9845-69F593358E9F}" srcOrd="3" destOrd="0" presId="urn:microsoft.com/office/officeart/2009/3/layout/HorizontalOrganizationChart"/>
    <dgm:cxn modelId="{55E5B2BA-03A7-41C2-80E6-F9EE426143AB}" type="presParOf" srcId="{717005C1-83A6-41CD-9845-69F593358E9F}" destId="{AC7DCC55-8E3B-43BA-81E3-A41150B48DE0}" srcOrd="0" destOrd="0" presId="urn:microsoft.com/office/officeart/2009/3/layout/HorizontalOrganizationChart"/>
    <dgm:cxn modelId="{4BFDA419-D86C-4691-9BDF-0B50F4B71D57}" type="presParOf" srcId="{AC7DCC55-8E3B-43BA-81E3-A41150B48DE0}" destId="{5E97D47C-4857-4F42-9751-5D96302CC62C}" srcOrd="0" destOrd="0" presId="urn:microsoft.com/office/officeart/2009/3/layout/HorizontalOrganizationChart"/>
    <dgm:cxn modelId="{3B114605-2284-412A-B957-CAD7AEF8CC41}" type="presParOf" srcId="{AC7DCC55-8E3B-43BA-81E3-A41150B48DE0}" destId="{57934082-E985-450D-9174-16E516D0C3A1}" srcOrd="1" destOrd="0" presId="urn:microsoft.com/office/officeart/2009/3/layout/HorizontalOrganizationChart"/>
    <dgm:cxn modelId="{F95D3296-AD4E-444D-897D-E782BDC38A37}" type="presParOf" srcId="{717005C1-83A6-41CD-9845-69F593358E9F}" destId="{5644D4F2-ECB2-49CA-8269-78F86ABD1BFE}" srcOrd="1" destOrd="0" presId="urn:microsoft.com/office/officeart/2009/3/layout/HorizontalOrganizationChart"/>
    <dgm:cxn modelId="{672AE241-21B7-4C74-B15D-9D298F7572C2}" type="presParOf" srcId="{717005C1-83A6-41CD-9845-69F593358E9F}" destId="{82E3E9D9-99C1-4CAE-983D-4B9EC5B17908}" srcOrd="2" destOrd="0" presId="urn:microsoft.com/office/officeart/2009/3/layout/HorizontalOrganizationChart"/>
    <dgm:cxn modelId="{046B0D93-754B-46F5-A539-3927772861C5}" type="presParOf" srcId="{09EC70CA-0A3C-4F0F-939B-19DCFCA814EC}" destId="{128CEC81-931F-4074-8CDE-7DB0FFD68C41}" srcOrd="2" destOrd="0" presId="urn:microsoft.com/office/officeart/2009/3/layout/HorizontalOrganizationChart"/>
    <dgm:cxn modelId="{39953CBC-7B69-439D-B46F-B3A81B08957A}" type="presParOf" srcId="{E2C3C3B1-F8C7-47B2-AEFA-410A992E9A4F}" destId="{0EBDB190-299F-4F44-A97D-B1E9279B1E1D}" srcOrd="2" destOrd="0" presId="urn:microsoft.com/office/officeart/2009/3/layout/HorizontalOrganizationChart"/>
    <dgm:cxn modelId="{7503E563-57D5-46C0-889B-9A9FEE5D9032}" type="presParOf" srcId="{BA824736-86AF-4758-ABEE-AA45685203D0}" destId="{BF9C5CED-225A-4359-ACDE-E3EC66881650}" srcOrd="8" destOrd="0" presId="urn:microsoft.com/office/officeart/2009/3/layout/HorizontalOrganizationChart"/>
    <dgm:cxn modelId="{B91FF6BE-513C-4472-BEEB-76B47FDF89BF}" type="presParOf" srcId="{BA824736-86AF-4758-ABEE-AA45685203D0}" destId="{F478B6E5-BA3C-4BF0-8D25-D10320AA8996}" srcOrd="9" destOrd="0" presId="urn:microsoft.com/office/officeart/2009/3/layout/HorizontalOrganizationChart"/>
    <dgm:cxn modelId="{893E37B4-2B57-49E6-8A05-3788C054E2FB}" type="presParOf" srcId="{F478B6E5-BA3C-4BF0-8D25-D10320AA8996}" destId="{B6E26571-4595-454F-9C06-8DA0A1FC42D2}" srcOrd="0" destOrd="0" presId="urn:microsoft.com/office/officeart/2009/3/layout/HorizontalOrganizationChart"/>
    <dgm:cxn modelId="{FF55B114-C7EC-49CE-8414-1B44FBB217F6}" type="presParOf" srcId="{B6E26571-4595-454F-9C06-8DA0A1FC42D2}" destId="{25FEBD52-937B-45CD-92CB-90C12BE3161F}" srcOrd="0" destOrd="0" presId="urn:microsoft.com/office/officeart/2009/3/layout/HorizontalOrganizationChart"/>
    <dgm:cxn modelId="{9342704F-A1EF-4FAE-8D6F-D731DA460FF8}" type="presParOf" srcId="{B6E26571-4595-454F-9C06-8DA0A1FC42D2}" destId="{2DADF55D-BF6F-406D-A30A-5C330389266F}" srcOrd="1" destOrd="0" presId="urn:microsoft.com/office/officeart/2009/3/layout/HorizontalOrganizationChart"/>
    <dgm:cxn modelId="{22448918-E3C5-466D-B2A8-825DB98CE306}" type="presParOf" srcId="{F478B6E5-BA3C-4BF0-8D25-D10320AA8996}" destId="{D31BD23A-787F-4B1C-88C8-F049508AC4A8}" srcOrd="1" destOrd="0" presId="urn:microsoft.com/office/officeart/2009/3/layout/HorizontalOrganizationChart"/>
    <dgm:cxn modelId="{2D26BDA1-4BF3-48E5-97DF-2BA1439B3856}" type="presParOf" srcId="{D31BD23A-787F-4B1C-88C8-F049508AC4A8}" destId="{69730828-7931-49C4-91F9-CC00C3A70ADA}" srcOrd="0" destOrd="0" presId="urn:microsoft.com/office/officeart/2009/3/layout/HorizontalOrganizationChart"/>
    <dgm:cxn modelId="{C72E54D5-97E9-4196-8F8A-B1BAF5844237}" type="presParOf" srcId="{D31BD23A-787F-4B1C-88C8-F049508AC4A8}" destId="{87F6B206-0B19-4401-A031-D894F2A38351}" srcOrd="1" destOrd="0" presId="urn:microsoft.com/office/officeart/2009/3/layout/HorizontalOrganizationChart"/>
    <dgm:cxn modelId="{F231A30C-A30C-4DB1-ACC0-ADDA5C61D250}" type="presParOf" srcId="{87F6B206-0B19-4401-A031-D894F2A38351}" destId="{98CE991E-E953-4FAA-A43B-5C9D7B258A39}" srcOrd="0" destOrd="0" presId="urn:microsoft.com/office/officeart/2009/3/layout/HorizontalOrganizationChart"/>
    <dgm:cxn modelId="{7FF9BEB1-731A-4E1E-B2C2-6E1729ABB5A6}" type="presParOf" srcId="{98CE991E-E953-4FAA-A43B-5C9D7B258A39}" destId="{D9ADCE91-5859-4D1F-B536-436479C7F510}" srcOrd="0" destOrd="0" presId="urn:microsoft.com/office/officeart/2009/3/layout/HorizontalOrganizationChart"/>
    <dgm:cxn modelId="{0763ADD4-05E0-4F90-87AB-1E2A5E995EEF}" type="presParOf" srcId="{98CE991E-E953-4FAA-A43B-5C9D7B258A39}" destId="{6CA9F9BF-1A06-40B6-B54A-1ED9CB2A6EB9}" srcOrd="1" destOrd="0" presId="urn:microsoft.com/office/officeart/2009/3/layout/HorizontalOrganizationChart"/>
    <dgm:cxn modelId="{41DD8DD9-6B68-483F-955B-31BCB1ED483B}" type="presParOf" srcId="{87F6B206-0B19-4401-A031-D894F2A38351}" destId="{5166137D-7400-4328-89FC-5505D2847284}" srcOrd="1" destOrd="0" presId="urn:microsoft.com/office/officeart/2009/3/layout/HorizontalOrganizationChart"/>
    <dgm:cxn modelId="{38A0061B-5BFB-4845-A615-F77F7AF92556}" type="presParOf" srcId="{87F6B206-0B19-4401-A031-D894F2A38351}" destId="{45F43174-F87D-47F4-9EF7-65F58B49B0C3}" srcOrd="2" destOrd="0" presId="urn:microsoft.com/office/officeart/2009/3/layout/HorizontalOrganizationChart"/>
    <dgm:cxn modelId="{1FBD0659-1956-41CB-88A2-A5F101CA7BC9}" type="presParOf" srcId="{D31BD23A-787F-4B1C-88C8-F049508AC4A8}" destId="{4A52B28B-1A64-467A-A835-FDCC6B652D5D}" srcOrd="2" destOrd="0" presId="urn:microsoft.com/office/officeart/2009/3/layout/HorizontalOrganizationChart"/>
    <dgm:cxn modelId="{16FC3705-429F-4C3E-9EA5-23B77E36B37F}" type="presParOf" srcId="{D31BD23A-787F-4B1C-88C8-F049508AC4A8}" destId="{E374E39A-16DE-44DE-952B-7924B152CEF8}" srcOrd="3" destOrd="0" presId="urn:microsoft.com/office/officeart/2009/3/layout/HorizontalOrganizationChart"/>
    <dgm:cxn modelId="{A30A967A-D5E8-4274-A287-40DA848646F0}" type="presParOf" srcId="{E374E39A-16DE-44DE-952B-7924B152CEF8}" destId="{7CBCC0EF-3B1D-4372-927E-FC92D7B2F184}" srcOrd="0" destOrd="0" presId="urn:microsoft.com/office/officeart/2009/3/layout/HorizontalOrganizationChart"/>
    <dgm:cxn modelId="{8E6F0CB5-645B-4C8B-A90C-52516AF4BCA0}" type="presParOf" srcId="{7CBCC0EF-3B1D-4372-927E-FC92D7B2F184}" destId="{32A91987-74F4-4BEF-BC8A-35285D8F2E4A}" srcOrd="0" destOrd="0" presId="urn:microsoft.com/office/officeart/2009/3/layout/HorizontalOrganizationChart"/>
    <dgm:cxn modelId="{74646091-A856-4CC0-9DF4-C9E5FFEEBBCD}" type="presParOf" srcId="{7CBCC0EF-3B1D-4372-927E-FC92D7B2F184}" destId="{9EEB93A5-D598-4E9F-83B5-0F707C8B0675}" srcOrd="1" destOrd="0" presId="urn:microsoft.com/office/officeart/2009/3/layout/HorizontalOrganizationChart"/>
    <dgm:cxn modelId="{9B97A2DC-6060-4965-B56F-CA352AAA2A2E}" type="presParOf" srcId="{E374E39A-16DE-44DE-952B-7924B152CEF8}" destId="{66BDD2B1-65FF-4E4C-AEA9-C3474C11851B}" srcOrd="1" destOrd="0" presId="urn:microsoft.com/office/officeart/2009/3/layout/HorizontalOrganizationChart"/>
    <dgm:cxn modelId="{922CB49E-ECB6-4BF9-BA57-841E3C7DB93F}" type="presParOf" srcId="{E374E39A-16DE-44DE-952B-7924B152CEF8}" destId="{0902500F-4F75-48FC-8E38-FA98C5CA2BF7}" srcOrd="2" destOrd="0" presId="urn:microsoft.com/office/officeart/2009/3/layout/HorizontalOrganizationChart"/>
    <dgm:cxn modelId="{A97F4462-E77C-4026-B1B7-7A09CB803A46}" type="presParOf" srcId="{F478B6E5-BA3C-4BF0-8D25-D10320AA8996}" destId="{657EB04F-CEA2-4780-BAA7-791D8547FAF4}" srcOrd="2" destOrd="0" presId="urn:microsoft.com/office/officeart/2009/3/layout/HorizontalOrganizationChart"/>
    <dgm:cxn modelId="{BB326DE6-C405-439A-8BBE-582AD117A967}" type="presParOf" srcId="{BA824736-86AF-4758-ABEE-AA45685203D0}" destId="{8FC1306C-93A3-47D1-9A41-3B93A12385BE}" srcOrd="10" destOrd="0" presId="urn:microsoft.com/office/officeart/2009/3/layout/HorizontalOrganizationChart"/>
    <dgm:cxn modelId="{B073958F-9176-4D25-9EEF-AA1BAFD38208}" type="presParOf" srcId="{BA824736-86AF-4758-ABEE-AA45685203D0}" destId="{6B59D131-9E4E-4B12-AA94-E58E4B6E5153}" srcOrd="11" destOrd="0" presId="urn:microsoft.com/office/officeart/2009/3/layout/HorizontalOrganizationChart"/>
    <dgm:cxn modelId="{67A428AB-E00D-4A1E-AA30-118A489F30B0}" type="presParOf" srcId="{6B59D131-9E4E-4B12-AA94-E58E4B6E5153}" destId="{FDC2FCD2-E0C8-4074-9D0B-E5D1FCC6579D}" srcOrd="0" destOrd="0" presId="urn:microsoft.com/office/officeart/2009/3/layout/HorizontalOrganizationChart"/>
    <dgm:cxn modelId="{A59932F4-8682-4742-8889-A6D87E02037B}" type="presParOf" srcId="{FDC2FCD2-E0C8-4074-9D0B-E5D1FCC6579D}" destId="{D4C389DD-0F6A-43A1-8424-5B1DBF82F574}" srcOrd="0" destOrd="0" presId="urn:microsoft.com/office/officeart/2009/3/layout/HorizontalOrganizationChart"/>
    <dgm:cxn modelId="{ACCADE9E-D4B0-40A7-B750-8D9270BE33B8}" type="presParOf" srcId="{FDC2FCD2-E0C8-4074-9D0B-E5D1FCC6579D}" destId="{8721B19C-2B16-40FC-A782-772AE21A9466}" srcOrd="1" destOrd="0" presId="urn:microsoft.com/office/officeart/2009/3/layout/HorizontalOrganizationChart"/>
    <dgm:cxn modelId="{0768AB6C-3FFC-4F72-9B26-77AB3021EDCD}" type="presParOf" srcId="{6B59D131-9E4E-4B12-AA94-E58E4B6E5153}" destId="{8B2CF0CB-0759-4196-B630-2B091C81A8B1}" srcOrd="1" destOrd="0" presId="urn:microsoft.com/office/officeart/2009/3/layout/HorizontalOrganizationChart"/>
    <dgm:cxn modelId="{A274A16C-4C9C-4FF3-9A8E-55C88F43EFEE}" type="presParOf" srcId="{6B59D131-9E4E-4B12-AA94-E58E4B6E5153}" destId="{7C616EFF-9617-48B0-AC35-0646C488D8AD}" srcOrd="2" destOrd="0" presId="urn:microsoft.com/office/officeart/2009/3/layout/HorizontalOrganizationChart"/>
    <dgm:cxn modelId="{106930FB-3CB9-40B9-B8E6-9F29575CD6D8}" type="presParOf" srcId="{BA824736-86AF-4758-ABEE-AA45685203D0}" destId="{2166FC77-68EB-48BA-8A6A-6B30B91FE7FF}" srcOrd="12" destOrd="0" presId="urn:microsoft.com/office/officeart/2009/3/layout/HorizontalOrganizationChart"/>
    <dgm:cxn modelId="{3874BD55-DCDD-4593-AB7D-520C82001D7E}" type="presParOf" srcId="{BA824736-86AF-4758-ABEE-AA45685203D0}" destId="{3E67108B-52B8-4903-8EEC-421498FC2514}" srcOrd="13" destOrd="0" presId="urn:microsoft.com/office/officeart/2009/3/layout/HorizontalOrganizationChart"/>
    <dgm:cxn modelId="{6F0E59D8-E70A-43C0-A0E4-C34878843A49}" type="presParOf" srcId="{3E67108B-52B8-4903-8EEC-421498FC2514}" destId="{9F23F738-C0FC-458C-866F-8DDFC78289DC}" srcOrd="0" destOrd="0" presId="urn:microsoft.com/office/officeart/2009/3/layout/HorizontalOrganizationChart"/>
    <dgm:cxn modelId="{DF7C5230-BA2D-4C1A-BFB8-D9756D427D35}" type="presParOf" srcId="{9F23F738-C0FC-458C-866F-8DDFC78289DC}" destId="{33647549-6467-42C4-AB1A-D9B04ED28411}" srcOrd="0" destOrd="0" presId="urn:microsoft.com/office/officeart/2009/3/layout/HorizontalOrganizationChart"/>
    <dgm:cxn modelId="{6DFF021F-1E90-4456-89CC-662BF5E8B91E}" type="presParOf" srcId="{9F23F738-C0FC-458C-866F-8DDFC78289DC}" destId="{F5C77743-6F8F-4C26-89E2-E52835A97340}" srcOrd="1" destOrd="0" presId="urn:microsoft.com/office/officeart/2009/3/layout/HorizontalOrganizationChart"/>
    <dgm:cxn modelId="{C9898D84-7664-4E6B-9643-49AA17CEBC18}" type="presParOf" srcId="{3E67108B-52B8-4903-8EEC-421498FC2514}" destId="{70CEE939-F7FB-4995-B28C-BAAC30FF1BF3}" srcOrd="1" destOrd="0" presId="urn:microsoft.com/office/officeart/2009/3/layout/HorizontalOrganizationChart"/>
    <dgm:cxn modelId="{76CFC468-ACD9-40AE-8751-ACE1A8340BA5}" type="presParOf" srcId="{70CEE939-F7FB-4995-B28C-BAAC30FF1BF3}" destId="{39E5DA33-265C-4DE6-9A7B-DFC0FDE1E0B9}" srcOrd="0" destOrd="0" presId="urn:microsoft.com/office/officeart/2009/3/layout/HorizontalOrganizationChart"/>
    <dgm:cxn modelId="{944767B2-EDF7-403C-A0FC-7104373F9D6A}" type="presParOf" srcId="{70CEE939-F7FB-4995-B28C-BAAC30FF1BF3}" destId="{FC1EDE2E-230E-4858-A670-A34EB3FEDF7B}" srcOrd="1" destOrd="0" presId="urn:microsoft.com/office/officeart/2009/3/layout/HorizontalOrganizationChart"/>
    <dgm:cxn modelId="{3E6BB90F-0AF1-43C6-9321-79CE40822C82}" type="presParOf" srcId="{FC1EDE2E-230E-4858-A670-A34EB3FEDF7B}" destId="{AD3CA9C0-544A-4C3B-895E-BC6592BBDBD2}" srcOrd="0" destOrd="0" presId="urn:microsoft.com/office/officeart/2009/3/layout/HorizontalOrganizationChart"/>
    <dgm:cxn modelId="{02B1960B-E8F8-4B8A-9544-5027BA1EA0C7}" type="presParOf" srcId="{AD3CA9C0-544A-4C3B-895E-BC6592BBDBD2}" destId="{B8DEBCB4-9FF0-465D-B494-CD6E9FDDF696}" srcOrd="0" destOrd="0" presId="urn:microsoft.com/office/officeart/2009/3/layout/HorizontalOrganizationChart"/>
    <dgm:cxn modelId="{AE9EEF8D-333C-4073-9F00-CF527AE683C9}" type="presParOf" srcId="{AD3CA9C0-544A-4C3B-895E-BC6592BBDBD2}" destId="{1C9DEEC2-31CA-4461-A84A-F684A1BC318E}" srcOrd="1" destOrd="0" presId="urn:microsoft.com/office/officeart/2009/3/layout/HorizontalOrganizationChart"/>
    <dgm:cxn modelId="{51F54094-45B1-4EFD-9835-762751207453}" type="presParOf" srcId="{FC1EDE2E-230E-4858-A670-A34EB3FEDF7B}" destId="{96BDAA43-AF87-40DF-9CED-D6EC0056B58F}" srcOrd="1" destOrd="0" presId="urn:microsoft.com/office/officeart/2009/3/layout/HorizontalOrganizationChart"/>
    <dgm:cxn modelId="{D01C6BDB-337C-4183-B678-F52E7127B89D}" type="presParOf" srcId="{FC1EDE2E-230E-4858-A670-A34EB3FEDF7B}" destId="{01024C07-393F-40D0-A38C-40513C787DB8}" srcOrd="2" destOrd="0" presId="urn:microsoft.com/office/officeart/2009/3/layout/HorizontalOrganizationChart"/>
    <dgm:cxn modelId="{B460633D-85CB-4D90-A8CB-F334FF7CE467}" type="presParOf" srcId="{70CEE939-F7FB-4995-B28C-BAAC30FF1BF3}" destId="{30ADB31F-5A42-49E1-BA27-03E66EF78962}" srcOrd="2" destOrd="0" presId="urn:microsoft.com/office/officeart/2009/3/layout/HorizontalOrganizationChart"/>
    <dgm:cxn modelId="{045FD13D-D63E-4458-8B06-21119064D8C7}" type="presParOf" srcId="{70CEE939-F7FB-4995-B28C-BAAC30FF1BF3}" destId="{799B444C-09E2-4625-A630-76B1C8BA7718}" srcOrd="3" destOrd="0" presId="urn:microsoft.com/office/officeart/2009/3/layout/HorizontalOrganizationChart"/>
    <dgm:cxn modelId="{55DAE1F0-4D37-4938-9A61-7D26897E3D14}" type="presParOf" srcId="{799B444C-09E2-4625-A630-76B1C8BA7718}" destId="{29AEA882-4BDB-4058-8E88-97C8A6B3F5FE}" srcOrd="0" destOrd="0" presId="urn:microsoft.com/office/officeart/2009/3/layout/HorizontalOrganizationChart"/>
    <dgm:cxn modelId="{6281BBD6-2B06-49D1-A6E0-0EDFEF81E22B}" type="presParOf" srcId="{29AEA882-4BDB-4058-8E88-97C8A6B3F5FE}" destId="{72207D64-0AE1-46FA-8615-B08828C51669}" srcOrd="0" destOrd="0" presId="urn:microsoft.com/office/officeart/2009/3/layout/HorizontalOrganizationChart"/>
    <dgm:cxn modelId="{1C66B357-E6B6-41CD-BBC6-5BCF59B5519C}" type="presParOf" srcId="{29AEA882-4BDB-4058-8E88-97C8A6B3F5FE}" destId="{25CB2A6B-4FA5-453D-867E-5F99ED1BF245}" srcOrd="1" destOrd="0" presId="urn:microsoft.com/office/officeart/2009/3/layout/HorizontalOrganizationChart"/>
    <dgm:cxn modelId="{22F217FB-8938-42E4-947F-4F8738C168FE}" type="presParOf" srcId="{799B444C-09E2-4625-A630-76B1C8BA7718}" destId="{F9AB3B49-3B2A-4A82-9499-73B2AC0A5B00}" srcOrd="1" destOrd="0" presId="urn:microsoft.com/office/officeart/2009/3/layout/HorizontalOrganizationChart"/>
    <dgm:cxn modelId="{B3887AEC-C064-48A3-8C71-9F5E65FD9D28}" type="presParOf" srcId="{799B444C-09E2-4625-A630-76B1C8BA7718}" destId="{FC48FDC1-1503-4424-BCAF-BE5B0C565352}" srcOrd="2" destOrd="0" presId="urn:microsoft.com/office/officeart/2009/3/layout/HorizontalOrganizationChart"/>
    <dgm:cxn modelId="{F47AFDCA-2632-4BEC-9E49-E9BFC84CF054}" type="presParOf" srcId="{70CEE939-F7FB-4995-B28C-BAAC30FF1BF3}" destId="{DE7C4B53-915C-46D1-BFCB-68E07073B2D1}" srcOrd="4" destOrd="0" presId="urn:microsoft.com/office/officeart/2009/3/layout/HorizontalOrganizationChart"/>
    <dgm:cxn modelId="{5ADB7101-A67C-43B1-A62C-C7D53F903334}" type="presParOf" srcId="{70CEE939-F7FB-4995-B28C-BAAC30FF1BF3}" destId="{FA668784-BF21-47AE-BAD8-65A9E363C488}" srcOrd="5" destOrd="0" presId="urn:microsoft.com/office/officeart/2009/3/layout/HorizontalOrganizationChart"/>
    <dgm:cxn modelId="{6112DA3D-25D8-47B3-8575-DCB2472F9434}" type="presParOf" srcId="{FA668784-BF21-47AE-BAD8-65A9E363C488}" destId="{6496B8FF-C82E-4005-B59A-251D004C1089}" srcOrd="0" destOrd="0" presId="urn:microsoft.com/office/officeart/2009/3/layout/HorizontalOrganizationChart"/>
    <dgm:cxn modelId="{D1F41A48-E57A-4644-A553-34C9E63941E0}" type="presParOf" srcId="{6496B8FF-C82E-4005-B59A-251D004C1089}" destId="{FF7171D9-8F25-4FF2-8D7B-F8E5E1E14D57}" srcOrd="0" destOrd="0" presId="urn:microsoft.com/office/officeart/2009/3/layout/HorizontalOrganizationChart"/>
    <dgm:cxn modelId="{2A08F78F-948E-4FA7-B276-08EC209B27DD}" type="presParOf" srcId="{6496B8FF-C82E-4005-B59A-251D004C1089}" destId="{C2A3319D-248C-40F5-BB0F-6FC7E970199C}" srcOrd="1" destOrd="0" presId="urn:microsoft.com/office/officeart/2009/3/layout/HorizontalOrganizationChart"/>
    <dgm:cxn modelId="{C7CB64F4-4494-413F-82B9-5CC5390670B5}" type="presParOf" srcId="{FA668784-BF21-47AE-BAD8-65A9E363C488}" destId="{0121EDAF-B001-42E9-BC2F-A2B429FC9D7A}" srcOrd="1" destOrd="0" presId="urn:microsoft.com/office/officeart/2009/3/layout/HorizontalOrganizationChart"/>
    <dgm:cxn modelId="{84DDC03D-8E7E-45CF-A1C8-28D48BBA2C22}" type="presParOf" srcId="{FA668784-BF21-47AE-BAD8-65A9E363C488}" destId="{7D1C0EEC-7508-4E07-90B8-3038065554C7}" srcOrd="2" destOrd="0" presId="urn:microsoft.com/office/officeart/2009/3/layout/HorizontalOrganizationChart"/>
    <dgm:cxn modelId="{F3325446-1791-4A1A-9360-55CEBF9377DA}" type="presParOf" srcId="{3E67108B-52B8-4903-8EEC-421498FC2514}" destId="{AB1CB213-6325-423E-ACFB-37E28CA0B817}" srcOrd="2" destOrd="0" presId="urn:microsoft.com/office/officeart/2009/3/layout/HorizontalOrganizationChart"/>
    <dgm:cxn modelId="{C4325791-98B0-4B28-B242-7532DA6DD7C9}" type="presParOf" srcId="{FF24F2D4-5C66-480C-B2BA-DD4537DBA911}" destId="{0EC9E713-9B84-4649-A3BE-9DA07871AB5D}" srcOrd="2" destOrd="0" presId="urn:microsoft.com/office/officeart/2009/3/layout/HorizontalOrganizationChart"/>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E7C4B53-915C-46D1-BFCB-68E07073B2D1}">
      <dsp:nvSpPr>
        <dsp:cNvPr id="0" name=""/>
        <dsp:cNvSpPr/>
      </dsp:nvSpPr>
      <dsp:spPr>
        <a:xfrm>
          <a:off x="2191773" y="2701034"/>
          <a:ext cx="170672" cy="366944"/>
        </a:xfrm>
        <a:custGeom>
          <a:avLst/>
          <a:gdLst/>
          <a:ahLst/>
          <a:cxnLst/>
          <a:rect l="0" t="0" r="0" b="0"/>
          <a:pathLst>
            <a:path>
              <a:moveTo>
                <a:pt x="0" y="0"/>
              </a:moveTo>
              <a:lnTo>
                <a:pt x="85336" y="0"/>
              </a:lnTo>
              <a:lnTo>
                <a:pt x="85336" y="366944"/>
              </a:lnTo>
              <a:lnTo>
                <a:pt x="170672" y="366944"/>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0ADB31F-5A42-49E1-BA27-03E66EF78962}">
      <dsp:nvSpPr>
        <dsp:cNvPr id="0" name=""/>
        <dsp:cNvSpPr/>
      </dsp:nvSpPr>
      <dsp:spPr>
        <a:xfrm>
          <a:off x="2191773" y="2655314"/>
          <a:ext cx="170672" cy="91440"/>
        </a:xfrm>
        <a:custGeom>
          <a:avLst/>
          <a:gdLst/>
          <a:ahLst/>
          <a:cxnLst/>
          <a:rect l="0" t="0" r="0" b="0"/>
          <a:pathLst>
            <a:path>
              <a:moveTo>
                <a:pt x="0" y="45720"/>
              </a:moveTo>
              <a:lnTo>
                <a:pt x="170672" y="45720"/>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9E5DA33-265C-4DE6-9A7B-DFC0FDE1E0B9}">
      <dsp:nvSpPr>
        <dsp:cNvPr id="0" name=""/>
        <dsp:cNvSpPr/>
      </dsp:nvSpPr>
      <dsp:spPr>
        <a:xfrm>
          <a:off x="2191773" y="2334089"/>
          <a:ext cx="170672" cy="366944"/>
        </a:xfrm>
        <a:custGeom>
          <a:avLst/>
          <a:gdLst/>
          <a:ahLst/>
          <a:cxnLst/>
          <a:rect l="0" t="0" r="0" b="0"/>
          <a:pathLst>
            <a:path>
              <a:moveTo>
                <a:pt x="0" y="366944"/>
              </a:moveTo>
              <a:lnTo>
                <a:pt x="85336" y="366944"/>
              </a:lnTo>
              <a:lnTo>
                <a:pt x="85336" y="0"/>
              </a:lnTo>
              <a:lnTo>
                <a:pt x="170672" y="0"/>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66FC77-68EB-48BA-8A6A-6B30B91FE7FF}">
      <dsp:nvSpPr>
        <dsp:cNvPr id="0" name=""/>
        <dsp:cNvSpPr/>
      </dsp:nvSpPr>
      <dsp:spPr>
        <a:xfrm>
          <a:off x="1167741" y="1416727"/>
          <a:ext cx="170672" cy="1284307"/>
        </a:xfrm>
        <a:custGeom>
          <a:avLst/>
          <a:gdLst/>
          <a:ahLst/>
          <a:cxnLst/>
          <a:rect l="0" t="0" r="0" b="0"/>
          <a:pathLst>
            <a:path>
              <a:moveTo>
                <a:pt x="0" y="0"/>
              </a:moveTo>
              <a:lnTo>
                <a:pt x="85336" y="0"/>
              </a:lnTo>
              <a:lnTo>
                <a:pt x="85336" y="1284307"/>
              </a:lnTo>
              <a:lnTo>
                <a:pt x="170672" y="1284307"/>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FC1306C-93A3-47D1-9A41-3B93A12385BE}">
      <dsp:nvSpPr>
        <dsp:cNvPr id="0" name=""/>
        <dsp:cNvSpPr/>
      </dsp:nvSpPr>
      <dsp:spPr>
        <a:xfrm>
          <a:off x="1167741" y="1416727"/>
          <a:ext cx="170672" cy="733889"/>
        </a:xfrm>
        <a:custGeom>
          <a:avLst/>
          <a:gdLst/>
          <a:ahLst/>
          <a:cxnLst/>
          <a:rect l="0" t="0" r="0" b="0"/>
          <a:pathLst>
            <a:path>
              <a:moveTo>
                <a:pt x="0" y="0"/>
              </a:moveTo>
              <a:lnTo>
                <a:pt x="85336" y="0"/>
              </a:lnTo>
              <a:lnTo>
                <a:pt x="85336" y="733889"/>
              </a:lnTo>
              <a:lnTo>
                <a:pt x="170672" y="733889"/>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A52B28B-1A64-467A-A835-FDCC6B652D5D}">
      <dsp:nvSpPr>
        <dsp:cNvPr id="0" name=""/>
        <dsp:cNvSpPr/>
      </dsp:nvSpPr>
      <dsp:spPr>
        <a:xfrm>
          <a:off x="2191773" y="1783672"/>
          <a:ext cx="170672" cy="183472"/>
        </a:xfrm>
        <a:custGeom>
          <a:avLst/>
          <a:gdLst/>
          <a:ahLst/>
          <a:cxnLst/>
          <a:rect l="0" t="0" r="0" b="0"/>
          <a:pathLst>
            <a:path>
              <a:moveTo>
                <a:pt x="0" y="0"/>
              </a:moveTo>
              <a:lnTo>
                <a:pt x="85336" y="0"/>
              </a:lnTo>
              <a:lnTo>
                <a:pt x="85336" y="183472"/>
              </a:lnTo>
              <a:lnTo>
                <a:pt x="170672" y="183472"/>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9730828-7931-49C4-91F9-CC00C3A70ADA}">
      <dsp:nvSpPr>
        <dsp:cNvPr id="0" name=""/>
        <dsp:cNvSpPr/>
      </dsp:nvSpPr>
      <dsp:spPr>
        <a:xfrm>
          <a:off x="2191773" y="1600200"/>
          <a:ext cx="170672" cy="183472"/>
        </a:xfrm>
        <a:custGeom>
          <a:avLst/>
          <a:gdLst/>
          <a:ahLst/>
          <a:cxnLst/>
          <a:rect l="0" t="0" r="0" b="0"/>
          <a:pathLst>
            <a:path>
              <a:moveTo>
                <a:pt x="0" y="183472"/>
              </a:moveTo>
              <a:lnTo>
                <a:pt x="85336" y="183472"/>
              </a:lnTo>
              <a:lnTo>
                <a:pt x="85336" y="0"/>
              </a:lnTo>
              <a:lnTo>
                <a:pt x="170672" y="0"/>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F9C5CED-225A-4359-ACDE-E3EC66881650}">
      <dsp:nvSpPr>
        <dsp:cNvPr id="0" name=""/>
        <dsp:cNvSpPr/>
      </dsp:nvSpPr>
      <dsp:spPr>
        <a:xfrm>
          <a:off x="1167741" y="1416727"/>
          <a:ext cx="170672" cy="366944"/>
        </a:xfrm>
        <a:custGeom>
          <a:avLst/>
          <a:gdLst/>
          <a:ahLst/>
          <a:cxnLst/>
          <a:rect l="0" t="0" r="0" b="0"/>
          <a:pathLst>
            <a:path>
              <a:moveTo>
                <a:pt x="0" y="0"/>
              </a:moveTo>
              <a:lnTo>
                <a:pt x="85336" y="0"/>
              </a:lnTo>
              <a:lnTo>
                <a:pt x="85336" y="366944"/>
              </a:lnTo>
              <a:lnTo>
                <a:pt x="170672" y="366944"/>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04FED9D-997B-4A63-9341-B2803067ACCF}">
      <dsp:nvSpPr>
        <dsp:cNvPr id="0" name=""/>
        <dsp:cNvSpPr/>
      </dsp:nvSpPr>
      <dsp:spPr>
        <a:xfrm>
          <a:off x="3215806" y="1233255"/>
          <a:ext cx="170672" cy="183472"/>
        </a:xfrm>
        <a:custGeom>
          <a:avLst/>
          <a:gdLst/>
          <a:ahLst/>
          <a:cxnLst/>
          <a:rect l="0" t="0" r="0" b="0"/>
          <a:pathLst>
            <a:path>
              <a:moveTo>
                <a:pt x="0" y="0"/>
              </a:moveTo>
              <a:lnTo>
                <a:pt x="85336" y="0"/>
              </a:lnTo>
              <a:lnTo>
                <a:pt x="85336" y="183472"/>
              </a:lnTo>
              <a:lnTo>
                <a:pt x="170672" y="183472"/>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68EC252-7E40-48FD-AE3D-EE3D93D6EBD1}">
      <dsp:nvSpPr>
        <dsp:cNvPr id="0" name=""/>
        <dsp:cNvSpPr/>
      </dsp:nvSpPr>
      <dsp:spPr>
        <a:xfrm>
          <a:off x="3215806" y="1049782"/>
          <a:ext cx="170672" cy="183472"/>
        </a:xfrm>
        <a:custGeom>
          <a:avLst/>
          <a:gdLst/>
          <a:ahLst/>
          <a:cxnLst/>
          <a:rect l="0" t="0" r="0" b="0"/>
          <a:pathLst>
            <a:path>
              <a:moveTo>
                <a:pt x="0" y="183472"/>
              </a:moveTo>
              <a:lnTo>
                <a:pt x="85336" y="183472"/>
              </a:lnTo>
              <a:lnTo>
                <a:pt x="85336" y="0"/>
              </a:lnTo>
              <a:lnTo>
                <a:pt x="170672" y="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6A3BD58-3719-4F56-81B6-85D11C86F062}">
      <dsp:nvSpPr>
        <dsp:cNvPr id="0" name=""/>
        <dsp:cNvSpPr/>
      </dsp:nvSpPr>
      <dsp:spPr>
        <a:xfrm>
          <a:off x="2191773" y="1187535"/>
          <a:ext cx="170672" cy="91440"/>
        </a:xfrm>
        <a:custGeom>
          <a:avLst/>
          <a:gdLst/>
          <a:ahLst/>
          <a:cxnLst/>
          <a:rect l="0" t="0" r="0" b="0"/>
          <a:pathLst>
            <a:path>
              <a:moveTo>
                <a:pt x="0" y="45720"/>
              </a:moveTo>
              <a:lnTo>
                <a:pt x="170672" y="45720"/>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787FB7A-C1FE-464D-A868-7121D5FA03C7}">
      <dsp:nvSpPr>
        <dsp:cNvPr id="0" name=""/>
        <dsp:cNvSpPr/>
      </dsp:nvSpPr>
      <dsp:spPr>
        <a:xfrm>
          <a:off x="1167741" y="1233255"/>
          <a:ext cx="170672" cy="183472"/>
        </a:xfrm>
        <a:custGeom>
          <a:avLst/>
          <a:gdLst/>
          <a:ahLst/>
          <a:cxnLst/>
          <a:rect l="0" t="0" r="0" b="0"/>
          <a:pathLst>
            <a:path>
              <a:moveTo>
                <a:pt x="0" y="183472"/>
              </a:moveTo>
              <a:lnTo>
                <a:pt x="85336" y="183472"/>
              </a:lnTo>
              <a:lnTo>
                <a:pt x="85336" y="0"/>
              </a:lnTo>
              <a:lnTo>
                <a:pt x="170672" y="0"/>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272207-A04F-4BA5-B6D4-58F6A0285EC5}">
      <dsp:nvSpPr>
        <dsp:cNvPr id="0" name=""/>
        <dsp:cNvSpPr/>
      </dsp:nvSpPr>
      <dsp:spPr>
        <a:xfrm>
          <a:off x="2191773" y="820590"/>
          <a:ext cx="170672" cy="91440"/>
        </a:xfrm>
        <a:custGeom>
          <a:avLst/>
          <a:gdLst/>
          <a:ahLst/>
          <a:cxnLst/>
          <a:rect l="0" t="0" r="0" b="0"/>
          <a:pathLst>
            <a:path>
              <a:moveTo>
                <a:pt x="0" y="45720"/>
              </a:moveTo>
              <a:lnTo>
                <a:pt x="170672" y="45720"/>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F2ECF11-C45F-4D33-A176-3B22DA02F304}">
      <dsp:nvSpPr>
        <dsp:cNvPr id="0" name=""/>
        <dsp:cNvSpPr/>
      </dsp:nvSpPr>
      <dsp:spPr>
        <a:xfrm>
          <a:off x="1167741" y="866310"/>
          <a:ext cx="170672" cy="550417"/>
        </a:xfrm>
        <a:custGeom>
          <a:avLst/>
          <a:gdLst/>
          <a:ahLst/>
          <a:cxnLst/>
          <a:rect l="0" t="0" r="0" b="0"/>
          <a:pathLst>
            <a:path>
              <a:moveTo>
                <a:pt x="0" y="550417"/>
              </a:moveTo>
              <a:lnTo>
                <a:pt x="85336" y="550417"/>
              </a:lnTo>
              <a:lnTo>
                <a:pt x="85336" y="0"/>
              </a:lnTo>
              <a:lnTo>
                <a:pt x="170672" y="0"/>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173C6F1-55FE-4BAC-AB3C-43B894DE8383}">
      <dsp:nvSpPr>
        <dsp:cNvPr id="0" name=""/>
        <dsp:cNvSpPr/>
      </dsp:nvSpPr>
      <dsp:spPr>
        <a:xfrm>
          <a:off x="3215806" y="453645"/>
          <a:ext cx="170672" cy="91440"/>
        </a:xfrm>
        <a:custGeom>
          <a:avLst/>
          <a:gdLst/>
          <a:ahLst/>
          <a:cxnLst/>
          <a:rect l="0" t="0" r="0" b="0"/>
          <a:pathLst>
            <a:path>
              <a:moveTo>
                <a:pt x="0" y="45720"/>
              </a:moveTo>
              <a:lnTo>
                <a:pt x="170672" y="4572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D5F37E-E46D-4668-842A-1FB00A3D26EC}">
      <dsp:nvSpPr>
        <dsp:cNvPr id="0" name=""/>
        <dsp:cNvSpPr/>
      </dsp:nvSpPr>
      <dsp:spPr>
        <a:xfrm>
          <a:off x="2191773" y="453645"/>
          <a:ext cx="170672" cy="91440"/>
        </a:xfrm>
        <a:custGeom>
          <a:avLst/>
          <a:gdLst/>
          <a:ahLst/>
          <a:cxnLst/>
          <a:rect l="0" t="0" r="0" b="0"/>
          <a:pathLst>
            <a:path>
              <a:moveTo>
                <a:pt x="0" y="45720"/>
              </a:moveTo>
              <a:lnTo>
                <a:pt x="170672" y="45720"/>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301329E-344D-47F6-A614-6EF6AD88CFE2}">
      <dsp:nvSpPr>
        <dsp:cNvPr id="0" name=""/>
        <dsp:cNvSpPr/>
      </dsp:nvSpPr>
      <dsp:spPr>
        <a:xfrm>
          <a:off x="1167741" y="499365"/>
          <a:ext cx="170672" cy="917362"/>
        </a:xfrm>
        <a:custGeom>
          <a:avLst/>
          <a:gdLst/>
          <a:ahLst/>
          <a:cxnLst/>
          <a:rect l="0" t="0" r="0" b="0"/>
          <a:pathLst>
            <a:path>
              <a:moveTo>
                <a:pt x="0" y="917362"/>
              </a:moveTo>
              <a:lnTo>
                <a:pt x="85336" y="917362"/>
              </a:lnTo>
              <a:lnTo>
                <a:pt x="85336" y="0"/>
              </a:lnTo>
              <a:lnTo>
                <a:pt x="170672" y="0"/>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5293FB8-2FCA-47A1-9F56-1B9E8233E3A2}">
      <dsp:nvSpPr>
        <dsp:cNvPr id="0" name=""/>
        <dsp:cNvSpPr/>
      </dsp:nvSpPr>
      <dsp:spPr>
        <a:xfrm>
          <a:off x="1167741" y="132420"/>
          <a:ext cx="170672" cy="1284307"/>
        </a:xfrm>
        <a:custGeom>
          <a:avLst/>
          <a:gdLst/>
          <a:ahLst/>
          <a:cxnLst/>
          <a:rect l="0" t="0" r="0" b="0"/>
          <a:pathLst>
            <a:path>
              <a:moveTo>
                <a:pt x="0" y="1284307"/>
              </a:moveTo>
              <a:lnTo>
                <a:pt x="85336" y="1284307"/>
              </a:lnTo>
              <a:lnTo>
                <a:pt x="85336" y="0"/>
              </a:lnTo>
              <a:lnTo>
                <a:pt x="170672" y="0"/>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D47088-0F65-4254-BF44-0BD56A3EEBC8}">
      <dsp:nvSpPr>
        <dsp:cNvPr id="0" name=""/>
        <dsp:cNvSpPr/>
      </dsp:nvSpPr>
      <dsp:spPr>
        <a:xfrm>
          <a:off x="314381" y="1286590"/>
          <a:ext cx="853360" cy="260274"/>
        </a:xfrm>
        <a:prstGeom prst="rect">
          <a:avLst/>
        </a:prstGeom>
        <a:gradFill rotWithShape="0">
          <a:gsLst>
            <a:gs pos="0">
              <a:schemeClr val="accent3">
                <a:hueOff val="0"/>
                <a:satOff val="0"/>
                <a:lumOff val="0"/>
                <a:alphaOff val="0"/>
                <a:lumMod val="110000"/>
                <a:satMod val="105000"/>
                <a:tint val="67000"/>
              </a:schemeClr>
            </a:gs>
            <a:gs pos="50000">
              <a:schemeClr val="accent3">
                <a:hueOff val="0"/>
                <a:satOff val="0"/>
                <a:lumOff val="0"/>
                <a:alphaOff val="0"/>
                <a:lumMod val="105000"/>
                <a:satMod val="103000"/>
                <a:tint val="73000"/>
              </a:schemeClr>
            </a:gs>
            <a:gs pos="100000">
              <a:schemeClr val="accent3">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1" kern="1200"/>
            <a:t>Experiment</a:t>
          </a:r>
        </a:p>
      </dsp:txBody>
      <dsp:txXfrm>
        <a:off x="314381" y="1286590"/>
        <a:ext cx="853360" cy="260274"/>
      </dsp:txXfrm>
    </dsp:sp>
    <dsp:sp modelId="{1482A78F-D0F1-43CA-9AB7-7AC3DF5B3D68}">
      <dsp:nvSpPr>
        <dsp:cNvPr id="0" name=""/>
        <dsp:cNvSpPr/>
      </dsp:nvSpPr>
      <dsp:spPr>
        <a:xfrm>
          <a:off x="1338413" y="2282"/>
          <a:ext cx="853360" cy="260274"/>
        </a:xfrm>
        <a:prstGeom prst="rect">
          <a:avLst/>
        </a:prstGeom>
        <a:gradFill rotWithShape="0">
          <a:gsLst>
            <a:gs pos="0">
              <a:schemeClr val="accent5">
                <a:hueOff val="0"/>
                <a:satOff val="0"/>
                <a:lumOff val="0"/>
                <a:alphaOff val="0"/>
                <a:lumMod val="110000"/>
                <a:satMod val="105000"/>
                <a:tint val="67000"/>
              </a:schemeClr>
            </a:gs>
            <a:gs pos="50000">
              <a:schemeClr val="accent5">
                <a:hueOff val="0"/>
                <a:satOff val="0"/>
                <a:lumOff val="0"/>
                <a:alphaOff val="0"/>
                <a:lumMod val="105000"/>
                <a:satMod val="103000"/>
                <a:tint val="73000"/>
              </a:schemeClr>
            </a:gs>
            <a:gs pos="100000">
              <a:schemeClr val="accent5">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1" kern="1200"/>
            <a:t>Global Variables</a:t>
          </a:r>
        </a:p>
      </dsp:txBody>
      <dsp:txXfrm>
        <a:off x="1338413" y="2282"/>
        <a:ext cx="853360" cy="260274"/>
      </dsp:txXfrm>
    </dsp:sp>
    <dsp:sp modelId="{0DD6B694-DF8B-4C6F-B95D-B9992668CF13}">
      <dsp:nvSpPr>
        <dsp:cNvPr id="0" name=""/>
        <dsp:cNvSpPr/>
      </dsp:nvSpPr>
      <dsp:spPr>
        <a:xfrm>
          <a:off x="1338413" y="369227"/>
          <a:ext cx="853360" cy="260274"/>
        </a:xfrm>
        <a:prstGeom prst="rect">
          <a:avLst/>
        </a:prstGeom>
        <a:gradFill rotWithShape="0">
          <a:gsLst>
            <a:gs pos="0">
              <a:schemeClr val="accent5">
                <a:hueOff val="0"/>
                <a:satOff val="0"/>
                <a:lumOff val="0"/>
                <a:alphaOff val="0"/>
                <a:lumMod val="110000"/>
                <a:satMod val="105000"/>
                <a:tint val="67000"/>
              </a:schemeClr>
            </a:gs>
            <a:gs pos="50000">
              <a:schemeClr val="accent5">
                <a:hueOff val="0"/>
                <a:satOff val="0"/>
                <a:lumOff val="0"/>
                <a:alphaOff val="0"/>
                <a:lumMod val="105000"/>
                <a:satMod val="103000"/>
                <a:tint val="73000"/>
              </a:schemeClr>
            </a:gs>
            <a:gs pos="100000">
              <a:schemeClr val="accent5">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1" kern="1200"/>
            <a:t>Display</a:t>
          </a:r>
        </a:p>
      </dsp:txBody>
      <dsp:txXfrm>
        <a:off x="1338413" y="369227"/>
        <a:ext cx="853360" cy="260274"/>
      </dsp:txXfrm>
    </dsp:sp>
    <dsp:sp modelId="{0173B0B8-64E2-46C7-9DC8-F4A531480479}">
      <dsp:nvSpPr>
        <dsp:cNvPr id="0" name=""/>
        <dsp:cNvSpPr/>
      </dsp:nvSpPr>
      <dsp:spPr>
        <a:xfrm>
          <a:off x="2362446" y="369227"/>
          <a:ext cx="853360" cy="260274"/>
        </a:xfrm>
        <a:prstGeom prst="rect">
          <a:avLst/>
        </a:prstGeom>
        <a:gradFill rotWithShape="0">
          <a:gsLst>
            <a:gs pos="0">
              <a:schemeClr val="accent6">
                <a:hueOff val="0"/>
                <a:satOff val="0"/>
                <a:lumOff val="0"/>
                <a:alphaOff val="0"/>
                <a:lumMod val="110000"/>
                <a:satMod val="105000"/>
                <a:tint val="67000"/>
              </a:schemeClr>
            </a:gs>
            <a:gs pos="50000">
              <a:schemeClr val="accent6">
                <a:hueOff val="0"/>
                <a:satOff val="0"/>
                <a:lumOff val="0"/>
                <a:alphaOff val="0"/>
                <a:lumMod val="105000"/>
                <a:satMod val="103000"/>
                <a:tint val="73000"/>
              </a:schemeClr>
            </a:gs>
            <a:gs pos="100000">
              <a:schemeClr val="accent6">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1" kern="1200"/>
            <a:t>Drawing</a:t>
          </a:r>
          <a:br>
            <a:rPr lang="en-US" sz="700" b="1" kern="1200"/>
          </a:br>
          <a:r>
            <a:rPr lang="en-US" sz="700" b="1" kern="1200"/>
            <a:t>Panels</a:t>
          </a:r>
        </a:p>
      </dsp:txBody>
      <dsp:txXfrm>
        <a:off x="2362446" y="369227"/>
        <a:ext cx="853360" cy="260274"/>
      </dsp:txXfrm>
    </dsp:sp>
    <dsp:sp modelId="{0DE28096-4500-43FE-8464-D071F31674CB}">
      <dsp:nvSpPr>
        <dsp:cNvPr id="0" name=""/>
        <dsp:cNvSpPr/>
      </dsp:nvSpPr>
      <dsp:spPr>
        <a:xfrm>
          <a:off x="3386478" y="369227"/>
          <a:ext cx="853360" cy="260274"/>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1" kern="1200"/>
            <a:t>Drawers</a:t>
          </a:r>
        </a:p>
      </dsp:txBody>
      <dsp:txXfrm>
        <a:off x="3386478" y="369227"/>
        <a:ext cx="853360" cy="260274"/>
      </dsp:txXfrm>
    </dsp:sp>
    <dsp:sp modelId="{C2CDF56B-F9D6-41EE-89FF-A1574DA8C723}">
      <dsp:nvSpPr>
        <dsp:cNvPr id="0" name=""/>
        <dsp:cNvSpPr/>
      </dsp:nvSpPr>
      <dsp:spPr>
        <a:xfrm>
          <a:off x="1338413" y="736172"/>
          <a:ext cx="853360" cy="260274"/>
        </a:xfrm>
        <a:prstGeom prst="rect">
          <a:avLst/>
        </a:prstGeom>
        <a:gradFill rotWithShape="0">
          <a:gsLst>
            <a:gs pos="0">
              <a:schemeClr val="accent5">
                <a:hueOff val="0"/>
                <a:satOff val="0"/>
                <a:lumOff val="0"/>
                <a:alphaOff val="0"/>
                <a:lumMod val="110000"/>
                <a:satMod val="105000"/>
                <a:tint val="67000"/>
              </a:schemeClr>
            </a:gs>
            <a:gs pos="50000">
              <a:schemeClr val="accent5">
                <a:hueOff val="0"/>
                <a:satOff val="0"/>
                <a:lumOff val="0"/>
                <a:alphaOff val="0"/>
                <a:lumMod val="105000"/>
                <a:satMod val="103000"/>
                <a:tint val="73000"/>
              </a:schemeClr>
            </a:gs>
            <a:gs pos="100000">
              <a:schemeClr val="accent5">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1" kern="1200"/>
            <a:t>Abstract </a:t>
          </a:r>
        </a:p>
        <a:p>
          <a:pPr marL="0" lvl="0" indent="0" algn="ctr" defTabSz="311150">
            <a:lnSpc>
              <a:spcPct val="90000"/>
            </a:lnSpc>
            <a:spcBef>
              <a:spcPct val="0"/>
            </a:spcBef>
            <a:spcAft>
              <a:spcPct val="35000"/>
            </a:spcAft>
            <a:buNone/>
          </a:pPr>
          <a:r>
            <a:rPr lang="en-US" sz="700" b="1" kern="1200"/>
            <a:t>Simulator</a:t>
          </a:r>
        </a:p>
      </dsp:txBody>
      <dsp:txXfrm>
        <a:off x="1338413" y="736172"/>
        <a:ext cx="853360" cy="260274"/>
      </dsp:txXfrm>
    </dsp:sp>
    <dsp:sp modelId="{36BE2D0C-5119-4C26-BC8D-13C55BBF3380}">
      <dsp:nvSpPr>
        <dsp:cNvPr id="0" name=""/>
        <dsp:cNvSpPr/>
      </dsp:nvSpPr>
      <dsp:spPr>
        <a:xfrm>
          <a:off x="2362446" y="736172"/>
          <a:ext cx="853360" cy="260274"/>
        </a:xfrm>
        <a:prstGeom prst="rect">
          <a:avLst/>
        </a:prstGeom>
        <a:gradFill rotWithShape="0">
          <a:gsLst>
            <a:gs pos="0">
              <a:schemeClr val="accent6">
                <a:hueOff val="0"/>
                <a:satOff val="0"/>
                <a:lumOff val="0"/>
                <a:alphaOff val="0"/>
                <a:lumMod val="110000"/>
                <a:satMod val="105000"/>
                <a:tint val="67000"/>
              </a:schemeClr>
            </a:gs>
            <a:gs pos="50000">
              <a:schemeClr val="accent6">
                <a:hueOff val="0"/>
                <a:satOff val="0"/>
                <a:lumOff val="0"/>
                <a:alphaOff val="0"/>
                <a:lumMod val="105000"/>
                <a:satMod val="103000"/>
                <a:tint val="73000"/>
              </a:schemeClr>
            </a:gs>
            <a:gs pos="100000">
              <a:schemeClr val="accent6">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cripts</a:t>
          </a:r>
        </a:p>
      </dsp:txBody>
      <dsp:txXfrm>
        <a:off x="2362446" y="736172"/>
        <a:ext cx="853360" cy="260274"/>
      </dsp:txXfrm>
    </dsp:sp>
    <dsp:sp modelId="{9A1FF6BF-BB89-4005-AFDD-9D099483866B}">
      <dsp:nvSpPr>
        <dsp:cNvPr id="0" name=""/>
        <dsp:cNvSpPr/>
      </dsp:nvSpPr>
      <dsp:spPr>
        <a:xfrm>
          <a:off x="1338413" y="1103117"/>
          <a:ext cx="853360" cy="260274"/>
        </a:xfrm>
        <a:prstGeom prst="rect">
          <a:avLst/>
        </a:prstGeom>
        <a:gradFill rotWithShape="0">
          <a:gsLst>
            <a:gs pos="0">
              <a:schemeClr val="accent5">
                <a:hueOff val="0"/>
                <a:satOff val="0"/>
                <a:lumOff val="0"/>
                <a:alphaOff val="0"/>
                <a:lumMod val="110000"/>
                <a:satMod val="105000"/>
                <a:tint val="67000"/>
              </a:schemeClr>
            </a:gs>
            <a:gs pos="50000">
              <a:schemeClr val="accent5">
                <a:hueOff val="0"/>
                <a:satOff val="0"/>
                <a:lumOff val="0"/>
                <a:alphaOff val="0"/>
                <a:lumMod val="105000"/>
                <a:satMod val="103000"/>
                <a:tint val="73000"/>
              </a:schemeClr>
            </a:gs>
            <a:gs pos="100000">
              <a:schemeClr val="accent5">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1" kern="1200"/>
            <a:t>Subjects</a:t>
          </a:r>
        </a:p>
      </dsp:txBody>
      <dsp:txXfrm>
        <a:off x="1338413" y="1103117"/>
        <a:ext cx="853360" cy="260274"/>
      </dsp:txXfrm>
    </dsp:sp>
    <dsp:sp modelId="{75EB9667-0AE0-4C3A-9501-8F5BFD9C725D}">
      <dsp:nvSpPr>
        <dsp:cNvPr id="0" name=""/>
        <dsp:cNvSpPr/>
      </dsp:nvSpPr>
      <dsp:spPr>
        <a:xfrm>
          <a:off x="2362446" y="1103117"/>
          <a:ext cx="853360" cy="260274"/>
        </a:xfrm>
        <a:prstGeom prst="rect">
          <a:avLst/>
        </a:prstGeom>
        <a:gradFill rotWithShape="0">
          <a:gsLst>
            <a:gs pos="0">
              <a:schemeClr val="accent6">
                <a:hueOff val="0"/>
                <a:satOff val="0"/>
                <a:lumOff val="0"/>
                <a:alphaOff val="0"/>
                <a:lumMod val="110000"/>
                <a:satMod val="105000"/>
                <a:tint val="67000"/>
              </a:schemeClr>
            </a:gs>
            <a:gs pos="50000">
              <a:schemeClr val="accent6">
                <a:hueOff val="0"/>
                <a:satOff val="0"/>
                <a:lumOff val="0"/>
                <a:alphaOff val="0"/>
                <a:lumMod val="105000"/>
                <a:satMod val="103000"/>
                <a:tint val="73000"/>
              </a:schemeClr>
            </a:gs>
            <a:gs pos="100000">
              <a:schemeClr val="accent6">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1" kern="1200"/>
            <a:t>Robots</a:t>
          </a:r>
        </a:p>
      </dsp:txBody>
      <dsp:txXfrm>
        <a:off x="2362446" y="1103117"/>
        <a:ext cx="853360" cy="260274"/>
      </dsp:txXfrm>
    </dsp:sp>
    <dsp:sp modelId="{F6D32830-6E81-4A6B-B227-84FFEAF5977D}">
      <dsp:nvSpPr>
        <dsp:cNvPr id="0" name=""/>
        <dsp:cNvSpPr/>
      </dsp:nvSpPr>
      <dsp:spPr>
        <a:xfrm>
          <a:off x="3386478" y="919645"/>
          <a:ext cx="853360" cy="260274"/>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1" kern="1200"/>
            <a:t>Robot </a:t>
          </a:r>
          <a:br>
            <a:rPr lang="en-US" sz="700" b="1" kern="1200"/>
          </a:br>
          <a:r>
            <a:rPr lang="en-US" sz="700" b="1" kern="1200"/>
            <a:t>Modules</a:t>
          </a:r>
        </a:p>
      </dsp:txBody>
      <dsp:txXfrm>
        <a:off x="3386478" y="919645"/>
        <a:ext cx="853360" cy="260274"/>
      </dsp:txXfrm>
    </dsp:sp>
    <dsp:sp modelId="{5E97D47C-4857-4F42-9751-5D96302CC62C}">
      <dsp:nvSpPr>
        <dsp:cNvPr id="0" name=""/>
        <dsp:cNvSpPr/>
      </dsp:nvSpPr>
      <dsp:spPr>
        <a:xfrm>
          <a:off x="3386478" y="1286590"/>
          <a:ext cx="853360" cy="260274"/>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1" kern="1200"/>
            <a:t>Robot </a:t>
          </a:r>
          <a:br>
            <a:rPr lang="en-US" sz="700" b="1" kern="1200"/>
          </a:br>
          <a:r>
            <a:rPr lang="en-US" sz="700" b="1" kern="1200"/>
            <a:t>Proxies</a:t>
          </a:r>
        </a:p>
      </dsp:txBody>
      <dsp:txXfrm>
        <a:off x="3386478" y="1286590"/>
        <a:ext cx="853360" cy="260274"/>
      </dsp:txXfrm>
    </dsp:sp>
    <dsp:sp modelId="{25FEBD52-937B-45CD-92CB-90C12BE3161F}">
      <dsp:nvSpPr>
        <dsp:cNvPr id="0" name=""/>
        <dsp:cNvSpPr/>
      </dsp:nvSpPr>
      <dsp:spPr>
        <a:xfrm>
          <a:off x="1338413" y="1653535"/>
          <a:ext cx="853360" cy="260274"/>
        </a:xfrm>
        <a:prstGeom prst="rect">
          <a:avLst/>
        </a:prstGeom>
        <a:gradFill rotWithShape="0">
          <a:gsLst>
            <a:gs pos="0">
              <a:schemeClr val="accent5">
                <a:hueOff val="0"/>
                <a:satOff val="0"/>
                <a:lumOff val="0"/>
                <a:alphaOff val="0"/>
                <a:lumMod val="110000"/>
                <a:satMod val="105000"/>
                <a:tint val="67000"/>
              </a:schemeClr>
            </a:gs>
            <a:gs pos="50000">
              <a:schemeClr val="accent5">
                <a:hueOff val="0"/>
                <a:satOff val="0"/>
                <a:lumOff val="0"/>
                <a:alphaOff val="0"/>
                <a:lumMod val="105000"/>
                <a:satMod val="103000"/>
                <a:tint val="73000"/>
              </a:schemeClr>
            </a:gs>
            <a:gs pos="100000">
              <a:schemeClr val="accent5">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1" kern="1200"/>
            <a:t>Maze</a:t>
          </a:r>
        </a:p>
      </dsp:txBody>
      <dsp:txXfrm>
        <a:off x="1338413" y="1653535"/>
        <a:ext cx="853360" cy="260274"/>
      </dsp:txXfrm>
    </dsp:sp>
    <dsp:sp modelId="{D9ADCE91-5859-4D1F-B536-436479C7F510}">
      <dsp:nvSpPr>
        <dsp:cNvPr id="0" name=""/>
        <dsp:cNvSpPr/>
      </dsp:nvSpPr>
      <dsp:spPr>
        <a:xfrm>
          <a:off x="2362446" y="1470062"/>
          <a:ext cx="853360" cy="260274"/>
        </a:xfrm>
        <a:prstGeom prst="rect">
          <a:avLst/>
        </a:prstGeom>
        <a:gradFill rotWithShape="0">
          <a:gsLst>
            <a:gs pos="0">
              <a:schemeClr val="accent6">
                <a:hueOff val="0"/>
                <a:satOff val="0"/>
                <a:lumOff val="0"/>
                <a:alphaOff val="0"/>
                <a:lumMod val="110000"/>
                <a:satMod val="105000"/>
                <a:tint val="67000"/>
              </a:schemeClr>
            </a:gs>
            <a:gs pos="50000">
              <a:schemeClr val="accent6">
                <a:hueOff val="0"/>
                <a:satOff val="0"/>
                <a:lumOff val="0"/>
                <a:alphaOff val="0"/>
                <a:lumMod val="105000"/>
                <a:satMod val="103000"/>
                <a:tint val="73000"/>
              </a:schemeClr>
            </a:gs>
            <a:gs pos="100000">
              <a:schemeClr val="accent6">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1" kern="1200"/>
            <a:t>Walls</a:t>
          </a:r>
        </a:p>
      </dsp:txBody>
      <dsp:txXfrm>
        <a:off x="2362446" y="1470062"/>
        <a:ext cx="853360" cy="260274"/>
      </dsp:txXfrm>
    </dsp:sp>
    <dsp:sp modelId="{32A91987-74F4-4BEF-BC8A-35285D8F2E4A}">
      <dsp:nvSpPr>
        <dsp:cNvPr id="0" name=""/>
        <dsp:cNvSpPr/>
      </dsp:nvSpPr>
      <dsp:spPr>
        <a:xfrm>
          <a:off x="2362446" y="1837007"/>
          <a:ext cx="853360" cy="260274"/>
        </a:xfrm>
        <a:prstGeom prst="rect">
          <a:avLst/>
        </a:prstGeom>
        <a:gradFill rotWithShape="0">
          <a:gsLst>
            <a:gs pos="0">
              <a:schemeClr val="accent6">
                <a:hueOff val="0"/>
                <a:satOff val="0"/>
                <a:lumOff val="0"/>
                <a:alphaOff val="0"/>
                <a:lumMod val="110000"/>
                <a:satMod val="105000"/>
                <a:tint val="67000"/>
              </a:schemeClr>
            </a:gs>
            <a:gs pos="50000">
              <a:schemeClr val="accent6">
                <a:hueOff val="0"/>
                <a:satOff val="0"/>
                <a:lumOff val="0"/>
                <a:alphaOff val="0"/>
                <a:lumMod val="105000"/>
                <a:satMod val="103000"/>
                <a:tint val="73000"/>
              </a:schemeClr>
            </a:gs>
            <a:gs pos="100000">
              <a:schemeClr val="accent6">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1" kern="1200"/>
            <a:t>Feeders</a:t>
          </a:r>
        </a:p>
      </dsp:txBody>
      <dsp:txXfrm>
        <a:off x="2362446" y="1837007"/>
        <a:ext cx="853360" cy="260274"/>
      </dsp:txXfrm>
    </dsp:sp>
    <dsp:sp modelId="{D4C389DD-0F6A-43A1-8424-5B1DBF82F574}">
      <dsp:nvSpPr>
        <dsp:cNvPr id="0" name=""/>
        <dsp:cNvSpPr/>
      </dsp:nvSpPr>
      <dsp:spPr>
        <a:xfrm>
          <a:off x="1338413" y="2020479"/>
          <a:ext cx="853360" cy="260274"/>
        </a:xfrm>
        <a:prstGeom prst="rect">
          <a:avLst/>
        </a:prstGeom>
        <a:gradFill rotWithShape="0">
          <a:gsLst>
            <a:gs pos="0">
              <a:schemeClr val="accent5">
                <a:hueOff val="0"/>
                <a:satOff val="0"/>
                <a:lumOff val="0"/>
                <a:alphaOff val="0"/>
                <a:lumMod val="110000"/>
                <a:satMod val="105000"/>
                <a:tint val="67000"/>
              </a:schemeClr>
            </a:gs>
            <a:gs pos="50000">
              <a:schemeClr val="accent5">
                <a:hueOff val="0"/>
                <a:satOff val="0"/>
                <a:lumOff val="0"/>
                <a:alphaOff val="0"/>
                <a:lumMod val="105000"/>
                <a:satMod val="103000"/>
                <a:tint val="73000"/>
              </a:schemeClr>
            </a:gs>
            <a:gs pos="100000">
              <a:schemeClr val="accent5">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1" kern="1200"/>
            <a:t>Experiment</a:t>
          </a:r>
          <a:br>
            <a:rPr lang="en-US" sz="700" b="1" kern="1200"/>
          </a:br>
          <a:r>
            <a:rPr lang="en-US" sz="700" b="1" kern="1200"/>
            <a:t>Tasks</a:t>
          </a:r>
        </a:p>
      </dsp:txBody>
      <dsp:txXfrm>
        <a:off x="1338413" y="2020479"/>
        <a:ext cx="853360" cy="260274"/>
      </dsp:txXfrm>
    </dsp:sp>
    <dsp:sp modelId="{33647549-6467-42C4-AB1A-D9B04ED28411}">
      <dsp:nvSpPr>
        <dsp:cNvPr id="0" name=""/>
        <dsp:cNvSpPr/>
      </dsp:nvSpPr>
      <dsp:spPr>
        <a:xfrm>
          <a:off x="1338413" y="2570897"/>
          <a:ext cx="853360" cy="260274"/>
        </a:xfrm>
        <a:prstGeom prst="rect">
          <a:avLst/>
        </a:prstGeom>
        <a:gradFill rotWithShape="0">
          <a:gsLst>
            <a:gs pos="0">
              <a:schemeClr val="accent5">
                <a:hueOff val="0"/>
                <a:satOff val="0"/>
                <a:lumOff val="0"/>
                <a:alphaOff val="0"/>
                <a:lumMod val="110000"/>
                <a:satMod val="105000"/>
                <a:tint val="67000"/>
              </a:schemeClr>
            </a:gs>
            <a:gs pos="50000">
              <a:schemeClr val="accent5">
                <a:hueOff val="0"/>
                <a:satOff val="0"/>
                <a:lumOff val="0"/>
                <a:alphaOff val="0"/>
                <a:lumMod val="105000"/>
                <a:satMod val="103000"/>
                <a:tint val="73000"/>
              </a:schemeClr>
            </a:gs>
            <a:gs pos="100000">
              <a:schemeClr val="accent5">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1" kern="1200"/>
            <a:t>Trials</a:t>
          </a:r>
        </a:p>
      </dsp:txBody>
      <dsp:txXfrm>
        <a:off x="1338413" y="2570897"/>
        <a:ext cx="853360" cy="260274"/>
      </dsp:txXfrm>
    </dsp:sp>
    <dsp:sp modelId="{B8DEBCB4-9FF0-465D-B494-CD6E9FDDF696}">
      <dsp:nvSpPr>
        <dsp:cNvPr id="0" name=""/>
        <dsp:cNvSpPr/>
      </dsp:nvSpPr>
      <dsp:spPr>
        <a:xfrm>
          <a:off x="2362446" y="2203952"/>
          <a:ext cx="853360" cy="260274"/>
        </a:xfrm>
        <a:prstGeom prst="rect">
          <a:avLst/>
        </a:prstGeom>
        <a:gradFill rotWithShape="0">
          <a:gsLst>
            <a:gs pos="0">
              <a:schemeClr val="accent6">
                <a:hueOff val="0"/>
                <a:satOff val="0"/>
                <a:lumOff val="0"/>
                <a:alphaOff val="0"/>
                <a:lumMod val="110000"/>
                <a:satMod val="105000"/>
                <a:tint val="67000"/>
              </a:schemeClr>
            </a:gs>
            <a:gs pos="50000">
              <a:schemeClr val="accent6">
                <a:hueOff val="0"/>
                <a:satOff val="0"/>
                <a:lumOff val="0"/>
                <a:alphaOff val="0"/>
                <a:lumMod val="105000"/>
                <a:satMod val="103000"/>
                <a:tint val="73000"/>
              </a:schemeClr>
            </a:gs>
            <a:gs pos="100000">
              <a:schemeClr val="accent6">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1" kern="1200"/>
            <a:t>Trial Tasks</a:t>
          </a:r>
        </a:p>
      </dsp:txBody>
      <dsp:txXfrm>
        <a:off x="2362446" y="2203952"/>
        <a:ext cx="853360" cy="260274"/>
      </dsp:txXfrm>
    </dsp:sp>
    <dsp:sp modelId="{72207D64-0AE1-46FA-8615-B08828C51669}">
      <dsp:nvSpPr>
        <dsp:cNvPr id="0" name=""/>
        <dsp:cNvSpPr/>
      </dsp:nvSpPr>
      <dsp:spPr>
        <a:xfrm>
          <a:off x="2362446" y="2570897"/>
          <a:ext cx="853360" cy="260274"/>
        </a:xfrm>
        <a:prstGeom prst="rect">
          <a:avLst/>
        </a:prstGeom>
        <a:gradFill rotWithShape="0">
          <a:gsLst>
            <a:gs pos="0">
              <a:schemeClr val="accent6">
                <a:hueOff val="0"/>
                <a:satOff val="0"/>
                <a:lumOff val="0"/>
                <a:alphaOff val="0"/>
                <a:lumMod val="110000"/>
                <a:satMod val="105000"/>
                <a:tint val="67000"/>
              </a:schemeClr>
            </a:gs>
            <a:gs pos="50000">
              <a:schemeClr val="accent6">
                <a:hueOff val="0"/>
                <a:satOff val="0"/>
                <a:lumOff val="0"/>
                <a:alphaOff val="0"/>
                <a:lumMod val="105000"/>
                <a:satMod val="103000"/>
                <a:tint val="73000"/>
              </a:schemeClr>
            </a:gs>
            <a:gs pos="100000">
              <a:schemeClr val="accent6">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1" kern="1200"/>
            <a:t>Episode Tasks</a:t>
          </a:r>
        </a:p>
      </dsp:txBody>
      <dsp:txXfrm>
        <a:off x="2362446" y="2570897"/>
        <a:ext cx="853360" cy="260274"/>
      </dsp:txXfrm>
    </dsp:sp>
    <dsp:sp modelId="{FF7171D9-8F25-4FF2-8D7B-F8E5E1E14D57}">
      <dsp:nvSpPr>
        <dsp:cNvPr id="0" name=""/>
        <dsp:cNvSpPr/>
      </dsp:nvSpPr>
      <dsp:spPr>
        <a:xfrm>
          <a:off x="2362446" y="2937842"/>
          <a:ext cx="853360" cy="260274"/>
        </a:xfrm>
        <a:prstGeom prst="rect">
          <a:avLst/>
        </a:prstGeom>
        <a:gradFill rotWithShape="0">
          <a:gsLst>
            <a:gs pos="0">
              <a:schemeClr val="accent6">
                <a:hueOff val="0"/>
                <a:satOff val="0"/>
                <a:lumOff val="0"/>
                <a:alphaOff val="0"/>
                <a:lumMod val="110000"/>
                <a:satMod val="105000"/>
                <a:tint val="67000"/>
              </a:schemeClr>
            </a:gs>
            <a:gs pos="50000">
              <a:schemeClr val="accent6">
                <a:hueOff val="0"/>
                <a:satOff val="0"/>
                <a:lumOff val="0"/>
                <a:alphaOff val="0"/>
                <a:lumMod val="105000"/>
                <a:satMod val="103000"/>
                <a:tint val="73000"/>
              </a:schemeClr>
            </a:gs>
            <a:gs pos="100000">
              <a:schemeClr val="accent6">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1" kern="1200"/>
            <a:t>Cycle Tasks</a:t>
          </a:r>
        </a:p>
      </dsp:txBody>
      <dsp:txXfrm>
        <a:off x="2362446" y="2937842"/>
        <a:ext cx="853360" cy="260274"/>
      </dsp:txXfrm>
    </dsp:sp>
  </dsp:spTree>
</dsp:drawing>
</file>

<file path=word/diagrams/layout1.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5C13B30-B5AE-4E35-92F7-5DA750E51CEE}">
  <we:reference id="wa200000011" version="1.0.1.0" store="en-US" storeType="OMEX"/>
  <we:alternateReferences>
    <we:reference id="wa200000011" version="1.0.1.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EF1243-1A51-4B8E-8FF2-A6E9F11582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18</TotalTime>
  <Pages>13</Pages>
  <Words>2074</Words>
  <Characters>11825</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blo Scleidorovich</dc:creator>
  <cp:keywords/>
  <dc:description/>
  <cp:lastModifiedBy>Pablo Scleidorovich</cp:lastModifiedBy>
  <cp:revision>40</cp:revision>
  <dcterms:created xsi:type="dcterms:W3CDTF">2019-11-08T15:57:00Z</dcterms:created>
  <dcterms:modified xsi:type="dcterms:W3CDTF">2021-04-07T18:39:00Z</dcterms:modified>
</cp:coreProperties>
</file>